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49542432" w:rsidR="002B1D06" w:rsidRDefault="00723121"/>
    <w:p w14:paraId="79119EB3" w14:textId="1B2F9A61" w:rsidR="00CD18A9" w:rsidRDefault="00CD18A9" w:rsidP="001666B6">
      <w:pPr>
        <w:jc w:val="center"/>
      </w:pPr>
      <w:proofErr w:type="spellStart"/>
      <w:r>
        <w:t>IdentiFlora</w:t>
      </w:r>
      <w:proofErr w:type="spellEnd"/>
    </w:p>
    <w:p w14:paraId="0C625459" w14:textId="17A407B8" w:rsidR="00C361B9" w:rsidRDefault="001666B6" w:rsidP="001666B6">
      <w:pPr>
        <w:jc w:val="center"/>
      </w:pPr>
      <w:r>
        <w:t>Houseplant Identification and Care Application</w:t>
      </w:r>
    </w:p>
    <w:p w14:paraId="49A3D53C" w14:textId="19E2BE57" w:rsidR="001666B6" w:rsidRDefault="00547064" w:rsidP="001666B6">
      <w:pPr>
        <w:jc w:val="center"/>
      </w:pPr>
      <w:r>
        <w:rPr>
          <w:noProof/>
        </w:rPr>
        <w:drawing>
          <wp:anchor distT="0" distB="0" distL="114300" distR="114300" simplePos="0" relativeHeight="251651072" behindDoc="1" locked="0" layoutInCell="1" allowOverlap="1" wp14:anchorId="38CD4B5E" wp14:editId="00284CE2">
            <wp:simplePos x="0" y="0"/>
            <wp:positionH relativeFrom="margin">
              <wp:posOffset>-283151</wp:posOffset>
            </wp:positionH>
            <wp:positionV relativeFrom="paragraph">
              <wp:posOffset>22864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r w:rsidR="001666B6">
        <w:t xml:space="preserve"> </w:t>
      </w:r>
    </w:p>
    <w:p w14:paraId="1EDBE567" w14:textId="4A92D74F" w:rsidR="001666B6" w:rsidRDefault="001666B6" w:rsidP="001666B6">
      <w:pPr>
        <w:jc w:val="center"/>
      </w:pPr>
    </w:p>
    <w:p w14:paraId="115610E8" w14:textId="08E6EBB0" w:rsidR="001666B6" w:rsidRDefault="001666B6" w:rsidP="001666B6">
      <w:pPr>
        <w:jc w:val="center"/>
      </w:pPr>
    </w:p>
    <w:p w14:paraId="1EF01E14" w14:textId="1DEC7BB5" w:rsidR="001666B6" w:rsidRDefault="00547064" w:rsidP="001666B6">
      <w:pPr>
        <w:jc w:val="center"/>
      </w:pPr>
      <w:r>
        <w:rPr>
          <w:noProof/>
        </w:rPr>
        <w:drawing>
          <wp:anchor distT="0" distB="0" distL="114300" distR="114300" simplePos="0" relativeHeight="251652096" behindDoc="1" locked="0" layoutInCell="1" allowOverlap="1" wp14:anchorId="48B30247" wp14:editId="251A3B5E">
            <wp:simplePos x="0" y="0"/>
            <wp:positionH relativeFrom="column">
              <wp:posOffset>3050998</wp:posOffset>
            </wp:positionH>
            <wp:positionV relativeFrom="paragraph">
              <wp:posOffset>41231</wp:posOffset>
            </wp:positionV>
            <wp:extent cx="3164840" cy="3061970"/>
            <wp:effectExtent l="0" t="0" r="0" b="5080"/>
            <wp:wrapTight wrapText="bothSides">
              <wp:wrapPolygon edited="0">
                <wp:start x="2340" y="0"/>
                <wp:lineTo x="1430" y="403"/>
                <wp:lineTo x="0" y="1747"/>
                <wp:lineTo x="0" y="19754"/>
                <wp:lineTo x="1950" y="21501"/>
                <wp:lineTo x="2470" y="21501"/>
                <wp:lineTo x="18982" y="21501"/>
                <wp:lineTo x="19502" y="21501"/>
                <wp:lineTo x="21453" y="19754"/>
                <wp:lineTo x="21453" y="1747"/>
                <wp:lineTo x="20022" y="403"/>
                <wp:lineTo x="19112" y="0"/>
                <wp:lineTo x="2340" y="0"/>
              </wp:wrapPolygon>
            </wp:wrapTight>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a:graphicData>
            </a:graphic>
            <wp14:sizeRelH relativeFrom="page">
              <wp14:pctWidth>0</wp14:pctWidth>
            </wp14:sizeRelH>
            <wp14:sizeRelV relativeFrom="page">
              <wp14:pctHeight>0</wp14:pctHeight>
            </wp14:sizeRelV>
          </wp:anchor>
        </w:drawing>
      </w:r>
    </w:p>
    <w:p w14:paraId="6D0287F8" w14:textId="198C3A2A"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44B41D54" w14:textId="4CD5EDE4" w:rsidR="0068253A" w:rsidRDefault="0068253A" w:rsidP="0068253A"/>
    <w:p w14:paraId="46141D84" w14:textId="08327A81" w:rsidR="0068253A" w:rsidRDefault="0068253A" w:rsidP="0068253A"/>
    <w:p w14:paraId="3F30F4D5" w14:textId="77777777" w:rsidR="0068253A" w:rsidRDefault="0068253A" w:rsidP="001666B6">
      <w:pPr>
        <w:jc w:val="center"/>
      </w:pPr>
    </w:p>
    <w:p w14:paraId="454B56D8" w14:textId="77777777" w:rsidR="001666B6" w:rsidRDefault="001666B6" w:rsidP="001666B6">
      <w:pPr>
        <w:jc w:val="center"/>
      </w:pPr>
      <w:r w:rsidRPr="001666B6">
        <w:t>Joseph Jarvis</w:t>
      </w:r>
    </w:p>
    <w:p w14:paraId="4610CAED" w14:textId="320A0415" w:rsidR="001666B6" w:rsidRDefault="001666B6" w:rsidP="001666B6">
      <w:pPr>
        <w:jc w:val="center"/>
      </w:pPr>
      <w:r w:rsidRPr="001666B6">
        <w:t xml:space="preserve"> 18018718</w:t>
      </w:r>
    </w:p>
    <w:p w14:paraId="3B9C8D28" w14:textId="7FDFFEC9" w:rsidR="001666B6" w:rsidRDefault="001666B6" w:rsidP="001666B6">
      <w:pPr>
        <w:jc w:val="center"/>
      </w:pPr>
    </w:p>
    <w:p w14:paraId="4E71F54A" w14:textId="77777777" w:rsidR="001666B6" w:rsidRDefault="001666B6" w:rsidP="001666B6">
      <w:pPr>
        <w:jc w:val="center"/>
      </w:pPr>
      <w:r w:rsidRPr="001666B6">
        <w:t>UXCFXK-30-3</w:t>
      </w:r>
    </w:p>
    <w:p w14:paraId="4F3E5B41" w14:textId="35B07B2B" w:rsidR="001666B6" w:rsidRDefault="001666B6" w:rsidP="001666B6">
      <w:pPr>
        <w:jc w:val="center"/>
      </w:pPr>
      <w:r w:rsidRPr="001666B6">
        <w:t xml:space="preserve"> Digital Systems Project</w:t>
      </w:r>
    </w:p>
    <w:p w14:paraId="4DAFDD98" w14:textId="129A9176" w:rsidR="00C361B9" w:rsidRDefault="00C361B9"/>
    <w:p w14:paraId="791893A3" w14:textId="5A94B0C9" w:rsidR="00C361B9" w:rsidRDefault="00C361B9"/>
    <w:p w14:paraId="6C94E1BD" w14:textId="59B25E87" w:rsidR="0068253A" w:rsidRDefault="0068253A"/>
    <w:p w14:paraId="22EBBF3A" w14:textId="4ECB1AA8" w:rsidR="0068253A" w:rsidRDefault="0068253A">
      <w:r w:rsidRPr="00A37F8A">
        <w:rPr>
          <w:noProof/>
        </w:rPr>
        <w:drawing>
          <wp:anchor distT="0" distB="0" distL="114300" distR="114300" simplePos="0" relativeHeight="251650048" behindDoc="0" locked="0" layoutInCell="1" allowOverlap="1" wp14:anchorId="64E6755B" wp14:editId="7A6440A4">
            <wp:simplePos x="0" y="0"/>
            <wp:positionH relativeFrom="margin">
              <wp:align>center</wp:align>
            </wp:positionH>
            <wp:positionV relativeFrom="margin">
              <wp:posOffset>8003456</wp:posOffset>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2A5CEF18" w14:textId="0C424C64" w:rsidR="00C361B9" w:rsidRDefault="00C361B9"/>
    <w:p w14:paraId="667940F0" w14:textId="54BD2242" w:rsidR="0088512A" w:rsidRDefault="0088512A"/>
    <w:p w14:paraId="76D82D78" w14:textId="77777777" w:rsidR="0088512A" w:rsidRDefault="0088512A"/>
    <w:p w14:paraId="111C1481" w14:textId="6424A8E8" w:rsidR="00C361B9" w:rsidRDefault="001666B6">
      <w:r>
        <w:lastRenderedPageBreak/>
        <w:t>Abstraction:</w:t>
      </w:r>
    </w:p>
    <w:p w14:paraId="6D70B1CE" w14:textId="176230C3" w:rsidR="001666B6" w:rsidRDefault="001666B6"/>
    <w:p w14:paraId="2CF5654F" w14:textId="5D3C5194" w:rsidR="001666B6" w:rsidRDefault="001666B6"/>
    <w:p w14:paraId="6E127859" w14:textId="559FE983" w:rsidR="001666B6" w:rsidRDefault="001666B6"/>
    <w:p w14:paraId="72CE381A" w14:textId="6C4B44C3" w:rsidR="001666B6" w:rsidRDefault="001666B6"/>
    <w:p w14:paraId="1E99EED8" w14:textId="126C8DA4" w:rsidR="001666B6" w:rsidRDefault="001666B6"/>
    <w:p w14:paraId="698296C1" w14:textId="51DE6392" w:rsidR="001666B6" w:rsidRDefault="001666B6"/>
    <w:p w14:paraId="5B9EC2BC" w14:textId="74A1994F" w:rsidR="001666B6" w:rsidRDefault="001666B6"/>
    <w:p w14:paraId="768364EE" w14:textId="29C3FAC5"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3F4A5D4B" w:rsidR="001666B6" w:rsidRDefault="001666B6"/>
    <w:p w14:paraId="22E9C9D5" w14:textId="7DF0C412" w:rsidR="001666B6" w:rsidRDefault="001666B6"/>
    <w:p w14:paraId="189EE29F" w14:textId="2268BFCF" w:rsidR="001666B6" w:rsidRDefault="001666B6"/>
    <w:p w14:paraId="27933E12" w14:textId="5D17C788" w:rsidR="001666B6" w:rsidRDefault="001666B6"/>
    <w:p w14:paraId="744EA590" w14:textId="77777777" w:rsidR="0068253A" w:rsidRDefault="0068253A"/>
    <w:p w14:paraId="4CC70F90" w14:textId="77777777" w:rsidR="003A51DC" w:rsidRDefault="003A51DC"/>
    <w:p w14:paraId="7AC2D308" w14:textId="48484E7E" w:rsidR="001666B6" w:rsidRDefault="001666B6">
      <w:r>
        <w:lastRenderedPageBreak/>
        <w:t>Table Of Contents</w:t>
      </w:r>
    </w:p>
    <w:p w14:paraId="4DF2E94F" w14:textId="6E359F96" w:rsidR="00C361B9" w:rsidRDefault="00C361B9"/>
    <w:p w14:paraId="003646F2" w14:textId="34A7A2F2" w:rsidR="00C361B9" w:rsidRDefault="00C361B9"/>
    <w:p w14:paraId="34061F98" w14:textId="69F6CE54" w:rsidR="00C361B9" w:rsidRDefault="00C361B9"/>
    <w:p w14:paraId="3C564AA0" w14:textId="6199B308" w:rsidR="00C361B9" w:rsidRDefault="00C361B9"/>
    <w:p w14:paraId="3A158D17" w14:textId="6EBEE1E4" w:rsidR="00C361B9" w:rsidRDefault="00C361B9"/>
    <w:p w14:paraId="13C25007" w14:textId="0AD11656" w:rsidR="00C361B9" w:rsidRDefault="00C361B9"/>
    <w:p w14:paraId="224F9FF0" w14:textId="67F9F00E" w:rsidR="00C361B9" w:rsidRDefault="00C361B9"/>
    <w:p w14:paraId="12FBF622" w14:textId="671E3E35" w:rsidR="00C361B9" w:rsidRDefault="00C361B9"/>
    <w:p w14:paraId="0E455884" w14:textId="15616A97" w:rsidR="00C361B9" w:rsidRDefault="00C361B9"/>
    <w:p w14:paraId="5542E3E4" w14:textId="022D9526" w:rsidR="00C361B9" w:rsidRDefault="00C361B9"/>
    <w:p w14:paraId="29BF74D3" w14:textId="30F187F7" w:rsidR="00C361B9" w:rsidRDefault="00C361B9"/>
    <w:p w14:paraId="27C4DEF0" w14:textId="0553465F" w:rsidR="00C361B9" w:rsidRDefault="00C361B9"/>
    <w:p w14:paraId="66BF6301" w14:textId="57461BEB" w:rsidR="00C361B9" w:rsidRDefault="00C361B9"/>
    <w:p w14:paraId="37A9D832" w14:textId="09D7B721" w:rsidR="00C361B9" w:rsidRDefault="00C361B9"/>
    <w:p w14:paraId="339932F9" w14:textId="174546F6" w:rsidR="00C361B9" w:rsidRDefault="00C361B9"/>
    <w:p w14:paraId="57C0104D" w14:textId="7E3E3801" w:rsidR="00C361B9" w:rsidRDefault="00C361B9"/>
    <w:p w14:paraId="33F77CFE" w14:textId="3882F537" w:rsidR="00C361B9" w:rsidRDefault="00C361B9"/>
    <w:p w14:paraId="130609C3" w14:textId="69B13BF4" w:rsidR="00C361B9" w:rsidRDefault="00C361B9"/>
    <w:p w14:paraId="4F55EFBC" w14:textId="2EDACEF2" w:rsidR="00C361B9" w:rsidRDefault="00C361B9"/>
    <w:p w14:paraId="1B41F6FA" w14:textId="4CAC9F39" w:rsidR="00C361B9" w:rsidRDefault="00C361B9"/>
    <w:p w14:paraId="156535B6" w14:textId="66CA3F16" w:rsidR="00C361B9" w:rsidRDefault="00C361B9"/>
    <w:p w14:paraId="5114D811" w14:textId="219D373D" w:rsidR="00C361B9" w:rsidRDefault="00C361B9"/>
    <w:p w14:paraId="275CF3D5" w14:textId="3402EF99" w:rsidR="001666B6" w:rsidRDefault="001666B6"/>
    <w:p w14:paraId="6FAE836A" w14:textId="77777777" w:rsidR="001666B6" w:rsidRDefault="001666B6"/>
    <w:p w14:paraId="6E45C99F" w14:textId="0654CFAD" w:rsidR="00C361B9" w:rsidRDefault="00C361B9"/>
    <w:p w14:paraId="7EAFDD83" w14:textId="3BD1D73D" w:rsidR="00C361B9" w:rsidRDefault="00C361B9"/>
    <w:p w14:paraId="7C3B0152" w14:textId="7EAE8F89" w:rsidR="00C361B9" w:rsidRDefault="00C361B9"/>
    <w:p w14:paraId="5916161E" w14:textId="5E553939" w:rsidR="00C361B9" w:rsidRDefault="00C361B9"/>
    <w:p w14:paraId="06811774" w14:textId="216D6528" w:rsidR="0088512A" w:rsidRDefault="0088512A"/>
    <w:p w14:paraId="7CCE62DB" w14:textId="77777777" w:rsidR="0088512A" w:rsidRDefault="0088512A"/>
    <w:p w14:paraId="2F65F376" w14:textId="1961FD45" w:rsidR="00C361B9" w:rsidRDefault="00C361B9">
      <w:r>
        <w:lastRenderedPageBreak/>
        <w:t>1 Introduction</w:t>
      </w:r>
    </w:p>
    <w:p w14:paraId="2DF16038" w14:textId="5C97D4AA" w:rsidR="00C361B9" w:rsidRDefault="00C361B9">
      <w:r>
        <w:t xml:space="preserve">1.1 Project </w:t>
      </w:r>
      <w:r w:rsidR="00E5368B">
        <w:t>S</w:t>
      </w:r>
      <w:r>
        <w:t>ummary</w:t>
      </w:r>
    </w:p>
    <w:p w14:paraId="66C82BF4" w14:textId="024472D7" w:rsidR="00C361B9" w:rsidRDefault="00C21D3C">
      <w:r>
        <w:t>The point</w:t>
      </w:r>
      <w:r w:rsidR="007246EE">
        <w:t xml:space="preserve"> of</w:t>
      </w:r>
      <w:r>
        <w:t xml:space="preserve"> this project is to build an AI system that can identify a large variety of the most common species of indoor/ houseplants</w:t>
      </w:r>
      <w:r w:rsidR="006F0BEB">
        <w:t>.</w:t>
      </w:r>
      <w:r>
        <w:t xml:space="preserve"> </w:t>
      </w:r>
      <w:r w:rsidR="006F0BEB">
        <w:t>This system will then</w:t>
      </w:r>
      <w:r>
        <w:t xml:space="preserve"> provide information o</w:t>
      </w:r>
      <w:r w:rsidR="007246EE">
        <w:t>n</w:t>
      </w:r>
      <w:r>
        <w:t xml:space="preserve"> how to care for the specific specie</w:t>
      </w:r>
      <w:r w:rsidR="007246EE">
        <w:t>s</w:t>
      </w:r>
      <w:r>
        <w:t xml:space="preserve"> of plant. This system must be lightweight and easily accessible to the average user, so must take the form</w:t>
      </w:r>
      <w:r w:rsidR="007246EE">
        <w:t xml:space="preserve"> of</w:t>
      </w:r>
      <w:r>
        <w:t xml:space="preserve"> a mobile application, that when fed an image of</w:t>
      </w:r>
      <w:r w:rsidR="007246EE">
        <w:t xml:space="preserve"> a</w:t>
      </w:r>
      <w:r>
        <w:t xml:space="preserve"> houseplant will attempt to identify it, returning what the AI system thinks the houseplant is</w:t>
      </w:r>
      <w:r w:rsidR="006F0BEB">
        <w:t>,</w:t>
      </w:r>
      <w:r>
        <w:t xml:space="preserve"> along with any corresponding information that is relevant to</w:t>
      </w:r>
      <w:r w:rsidR="006F0BEB">
        <w:t xml:space="preserve"> the</w:t>
      </w:r>
      <w:r>
        <w:t xml:space="preserve"> effective care of that identified houseplant.  </w:t>
      </w:r>
    </w:p>
    <w:p w14:paraId="01986D08" w14:textId="4B0BC3A7" w:rsidR="001C21AE" w:rsidRDefault="001C21AE">
      <w:r>
        <w:t xml:space="preserve">1.2 The </w:t>
      </w:r>
      <w:r w:rsidR="00E5368B">
        <w:t>Real-World</w:t>
      </w:r>
      <w:r>
        <w:t xml:space="preserve"> </w:t>
      </w:r>
      <w:r w:rsidR="00E5368B">
        <w:t>P</w:t>
      </w:r>
      <w:r>
        <w:t>roblem</w:t>
      </w:r>
    </w:p>
    <w:p w14:paraId="1EE71B6A" w14:textId="55D9AD26" w:rsidR="00077CBB" w:rsidRDefault="00545628">
      <w:r>
        <w:t xml:space="preserve">Humans have been using indoor plants for decoration for a large proportion of our history, </w:t>
      </w:r>
      <w:r w:rsidR="00710572">
        <w:t xml:space="preserve">as stated by </w:t>
      </w:r>
      <w:proofErr w:type="spellStart"/>
      <w:r w:rsidR="00710572">
        <w:t>Bringslimark</w:t>
      </w:r>
      <w:proofErr w:type="spellEnd"/>
      <w:r w:rsidR="00710572">
        <w:t xml:space="preserve">, </w:t>
      </w:r>
      <w:proofErr w:type="spellStart"/>
      <w:r w:rsidR="00710572">
        <w:t>Hartig</w:t>
      </w:r>
      <w:proofErr w:type="spellEnd"/>
      <w:r w:rsidR="00710572">
        <w:t xml:space="preserve">, and Patil, </w:t>
      </w:r>
      <w:r>
        <w:t>“Written evidence shows that the Egyptians brought plants indoors in the 3rd century BC, and the ruins of Pompeii revealed that interior plants were used there more than 2000 years ago” (</w:t>
      </w:r>
      <w:proofErr w:type="spellStart"/>
      <w:r w:rsidR="00710572">
        <w:t>Bringslimark</w:t>
      </w:r>
      <w:proofErr w:type="spellEnd"/>
      <w:r w:rsidR="00710572">
        <w:t xml:space="preserve">, </w:t>
      </w:r>
      <w:proofErr w:type="spellStart"/>
      <w:r w:rsidR="00710572">
        <w:t>Hartig</w:t>
      </w:r>
      <w:proofErr w:type="spellEnd"/>
      <w:r w:rsidR="00710572">
        <w:t>, and Patil</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to allow not only for these plants</w:t>
      </w:r>
      <w:r w:rsidR="007246EE">
        <w:t xml:space="preserve"> </w:t>
      </w:r>
      <w:r w:rsidR="004F2EBF">
        <w:t xml:space="preserve">to thrive </w:t>
      </w:r>
      <w:r w:rsidR="00710572">
        <w:t>but to allow for the people who own these plants to continue enjoying them for years to come.</w:t>
      </w:r>
      <w:r w:rsidR="00874C6C">
        <w:t xml:space="preserve"> To ensure t</w:t>
      </w:r>
      <w:r w:rsidR="00C55C4E">
        <w:t>heir proper care these plants</w:t>
      </w:r>
      <w:r w:rsidR="00874C6C">
        <w:t xml:space="preserve"> must first be identified, due</w:t>
      </w:r>
      <w:r w:rsidR="0048630A">
        <w:t xml:space="preserve"> to</w:t>
      </w:r>
      <w:r w:rsidR="007246EE">
        <w:t xml:space="preserve"> the</w:t>
      </w:r>
      <w:r w:rsidR="00874C6C">
        <w:t xml:space="preserve"> large variety of species</w:t>
      </w:r>
      <w:r w:rsidR="0048630A">
        <w:t>,</w:t>
      </w:r>
      <w:r w:rsidR="00874C6C">
        <w:t xml:space="preserve"> this</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4CBB8D46" w14:textId="63E61FED" w:rsidR="00C361B9" w:rsidRDefault="00C361B9">
      <w:r>
        <w:t>1.</w:t>
      </w:r>
      <w:r w:rsidR="001C21AE">
        <w:t>3</w:t>
      </w:r>
      <w:r>
        <w:t xml:space="preserve"> Aims &amp; </w:t>
      </w:r>
      <w:r w:rsidR="004F2EBF">
        <w:t>O</w:t>
      </w:r>
      <w:r>
        <w:t>bjectives</w:t>
      </w:r>
    </w:p>
    <w:p w14:paraId="6654F033" w14:textId="6B4083B9" w:rsidR="00C361B9" w:rsidRDefault="00706247" w:rsidP="00706247">
      <w:pPr>
        <w:pStyle w:val="ListParagraph"/>
        <w:numPr>
          <w:ilvl w:val="0"/>
          <w:numId w:val="4"/>
        </w:numPr>
      </w:pPr>
      <w:r>
        <w:t>To create</w:t>
      </w:r>
      <w:r w:rsidR="0003602A">
        <w:t xml:space="preserve"> </w:t>
      </w:r>
      <w:r w:rsidR="009F35B0">
        <w:t>an</w:t>
      </w:r>
      <w:r>
        <w:t xml:space="preserve"> </w:t>
      </w:r>
      <w:r w:rsidR="0003602A">
        <w:t xml:space="preserve">artificial intelligence system </w:t>
      </w:r>
      <w:r w:rsidR="00471672">
        <w:t xml:space="preserve">that can identify a large variety of different houseplants </w:t>
      </w:r>
    </w:p>
    <w:p w14:paraId="1148B730" w14:textId="6700F38A" w:rsidR="00471672" w:rsidRDefault="00471672" w:rsidP="00706247">
      <w:pPr>
        <w:pStyle w:val="ListParagraph"/>
        <w:numPr>
          <w:ilvl w:val="0"/>
          <w:numId w:val="4"/>
        </w:numPr>
      </w:pPr>
      <w:r>
        <w:t>Create a database of plant species contain</w:t>
      </w:r>
      <w:r w:rsidR="007246EE">
        <w:t>ing</w:t>
      </w:r>
      <w:r>
        <w:t xml:space="preserve"> plant care information</w:t>
      </w:r>
    </w:p>
    <w:p w14:paraId="069D6912" w14:textId="0792B6DC" w:rsidR="00471672" w:rsidRDefault="00471672" w:rsidP="00706247">
      <w:pPr>
        <w:pStyle w:val="ListParagraph"/>
        <w:numPr>
          <w:ilvl w:val="0"/>
          <w:numId w:val="4"/>
        </w:numPr>
      </w:pPr>
      <w:r>
        <w:t>Create a</w:t>
      </w:r>
      <w:r w:rsidR="00A131AB">
        <w:t xml:space="preserve"> mobile</w:t>
      </w:r>
      <w:r>
        <w:t xml:space="preserve"> user interface that will allow the user to upload </w:t>
      </w:r>
      <w:r w:rsidR="009F35B0">
        <w:t>an</w:t>
      </w:r>
      <w:r>
        <w:t xml:space="preserve"> image of their plant for the</w:t>
      </w:r>
      <w:r w:rsidR="00820A3E">
        <w:t xml:space="preserve"> AI system</w:t>
      </w:r>
      <w:r>
        <w:t xml:space="preserve"> to identify, displaying relevant care information </w:t>
      </w:r>
      <w:r w:rsidR="00B70EAB">
        <w:t xml:space="preserve">for the identified species of plant </w:t>
      </w:r>
    </w:p>
    <w:p w14:paraId="227DD4A4" w14:textId="182A9F57" w:rsidR="00A131AB" w:rsidRDefault="00AB5D64" w:rsidP="00A131AB">
      <w:pPr>
        <w:pStyle w:val="ListParagraph"/>
        <w:numPr>
          <w:ilvl w:val="0"/>
          <w:numId w:val="4"/>
        </w:numPr>
      </w:pPr>
      <w:r>
        <w:t>Identify</w:t>
      </w:r>
      <w:r w:rsidR="00A131AB">
        <w:t xml:space="preserve"> the most effective artificial intelligence method for plant identification </w:t>
      </w:r>
    </w:p>
    <w:p w14:paraId="431A8D89" w14:textId="68D1D078" w:rsidR="00A131AB" w:rsidRDefault="00AB5D64" w:rsidP="00706247">
      <w:pPr>
        <w:pStyle w:val="ListParagraph"/>
        <w:numPr>
          <w:ilvl w:val="0"/>
          <w:numId w:val="4"/>
        </w:numPr>
      </w:pPr>
      <w:r>
        <w:t>Identify</w:t>
      </w:r>
      <w:r w:rsidR="00A131AB">
        <w:t xml:space="preserve"> the most effect</w:t>
      </w:r>
      <w:r w:rsidR="001D2BBF">
        <w:t>ive</w:t>
      </w:r>
      <w:r w:rsidR="00A131AB">
        <w:t xml:space="preserve"> ways to optimise</w:t>
      </w:r>
      <w:r w:rsidR="001D2BBF">
        <w:t xml:space="preserve"> an</w:t>
      </w:r>
      <w:r w:rsidR="00A131AB">
        <w:t xml:space="preserve"> artificial intelligence for use on a mobile device</w:t>
      </w:r>
    </w:p>
    <w:p w14:paraId="520E182B" w14:textId="4BCE34BD" w:rsidR="00A131AB" w:rsidRDefault="00AB5D64" w:rsidP="00706247">
      <w:pPr>
        <w:pStyle w:val="ListParagraph"/>
        <w:numPr>
          <w:ilvl w:val="0"/>
          <w:numId w:val="4"/>
        </w:numPr>
      </w:pPr>
      <w:r>
        <w:t xml:space="preserve">Identify </w:t>
      </w:r>
      <w:r w:rsidR="00E96CEA">
        <w:t>h</w:t>
      </w:r>
      <w:r w:rsidR="00A131AB">
        <w:t xml:space="preserve">ow to effectively integrate an artificial intelligence into a mobile/IoT platform </w:t>
      </w:r>
    </w:p>
    <w:p w14:paraId="1EF24658" w14:textId="4F814DC6" w:rsidR="00C361B9" w:rsidRDefault="00C361B9"/>
    <w:p w14:paraId="2E917A6D" w14:textId="1E1264BE" w:rsidR="00C361B9" w:rsidRDefault="00C361B9"/>
    <w:p w14:paraId="42AF88E4" w14:textId="632371AF" w:rsidR="00C361B9" w:rsidRDefault="00C361B9"/>
    <w:p w14:paraId="61CD4520" w14:textId="1AE1D4D0" w:rsidR="00C361B9" w:rsidRDefault="00C361B9"/>
    <w:p w14:paraId="64ADF086" w14:textId="7FF13106" w:rsidR="00C361B9" w:rsidRDefault="00C361B9"/>
    <w:p w14:paraId="62F2A60B" w14:textId="718520CE" w:rsidR="00C361B9" w:rsidRDefault="00C361B9"/>
    <w:p w14:paraId="10B7EAC0" w14:textId="02529B43" w:rsidR="00AB5D64" w:rsidRDefault="00AB5D64"/>
    <w:p w14:paraId="361AF823" w14:textId="77777777" w:rsidR="000D6085" w:rsidRDefault="000D6085"/>
    <w:p w14:paraId="2701EF86" w14:textId="20ABC9E9" w:rsidR="00C361B9" w:rsidRPr="00805A9A" w:rsidRDefault="00C361B9">
      <w:pPr>
        <w:rPr>
          <w:u w:val="single"/>
        </w:rPr>
      </w:pPr>
      <w:r>
        <w:rPr>
          <w:u w:val="single"/>
        </w:rPr>
        <w:lastRenderedPageBreak/>
        <w:t xml:space="preserve">2 </w:t>
      </w:r>
      <w:r w:rsidRPr="00C361B9">
        <w:rPr>
          <w:u w:val="single"/>
        </w:rPr>
        <w:t xml:space="preserve">Research and Literature </w:t>
      </w:r>
      <w:r w:rsidR="00E96CEA">
        <w:rPr>
          <w:u w:val="single"/>
        </w:rPr>
        <w:t>R</w:t>
      </w:r>
      <w:r w:rsidRPr="00C361B9">
        <w:rPr>
          <w:u w:val="single"/>
        </w:rPr>
        <w:t>eview</w:t>
      </w:r>
    </w:p>
    <w:p w14:paraId="11ABA6AF" w14:textId="003135C1" w:rsidR="00805A9A" w:rsidRDefault="00C361B9">
      <w:r>
        <w:t xml:space="preserve">2.1 Plant </w:t>
      </w:r>
      <w:r w:rsidR="00E96CEA">
        <w:t>I</w:t>
      </w:r>
      <w:r>
        <w:t>dentification</w:t>
      </w:r>
    </w:p>
    <w:p w14:paraId="3B45AE9B" w14:textId="63F9344E" w:rsidR="006F133C" w:rsidRPr="006F133C"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and bark</w:t>
      </w:r>
      <w:r w:rsidR="00B3767D" w:rsidRPr="005D72B5">
        <w:rPr>
          <w:rFonts w:cstheme="minorHAnsi"/>
        </w:rPr>
        <w:t xml:space="preserve">, however plants can be most </w:t>
      </w:r>
      <w:r w:rsidR="00C6789E" w:rsidRPr="005D72B5">
        <w:rPr>
          <w:rFonts w:cstheme="minorHAnsi"/>
        </w:rPr>
        <w:t>effectively</w:t>
      </w:r>
      <w:r w:rsidR="00B3767D" w:rsidRPr="005D72B5">
        <w:rPr>
          <w:rFonts w:cstheme="minorHAnsi"/>
        </w:rPr>
        <w:t xml:space="preserve"> identified through their leaves as a leaf’s</w:t>
      </w:r>
      <w:r w:rsidR="00352C1B" w:rsidRPr="005D72B5">
        <w:rPr>
          <w:rFonts w:cstheme="minorHAnsi"/>
        </w:rPr>
        <w:t xml:space="preserve"> features are mor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s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 xml:space="preserve">urthermore, it has </w:t>
      </w:r>
      <w:r w:rsidR="000F72A0">
        <w:rPr>
          <w:rFonts w:cstheme="minorHAnsi"/>
        </w:rPr>
        <w:t>been</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that along with shape, the colour and texture features of a plants leaf were also effective indicators on what type of species the plant is</w:t>
      </w:r>
      <w:r w:rsidR="00A421D0">
        <w:rPr>
          <w:rFonts w:cstheme="minorHAnsi"/>
        </w:rPr>
        <w:t>.</w:t>
      </w:r>
      <w:r w:rsidR="000F72A0">
        <w:rPr>
          <w:rFonts w:cstheme="minorHAnsi"/>
        </w:rPr>
        <w:t xml:space="preserve"> </w:t>
      </w:r>
    </w:p>
    <w:p w14:paraId="5AA4F5BA" w14:textId="2C1018FF" w:rsidR="00C6789E" w:rsidRDefault="00C6789E">
      <w:r>
        <w:t xml:space="preserve">2.2 Using AI to Identify </w:t>
      </w:r>
      <w:r w:rsidR="00E96CEA">
        <w:t>P</w:t>
      </w:r>
      <w:r>
        <w:t>lants</w:t>
      </w:r>
    </w:p>
    <w:p w14:paraId="63DF8FDB" w14:textId="0FA7E6AE" w:rsidR="00EB47F0" w:rsidRDefault="00C8643D">
      <w:r>
        <w:t xml:space="preserve">As concluded by the above research, </w:t>
      </w:r>
      <w:r w:rsidR="008A1943">
        <w:t xml:space="preserve">any AI system implemented must be able to effectively identify a plant based on leaves and overall canopy structure. </w:t>
      </w:r>
    </w:p>
    <w:p w14:paraId="1EB99627" w14:textId="1204FBB0" w:rsidR="00125D60" w:rsidRDefault="008A1943">
      <w:r>
        <w:t>Image</w:t>
      </w:r>
      <w:r w:rsidR="00E172FA">
        <w:t xml:space="preserve"> recognition and</w:t>
      </w:r>
      <w:r>
        <w:t xml:space="preserve"> classification with AI can be done</w:t>
      </w:r>
      <w:r w:rsidR="00820A3E">
        <w:t xml:space="preserve"> in</w:t>
      </w:r>
      <w:r>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stated </w:t>
      </w:r>
      <w:r w:rsidR="003B5DAA">
        <w:t xml:space="preserve">method </w:t>
      </w:r>
      <w:r w:rsidR="00B92EC1">
        <w:t xml:space="preserve">is to use </w:t>
      </w:r>
      <w:r w:rsidR="0064400A">
        <w:t>an artificial neural network (ANN)</w:t>
      </w:r>
      <w:r w:rsidR="00D5165A">
        <w:t>,</w:t>
      </w:r>
      <w:r w:rsidR="0064400A">
        <w:t xml:space="preserve"> another would be to use a convolution</w:t>
      </w:r>
      <w:r w:rsidR="00820A3E">
        <w:t>al</w:t>
      </w:r>
      <w:r w:rsidR="0064400A">
        <w:t xml:space="preserve"> neural network (CNN</w:t>
      </w:r>
      <w:r w:rsidR="00D5165A">
        <w:t>)</w:t>
      </w:r>
      <w:r w:rsidR="003B5DAA">
        <w:t xml:space="preserve">. </w:t>
      </w:r>
      <w:r w:rsidR="00820A3E">
        <w:t>F</w:t>
      </w:r>
      <w:r w:rsidR="00886353">
        <w:t>inally,</w:t>
      </w:r>
      <w:r w:rsidR="003B5DAA">
        <w:t xml:space="preserve"> </w:t>
      </w:r>
      <w:r w:rsidR="00886353" w:rsidRPr="007C4862">
        <w:t>Al-Murad</w:t>
      </w:r>
      <w:r w:rsidR="00886353">
        <w:t xml:space="preserve">, </w:t>
      </w:r>
      <w:r w:rsidR="00886353" w:rsidRPr="007C4862">
        <w:t>Islam, and</w:t>
      </w:r>
      <w:r w:rsidR="00886353">
        <w:t xml:space="preserve"> </w:t>
      </w:r>
      <w:r w:rsidR="00886353" w:rsidRPr="007C4862">
        <w:t>Raj</w:t>
      </w:r>
      <w:r w:rsidR="00886353">
        <w:t xml:space="preserve"> (2017) </w:t>
      </w:r>
      <w:r w:rsidR="003B5DAA">
        <w:t xml:space="preserve"> concluded </w:t>
      </w:r>
      <w:r w:rsidR="0064400A">
        <w:t xml:space="preserve"> </w:t>
      </w:r>
      <w:r w:rsidR="003B5DAA">
        <w:t>that a s</w:t>
      </w:r>
      <w:r w:rsidR="0064400A" w:rsidRPr="0064400A">
        <w:t>upport vector machine</w:t>
      </w:r>
      <w:r w:rsidR="0064400A">
        <w:t xml:space="preserve"> (SVM) </w:t>
      </w:r>
      <w:r w:rsidR="00820A3E">
        <w:t>is also</w:t>
      </w:r>
      <w:r w:rsidR="0064400A">
        <w:t xml:space="preserve"> </w:t>
      </w:r>
      <w:r w:rsidR="00820A3E">
        <w:t>a</w:t>
      </w:r>
      <w:r w:rsidR="0064400A">
        <w:t xml:space="preserve"> </w:t>
      </w:r>
      <w:r w:rsidR="00820A3E">
        <w:t>suitable AI method</w:t>
      </w:r>
      <w:r w:rsidR="0064400A">
        <w:t xml:space="preserve"> for image recognition and classification</w:t>
      </w:r>
      <w:r w:rsidR="00D5165A">
        <w:t>.</w:t>
      </w:r>
    </w:p>
    <w:p w14:paraId="67E73D6A" w14:textId="211D8139"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 in the area</w:t>
      </w:r>
      <w:r w:rsidR="00205AA6">
        <w:t>.</w:t>
      </w:r>
    </w:p>
    <w:p w14:paraId="6C8285F4" w14:textId="7BC50A48" w:rsidR="00EB47F0" w:rsidRDefault="00EB47F0">
      <w:r>
        <w:t>2.2.1 Evaluation of</w:t>
      </w:r>
      <w:r w:rsidR="00EA027E">
        <w:t xml:space="preserve"> </w:t>
      </w:r>
      <w:r w:rsidR="00443232">
        <w:t>ANNs</w:t>
      </w:r>
      <w:r>
        <w:t xml:space="preserve"> </w:t>
      </w:r>
    </w:p>
    <w:p w14:paraId="0DB6C7A5" w14:textId="1AA489EE" w:rsidR="00AF64C8" w:rsidRDefault="007F7135">
      <w:r w:rsidRPr="004B429F">
        <w:t>As conclude</w:t>
      </w:r>
      <w:r w:rsidR="00820A3E">
        <w:t>d</w:t>
      </w:r>
      <w:r w:rsidRPr="004B429F">
        <w:t xml:space="preserve"> by </w:t>
      </w:r>
      <w:proofErr w:type="spellStart"/>
      <w:r w:rsidR="00961600" w:rsidRPr="004B429F">
        <w:t>Aakif</w:t>
      </w:r>
      <w:proofErr w:type="spellEnd"/>
      <w:r w:rsidR="00961600" w:rsidRPr="004B429F">
        <w:t xml:space="preserve">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proofErr w:type="spellStart"/>
      <w:r w:rsidR="00961600" w:rsidRPr="004B429F">
        <w:t>Aakif</w:t>
      </w:r>
      <w:proofErr w:type="spellEnd"/>
      <w:r w:rsidR="00961600" w:rsidRPr="004B429F">
        <w:t xml:space="preserve"> and Khan, 2015</w:t>
      </w:r>
      <w:r w:rsidRPr="004B429F">
        <w:t>)</w:t>
      </w:r>
      <w:r w:rsidR="00A3754A" w:rsidRPr="004B429F">
        <w:t xml:space="preserve">. </w:t>
      </w:r>
      <w:r w:rsidR="00AF64C8" w:rsidRPr="004B429F">
        <w:t xml:space="preserve">Furthermore, </w:t>
      </w:r>
      <w:proofErr w:type="spellStart"/>
      <w:r w:rsidR="00AF64C8" w:rsidRPr="004B429F">
        <w:rPr>
          <w:rFonts w:cstheme="minorHAnsi"/>
        </w:rPr>
        <w:t>Macario</w:t>
      </w:r>
      <w:proofErr w:type="spellEnd"/>
      <w:r w:rsidR="00AF64C8" w:rsidRPr="004B429F">
        <w:rPr>
          <w:rFonts w:cstheme="minorHAnsi"/>
        </w:rPr>
        <w:t>, Oliveira and</w:t>
      </w:r>
      <w:r w:rsidR="004B429F" w:rsidRPr="004B429F">
        <w:rPr>
          <w:rFonts w:cstheme="minorHAnsi"/>
        </w:rPr>
        <w:t xml:space="preserve"> </w:t>
      </w:r>
      <w:proofErr w:type="spellStart"/>
      <w:r w:rsidR="004B429F" w:rsidRPr="004B429F">
        <w:rPr>
          <w:rFonts w:cstheme="minorHAnsi"/>
        </w:rPr>
        <w:t>Pacifico</w:t>
      </w:r>
      <w:proofErr w:type="spellEnd"/>
      <w:r w:rsidR="004B429F" w:rsidRPr="004B429F">
        <w:rPr>
          <w:rFonts w:cstheme="minorHAnsi"/>
        </w:rPr>
        <w:t xml:space="preserve"> (2018)</w:t>
      </w:r>
      <w:r w:rsidR="007E67DC" w:rsidRPr="004B429F">
        <w:t xml:space="preserve"> also achieved</w:t>
      </w:r>
      <w:r w:rsidR="006C00B1" w:rsidRPr="004B429F">
        <w:t xml:space="preserve"> a </w:t>
      </w:r>
      <w:r w:rsidR="00FE7190" w:rsidRPr="004B429F">
        <w:t>similar result</w:t>
      </w:r>
      <w:r w:rsidR="007E67DC" w:rsidRPr="004B429F">
        <w:t xml:space="preserve"> </w:t>
      </w:r>
      <w:r w:rsidR="001D2BBF" w:rsidRPr="004B429F">
        <w:t>using</w:t>
      </w:r>
      <w:r w:rsidR="007E67DC" w:rsidRPr="004B429F">
        <w:t xml:space="preserve">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 world tests of the MLP “the algorithm was able to achieve an average accuracy of 97.16%”(</w:t>
      </w:r>
      <w:r w:rsidR="004B429F" w:rsidRPr="004B429F">
        <w:rPr>
          <w:rFonts w:cstheme="minorHAnsi"/>
        </w:rPr>
        <w:t xml:space="preserve"> </w:t>
      </w:r>
      <w:proofErr w:type="spellStart"/>
      <w:r w:rsidR="004B429F" w:rsidRPr="004B429F">
        <w:rPr>
          <w:rFonts w:cstheme="minorHAnsi"/>
        </w:rPr>
        <w:t>Macario</w:t>
      </w:r>
      <w:proofErr w:type="spellEnd"/>
      <w:r w:rsidR="004B429F" w:rsidRPr="004B429F">
        <w:rPr>
          <w:rFonts w:cstheme="minorHAnsi"/>
        </w:rPr>
        <w:t>, Oliveira</w:t>
      </w:r>
      <w:r w:rsidR="004B429F">
        <w:rPr>
          <w:rFonts w:cstheme="minorHAnsi"/>
        </w:rPr>
        <w:t>,</w:t>
      </w:r>
      <w:r w:rsidR="004B429F" w:rsidRPr="004B429F">
        <w:rPr>
          <w:rFonts w:cstheme="minorHAnsi"/>
        </w:rPr>
        <w:t xml:space="preserve"> and </w:t>
      </w:r>
      <w:proofErr w:type="spellStart"/>
      <w:r w:rsidR="004B429F" w:rsidRPr="004B429F">
        <w:rPr>
          <w:rFonts w:cstheme="minorHAnsi"/>
        </w:rPr>
        <w:t>Pacifico</w:t>
      </w:r>
      <w:proofErr w:type="spellEnd"/>
      <w:r w:rsidR="006C00B1" w:rsidRPr="004B429F">
        <w:t>,</w:t>
      </w:r>
      <w:r w:rsidR="004B429F" w:rsidRPr="004B429F">
        <w:t xml:space="preserve"> 2018</w:t>
      </w:r>
      <w:r w:rsidR="006C00B1" w:rsidRPr="004B429F">
        <w:t>)</w:t>
      </w:r>
      <w:r w:rsidR="004B429F">
        <w:t>.</w:t>
      </w:r>
    </w:p>
    <w:p w14:paraId="581BA8D4" w14:textId="5782BC3B" w:rsidR="00443232" w:rsidRDefault="00443232">
      <w:r>
        <w:t xml:space="preserve">However as stated by </w:t>
      </w:r>
      <w:r w:rsidR="006F133C" w:rsidRPr="006D6016">
        <w:t>Choo</w:t>
      </w:r>
      <w:r w:rsidR="006F133C">
        <w:t xml:space="preserve">, </w:t>
      </w:r>
      <w:r w:rsidR="006F133C" w:rsidRPr="006D6016">
        <w:t>Huang</w:t>
      </w:r>
      <w:r w:rsidR="006F133C">
        <w:t xml:space="preserve">, </w:t>
      </w:r>
      <w:proofErr w:type="gramStart"/>
      <w:r w:rsidR="006F133C" w:rsidRPr="006D6016">
        <w:t>Liu</w:t>
      </w:r>
      <w:proofErr w:type="gramEnd"/>
      <w:r w:rsidR="006F133C">
        <w:t xml:space="preserve"> and</w:t>
      </w:r>
      <w:r w:rsidR="006F133C" w:rsidRPr="006D6016">
        <w:t xml:space="preserve"> Wang</w:t>
      </w:r>
      <w:r w:rsidR="006F133C">
        <w:t xml:space="preserve"> (2017)</w:t>
      </w:r>
      <w:r w:rsidR="00A144A0">
        <w:t xml:space="preserve"> </w:t>
      </w:r>
      <w:r w:rsidR="00B74727">
        <w:t>as well as</w:t>
      </w:r>
      <w:r w:rsidR="00A144A0">
        <w:t xml:space="preserve"> Lu and</w:t>
      </w:r>
      <w:r w:rsidR="00B74727">
        <w:t xml:space="preserve"> Wang (2005)</w:t>
      </w:r>
      <w:r>
        <w:t xml:space="preserve"> ANNs have two </w:t>
      </w:r>
      <w:r w:rsidR="003F207F">
        <w:t>main</w:t>
      </w:r>
      <w:r>
        <w:t xml:space="preserve"> disadvantage</w:t>
      </w:r>
      <w:r w:rsidR="002F53D3">
        <w:t>s</w:t>
      </w:r>
      <w:r>
        <w:t xml:space="preserve">, the first </w:t>
      </w:r>
      <w:r w:rsidR="00D8006D">
        <w:t>drawback being</w:t>
      </w:r>
      <w:r>
        <w:t xml:space="preserve"> that “ANN-based classifications are slow as these are black 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far less effective when handling real world data outside their initial training</w:t>
      </w:r>
      <w:r w:rsidR="00D8006D">
        <w:t xml:space="preserve"> and validation</w:t>
      </w:r>
      <w:r w:rsidR="003F207F">
        <w:t xml:space="preserve"> datase</w:t>
      </w:r>
      <w:r w:rsidR="00D8006D">
        <w:t>ts</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6A58870D" w:rsidR="00C23697" w:rsidRDefault="00C23697"/>
    <w:p w14:paraId="6141DB15" w14:textId="77777777" w:rsidR="00397F21" w:rsidRDefault="00397F21"/>
    <w:p w14:paraId="75B6C3EE" w14:textId="31AE7BC8" w:rsidR="00EE251C" w:rsidRDefault="00EB47F0">
      <w:r>
        <w:lastRenderedPageBreak/>
        <w:t>2.2.2 Evaluation of CNN</w:t>
      </w:r>
      <w:r w:rsidR="00443232">
        <w:t>s</w:t>
      </w:r>
    </w:p>
    <w:p w14:paraId="3D38490F" w14:textId="2BB8552F" w:rsidR="004C5B2C" w:rsidRPr="00BF3254" w:rsidRDefault="009B39A3" w:rsidP="00BF3254">
      <w:pPr>
        <w:pStyle w:val="ListParagraph"/>
        <w:ind w:left="0"/>
        <w:rPr>
          <w:rFonts w:ascii="Calibri" w:hAnsi="Calibri" w:cs="Calibri"/>
        </w:rPr>
      </w:pPr>
      <w:r>
        <w:t xml:space="preserve">As concluded by </w:t>
      </w:r>
      <w:proofErr w:type="spellStart"/>
      <w:r w:rsidR="00D55183" w:rsidRPr="00CE5B99">
        <w:rPr>
          <w:rFonts w:ascii="Calibri" w:hAnsi="Calibri" w:cs="Calibri"/>
        </w:rPr>
        <w:t>Arfin</w:t>
      </w:r>
      <w:proofErr w:type="spellEnd"/>
      <w:r w:rsidR="00D55183" w:rsidRPr="00CE5B99">
        <w:rPr>
          <w:rFonts w:ascii="Calibri" w:hAnsi="Calibri" w:cs="Calibri"/>
        </w:rPr>
        <w:t>, Hossain, Islam</w:t>
      </w:r>
      <w:r w:rsidR="00D55183">
        <w:rPr>
          <w:rFonts w:ascii="Calibri" w:hAnsi="Calibri" w:cs="Calibri"/>
        </w:rPr>
        <w:t xml:space="preserve">, </w:t>
      </w:r>
      <w:r w:rsidR="00D55183" w:rsidRPr="00CE5B99">
        <w:rPr>
          <w:rFonts w:ascii="Calibri" w:hAnsi="Calibri" w:cs="Calibri"/>
        </w:rPr>
        <w:t xml:space="preserve"> and </w:t>
      </w:r>
      <w:proofErr w:type="spellStart"/>
      <w:r w:rsidR="00D55183" w:rsidRPr="00CE5B99">
        <w:rPr>
          <w:rFonts w:ascii="Calibri" w:hAnsi="Calibri" w:cs="Calibri"/>
        </w:rPr>
        <w:t>Rabby</w:t>
      </w:r>
      <w:proofErr w:type="spellEnd"/>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deep neural network (</w:t>
      </w:r>
      <w:r w:rsidR="00011FA6">
        <w:t>DNN</w:t>
      </w:r>
      <w:r w:rsidR="008D39F9">
        <w:t>)</w:t>
      </w:r>
      <w:r w:rsidR="00011FA6">
        <w:t xml:space="preserve"> </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proofErr w:type="spellStart"/>
      <w:r w:rsidR="00017F88" w:rsidRPr="00CE5B99">
        <w:rPr>
          <w:rFonts w:ascii="Calibri" w:hAnsi="Calibri" w:cs="Calibri"/>
        </w:rPr>
        <w:t>Aptoula</w:t>
      </w:r>
      <w:proofErr w:type="spellEnd"/>
      <w:r w:rsidR="00017F88" w:rsidRPr="00CE5B99">
        <w:rPr>
          <w:rFonts w:ascii="Calibri" w:hAnsi="Calibri" w:cs="Calibri"/>
        </w:rPr>
        <w:t xml:space="preserve">, Ghazi, and </w:t>
      </w:r>
      <w:proofErr w:type="spellStart"/>
      <w:r w:rsidR="00017F88" w:rsidRPr="00CE5B99">
        <w:rPr>
          <w:rFonts w:ascii="Calibri" w:hAnsi="Calibri" w:cs="Calibri"/>
        </w:rPr>
        <w:t>Yanikoglu</w:t>
      </w:r>
      <w:proofErr w:type="spellEnd"/>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proofErr w:type="spellStart"/>
      <w:r w:rsidR="00581545" w:rsidRPr="00581545">
        <w:rPr>
          <w:rFonts w:ascii="Calibri" w:hAnsi="Calibri" w:cs="Calibri"/>
        </w:rPr>
        <w:t>GoogLeNet</w:t>
      </w:r>
      <w:proofErr w:type="spellEnd"/>
      <w:r w:rsidR="00581545" w:rsidRPr="00581545">
        <w:rPr>
          <w:rFonts w:ascii="Calibri" w:hAnsi="Calibri" w:cs="Calibri"/>
        </w:rPr>
        <w:t xml:space="preserve">, </w:t>
      </w:r>
      <w:proofErr w:type="spellStart"/>
      <w:r w:rsidR="00581545" w:rsidRPr="00581545">
        <w:rPr>
          <w:rFonts w:ascii="Calibri" w:hAnsi="Calibri" w:cs="Calibri"/>
        </w:rPr>
        <w:t>AlexNet</w:t>
      </w:r>
      <w:proofErr w:type="spellEnd"/>
      <w:r w:rsidR="00581545" w:rsidRPr="00581545">
        <w:rPr>
          <w:rFonts w:ascii="Calibri" w:hAnsi="Calibri" w:cs="Calibri"/>
        </w:rPr>
        <w:t xml:space="preserve">, and </w:t>
      </w:r>
      <w:proofErr w:type="spellStart"/>
      <w:r w:rsidR="00581545" w:rsidRPr="00581545">
        <w:rPr>
          <w:rFonts w:ascii="Calibri" w:hAnsi="Calibri" w:cs="Calibri"/>
        </w:rPr>
        <w:t>VGGNe</w:t>
      </w:r>
      <w:r w:rsidR="00581545">
        <w:rPr>
          <w:rFonts w:ascii="Calibri" w:hAnsi="Calibri" w:cs="Calibri"/>
        </w:rPr>
        <w:t>t</w:t>
      </w:r>
      <w:proofErr w:type="spellEnd"/>
      <w:r w:rsidR="00581545">
        <w:rPr>
          <w:rFonts w:ascii="Calibri" w:hAnsi="Calibri" w:cs="Calibri"/>
        </w:rPr>
        <w:t xml:space="preserve">,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proofErr w:type="spellStart"/>
      <w:r w:rsidR="00581545">
        <w:rPr>
          <w:rFonts w:ascii="Calibri" w:hAnsi="Calibri" w:cs="Calibri"/>
        </w:rPr>
        <w:t>Aptoula</w:t>
      </w:r>
      <w:proofErr w:type="spellEnd"/>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proofErr w:type="spellStart"/>
      <w:r w:rsidR="00431239" w:rsidRPr="00CE5B99">
        <w:rPr>
          <w:rFonts w:ascii="Calibri" w:hAnsi="Calibri" w:cs="Calibri"/>
        </w:rPr>
        <w:t>Yanikoglu</w:t>
      </w:r>
      <w:proofErr w:type="spellEnd"/>
      <w:r w:rsidR="00431239">
        <w:rPr>
          <w:rFonts w:ascii="Calibri" w:hAnsi="Calibri" w:cs="Calibri"/>
        </w:rPr>
        <w:t xml:space="preserve"> </w:t>
      </w:r>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7BCCEF75" w:rsidR="00A40399" w:rsidRPr="001653E3" w:rsidRDefault="00A40399">
      <w:pPr>
        <w:rPr>
          <w:rFonts w:ascii="Calibri" w:hAnsi="Calibri" w:cs="Calibri"/>
        </w:rPr>
      </w:pPr>
      <w:r>
        <w:t>In addition to this</w:t>
      </w:r>
      <w:r w:rsidR="005B7C13">
        <w:t xml:space="preserve"> </w:t>
      </w:r>
      <w:proofErr w:type="spellStart"/>
      <w:r w:rsidR="005B7C13">
        <w:rPr>
          <w:rFonts w:ascii="Calibri" w:hAnsi="Calibri" w:cs="Calibri"/>
        </w:rPr>
        <w:t>Gajjar</w:t>
      </w:r>
      <w:proofErr w:type="spellEnd"/>
      <w:r w:rsidR="005B7C13">
        <w:rPr>
          <w:rFonts w:ascii="Calibri" w:hAnsi="Calibri" w:cs="Calibri"/>
        </w:rPr>
        <w:t xml:space="preserve"> et al (2021</w:t>
      </w:r>
      <w:r w:rsidR="001653E3">
        <w:rPr>
          <w:rFonts w:ascii="Calibri" w:hAnsi="Calibri" w:cs="Calibri"/>
        </w:rPr>
        <w:t>), also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proofErr w:type="spellStart"/>
      <w:r w:rsidR="001653E3">
        <w:rPr>
          <w:rFonts w:ascii="Calibri" w:hAnsi="Calibri" w:cs="Calibri"/>
        </w:rPr>
        <w:t>Gajjar</w:t>
      </w:r>
      <w:proofErr w:type="spellEnd"/>
      <w:r w:rsidR="001653E3">
        <w:rPr>
          <w:rFonts w:ascii="Calibri" w:hAnsi="Calibri" w:cs="Calibri"/>
        </w:rPr>
        <w:t xml:space="preserve"> et al, 2021)</w:t>
      </w:r>
      <w:r w:rsidR="00D80DE1">
        <w:rPr>
          <w:rFonts w:ascii="Calibri" w:hAnsi="Calibri" w:cs="Calibri"/>
        </w:rPr>
        <w:t>.</w:t>
      </w:r>
    </w:p>
    <w:p w14:paraId="00E1961B" w14:textId="442AEA0F" w:rsidR="004304D4" w:rsidRDefault="000C6363" w:rsidP="009142B2">
      <w:r>
        <w:t>An interesting point to note is the fact that</w:t>
      </w:r>
      <w:r w:rsidR="003221E4">
        <w:t xml:space="preserve"> there </w:t>
      </w:r>
      <w:r w:rsidR="007F163D">
        <w:t>are</w:t>
      </w:r>
      <w:r w:rsidR="003221E4">
        <w:t xml:space="preserve"> other ways to identify plant leaves other than through the shape and colour of leaves, which can be effectively picked out by a CNN,</w:t>
      </w:r>
      <w:r>
        <w:t xml:space="preserve"> </w:t>
      </w:r>
      <w:r w:rsidR="00EE251C">
        <w:t xml:space="preserve"> as noted </w:t>
      </w:r>
      <w:r w:rsidR="00EB16A2">
        <w:t xml:space="preserve"> by </w:t>
      </w:r>
      <w:r w:rsidR="009142B2">
        <w:t>Chan</w:t>
      </w:r>
      <w:r w:rsidR="00FA1B13">
        <w:t xml:space="preserve">, Lee, </w:t>
      </w:r>
      <w:proofErr w:type="spellStart"/>
      <w:r w:rsidR="00FA1B13" w:rsidRPr="00CE5B99">
        <w:rPr>
          <w:rFonts w:ascii="Calibri" w:hAnsi="Calibri" w:cs="Calibri"/>
        </w:rPr>
        <w:t>Remagnino</w:t>
      </w:r>
      <w:proofErr w:type="spellEnd"/>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 high accuracy as a result </w:t>
      </w:r>
      <w:r w:rsidR="00EE251C">
        <w:t xml:space="preserve">. “Moreover, we demonstrated that venation structure is an important feature to identify different plant species with performance of 99.5%, outperforming conventional solutions.” (Chan, Lee, </w:t>
      </w:r>
      <w:proofErr w:type="spellStart"/>
      <w:r w:rsidR="00EE251C" w:rsidRPr="00CE5B99">
        <w:rPr>
          <w:rFonts w:ascii="Calibri" w:hAnsi="Calibri" w:cs="Calibri"/>
        </w:rPr>
        <w:t>Remagnino</w:t>
      </w:r>
      <w:proofErr w:type="spellEnd"/>
      <w:r w:rsidR="00EE251C">
        <w:t xml:space="preserve"> and Wilkin, 2015)</w:t>
      </w:r>
      <w:r w:rsidR="00350A01">
        <w:t>.</w:t>
      </w:r>
      <w:r w:rsidR="003221E4">
        <w:t xml:space="preserve"> This is an important thing to note as not only does this provide a new </w:t>
      </w:r>
      <w:r w:rsidR="007F163D">
        <w:t>area of</w:t>
      </w:r>
      <w:r w:rsidR="003221E4">
        <w:t xml:space="preserve"> exploration for plant identification, but also provides a potential method to achieve high level</w:t>
      </w:r>
      <w:r w:rsidR="00350A01">
        <w:t>s</w:t>
      </w:r>
      <w:r w:rsidR="003221E4">
        <w:t xml:space="preserve"> of accuracy with a CNN, as with th</w:t>
      </w:r>
      <w:r w:rsidR="007F163D">
        <w:t>is</w:t>
      </w:r>
      <w:r w:rsidR="003221E4">
        <w:t xml:space="preserve"> method, Chan, Lee, </w:t>
      </w:r>
      <w:proofErr w:type="spellStart"/>
      <w:r w:rsidR="003221E4" w:rsidRPr="00CE5B99">
        <w:rPr>
          <w:rFonts w:ascii="Calibri" w:hAnsi="Calibri" w:cs="Calibri"/>
        </w:rPr>
        <w:t>Remagnino</w:t>
      </w:r>
      <w:proofErr w:type="spellEnd"/>
      <w:r w:rsidR="003221E4">
        <w:t xml:space="preserve"> and Wilkin CNN has outperformed every</w:t>
      </w:r>
      <w:r w:rsidR="000B21E4">
        <w:t xml:space="preserve"> AI system</w:t>
      </w:r>
      <w:r w:rsidR="003221E4">
        <w:t xml:space="preserve"> discussed previously. </w:t>
      </w:r>
    </w:p>
    <w:p w14:paraId="340F8C8D" w14:textId="5FEFFC39" w:rsidR="009142B2" w:rsidRPr="00FB51B7" w:rsidRDefault="004304D4" w:rsidP="00FB51B7">
      <w:r>
        <w:t>However, it has been noted that using a full CNN for both feature extraction and identification might be unnecessary and somewhat excessive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 xml:space="preserve">and </w:t>
      </w:r>
      <w:proofErr w:type="spellStart"/>
      <w:r w:rsidR="004417DA" w:rsidRPr="004417DA">
        <w:rPr>
          <w:rFonts w:ascii="Calibri" w:hAnsi="Calibri" w:cs="Calibri"/>
        </w:rPr>
        <w:t>Nie</w:t>
      </w:r>
      <w:proofErr w:type="spellEnd"/>
      <w:r w:rsidR="004417DA">
        <w:rPr>
          <w:rFonts w:ascii="Calibri" w:hAnsi="Calibri" w:cs="Calibri"/>
        </w:rPr>
        <w:t xml:space="preserve"> </w:t>
      </w:r>
      <w:r w:rsidR="004417DA" w:rsidRPr="004417DA">
        <w:rPr>
          <w:rFonts w:ascii="Calibri" w:hAnsi="Calibri" w:cs="Calibri"/>
        </w:rPr>
        <w:t xml:space="preserve">(2020) </w:t>
      </w:r>
      <w:r w:rsidR="004417DA">
        <w:rPr>
          <w:rFonts w:ascii="Calibri" w:hAnsi="Calibri" w:cs="Calibri"/>
        </w:rPr>
        <w:t>,</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w:t>
      </w:r>
      <w:r w:rsidR="00350A01">
        <w:t>ing</w:t>
      </w:r>
      <w:r w:rsidR="00B25674">
        <w:t xml:space="preserve"> layers,</w:t>
      </w:r>
      <w:r>
        <w:t xml:space="preserve"> for feature extraction and then utilised a SMV to achieve effective identification</w:t>
      </w:r>
      <w:r w:rsidR="004417DA">
        <w:t xml:space="preserve">, they </w:t>
      </w:r>
      <w:r w:rsidR="000B21E4">
        <w:t>proposed</w:t>
      </w:r>
      <w:r w:rsidR="00B25674">
        <w:t xml:space="preserve"> this due</w:t>
      </w:r>
      <w:r w:rsidR="000B21E4">
        <w:t xml:space="preserve"> to</w:t>
      </w:r>
      <w:r w:rsidR="00B25674">
        <w:t xml:space="preserve"> one of the primary weakness of CNN</w:t>
      </w:r>
      <w:r w:rsidR="00350A01">
        <w:t>s</w:t>
      </w:r>
      <w:r w:rsidR="00B25674">
        <w:t>, which is the fact they require</w:t>
      </w:r>
      <w:r w:rsidR="002A57B9">
        <w:t xml:space="preserve"> a large amount of parameters and layers to function effectively</w:t>
      </w:r>
      <w:r w:rsidR="00B25674">
        <w:t xml:space="preserve"> , as they state here ”</w:t>
      </w:r>
      <w:r w:rsidR="00B25674" w:rsidRPr="00B25674">
        <w:t xml:space="preserve"> </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 xml:space="preserve">and </w:t>
      </w:r>
      <w:proofErr w:type="spellStart"/>
      <w:r w:rsidR="00B25674" w:rsidRPr="004417DA">
        <w:rPr>
          <w:rFonts w:ascii="Calibri" w:hAnsi="Calibri" w:cs="Calibri"/>
        </w:rPr>
        <w:t>Nie</w:t>
      </w:r>
      <w:proofErr w:type="spellEnd"/>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way of effectively scaling a CNN down whilst still gaining the benefits of using it would be beneficial,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FD33C9">
      <w:r>
        <w:lastRenderedPageBreak/>
        <w:t>2.2.</w:t>
      </w:r>
      <w:r w:rsidR="00C658EC">
        <w:t>3</w:t>
      </w:r>
      <w:r>
        <w:t xml:space="preserve"> Evaluation of SVM</w:t>
      </w:r>
      <w:r w:rsidR="00443232">
        <w:t>s</w:t>
      </w:r>
      <w:r>
        <w:t xml:space="preserve"> </w:t>
      </w:r>
    </w:p>
    <w:p w14:paraId="028EC8CF" w14:textId="07B3FC98" w:rsidR="00B84B14" w:rsidRDefault="00D747D1">
      <w:r>
        <w:t>As concluded by</w:t>
      </w:r>
      <w:r w:rsidR="00BE75BF">
        <w:t xml:space="preserve"> the comparative experiments analysis </w:t>
      </w:r>
      <w:r w:rsidR="00125D60">
        <w:t xml:space="preserve">undertaken by </w:t>
      </w:r>
      <w:proofErr w:type="spellStart"/>
      <w:r w:rsidR="00BC2C81" w:rsidRPr="00BC2C81">
        <w:rPr>
          <w:rFonts w:cstheme="minorHAnsi"/>
        </w:rPr>
        <w:t>Balasaravanan</w:t>
      </w:r>
      <w:proofErr w:type="spellEnd"/>
      <w:r w:rsidR="00BC2C81">
        <w:t xml:space="preserve">, Priya and </w:t>
      </w:r>
      <w:proofErr w:type="spellStart"/>
      <w:r w:rsidR="00BC2C81" w:rsidRPr="00BC2C81">
        <w:rPr>
          <w:rFonts w:cstheme="minorHAnsi"/>
        </w:rPr>
        <w:t>Thanamani</w:t>
      </w:r>
      <w:proofErr w:type="spellEnd"/>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managed</w:t>
      </w:r>
      <w:r w:rsidR="00BC2C81">
        <w:rPr>
          <w:rFonts w:cstheme="minorHAnsi"/>
        </w:rPr>
        <w:t xml:space="preserve">  </w:t>
      </w:r>
      <w:r>
        <w:rPr>
          <w:rFonts w:cstheme="minorHAnsi"/>
        </w:rPr>
        <w:t>to</w:t>
      </w:r>
      <w:r w:rsidR="00BC2C81">
        <w:rPr>
          <w:rFonts w:cstheme="minorHAnsi"/>
        </w:rPr>
        <w:t xml:space="preserve"> achieve a high level of accuracy when it came to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 that</w:t>
      </w:r>
      <w:r w:rsidR="00BE75BF">
        <w:rPr>
          <w:rFonts w:cstheme="minorHAnsi"/>
        </w:rPr>
        <w:t xml:space="preserve"> they achieved a very high accuracy when classify</w:t>
      </w:r>
      <w:r w:rsidR="00066621">
        <w:rPr>
          <w:rFonts w:cstheme="minorHAnsi"/>
        </w:rPr>
        <w:t>ing</w:t>
      </w:r>
      <w:r w:rsidR="00BE75BF">
        <w:rPr>
          <w:rFonts w:cstheme="minorHAnsi"/>
        </w:rPr>
        <w:t xml:space="preserve"> plants leaves, </w:t>
      </w:r>
      <w:r w:rsidR="00125D60">
        <w:t xml:space="preserve">“The accuracy obtained by SVM in </w:t>
      </w:r>
      <w:proofErr w:type="spellStart"/>
      <w:r w:rsidR="00125D60">
        <w:t>flavia</w:t>
      </w:r>
      <w:proofErr w:type="spellEnd"/>
      <w:r w:rsidR="00125D60">
        <w:t xml:space="preserve"> dataset is 94.5%”</w:t>
      </w:r>
      <w:r w:rsidR="00367387">
        <w:t xml:space="preserve"> (</w:t>
      </w:r>
      <w:proofErr w:type="spellStart"/>
      <w:r w:rsidR="00B568A9" w:rsidRPr="00BC2C81">
        <w:rPr>
          <w:rFonts w:cstheme="minorHAnsi"/>
        </w:rPr>
        <w:t>Balasaravanan</w:t>
      </w:r>
      <w:proofErr w:type="spellEnd"/>
      <w:r w:rsidR="00B568A9">
        <w:t xml:space="preserve">, Priya and </w:t>
      </w:r>
      <w:proofErr w:type="spellStart"/>
      <w:r w:rsidR="00B568A9" w:rsidRPr="00BC2C81">
        <w:rPr>
          <w:rFonts w:cstheme="minorHAnsi"/>
        </w:rPr>
        <w:t>Thanamani</w:t>
      </w:r>
      <w:proofErr w:type="spellEnd"/>
      <w:r w:rsidR="00B568A9">
        <w:rPr>
          <w:rFonts w:cstheme="minorHAnsi"/>
        </w:rPr>
        <w:t xml:space="preserve"> </w:t>
      </w:r>
      <w:r w:rsidR="00BC2C81">
        <w:t>,2012</w:t>
      </w:r>
      <w:r w:rsidR="00BE75BF">
        <w:t>)</w:t>
      </w:r>
      <w:r w:rsidR="00066621">
        <w:t>, this result was improved upon with their</w:t>
      </w:r>
      <w:r w:rsidR="00BE75BF">
        <w:t xml:space="preserve"> real</w:t>
      </w:r>
      <w:r w:rsidR="00066621">
        <w:t xml:space="preserve"> world</w:t>
      </w:r>
      <w:r w:rsidR="00BE75BF">
        <w:t xml:space="preserve"> data set “In case of real dataset, the accuracy of k-NN is 81.3% and the accuracy of proposed SVM classification approach is 96.8%” (</w:t>
      </w:r>
      <w:proofErr w:type="spellStart"/>
      <w:r w:rsidR="00BE75BF" w:rsidRPr="00BC2C81">
        <w:rPr>
          <w:rFonts w:cstheme="minorHAnsi"/>
        </w:rPr>
        <w:t>Balasaravanan</w:t>
      </w:r>
      <w:proofErr w:type="spellEnd"/>
      <w:r w:rsidR="00BE75BF">
        <w:t xml:space="preserve">, Priya and </w:t>
      </w:r>
      <w:proofErr w:type="spellStart"/>
      <w:r w:rsidR="00BE75BF" w:rsidRPr="00BC2C81">
        <w:rPr>
          <w:rFonts w:cstheme="minorHAnsi"/>
        </w:rPr>
        <w:t>Thanamani</w:t>
      </w:r>
      <w:proofErr w:type="spellEnd"/>
      <w:r w:rsidR="00BE75BF">
        <w:t>,</w:t>
      </w:r>
      <w:r w:rsidR="004C5986">
        <w:t xml:space="preserve"> </w:t>
      </w:r>
      <w:r w:rsidR="00BE75BF">
        <w:t>2012)</w:t>
      </w:r>
      <w:r w:rsidR="00376ABE">
        <w:t xml:space="preserve">. This high level of accuracy was also concluded by </w:t>
      </w:r>
      <w:r w:rsidR="00BC37AD">
        <w:t xml:space="preserve">Arora and </w:t>
      </w:r>
      <w:proofErr w:type="spellStart"/>
      <w:r w:rsidR="00BC37AD">
        <w:t>Kour</w:t>
      </w:r>
      <w:proofErr w:type="spellEnd"/>
      <w:r w:rsidR="00BC37AD">
        <w:t xml:space="preserve"> (2019)</w:t>
      </w:r>
      <w:r w:rsidR="00261367">
        <w:t xml:space="preserve"> who using a SMV that was </w:t>
      </w:r>
      <w:r w:rsidR="00A8493E">
        <w:t>optimised</w:t>
      </w:r>
      <w:r w:rsidR="004C5986">
        <w:t xml:space="preserve"> with</w:t>
      </w:r>
      <w:r w:rsidR="00261367">
        <w:t xml:space="preserve"> particle swarm optimisation, managed to achieve an average result of “classification accuracy = 95.23” (</w:t>
      </w:r>
      <w:r w:rsidR="00775368">
        <w:t xml:space="preserve">Arora and </w:t>
      </w:r>
      <w:proofErr w:type="spellStart"/>
      <w:r w:rsidR="00775368">
        <w:t>Kour</w:t>
      </w:r>
      <w:proofErr w:type="spellEnd"/>
      <w:r w:rsidR="00775368">
        <w:t>, 2019</w:t>
      </w:r>
      <w:r w:rsidR="00261367">
        <w:t>)</w:t>
      </w:r>
      <w:r w:rsidR="00775368">
        <w:t xml:space="preserve"> in comparison to other algorithm</w:t>
      </w:r>
      <w:r w:rsidR="008907EF">
        <w:t>s</w:t>
      </w:r>
      <w:r w:rsidR="00775368">
        <w:t xml:space="preserve"> that were implemented including </w:t>
      </w:r>
      <w:r w:rsidR="00230A99">
        <w:t>an</w:t>
      </w:r>
      <w:r w:rsidR="00775368">
        <w:t xml:space="preserve"> ANN optimised with a Genetic algorithm which only achieved an average accuracy of “85.42”(Arora and </w:t>
      </w:r>
      <w:proofErr w:type="spellStart"/>
      <w:r w:rsidR="00775368">
        <w:t>Kour</w:t>
      </w:r>
      <w:proofErr w:type="spellEnd"/>
      <w:r w:rsidR="00775368">
        <w:t>, 2019)</w:t>
      </w:r>
      <w:r w:rsidR="00230A99">
        <w:t>.</w:t>
      </w:r>
    </w:p>
    <w:p w14:paraId="432E8175" w14:textId="65144487" w:rsidR="00751969" w:rsidRPr="00793DFD" w:rsidRDefault="00B158A5">
      <w:r>
        <w:t>However, this does come</w:t>
      </w:r>
      <w:r w:rsidR="00A8493E">
        <w:t xml:space="preserve"> with</w:t>
      </w:r>
      <w:r>
        <w:t xml:space="preserve"> a few disadvantages, as </w:t>
      </w:r>
      <w:r w:rsidR="003169D0">
        <w:t xml:space="preserve">concluded by </w:t>
      </w:r>
      <w:proofErr w:type="spellStart"/>
      <w:r w:rsidR="00266265" w:rsidRPr="00576B64">
        <w:t>Patle</w:t>
      </w:r>
      <w:proofErr w:type="spellEnd"/>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proofErr w:type="spellStart"/>
      <w:r w:rsidR="00266265" w:rsidRPr="00576B64">
        <w:t>Patle</w:t>
      </w:r>
      <w:proofErr w:type="spellEnd"/>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time consuming, most of which will be wasted on testing kernel</w:t>
      </w:r>
      <w:r w:rsidR="00A8493E">
        <w:t>s</w:t>
      </w:r>
      <w:r w:rsidR="00576B64">
        <w:t xml:space="preserve"> that are potential</w:t>
      </w:r>
      <w:r w:rsidR="00A8493E">
        <w:t xml:space="preserve">ly </w:t>
      </w:r>
      <w:r w:rsidR="00576B64">
        <w:t xml:space="preserve">worse.  </w:t>
      </w:r>
      <w:r w:rsidR="003169D0">
        <w:t>Furthermore</w:t>
      </w:r>
      <w:r w:rsidR="00880C65">
        <w:t>, SV</w:t>
      </w:r>
      <w:r w:rsidR="004C5986">
        <w:t>M</w:t>
      </w:r>
      <w:r w:rsidR="00880C65">
        <w:t xml:space="preserve"> does not scale well</w:t>
      </w:r>
      <w:r w:rsidR="00FA7511">
        <w:t xml:space="preserve"> with larger data sets</w:t>
      </w:r>
      <w:r w:rsidR="00880C65">
        <w:t xml:space="preserve">, as </w:t>
      </w:r>
      <w:r w:rsidR="00A8493E">
        <w:t>concluded</w:t>
      </w:r>
      <w:r w:rsidR="00880C65">
        <w:t xml:space="preserve"> by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w:t>
      </w:r>
      <w:r w:rsidR="00751969" w:rsidRPr="00751969">
        <w:rPr>
          <w:rFonts w:cstheme="minorHAnsi"/>
        </w:rPr>
        <w:t>2014</w:t>
      </w:r>
      <w:r w:rsidR="00FA7511">
        <w:t>). Furthermore, SVMs have an issue with the lack</w:t>
      </w:r>
      <w:r w:rsidR="00A8493E">
        <w:t xml:space="preserve"> of</w:t>
      </w:r>
      <w:r w:rsidR="00BF65C6">
        <w:t xml:space="preserve"> overall</w:t>
      </w:r>
      <w:r w:rsidR="00F75AC9">
        <w:t xml:space="preserve"> transparency in its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 tuning a S</w:t>
      </w:r>
      <w:r w:rsidR="004C5986">
        <w:rPr>
          <w:rFonts w:cstheme="minorHAnsi"/>
        </w:rPr>
        <w:t>VM</w:t>
      </w:r>
      <w:r w:rsidR="00A144A0">
        <w:rPr>
          <w:rFonts w:cstheme="minorHAnsi"/>
        </w:rPr>
        <w:t xml:space="preserve"> difficult.</w:t>
      </w:r>
      <w:r w:rsidR="003169D0" w:rsidRPr="0084302F">
        <w:rPr>
          <w:rFonts w:cstheme="minorHAnsi"/>
        </w:rPr>
        <w:t xml:space="preserve"> </w:t>
      </w:r>
    </w:p>
    <w:p w14:paraId="767E32AD" w14:textId="77777777" w:rsidR="00793DFD" w:rsidRDefault="00793DFD"/>
    <w:p w14:paraId="557ACC6D" w14:textId="41DAE605" w:rsidR="00C658EC" w:rsidRDefault="00820E44">
      <w:r>
        <w:t xml:space="preserve">2.2.4 Evaluation of AI </w:t>
      </w:r>
      <w:r w:rsidR="00E96CEA">
        <w:t>M</w:t>
      </w:r>
      <w:r>
        <w:t xml:space="preserve">ethods </w:t>
      </w:r>
      <w:r w:rsidR="00E96CEA">
        <w:t>C</w:t>
      </w:r>
      <w:r>
        <w:t xml:space="preserve">onclusion </w:t>
      </w:r>
    </w:p>
    <w:p w14:paraId="0148A20F" w14:textId="603984E5" w:rsidR="00935E6D" w:rsidRDefault="00935E6D">
      <w:r>
        <w:t xml:space="preserve">As established by the above evaluation, it can be concluded that for plant classification a CNN is the most suited, with the ability to achieve the highest level of accuracy based on the research conducted, in comparison to a standard ANN and </w:t>
      </w:r>
      <w:r w:rsidR="00E148DE">
        <w:t>an</w:t>
      </w:r>
      <w:r>
        <w:t xml:space="preserve"> SVM. Furthermore, the benefit of the CNN being able to do both feature extraction and image classification would allow for a quicker, more concise implementation in comparison to if the other methods we</w:t>
      </w:r>
      <w:r w:rsidR="00D5165A">
        <w:t xml:space="preserve">re used which would require a separate algorithm to do the feature extraction. </w:t>
      </w:r>
      <w:r>
        <w:t xml:space="preserve"> </w:t>
      </w:r>
    </w:p>
    <w:p w14:paraId="30669C57" w14:textId="7FBBC31D" w:rsidR="00820E44" w:rsidRDefault="00820E44"/>
    <w:p w14:paraId="61391D14" w14:textId="0E937C42" w:rsidR="00C140F3" w:rsidRDefault="00C140F3">
      <w:r>
        <w:t xml:space="preserve">2.3 Optimization </w:t>
      </w:r>
      <w:r w:rsidR="004C5986">
        <w:t>M</w:t>
      </w:r>
      <w:r>
        <w:t>ethods for a CNN</w:t>
      </w:r>
    </w:p>
    <w:p w14:paraId="49E808FA" w14:textId="4E3A7A33" w:rsidR="00DD4A6B"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335CC1">
        <w:t>,</w:t>
      </w:r>
      <w:r w:rsidR="008A4B70">
        <w:t xml:space="preserve"> </w:t>
      </w:r>
      <w:proofErr w:type="gramStart"/>
      <w:r w:rsidR="00D936AB">
        <w:t>in order to</w:t>
      </w:r>
      <w:proofErr w:type="gramEnd"/>
      <w:r w:rsidR="00D936AB">
        <w:t xml:space="preserve"> determine the most effective,</w:t>
      </w:r>
      <w:r w:rsidR="008A4B70">
        <w:t xml:space="preserve"> </w:t>
      </w:r>
      <w:r w:rsidR="00173FEC">
        <w:t>these algorithms</w:t>
      </w:r>
      <w:r w:rsidR="008A4B70">
        <w:t xml:space="preserve"> include, “</w:t>
      </w:r>
      <w:r w:rsidR="008A4B70" w:rsidRPr="008A4B70">
        <w:t xml:space="preserve">Stochastic Gradient Descent (SGD), </w:t>
      </w:r>
      <w:proofErr w:type="spellStart"/>
      <w:r w:rsidR="008A4B70" w:rsidRPr="008A4B70">
        <w:t>RMSProp</w:t>
      </w:r>
      <w:proofErr w:type="spellEnd"/>
      <w:r w:rsidR="008A4B70" w:rsidRPr="008A4B70">
        <w:t xml:space="preserve">, Adam, </w:t>
      </w:r>
      <w:proofErr w:type="spellStart"/>
      <w:r w:rsidR="008A4B70" w:rsidRPr="008A4B70">
        <w:t>Adamax</w:t>
      </w:r>
      <w:proofErr w:type="spellEnd"/>
      <w:r w:rsidR="008A4B70" w:rsidRPr="008A4B70">
        <w:t xml:space="preserve">, </w:t>
      </w:r>
      <w:proofErr w:type="spellStart"/>
      <w:r w:rsidR="008A4B70" w:rsidRPr="008A4B70">
        <w:t>Adagrad</w:t>
      </w:r>
      <w:proofErr w:type="spellEnd"/>
      <w:r w:rsidR="008A4B70" w:rsidRPr="008A4B70">
        <w:t xml:space="preserve">, </w:t>
      </w:r>
      <w:proofErr w:type="spellStart"/>
      <w:r w:rsidR="008A4B70" w:rsidRPr="008A4B70">
        <w:t>Adadelta</w:t>
      </w:r>
      <w:proofErr w:type="spellEnd"/>
      <w:r w:rsidR="008A4B70" w:rsidRPr="008A4B70">
        <w:t xml:space="preserve">, and </w:t>
      </w:r>
      <w:proofErr w:type="spellStart"/>
      <w:r w:rsidR="008A4B70" w:rsidRPr="008A4B70">
        <w:t>Nadam</w:t>
      </w:r>
      <w:proofErr w:type="spellEnd"/>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 it was concluded</w:t>
      </w:r>
      <w:r w:rsidR="00D936AB">
        <w:t xml:space="preserve"> </w:t>
      </w:r>
      <w:r>
        <w:t>that for</w:t>
      </w:r>
      <w:r w:rsidR="007D2061">
        <w:t xml:space="preserve"> a</w:t>
      </w:r>
      <w:r>
        <w:t xml:space="preserve"> CNN, the </w:t>
      </w:r>
      <w:proofErr w:type="spellStart"/>
      <w:r w:rsidRPr="0061384F">
        <w:t>Adamax</w:t>
      </w:r>
      <w:proofErr w:type="spellEnd"/>
      <w:r>
        <w:t xml:space="preserve"> optimisation algorithm was the most </w:t>
      </w:r>
      <w:r>
        <w:lastRenderedPageBreak/>
        <w:t xml:space="preserve">effective, </w:t>
      </w:r>
      <w:r w:rsidR="00D936AB">
        <w:t xml:space="preserve">outperforming all other implemented optimisation algorithms, </w:t>
      </w:r>
      <w:r w:rsidR="007D2061">
        <w:t xml:space="preserve">with them </w:t>
      </w:r>
      <w:r w:rsidR="00D936AB">
        <w:t>stating that the “</w:t>
      </w:r>
      <w:proofErr w:type="spellStart"/>
      <w:r w:rsidR="00D936AB">
        <w:t>Adamax</w:t>
      </w:r>
      <w:proofErr w:type="spellEnd"/>
      <w:r w:rsidR="00D936AB">
        <w:t xml:space="preserve">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9E4932">
        <w:rPr>
          <w:rFonts w:cstheme="minorHAnsi"/>
        </w:rPr>
        <w:t>optim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AB008F" w:rsidRPr="00D17A55">
        <w:rPr>
          <w:rFonts w:cstheme="minorHAnsi"/>
        </w:rPr>
        <w:t xml:space="preserve">) after 300 epochs outperforming </w:t>
      </w:r>
      <w:proofErr w:type="spellStart"/>
      <w:r w:rsidR="00AB008F" w:rsidRPr="00D17A55">
        <w:rPr>
          <w:rFonts w:cstheme="minorHAnsi"/>
        </w:rPr>
        <w:t>Adamax</w:t>
      </w:r>
      <w:proofErr w:type="spellEnd"/>
      <w:r w:rsidR="00AB008F" w:rsidRPr="00D17A55">
        <w:rPr>
          <w:rFonts w:cstheme="minorHAnsi"/>
        </w:rPr>
        <w:t xml:space="preserve"> that only achieved “0.96”</w:t>
      </w:r>
      <w:r w:rsidR="00D17A55" w:rsidRP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p>
    <w:p w14:paraId="252B7D47" w14:textId="582BD6D7" w:rsidR="00B945A4" w:rsidRDefault="00AB008F">
      <w:pPr>
        <w:rPr>
          <w:rFonts w:cstheme="minorHAnsi"/>
        </w:rPr>
      </w:pPr>
      <w:r w:rsidRPr="00D17A55">
        <w:rPr>
          <w:rFonts w:cstheme="minorHAnsi"/>
        </w:rPr>
        <w:t>From this it can be concluded</w:t>
      </w:r>
      <w:r w:rsidR="00C46CA8">
        <w:rPr>
          <w:rFonts w:cstheme="minorHAnsi"/>
        </w:rPr>
        <w:t xml:space="preserve"> that a comparative implementation should be made, testing both the Adam and </w:t>
      </w:r>
      <w:proofErr w:type="spellStart"/>
      <w:r w:rsidR="00C46CA8" w:rsidRPr="008A4B70">
        <w:t>Adamax</w:t>
      </w:r>
      <w:proofErr w:type="spellEnd"/>
      <w:r w:rsidR="00C46CA8">
        <w:t xml:space="preserve"> optimisation algorithm to determine which will be most suitable for the final version of the</w:t>
      </w:r>
      <w:r w:rsidR="007D2061">
        <w:t xml:space="preserve"> </w:t>
      </w:r>
      <w:r w:rsidR="00606DB6">
        <w:t xml:space="preserve">house </w:t>
      </w:r>
      <w:r w:rsidR="007D2061">
        <w:t>plant</w:t>
      </w:r>
      <w:r w:rsidR="00C46CA8">
        <w:t xml:space="preserve"> CNN. </w:t>
      </w:r>
    </w:p>
    <w:p w14:paraId="55F6980A" w14:textId="77777777" w:rsidR="007D2061" w:rsidRPr="007D2061" w:rsidRDefault="007D2061">
      <w:pPr>
        <w:rPr>
          <w:rFonts w:cstheme="minorHAnsi"/>
        </w:rPr>
      </w:pPr>
    </w:p>
    <w:p w14:paraId="4D85C703" w14:textId="14C15F89" w:rsidR="00C361B9" w:rsidRDefault="00C361B9">
      <w:r>
        <w:t>2.</w:t>
      </w:r>
      <w:r w:rsidR="00F12222">
        <w:t>4</w:t>
      </w:r>
      <w:r w:rsidR="00B84B14">
        <w:t xml:space="preserve"> Integrating </w:t>
      </w:r>
      <w:r w:rsidR="00E96CEA">
        <w:t>N</w:t>
      </w:r>
      <w:r w:rsidR="00B84B14">
        <w:t xml:space="preserve">eural </w:t>
      </w:r>
      <w:r w:rsidR="00E96CEA">
        <w:t>N</w:t>
      </w:r>
      <w:r w:rsidR="00B84B14">
        <w:t xml:space="preserve">etworks with IoT/Mobile </w:t>
      </w:r>
      <w:r w:rsidR="00E96CEA">
        <w:t>D</w:t>
      </w:r>
      <w:r w:rsidR="00B84B14">
        <w:t xml:space="preserve">evices </w:t>
      </w:r>
    </w:p>
    <w:p w14:paraId="3BB9A02C" w14:textId="75850EFB" w:rsidR="0029562B" w:rsidRDefault="00411D15">
      <w:r>
        <w:t>Due to how the system is required to function and to ensure the user can quickly and easily identify a given plant, having the CNN effectively work on small scale, less powerful devices, such as a mobile is a must.</w:t>
      </w:r>
      <w:r w:rsidR="00572779">
        <w:t xml:space="preserve"> An effective tool for this must be chosen.</w:t>
      </w:r>
      <w:r w:rsidR="00E52DFC">
        <w:t xml:space="preserve"> </w:t>
      </w:r>
      <w:r>
        <w:t>As concluded by</w:t>
      </w:r>
      <w:r w:rsidR="00097E82">
        <w:t xml:space="preserve"> </w:t>
      </w:r>
      <w:proofErr w:type="spellStart"/>
      <w:r w:rsidR="00097E82" w:rsidRPr="00097E82">
        <w:t>Alsing</w:t>
      </w:r>
      <w:proofErr w:type="spellEnd"/>
      <w:r w:rsidR="00097E82">
        <w:t xml:space="preserve"> (2018) </w:t>
      </w:r>
      <w:r>
        <w:t>in their thesis,</w:t>
      </w:r>
      <w:r w:rsidR="00097E82">
        <w:t xml:space="preserve"> one potential method of integrating a CNN such as this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lighter weight version,</w:t>
      </w:r>
      <w:r w:rsidR="00097E82">
        <w:t xml:space="preserve"> TensorFlow L</w:t>
      </w:r>
      <w:r w:rsidR="009E4932">
        <w:t>ite</w:t>
      </w:r>
      <w:r w:rsidR="00A64DF8">
        <w:t xml:space="preserve">, as stated by </w:t>
      </w:r>
      <w:proofErr w:type="spellStart"/>
      <w:r w:rsidR="00A64DF8">
        <w:t>Alsing</w:t>
      </w:r>
      <w:proofErr w:type="spellEnd"/>
      <w:r w:rsidR="00A64DF8">
        <w:t xml:space="preserve">  “TFL is the evolution of TFM, which already supports deployment on mobile and embedded devices”</w:t>
      </w:r>
      <w:r w:rsidR="009E072A">
        <w:t xml:space="preserve"> (</w:t>
      </w:r>
      <w:proofErr w:type="spellStart"/>
      <w:r w:rsidR="009E072A" w:rsidRPr="00D84335">
        <w:rPr>
          <w:rFonts w:cstheme="minorHAnsi"/>
        </w:rPr>
        <w:t>Alsing</w:t>
      </w:r>
      <w:proofErr w:type="spellEnd"/>
      <w:r w:rsidR="009E072A" w:rsidRPr="00D84335">
        <w:rPr>
          <w:rFonts w:cstheme="minorHAnsi"/>
        </w:rPr>
        <w:t>,</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 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again making it an ideal framework tool for use of CNN integration o</w:t>
      </w:r>
      <w:r w:rsidR="009E4932">
        <w:t>n</w:t>
      </w:r>
      <w:r w:rsidR="009F5F9F">
        <w:t xml:space="preserve"> mobile phones.</w:t>
      </w:r>
    </w:p>
    <w:p w14:paraId="335B758B" w14:textId="18B0FCB0"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A22CF0">
        <w:t>, for android devices a CNN consisting of</w:t>
      </w:r>
      <w:r w:rsidR="009E4932">
        <w:t xml:space="preserve"> a</w:t>
      </w:r>
      <w:r w:rsidR="00A22CF0">
        <w:t xml:space="preserve"> </w:t>
      </w:r>
      <w:r w:rsidR="00206588" w:rsidRPr="00206588">
        <w:t>NEON SIMD instruction set</w:t>
      </w:r>
      <w:r w:rsidR="00A22CF0">
        <w:t xml:space="preserve"> was the most effective, having the quickest response time by far as well as concluding th</w:t>
      </w:r>
      <w:r w:rsidR="00823CF7">
        <w:t>at</w:t>
      </w:r>
      <w:r w:rsidR="00A22CF0">
        <w:t xml:space="preserve"> for </w:t>
      </w:r>
      <w:r w:rsidR="009E4932">
        <w:t>i</w:t>
      </w:r>
      <w:r w:rsidR="00A22CF0">
        <w:t>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actual size of input image was an effective way of speeding up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 an important thing to note</w:t>
      </w:r>
      <w:r w:rsidR="002B623B">
        <w:t xml:space="preserve"> to ensure quick and effective response times</w:t>
      </w:r>
      <w:r w:rsidR="00DA53C7">
        <w:t>.</w:t>
      </w:r>
    </w:p>
    <w:p w14:paraId="4E4677E8" w14:textId="54B62A7F" w:rsidR="00B945A4" w:rsidRDefault="009B0408">
      <w:r>
        <w:t xml:space="preserve">2. </w:t>
      </w:r>
      <w:r w:rsidR="00F12222">
        <w:t>5</w:t>
      </w:r>
      <w:r>
        <w:t xml:space="preserve"> </w:t>
      </w:r>
      <w:r w:rsidR="00B945A4">
        <w:t xml:space="preserve">Ethical </w:t>
      </w:r>
      <w:r w:rsidR="00E96CEA">
        <w:t>C</w:t>
      </w:r>
      <w:r w:rsidR="00B945A4">
        <w:t>onsiderations</w:t>
      </w:r>
    </w:p>
    <w:p w14:paraId="27CE44E8" w14:textId="079AC59A" w:rsidR="00C361B9" w:rsidRDefault="004207F2">
      <w:r>
        <w:t>This project never stores or uses any data about the user and simply identifies the given image of a house plant to the best of its ability</w:t>
      </w:r>
      <w:r w:rsidR="00040570">
        <w:t>. This</w:t>
      </w:r>
      <w:r>
        <w:t xml:space="preserve"> resu</w:t>
      </w:r>
      <w:r w:rsidR="00040570">
        <w:t>lts</w:t>
      </w:r>
      <w:r>
        <w:t xml:space="preserve"> in this project from an ethical point of view being very low risk.</w:t>
      </w:r>
    </w:p>
    <w:p w14:paraId="5125FA70" w14:textId="39058340" w:rsidR="00C361B9" w:rsidRDefault="00C361B9"/>
    <w:p w14:paraId="71D9E869" w14:textId="55417681" w:rsidR="00C361B9" w:rsidRDefault="00C361B9"/>
    <w:p w14:paraId="7B9FA66D" w14:textId="77777777" w:rsidR="00C1162E" w:rsidRDefault="00C1162E"/>
    <w:p w14:paraId="11BDFF84" w14:textId="13BA9EE1" w:rsidR="00C361B9" w:rsidRDefault="00C361B9">
      <w:r>
        <w:lastRenderedPageBreak/>
        <w:t xml:space="preserve">3 Requirement </w:t>
      </w:r>
      <w:r w:rsidR="00F15963">
        <w:t>A</w:t>
      </w:r>
      <w:r>
        <w:t>nalysis</w:t>
      </w:r>
    </w:p>
    <w:p w14:paraId="1FE7B806" w14:textId="1C3B944A" w:rsidR="00C361B9" w:rsidRDefault="00C361B9">
      <w:r>
        <w:t>3.1 Introduction</w:t>
      </w:r>
    </w:p>
    <w:p w14:paraId="01A781C6" w14:textId="6D160214" w:rsidR="00C26F5E" w:rsidRDefault="00C26F5E">
      <w:r>
        <w:t>The following consists of the requirement analysis of the system that will be implemented, this includes user stories as well as the functional and non-functional requirements</w:t>
      </w:r>
      <w:r w:rsidR="004F112F">
        <w:t xml:space="preserve"> </w:t>
      </w:r>
      <w:r w:rsidR="00F15963">
        <w:t xml:space="preserve">alongside </w:t>
      </w:r>
      <w:r w:rsidR="004F112F">
        <w:t>acceptance testing</w:t>
      </w:r>
      <w:r>
        <w:t>.</w:t>
      </w:r>
    </w:p>
    <w:p w14:paraId="0B24073D" w14:textId="32FD28C1" w:rsidR="00C361B9" w:rsidRDefault="00575CE7" w:rsidP="00CA1E5C">
      <w:r>
        <w:t xml:space="preserve">3.1.1 </w:t>
      </w:r>
      <w:r w:rsidR="003523AF">
        <w:t>Priority</w:t>
      </w:r>
      <w:r w:rsidR="00C361B9">
        <w:t xml:space="preserve"> </w:t>
      </w:r>
      <w:r w:rsidR="00F15963">
        <w:t>S</w:t>
      </w:r>
      <w:r w:rsidR="00C361B9">
        <w:t>ystem</w:t>
      </w:r>
    </w:p>
    <w:p w14:paraId="6A6A1F0E" w14:textId="37DF856D" w:rsidR="00633CD4" w:rsidRDefault="006E7AC3" w:rsidP="00CA1E5C">
      <w:r>
        <w:t>Throughout</w:t>
      </w:r>
      <w:r w:rsidR="00CA1E5C">
        <w:t xml:space="preserve"> this section the </w:t>
      </w:r>
      <w:proofErr w:type="spellStart"/>
      <w:r w:rsidR="00CA1E5C">
        <w:t>Mo</w:t>
      </w:r>
      <w:r w:rsidR="00F15963">
        <w:t>SC</w:t>
      </w:r>
      <w:r w:rsidR="00CA1E5C">
        <w:t>o</w:t>
      </w:r>
      <w:r w:rsidR="00F15963">
        <w:t>W</w:t>
      </w:r>
      <w:proofErr w:type="spellEnd"/>
      <w:r w:rsidR="00CA1E5C">
        <w:t xml:space="preserve"> priority system will be used to identify the necessity of </w:t>
      </w:r>
      <w:r w:rsidR="005D2C93">
        <w:t>each requirement.</w:t>
      </w:r>
      <w:r w:rsidR="003A51DC">
        <w:t xml:space="preserve"> As stated by</w:t>
      </w:r>
      <w:r w:rsidR="0073339F">
        <w:t xml:space="preserve"> </w:t>
      </w:r>
      <w:proofErr w:type="spellStart"/>
      <w:r w:rsidR="0073339F" w:rsidRPr="00333D28">
        <w:t>Garleanu</w:t>
      </w:r>
      <w:proofErr w:type="spellEnd"/>
      <w:r w:rsidR="0073339F">
        <w:t xml:space="preserve">, </w:t>
      </w:r>
      <w:proofErr w:type="spellStart"/>
      <w:r w:rsidR="0073339F" w:rsidRPr="00333D28">
        <w:t>Mărzan</w:t>
      </w:r>
      <w:proofErr w:type="spellEnd"/>
      <w:r w:rsidR="0073339F">
        <w:t xml:space="preserve">, </w:t>
      </w:r>
      <w:r w:rsidR="0073339F" w:rsidRPr="00333D28">
        <w:t>Paul</w:t>
      </w:r>
      <w:r w:rsidR="0073339F">
        <w:t xml:space="preserve">, </w:t>
      </w:r>
      <w:r w:rsidR="0073339F" w:rsidRPr="00333D28">
        <w:t xml:space="preserve"> </w:t>
      </w:r>
      <w:proofErr w:type="spellStart"/>
      <w:r w:rsidR="0073339F" w:rsidRPr="00333D28">
        <w:t>Spiru</w:t>
      </w:r>
      <w:proofErr w:type="spellEnd"/>
      <w:r w:rsidR="0073339F">
        <w:t xml:space="preserve">, and </w:t>
      </w:r>
      <w:proofErr w:type="spellStart"/>
      <w:r w:rsidR="0073339F" w:rsidRPr="00333D28">
        <w:t>Velciu</w:t>
      </w:r>
      <w:proofErr w:type="spellEnd"/>
      <w:r w:rsidR="0073339F">
        <w:t xml:space="preserve">,  </w:t>
      </w:r>
      <w:r w:rsidR="003A51DC">
        <w:t xml:space="preserve"> “</w:t>
      </w:r>
      <w:proofErr w:type="spellStart"/>
      <w:r w:rsidR="003A51DC">
        <w:t>MoSCoW</w:t>
      </w:r>
      <w:proofErr w:type="spellEnd"/>
      <w:r w:rsidR="003A51DC">
        <w:t xml:space="preserve"> stands for must, should, could and have requirements to accomplish business needs.” (</w:t>
      </w:r>
      <w:proofErr w:type="spellStart"/>
      <w:r w:rsidR="0073339F" w:rsidRPr="00333D28">
        <w:t>Garleanu</w:t>
      </w:r>
      <w:proofErr w:type="spellEnd"/>
      <w:r w:rsidR="00974973">
        <w:t xml:space="preserve"> et al</w:t>
      </w:r>
      <w:r w:rsidR="0073339F">
        <w:t>, 2019</w:t>
      </w:r>
      <w:r w:rsidR="003A51DC">
        <w:t xml:space="preserve">) and is primarily used to conclude between designers and developers what should be developed, which must be </w:t>
      </w:r>
      <w:r w:rsidR="00F15963" w:rsidRPr="00F15963">
        <w:t>prioritise</w:t>
      </w:r>
      <w:r w:rsidR="00F15963">
        <w:t xml:space="preserve"> </w:t>
      </w:r>
      <w:r w:rsidR="003A51DC">
        <w:t>as well as what features are not viable, either due to time restrain</w:t>
      </w:r>
      <w:r w:rsidR="00F15963">
        <w:t>t</w:t>
      </w:r>
      <w:r w:rsidR="003A51DC">
        <w:t>s, lack of resources, or features that are simply not needed for a functional and effective final product</w:t>
      </w:r>
      <w:r w:rsidR="005946D6">
        <w:t>.</w:t>
      </w:r>
      <w:r w:rsidR="00314B9C">
        <w:t xml:space="preserve"> </w:t>
      </w:r>
      <w:r w:rsidR="00575CE7">
        <w:t>This method</w:t>
      </w:r>
      <w:r w:rsidR="00314B9C">
        <w:t xml:space="preserve"> is ideal for a project such as this, as with a restrictive time limit and the necessity to balance work from other modules alongside this project, compromise</w:t>
      </w:r>
      <w:r w:rsidR="00CD11DD">
        <w:t>s</w:t>
      </w:r>
      <w:r w:rsidR="00314B9C">
        <w:t xml:space="preserve"> on scope and the overall functionality of the project must be made.  </w:t>
      </w:r>
      <w:r w:rsidR="005946D6">
        <w:t xml:space="preserve"> </w:t>
      </w:r>
      <w:r w:rsidR="003A51DC">
        <w:t xml:space="preserve"> </w:t>
      </w:r>
    </w:p>
    <w:p w14:paraId="35335925" w14:textId="3D25D31A" w:rsidR="00575CE7" w:rsidRDefault="00575CE7" w:rsidP="00CA1E5C">
      <w:r>
        <w:t xml:space="preserve">3.1.2 Justification of </w:t>
      </w:r>
      <w:r w:rsidR="00B155E0">
        <w:t>R</w:t>
      </w:r>
      <w:r>
        <w:t xml:space="preserve">equirements </w:t>
      </w:r>
    </w:p>
    <w:p w14:paraId="16B71171" w14:textId="6F205E7D" w:rsidR="00455F3A" w:rsidRDefault="00575CE7" w:rsidP="003523AF">
      <w:r>
        <w:t>Throughout this section any design choices made, including system functionality, requirements and their priority will be justified by stating the source of these requirements.</w:t>
      </w:r>
    </w:p>
    <w:p w14:paraId="5C68C222" w14:textId="72A4BCB5" w:rsidR="00C361B9" w:rsidRDefault="00C361B9" w:rsidP="003523AF">
      <w:pPr>
        <w:pStyle w:val="ListParagraph"/>
        <w:numPr>
          <w:ilvl w:val="1"/>
          <w:numId w:val="2"/>
        </w:numPr>
      </w:pPr>
      <w:r>
        <w:t xml:space="preserve">User </w:t>
      </w:r>
      <w:r w:rsidR="00B155E0">
        <w:t>S</w:t>
      </w:r>
      <w:r>
        <w:t>tories</w:t>
      </w:r>
    </w:p>
    <w:p w14:paraId="38C76BD6" w14:textId="48F260B4" w:rsidR="003523AF" w:rsidRDefault="003523AF" w:rsidP="00B155E0">
      <w:r>
        <w:t xml:space="preserve">User stories for the </w:t>
      </w:r>
      <w:r w:rsidR="00B155E0">
        <w:t>System</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32FF0D12"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w:t>
            </w:r>
            <w:r w:rsidR="00B155E0">
              <w:t>d</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5E21DE78"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B155E0">
              <w:t>many</w:t>
            </w:r>
            <w:r w:rsidR="000C4866">
              <w:t xml:space="preserve"> of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5A0967B0"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n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7C41AB52" w:rsidR="00A017DC" w:rsidRDefault="0056505E" w:rsidP="00A017DC">
            <w:pPr>
              <w:cnfStyle w:val="000000100000" w:firstRow="0" w:lastRow="0" w:firstColumn="0" w:lastColumn="0" w:oddVBand="0" w:evenVBand="0" w:oddHBand="1" w:evenHBand="0" w:firstRowFirstColumn="0" w:firstRowLastColumn="0" w:lastRowFirstColumn="0" w:lastRowLastColumn="0"/>
            </w:pPr>
            <w:r>
              <w:t xml:space="preserve">I can </w:t>
            </w:r>
            <w:r w:rsidR="000C4866">
              <w:t>easily determine what my unknown plant is</w:t>
            </w:r>
            <w:r>
              <w:t xml:space="preserve"> in a timely manner</w:t>
            </w:r>
            <w:r w:rsidR="000C4866">
              <w:t>.</w:t>
            </w:r>
          </w:p>
        </w:tc>
        <w:tc>
          <w:tcPr>
            <w:tcW w:w="1496" w:type="dxa"/>
          </w:tcPr>
          <w:p w14:paraId="153505CA" w14:textId="5BD72FBA"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5A1A6FC4"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647B0598" w14:textId="291D0149" w:rsidR="00A017DC" w:rsidRDefault="00633CD4" w:rsidP="00A017DC">
            <w:r>
              <w:t>US.AI6</w:t>
            </w:r>
          </w:p>
        </w:tc>
        <w:tc>
          <w:tcPr>
            <w:tcW w:w="2088" w:type="dxa"/>
          </w:tcPr>
          <w:p w14:paraId="5E9295F2" w14:textId="3B57E728"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8F5D2D" w14:textId="2C485BDE" w:rsidR="00A017DC" w:rsidRDefault="00B155E0" w:rsidP="00A017DC">
            <w:pPr>
              <w:cnfStyle w:val="000000000000" w:firstRow="0" w:lastRow="0" w:firstColumn="0" w:lastColumn="0" w:oddVBand="0" w:evenVBand="0" w:oddHBand="0" w:evenHBand="0" w:firstRowFirstColumn="0" w:firstRowLastColumn="0" w:lastRowFirstColumn="0" w:lastRowLastColumn="0"/>
            </w:pPr>
            <w:r>
              <w:t>T</w:t>
            </w:r>
            <w:r w:rsidR="00633CD4">
              <w:t>o have my plant identified using a picture.</w:t>
            </w:r>
          </w:p>
        </w:tc>
        <w:tc>
          <w:tcPr>
            <w:tcW w:w="1969" w:type="dxa"/>
          </w:tcPr>
          <w:p w14:paraId="6EF64F47" w14:textId="5AB8D84A" w:rsidR="00A017DC" w:rsidRDefault="00633CD4" w:rsidP="00A017DC">
            <w:pPr>
              <w:cnfStyle w:val="000000000000" w:firstRow="0" w:lastRow="0" w:firstColumn="0" w:lastColumn="0" w:oddVBand="0" w:evenVBand="0" w:oddHBand="0" w:evenHBand="0" w:firstRowFirstColumn="0" w:firstRowLastColumn="0" w:lastRowFirstColumn="0" w:lastRowLastColumn="0"/>
            </w:pPr>
            <w:r>
              <w:t>I can easily give the information needed for my plant to be identified</w:t>
            </w:r>
          </w:p>
        </w:tc>
        <w:tc>
          <w:tcPr>
            <w:tcW w:w="1496" w:type="dxa"/>
          </w:tcPr>
          <w:p w14:paraId="7A4C3F04" w14:textId="373CB179" w:rsidR="00A017DC" w:rsidRDefault="00633CD4"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3D77A260"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9E7E293" w14:textId="10A2DF0F" w:rsidR="00716591" w:rsidRDefault="00633CD4" w:rsidP="00A017DC">
            <w:r>
              <w:lastRenderedPageBreak/>
              <w:t>US.AI7</w:t>
            </w:r>
          </w:p>
        </w:tc>
        <w:tc>
          <w:tcPr>
            <w:tcW w:w="2088" w:type="dxa"/>
          </w:tcPr>
          <w:p w14:paraId="1FEBE7C3" w14:textId="731EF2D4" w:rsidR="00716591" w:rsidRDefault="00633CD4"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826ECD2" w14:textId="53A06B8C" w:rsidR="00716591" w:rsidRDefault="007D4B06" w:rsidP="00A017DC">
            <w:pPr>
              <w:cnfStyle w:val="000000100000" w:firstRow="0" w:lastRow="0" w:firstColumn="0" w:lastColumn="0" w:oddVBand="0" w:evenVBand="0" w:oddHBand="1" w:evenHBand="0" w:firstRowFirstColumn="0" w:firstRowLastColumn="0" w:lastRowFirstColumn="0" w:lastRowLastColumn="0"/>
            </w:pPr>
            <w:r>
              <w:t>To be able to have my plants identified with a portable device</w:t>
            </w:r>
          </w:p>
        </w:tc>
        <w:tc>
          <w:tcPr>
            <w:tcW w:w="1969" w:type="dxa"/>
          </w:tcPr>
          <w:p w14:paraId="48580AFB" w14:textId="06B2FC4B" w:rsidR="00716591" w:rsidRDefault="007D4B06" w:rsidP="00A017DC">
            <w:pPr>
              <w:cnfStyle w:val="000000100000" w:firstRow="0" w:lastRow="0" w:firstColumn="0" w:lastColumn="0" w:oddVBand="0" w:evenVBand="0" w:oddHBand="1" w:evenHBand="0" w:firstRowFirstColumn="0" w:firstRowLastColumn="0" w:lastRowFirstColumn="0" w:lastRowLastColumn="0"/>
            </w:pPr>
            <w:r>
              <w:t xml:space="preserve">I can identify my plant on </w:t>
            </w:r>
            <w:r w:rsidR="00B155E0">
              <w:t>an</w:t>
            </w:r>
            <w:r>
              <w:t xml:space="preserve"> easily accessible device as well as on the go</w:t>
            </w:r>
          </w:p>
        </w:tc>
        <w:tc>
          <w:tcPr>
            <w:tcW w:w="1496" w:type="dxa"/>
          </w:tcPr>
          <w:p w14:paraId="74AA1F17" w14:textId="58EFC8B9" w:rsidR="00716591" w:rsidRDefault="007D4B0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633CD4" w14:paraId="1937D3A5"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3FFA3A0" w14:textId="7AC03234" w:rsidR="00633CD4" w:rsidRDefault="00633CD4" w:rsidP="00A017DC">
            <w:r>
              <w:t>US.AI8</w:t>
            </w:r>
          </w:p>
        </w:tc>
        <w:tc>
          <w:tcPr>
            <w:tcW w:w="2088" w:type="dxa"/>
          </w:tcPr>
          <w:p w14:paraId="3135165B" w14:textId="4E922DB1" w:rsidR="00633CD4" w:rsidRDefault="007D4B06"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CA763D1" w14:textId="30600D23" w:rsidR="00633CD4" w:rsidRDefault="007D4B06" w:rsidP="00A017DC">
            <w:pPr>
              <w:cnfStyle w:val="000000000000" w:firstRow="0" w:lastRow="0" w:firstColumn="0" w:lastColumn="0" w:oddVBand="0" w:evenVBand="0" w:oddHBand="0" w:evenHBand="0" w:firstRowFirstColumn="0" w:firstRowLastColumn="0" w:lastRowFirstColumn="0" w:lastRowLastColumn="0"/>
            </w:pPr>
            <w:r>
              <w:t>To be able to have the number of different houseplants identifiable easily expanded upon</w:t>
            </w:r>
          </w:p>
        </w:tc>
        <w:tc>
          <w:tcPr>
            <w:tcW w:w="1969" w:type="dxa"/>
          </w:tcPr>
          <w:p w14:paraId="1CAD4310" w14:textId="1F6289EC" w:rsidR="00633CD4" w:rsidRDefault="007D4B06" w:rsidP="00A017DC">
            <w:pPr>
              <w:cnfStyle w:val="000000000000" w:firstRow="0" w:lastRow="0" w:firstColumn="0" w:lastColumn="0" w:oddVBand="0" w:evenVBand="0" w:oddHBand="0" w:evenHBand="0" w:firstRowFirstColumn="0" w:firstRowLastColumn="0" w:lastRowFirstColumn="0" w:lastRowLastColumn="0"/>
            </w:pPr>
            <w:r>
              <w:t>Over time as more plants become available I can continue to use the system.</w:t>
            </w:r>
          </w:p>
        </w:tc>
        <w:tc>
          <w:tcPr>
            <w:tcW w:w="1496" w:type="dxa"/>
          </w:tcPr>
          <w:p w14:paraId="3DF27323" w14:textId="2251EB58" w:rsidR="00633CD4" w:rsidRDefault="007D4B06" w:rsidP="00AA7876">
            <w:pPr>
              <w:jc w:val="center"/>
              <w:cnfStyle w:val="000000000000" w:firstRow="0" w:lastRow="0" w:firstColumn="0" w:lastColumn="0" w:oddVBand="0" w:evenVBand="0" w:oddHBand="0" w:evenHBand="0" w:firstRowFirstColumn="0" w:firstRowLastColumn="0" w:lastRowFirstColumn="0" w:lastRowLastColumn="0"/>
            </w:pPr>
            <w:r>
              <w:t>S</w:t>
            </w:r>
          </w:p>
        </w:tc>
      </w:tr>
      <w:tr w:rsidR="00633CD4" w14:paraId="6E5B3859"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51144E72" w14:textId="1D389A0D" w:rsidR="00633CD4" w:rsidRDefault="00633CD4" w:rsidP="00A017DC">
            <w:r>
              <w:t>US.AI9</w:t>
            </w:r>
          </w:p>
        </w:tc>
        <w:tc>
          <w:tcPr>
            <w:tcW w:w="2088" w:type="dxa"/>
          </w:tcPr>
          <w:p w14:paraId="13123F7D" w14:textId="28B704D8" w:rsidR="00633CD4" w:rsidRDefault="007D4B06"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1A4A3E" w14:textId="70256CC4" w:rsidR="00633CD4" w:rsidRDefault="007D4B06" w:rsidP="00A017DC">
            <w:pPr>
              <w:cnfStyle w:val="000000100000" w:firstRow="0" w:lastRow="0" w:firstColumn="0" w:lastColumn="0" w:oddVBand="0" w:evenVBand="0" w:oddHBand="1" w:evenHBand="0" w:firstRowFirstColumn="0" w:firstRowLastColumn="0" w:lastRowFirstColumn="0" w:lastRowLastColumn="0"/>
            </w:pPr>
            <w:r>
              <w:t>The identification method to be easily explainable</w:t>
            </w:r>
          </w:p>
        </w:tc>
        <w:tc>
          <w:tcPr>
            <w:tcW w:w="1969" w:type="dxa"/>
          </w:tcPr>
          <w:p w14:paraId="119F1055" w14:textId="48C80956" w:rsidR="00633CD4" w:rsidRDefault="007D4B06" w:rsidP="00A017DC">
            <w:pPr>
              <w:cnfStyle w:val="000000100000" w:firstRow="0" w:lastRow="0" w:firstColumn="0" w:lastColumn="0" w:oddVBand="0" w:evenVBand="0" w:oddHBand="1" w:evenHBand="0" w:firstRowFirstColumn="0" w:firstRowLastColumn="0" w:lastRowFirstColumn="0" w:lastRowLastColumn="0"/>
            </w:pPr>
            <w:r>
              <w:t xml:space="preserve">I can understand how my plant is being </w:t>
            </w:r>
            <w:r w:rsidR="00042D4F">
              <w:t>identified</w:t>
            </w:r>
          </w:p>
        </w:tc>
        <w:tc>
          <w:tcPr>
            <w:tcW w:w="1496" w:type="dxa"/>
          </w:tcPr>
          <w:p w14:paraId="1E423E42" w14:textId="3D1AFC16" w:rsidR="00633CD4" w:rsidRDefault="00042D4F" w:rsidP="00AA7876">
            <w:pPr>
              <w:jc w:val="center"/>
              <w:cnfStyle w:val="000000100000" w:firstRow="0" w:lastRow="0" w:firstColumn="0" w:lastColumn="0" w:oddVBand="0" w:evenVBand="0" w:oddHBand="1" w:evenHBand="0" w:firstRowFirstColumn="0" w:firstRowLastColumn="0" w:lastRowFirstColumn="0" w:lastRowLastColumn="0"/>
            </w:pPr>
            <w:r>
              <w:t>C</w:t>
            </w:r>
          </w:p>
        </w:tc>
      </w:tr>
      <w:tr w:rsidR="00633CD4" w14:paraId="57F2A896"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3320D0B8" w14:textId="4184ED7E" w:rsidR="00A017DC" w:rsidRDefault="00042D4F" w:rsidP="00A017DC">
            <w:r>
              <w:t>US.UI1</w:t>
            </w:r>
          </w:p>
        </w:tc>
        <w:tc>
          <w:tcPr>
            <w:tcW w:w="2088" w:type="dxa"/>
          </w:tcPr>
          <w:p w14:paraId="0CF3F186" w14:textId="09AA4630"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5854A85" w14:textId="61EDF902" w:rsidR="00A017DC" w:rsidRDefault="00DF26BE" w:rsidP="00A017DC">
            <w:pPr>
              <w:cnfStyle w:val="000000000000" w:firstRow="0" w:lastRow="0" w:firstColumn="0" w:lastColumn="0" w:oddVBand="0" w:evenVBand="0" w:oddHBand="0" w:evenHBand="0" w:firstRowFirstColumn="0" w:firstRowLastColumn="0" w:lastRowFirstColumn="0" w:lastRowLastColumn="0"/>
            </w:pPr>
            <w:r>
              <w:t>To be able to upload images of my plant to an application for identification</w:t>
            </w:r>
          </w:p>
        </w:tc>
        <w:tc>
          <w:tcPr>
            <w:tcW w:w="1969" w:type="dxa"/>
          </w:tcPr>
          <w:p w14:paraId="65888391" w14:textId="3852AF8A" w:rsidR="00A017DC" w:rsidRDefault="00DF26BE" w:rsidP="00A017DC">
            <w:pPr>
              <w:cnfStyle w:val="000000000000" w:firstRow="0" w:lastRow="0" w:firstColumn="0" w:lastColumn="0" w:oddVBand="0" w:evenVBand="0" w:oddHBand="0" w:evenHBand="0" w:firstRowFirstColumn="0" w:firstRowLastColumn="0" w:lastRowFirstColumn="0" w:lastRowLastColumn="0"/>
            </w:pPr>
            <w:r>
              <w:t>I can have means of quick and portable plant identification</w:t>
            </w:r>
          </w:p>
        </w:tc>
        <w:tc>
          <w:tcPr>
            <w:tcW w:w="1496" w:type="dxa"/>
          </w:tcPr>
          <w:p w14:paraId="412C34CE" w14:textId="4CD14D47" w:rsidR="00A017DC" w:rsidRDefault="00DF26BE"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15953DB4"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33A75F6" w14:textId="298BD8AD" w:rsidR="00A017DC" w:rsidRDefault="00042D4F" w:rsidP="00A017DC">
            <w:r>
              <w:t>US.UI2</w:t>
            </w:r>
          </w:p>
        </w:tc>
        <w:tc>
          <w:tcPr>
            <w:tcW w:w="2088" w:type="dxa"/>
          </w:tcPr>
          <w:p w14:paraId="44CC0E52" w14:textId="64534340"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634E4338" w14:textId="79FCEC30" w:rsidR="00A017DC" w:rsidRDefault="00ED4D95" w:rsidP="00A017DC">
            <w:pPr>
              <w:cnfStyle w:val="000000100000" w:firstRow="0" w:lastRow="0" w:firstColumn="0" w:lastColumn="0" w:oddVBand="0" w:evenVBand="0" w:oddHBand="1" w:evenHBand="0" w:firstRowFirstColumn="0" w:firstRowLastColumn="0" w:lastRowFirstColumn="0" w:lastRowLastColumn="0"/>
            </w:pPr>
            <w:r>
              <w:t>To be able to upload pictures of my unknown plant from files stored on my device</w:t>
            </w:r>
          </w:p>
        </w:tc>
        <w:tc>
          <w:tcPr>
            <w:tcW w:w="1969" w:type="dxa"/>
          </w:tcPr>
          <w:p w14:paraId="4C75969B" w14:textId="2BF9BE15" w:rsidR="00A017DC" w:rsidRDefault="00DF26BE" w:rsidP="00A017DC">
            <w:pPr>
              <w:cnfStyle w:val="000000100000" w:firstRow="0" w:lastRow="0" w:firstColumn="0" w:lastColumn="0" w:oddVBand="0" w:evenVBand="0" w:oddHBand="1" w:evenHBand="0" w:firstRowFirstColumn="0" w:firstRowLastColumn="0" w:lastRowFirstColumn="0" w:lastRowLastColumn="0"/>
            </w:pPr>
            <w:r>
              <w:t>I can identify plants I’ve found online or overwise do not have direct access to</w:t>
            </w:r>
          </w:p>
        </w:tc>
        <w:tc>
          <w:tcPr>
            <w:tcW w:w="1496" w:type="dxa"/>
          </w:tcPr>
          <w:p w14:paraId="561F9B4A" w14:textId="11438FF4"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S</w:t>
            </w:r>
          </w:p>
        </w:tc>
      </w:tr>
      <w:tr w:rsidR="00E93005" w14:paraId="58034171"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5C8F3EEE" w14:textId="3BCC5B4E" w:rsidR="00042D4F" w:rsidRDefault="00042D4F" w:rsidP="00042D4F">
            <w:r>
              <w:t>US.UI3</w:t>
            </w:r>
          </w:p>
        </w:tc>
        <w:tc>
          <w:tcPr>
            <w:tcW w:w="2088" w:type="dxa"/>
          </w:tcPr>
          <w:p w14:paraId="7E6E0AE5" w14:textId="6C0CB687"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EA4FC9C" w14:textId="0F9AC2D8" w:rsidR="00042D4F" w:rsidRDefault="00042D4F" w:rsidP="00042D4F">
            <w:pPr>
              <w:cnfStyle w:val="000000000000" w:firstRow="0" w:lastRow="0" w:firstColumn="0" w:lastColumn="0" w:oddVBand="0" w:evenVBand="0" w:oddHBand="0" w:evenHBand="0" w:firstRowFirstColumn="0" w:firstRowLastColumn="0" w:lastRowFirstColumn="0" w:lastRowLastColumn="0"/>
            </w:pPr>
            <w:r>
              <w:t>To be able to take pictures of my unknown plant, and upload them, through the system</w:t>
            </w:r>
          </w:p>
        </w:tc>
        <w:tc>
          <w:tcPr>
            <w:tcW w:w="1969" w:type="dxa"/>
          </w:tcPr>
          <w:p w14:paraId="7A7BCB9A" w14:textId="315530C9" w:rsidR="00042D4F" w:rsidRDefault="00DF26BE" w:rsidP="00042D4F">
            <w:pPr>
              <w:cnfStyle w:val="000000000000" w:firstRow="0" w:lastRow="0" w:firstColumn="0" w:lastColumn="0" w:oddVBand="0" w:evenVBand="0" w:oddHBand="0" w:evenHBand="0" w:firstRowFirstColumn="0" w:firstRowLastColumn="0" w:lastRowFirstColumn="0" w:lastRowLastColumn="0"/>
            </w:pPr>
            <w:r>
              <w:t xml:space="preserve">I can identify any plant I have direct access to </w:t>
            </w:r>
          </w:p>
        </w:tc>
        <w:tc>
          <w:tcPr>
            <w:tcW w:w="1496" w:type="dxa"/>
          </w:tcPr>
          <w:p w14:paraId="7A3ED877" w14:textId="67F64A72" w:rsidR="00042D4F" w:rsidRDefault="00042D4F"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3D85C5E3"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932197E" w14:textId="4D0B3CD1" w:rsidR="00042D4F" w:rsidRDefault="00042D4F" w:rsidP="00042D4F">
            <w:r>
              <w:t>US.UI4</w:t>
            </w:r>
          </w:p>
        </w:tc>
        <w:tc>
          <w:tcPr>
            <w:tcW w:w="2088" w:type="dxa"/>
          </w:tcPr>
          <w:p w14:paraId="5208D209" w14:textId="3EC3423E"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76E8640" w14:textId="1A6CC752" w:rsidR="00042D4F" w:rsidRDefault="00042D4F" w:rsidP="00042D4F">
            <w:pPr>
              <w:cnfStyle w:val="000000100000" w:firstRow="0" w:lastRow="0" w:firstColumn="0" w:lastColumn="0" w:oddVBand="0" w:evenVBand="0" w:oddHBand="1" w:evenHBand="0" w:firstRowFirstColumn="0" w:firstRowLastColumn="0" w:lastRowFirstColumn="0" w:lastRowLastColumn="0"/>
            </w:pPr>
            <w:r>
              <w:t>To have the uploaded image of my unknown plant displayed in the system</w:t>
            </w:r>
          </w:p>
        </w:tc>
        <w:tc>
          <w:tcPr>
            <w:tcW w:w="1969" w:type="dxa"/>
          </w:tcPr>
          <w:p w14:paraId="26211D11" w14:textId="217181E9" w:rsidR="00042D4F" w:rsidRDefault="00DF26BE" w:rsidP="00042D4F">
            <w:pPr>
              <w:cnfStyle w:val="000000100000" w:firstRow="0" w:lastRow="0" w:firstColumn="0" w:lastColumn="0" w:oddVBand="0" w:evenVBand="0" w:oddHBand="1" w:evenHBand="0" w:firstRowFirstColumn="0" w:firstRowLastColumn="0" w:lastRowFirstColumn="0" w:lastRowLastColumn="0"/>
            </w:pPr>
            <w:r>
              <w:t xml:space="preserve">I can see my plant to allow for me to </w:t>
            </w:r>
            <w:r w:rsidR="003B6F93">
              <w:t>associate more effectively</w:t>
            </w:r>
            <w:r>
              <w:t xml:space="preserve"> what it is with an example</w:t>
            </w:r>
            <w:r w:rsidR="003B6F93">
              <w:t xml:space="preserve"> of the plant</w:t>
            </w:r>
            <w:r>
              <w:t xml:space="preserve"> </w:t>
            </w:r>
          </w:p>
        </w:tc>
        <w:tc>
          <w:tcPr>
            <w:tcW w:w="1496" w:type="dxa"/>
          </w:tcPr>
          <w:p w14:paraId="5F64EA84" w14:textId="6E92EA34" w:rsidR="00042D4F" w:rsidRDefault="00042D4F" w:rsidP="00042D4F">
            <w:pPr>
              <w:jc w:val="center"/>
              <w:cnfStyle w:val="000000100000" w:firstRow="0" w:lastRow="0" w:firstColumn="0" w:lastColumn="0" w:oddVBand="0" w:evenVBand="0" w:oddHBand="1" w:evenHBand="0" w:firstRowFirstColumn="0" w:firstRowLastColumn="0" w:lastRowFirstColumn="0" w:lastRowLastColumn="0"/>
            </w:pPr>
            <w:r>
              <w:t>M</w:t>
            </w:r>
          </w:p>
        </w:tc>
      </w:tr>
      <w:tr w:rsidR="00042D4F" w14:paraId="4F3546CE"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43514A10" w14:textId="3D6410CE" w:rsidR="00042D4F" w:rsidRDefault="00042D4F" w:rsidP="00042D4F">
            <w:r>
              <w:t>US.UI5</w:t>
            </w:r>
          </w:p>
        </w:tc>
        <w:tc>
          <w:tcPr>
            <w:tcW w:w="2088" w:type="dxa"/>
          </w:tcPr>
          <w:p w14:paraId="20932C5E" w14:textId="42EF9C0D"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919E2D9" w14:textId="037391E1" w:rsidR="00042D4F" w:rsidRDefault="00042D4F" w:rsidP="00042D4F">
            <w:pPr>
              <w:cnfStyle w:val="000000000000" w:firstRow="0" w:lastRow="0" w:firstColumn="0" w:lastColumn="0" w:oddVBand="0" w:evenVBand="0" w:oddHBand="0" w:evenHBand="0" w:firstRowFirstColumn="0" w:firstRowLastColumn="0" w:lastRowFirstColumn="0" w:lastRowLastColumn="0"/>
            </w:pPr>
            <w:r>
              <w:t>To have information</w:t>
            </w:r>
            <w:r w:rsidR="003B6F93">
              <w:t xml:space="preserve"> displayed</w:t>
            </w:r>
            <w:r>
              <w:t xml:space="preserve"> about how to care for my identified plant</w:t>
            </w:r>
          </w:p>
        </w:tc>
        <w:tc>
          <w:tcPr>
            <w:tcW w:w="1969" w:type="dxa"/>
          </w:tcPr>
          <w:p w14:paraId="01206A5D" w14:textId="2C45F720" w:rsidR="00042D4F" w:rsidRDefault="003B6F93" w:rsidP="00042D4F">
            <w:pPr>
              <w:cnfStyle w:val="000000000000" w:firstRow="0" w:lastRow="0" w:firstColumn="0" w:lastColumn="0" w:oddVBand="0" w:evenVBand="0" w:oddHBand="0" w:evenHBand="0" w:firstRowFirstColumn="0" w:firstRowLastColumn="0" w:lastRowFirstColumn="0" w:lastRowLastColumn="0"/>
            </w:pPr>
            <w:r>
              <w:t xml:space="preserve">I can </w:t>
            </w:r>
            <w:r w:rsidR="00180A14">
              <w:t>effectively</w:t>
            </w:r>
            <w:r>
              <w:t xml:space="preserve"> take care of my newly identified plant </w:t>
            </w:r>
          </w:p>
        </w:tc>
        <w:tc>
          <w:tcPr>
            <w:tcW w:w="1496" w:type="dxa"/>
          </w:tcPr>
          <w:p w14:paraId="539D28DB" w14:textId="4A409327" w:rsidR="00042D4F" w:rsidRDefault="0056505E"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055FB709"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96CD160" w14:textId="21541864" w:rsidR="00042D4F" w:rsidRDefault="00042D4F" w:rsidP="00042D4F">
            <w:r>
              <w:t>US.UI6</w:t>
            </w:r>
          </w:p>
        </w:tc>
        <w:tc>
          <w:tcPr>
            <w:tcW w:w="2088" w:type="dxa"/>
          </w:tcPr>
          <w:p w14:paraId="7EA8FF14" w14:textId="7B34912E"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44E8CBD" w14:textId="6C3C694C" w:rsidR="00042D4F" w:rsidRDefault="00B155E0" w:rsidP="00042D4F">
            <w:pPr>
              <w:cnfStyle w:val="000000100000" w:firstRow="0" w:lastRow="0" w:firstColumn="0" w:lastColumn="0" w:oddVBand="0" w:evenVBand="0" w:oddHBand="1" w:evenHBand="0" w:firstRowFirstColumn="0" w:firstRowLastColumn="0" w:lastRowFirstColumn="0" w:lastRowLastColumn="0"/>
            </w:pPr>
            <w:r>
              <w:t>P</w:t>
            </w:r>
            <w:r w:rsidR="00042D4F">
              <w:t>lant information to be displayed in the form of a table</w:t>
            </w:r>
          </w:p>
        </w:tc>
        <w:tc>
          <w:tcPr>
            <w:tcW w:w="1969" w:type="dxa"/>
          </w:tcPr>
          <w:p w14:paraId="447A0CD8" w14:textId="3EF6ED71" w:rsidR="00042D4F" w:rsidRDefault="003B6F93" w:rsidP="00042D4F">
            <w:pPr>
              <w:cnfStyle w:val="000000100000" w:firstRow="0" w:lastRow="0" w:firstColumn="0" w:lastColumn="0" w:oddVBand="0" w:evenVBand="0" w:oddHBand="1" w:evenHBand="0" w:firstRowFirstColumn="0" w:firstRowLastColumn="0" w:lastRowFirstColumn="0" w:lastRowLastColumn="0"/>
            </w:pPr>
            <w:r>
              <w:t xml:space="preserve">I can see information about my plant in a concise </w:t>
            </w:r>
            <w:r w:rsidR="00180A14">
              <w:t>format</w:t>
            </w:r>
          </w:p>
        </w:tc>
        <w:tc>
          <w:tcPr>
            <w:tcW w:w="1496" w:type="dxa"/>
          </w:tcPr>
          <w:p w14:paraId="194BA0AC" w14:textId="152FB139" w:rsidR="00042D4F" w:rsidRDefault="00042D4F" w:rsidP="00042D4F">
            <w:pPr>
              <w:jc w:val="center"/>
              <w:cnfStyle w:val="000000100000" w:firstRow="0" w:lastRow="0" w:firstColumn="0" w:lastColumn="0" w:oddVBand="0" w:evenVBand="0" w:oddHBand="1" w:evenHBand="0" w:firstRowFirstColumn="0" w:firstRowLastColumn="0" w:lastRowFirstColumn="0" w:lastRowLastColumn="0"/>
            </w:pPr>
            <w:r>
              <w:t>M</w:t>
            </w:r>
          </w:p>
        </w:tc>
      </w:tr>
      <w:tr w:rsidR="00042D4F" w14:paraId="1B274B4E"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1B0A0F19" w14:textId="3980DF25" w:rsidR="00042D4F" w:rsidRDefault="00042D4F" w:rsidP="00042D4F">
            <w:r>
              <w:t>US.UI7</w:t>
            </w:r>
          </w:p>
        </w:tc>
        <w:tc>
          <w:tcPr>
            <w:tcW w:w="2088" w:type="dxa"/>
          </w:tcPr>
          <w:p w14:paraId="6BF1FD88" w14:textId="6F09453E"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D98473D" w14:textId="77D91432" w:rsidR="00042D4F" w:rsidRDefault="00180A14" w:rsidP="00042D4F">
            <w:pPr>
              <w:cnfStyle w:val="000000000000" w:firstRow="0" w:lastRow="0" w:firstColumn="0" w:lastColumn="0" w:oddVBand="0" w:evenVBand="0" w:oddHBand="0" w:evenHBand="0" w:firstRowFirstColumn="0" w:firstRowLastColumn="0" w:lastRowFirstColumn="0" w:lastRowLastColumn="0"/>
            </w:pPr>
            <w:r>
              <w:t>To be able to upload multiple consecutive images of different plants</w:t>
            </w:r>
          </w:p>
        </w:tc>
        <w:tc>
          <w:tcPr>
            <w:tcW w:w="1969" w:type="dxa"/>
          </w:tcPr>
          <w:p w14:paraId="15F1BA51" w14:textId="5BE1D50D" w:rsidR="00042D4F" w:rsidRDefault="00180A14" w:rsidP="00042D4F">
            <w:pPr>
              <w:cnfStyle w:val="000000000000" w:firstRow="0" w:lastRow="0" w:firstColumn="0" w:lastColumn="0" w:oddVBand="0" w:evenVBand="0" w:oddHBand="0" w:evenHBand="0" w:firstRowFirstColumn="0" w:firstRowLastColumn="0" w:lastRowFirstColumn="0" w:lastRowLastColumn="0"/>
            </w:pPr>
            <w:r>
              <w:t>I can identify multiple different plants</w:t>
            </w:r>
            <w:r w:rsidR="00494933">
              <w:t xml:space="preserve"> without restarting the system</w:t>
            </w:r>
          </w:p>
        </w:tc>
        <w:tc>
          <w:tcPr>
            <w:tcW w:w="1496" w:type="dxa"/>
          </w:tcPr>
          <w:p w14:paraId="75857004" w14:textId="01B7294B" w:rsidR="00042D4F" w:rsidRDefault="00494933"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07C36D93"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AD4C836" w14:textId="53E1CE81" w:rsidR="00042D4F" w:rsidRDefault="00042D4F" w:rsidP="00042D4F">
            <w:r>
              <w:t>US.UI8</w:t>
            </w:r>
          </w:p>
        </w:tc>
        <w:tc>
          <w:tcPr>
            <w:tcW w:w="2088" w:type="dxa"/>
          </w:tcPr>
          <w:p w14:paraId="5011B3AE" w14:textId="51B25AC0"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522701FC" w14:textId="5EC4594F" w:rsidR="00042D4F" w:rsidRDefault="00494933" w:rsidP="00042D4F">
            <w:pPr>
              <w:cnfStyle w:val="000000100000" w:firstRow="0" w:lastRow="0" w:firstColumn="0" w:lastColumn="0" w:oddVBand="0" w:evenVBand="0" w:oddHBand="1" w:evenHBand="0" w:firstRowFirstColumn="0" w:firstRowLastColumn="0" w:lastRowFirstColumn="0" w:lastRowLastColumn="0"/>
            </w:pPr>
            <w:r>
              <w:t xml:space="preserve">To be able to queue up photos of different plants to have them identified </w:t>
            </w:r>
          </w:p>
        </w:tc>
        <w:tc>
          <w:tcPr>
            <w:tcW w:w="1969" w:type="dxa"/>
          </w:tcPr>
          <w:p w14:paraId="3D841057" w14:textId="22284708" w:rsidR="00042D4F" w:rsidRDefault="00494933" w:rsidP="00042D4F">
            <w:pPr>
              <w:cnfStyle w:val="000000100000" w:firstRow="0" w:lastRow="0" w:firstColumn="0" w:lastColumn="0" w:oddVBand="0" w:evenVBand="0" w:oddHBand="1" w:evenHBand="0" w:firstRowFirstColumn="0" w:firstRowLastColumn="0" w:lastRowFirstColumn="0" w:lastRowLastColumn="0"/>
            </w:pPr>
            <w:r>
              <w:t>I can identify multiple different plants all at the same time.</w:t>
            </w:r>
          </w:p>
        </w:tc>
        <w:tc>
          <w:tcPr>
            <w:tcW w:w="1496" w:type="dxa"/>
          </w:tcPr>
          <w:p w14:paraId="0E73B3BF" w14:textId="7E39CF5A" w:rsidR="00042D4F" w:rsidRDefault="00494933" w:rsidP="00042D4F">
            <w:pPr>
              <w:jc w:val="center"/>
              <w:cnfStyle w:val="000000100000" w:firstRow="0" w:lastRow="0" w:firstColumn="0" w:lastColumn="0" w:oddVBand="0" w:evenVBand="0" w:oddHBand="1" w:evenHBand="0" w:firstRowFirstColumn="0" w:firstRowLastColumn="0" w:lastRowFirstColumn="0" w:lastRowLastColumn="0"/>
            </w:pPr>
            <w:r>
              <w:t>C</w:t>
            </w:r>
          </w:p>
        </w:tc>
      </w:tr>
    </w:tbl>
    <w:p w14:paraId="17E47792" w14:textId="77777777" w:rsidR="00C14011" w:rsidRDefault="00C14011"/>
    <w:p w14:paraId="29891A16" w14:textId="1EA5A210" w:rsidR="00C361B9" w:rsidRDefault="003523AF">
      <w:r>
        <w:lastRenderedPageBreak/>
        <w:t xml:space="preserve">3.3 </w:t>
      </w:r>
      <w:r w:rsidR="00C361B9">
        <w:t xml:space="preserve">Functional </w:t>
      </w:r>
      <w:r w:rsidR="00CE0C9B">
        <w:t>R</w:t>
      </w:r>
      <w:r w:rsidR="00C361B9">
        <w:t>equirement</w:t>
      </w:r>
      <w:r w:rsidR="00CE0C9B">
        <w:t>s</w:t>
      </w:r>
    </w:p>
    <w:p w14:paraId="1805AC82" w14:textId="5A9B8329" w:rsidR="001A4680" w:rsidRDefault="00C361B9">
      <w:r>
        <w:t xml:space="preserve">The following </w:t>
      </w:r>
      <w:r w:rsidR="003523AF">
        <w:t>are</w:t>
      </w:r>
      <w:r>
        <w:t xml:space="preserve"> a sample of</w:t>
      </w:r>
      <w:r w:rsidR="00CE0C9B">
        <w:t xml:space="preserve"> the</w:t>
      </w:r>
      <w:r>
        <w:t xml:space="preserve"> functional requirements, to view the others, see appendix …</w:t>
      </w:r>
    </w:p>
    <w:p w14:paraId="156B0437" w14:textId="440C880C" w:rsidR="003523AF" w:rsidRDefault="003523AF">
      <w:r>
        <w:t>3.3.1 Function</w:t>
      </w:r>
      <w:r w:rsidR="00785776">
        <w:t>al</w:t>
      </w:r>
      <w:r>
        <w:t xml:space="preserve"> </w:t>
      </w:r>
      <w:r w:rsidR="00CE0C9B">
        <w:t>R</w:t>
      </w:r>
      <w:r>
        <w:t xml:space="preserve">equirements of the </w:t>
      </w:r>
      <w:r w:rsidR="00CE0C9B">
        <w:t>N</w:t>
      </w:r>
      <w:r>
        <w:t xml:space="preserve">eural </w:t>
      </w:r>
      <w:r w:rsidR="00CE0C9B">
        <w:t>N</w:t>
      </w:r>
      <w:r>
        <w:t>etwork</w:t>
      </w:r>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287"/>
        <w:gridCol w:w="1167"/>
        <w:gridCol w:w="2931"/>
      </w:tblGrid>
      <w:tr w:rsidR="003523AF" w14:paraId="5B726095"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562"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344"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964"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32B1E325" w14:textId="4522466D" w:rsidR="003523AF" w:rsidRDefault="00785776" w:rsidP="006A13A4">
            <w:r>
              <w:t>AI</w:t>
            </w:r>
            <w:r w:rsidR="00A51969">
              <w:t>1</w:t>
            </w:r>
          </w:p>
        </w:tc>
        <w:tc>
          <w:tcPr>
            <w:tcW w:w="4344"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46"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289F6381" w14:textId="46760D4F" w:rsidR="003523AF" w:rsidRDefault="00785776" w:rsidP="006A13A4">
            <w:r>
              <w:t>AI</w:t>
            </w:r>
            <w:r w:rsidR="00A51969">
              <w:t>2</w:t>
            </w:r>
          </w:p>
        </w:tc>
        <w:tc>
          <w:tcPr>
            <w:tcW w:w="4344"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46"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2AC5BD9E" w14:textId="5D6ABDD3" w:rsidR="003523AF" w:rsidRDefault="00785776" w:rsidP="006A13A4">
            <w:r>
              <w:t>AI</w:t>
            </w:r>
            <w:r w:rsidR="001A2975">
              <w:t>3</w:t>
            </w:r>
          </w:p>
        </w:tc>
        <w:tc>
          <w:tcPr>
            <w:tcW w:w="4344" w:type="dxa"/>
          </w:tcPr>
          <w:p w14:paraId="3D39CECC" w14:textId="46CF8418"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w:t>
            </w:r>
            <w:r w:rsidR="00CE0C9B">
              <w:t xml:space="preserve"> be</w:t>
            </w:r>
            <w:r>
              <w:t xml:space="preserve"> integrate</w:t>
            </w:r>
            <w:r w:rsidR="00CE0C9B">
              <w:t xml:space="preserve">d </w:t>
            </w:r>
            <w:proofErr w:type="gramStart"/>
            <w:r w:rsidR="00CE0C9B">
              <w:t>in to</w:t>
            </w:r>
            <w:proofErr w:type="gramEnd"/>
            <w:r w:rsidR="00CE0C9B">
              <w:t xml:space="preserve"> </w:t>
            </w:r>
            <w:r>
              <w:t>a user interface</w:t>
            </w:r>
          </w:p>
        </w:tc>
        <w:tc>
          <w:tcPr>
            <w:tcW w:w="1146"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7407D5AE" w14:textId="760FF659" w:rsidR="003523AF" w:rsidRDefault="00785776" w:rsidP="006A13A4">
            <w:r>
              <w:t>AI</w:t>
            </w:r>
            <w:r w:rsidR="001A2975">
              <w:t>4</w:t>
            </w:r>
          </w:p>
        </w:tc>
        <w:tc>
          <w:tcPr>
            <w:tcW w:w="4344" w:type="dxa"/>
          </w:tcPr>
          <w:p w14:paraId="2B8F88E2" w14:textId="2836E6F9"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return the name of the houseplant identified </w:t>
            </w:r>
          </w:p>
        </w:tc>
        <w:tc>
          <w:tcPr>
            <w:tcW w:w="1146"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1100E9D9" w14:textId="52E6A9E1" w:rsidR="003523AF" w:rsidRDefault="00785776" w:rsidP="006A13A4">
            <w:r>
              <w:t>AI</w:t>
            </w:r>
            <w:r w:rsidR="001A2975">
              <w:t>5</w:t>
            </w:r>
          </w:p>
        </w:tc>
        <w:tc>
          <w:tcPr>
            <w:tcW w:w="4344" w:type="dxa"/>
          </w:tcPr>
          <w:p w14:paraId="5AF5D59B" w14:textId="1DF58CA7"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w:t>
            </w:r>
            <w:r w:rsidR="00785776">
              <w:t xml:space="preserve"> able</w:t>
            </w:r>
            <w:r>
              <w:t xml:space="preserve"> to handle invalid images </w:t>
            </w:r>
          </w:p>
        </w:tc>
        <w:tc>
          <w:tcPr>
            <w:tcW w:w="1146"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A51969" w14:paraId="4BA3F11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289097DD" w14:textId="22347E86" w:rsidR="00A51969" w:rsidRDefault="00785776" w:rsidP="008D15DB">
            <w:r>
              <w:t>AI</w:t>
            </w:r>
            <w:r w:rsidR="001A2975">
              <w:t>6</w:t>
            </w:r>
          </w:p>
        </w:tc>
        <w:tc>
          <w:tcPr>
            <w:tcW w:w="4344" w:type="dxa"/>
          </w:tcPr>
          <w:p w14:paraId="4E1EC975" w14:textId="5721B1BA" w:rsidR="00A51969" w:rsidRDefault="008770C9" w:rsidP="008D15DB">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 handle poor quality images of houseplants </w:t>
            </w:r>
          </w:p>
        </w:tc>
        <w:tc>
          <w:tcPr>
            <w:tcW w:w="1146" w:type="dxa"/>
          </w:tcPr>
          <w:p w14:paraId="0E2374FC" w14:textId="6DB3F805" w:rsidR="00A51969" w:rsidRDefault="00C140F3" w:rsidP="00471672">
            <w:pPr>
              <w:jc w:val="center"/>
              <w:cnfStyle w:val="000000000000" w:firstRow="0" w:lastRow="0" w:firstColumn="0" w:lastColumn="0" w:oddVBand="0" w:evenVBand="0" w:oddHBand="0" w:evenHBand="0" w:firstRowFirstColumn="0" w:firstRowLastColumn="0" w:lastRowFirstColumn="0" w:lastRowLastColumn="0"/>
            </w:pPr>
            <w:r>
              <w:t>S</w:t>
            </w:r>
          </w:p>
        </w:tc>
        <w:tc>
          <w:tcPr>
            <w:tcW w:w="2964" w:type="dxa"/>
          </w:tcPr>
          <w:p w14:paraId="014B951C" w14:textId="07F85BC6" w:rsidR="00A51969"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8770C9" w14:paraId="378D8D1F"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5F8BA310" w14:textId="04829FAE" w:rsidR="008770C9" w:rsidRDefault="00785776" w:rsidP="008D15DB">
            <w:r>
              <w:t>AI</w:t>
            </w:r>
            <w:r w:rsidR="008770C9">
              <w:t>7</w:t>
            </w:r>
          </w:p>
        </w:tc>
        <w:tc>
          <w:tcPr>
            <w:tcW w:w="4344" w:type="dxa"/>
          </w:tcPr>
          <w:p w14:paraId="0AFB9154" w14:textId="600B12F3" w:rsidR="008770C9" w:rsidRDefault="00C140F3" w:rsidP="008D15DB">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implemented must consist of a CNN</w:t>
            </w:r>
          </w:p>
        </w:tc>
        <w:tc>
          <w:tcPr>
            <w:tcW w:w="1146" w:type="dxa"/>
          </w:tcPr>
          <w:p w14:paraId="7003084C" w14:textId="2C3EC942" w:rsidR="008770C9" w:rsidRDefault="00C140F3"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62BE2361" w14:textId="1DC8CC6E" w:rsidR="007264EF" w:rsidRDefault="007264EF" w:rsidP="005C5968">
            <w:pPr>
              <w:jc w:val="center"/>
              <w:cnfStyle w:val="000000100000" w:firstRow="0" w:lastRow="0" w:firstColumn="0" w:lastColumn="0" w:oddVBand="0" w:evenVBand="0" w:oddHBand="1" w:evenHBand="0" w:firstRowFirstColumn="0" w:firstRowLastColumn="0" w:lastRowFirstColumn="0" w:lastRowLastColumn="0"/>
            </w:pPr>
            <w:r>
              <w:t>Literature review</w:t>
            </w:r>
            <w:r w:rsidR="001A4680">
              <w:t>:</w:t>
            </w:r>
            <w:r>
              <w:t xml:space="preserve">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p w14:paraId="3F624212" w14:textId="3403767F" w:rsidR="008770C9" w:rsidRDefault="008770C9" w:rsidP="005C5968">
            <w:pPr>
              <w:jc w:val="center"/>
              <w:cnfStyle w:val="000000100000" w:firstRow="0" w:lastRow="0" w:firstColumn="0" w:lastColumn="0" w:oddVBand="0" w:evenVBand="0" w:oddHBand="1" w:evenHBand="0" w:firstRowFirstColumn="0" w:firstRowLastColumn="0" w:lastRowFirstColumn="0" w:lastRowLastColumn="0"/>
            </w:pPr>
          </w:p>
        </w:tc>
      </w:tr>
      <w:tr w:rsidR="008770C9" w14:paraId="1FD7241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24F21E76" w14:textId="5E086E76" w:rsidR="008770C9" w:rsidRDefault="00785776" w:rsidP="008D15DB">
            <w:r>
              <w:t>AI</w:t>
            </w:r>
            <w:r w:rsidR="008770C9">
              <w:t>8</w:t>
            </w:r>
          </w:p>
        </w:tc>
        <w:tc>
          <w:tcPr>
            <w:tcW w:w="4344" w:type="dxa"/>
          </w:tcPr>
          <w:p w14:paraId="7787657D" w14:textId="1942B800" w:rsidR="008770C9" w:rsidRDefault="00665786" w:rsidP="008D15DB">
            <w:pPr>
              <w:cnfStyle w:val="000000000000" w:firstRow="0" w:lastRow="0" w:firstColumn="0" w:lastColumn="0" w:oddVBand="0" w:evenVBand="0" w:oddHBand="0" w:evenHBand="0" w:firstRowFirstColumn="0" w:firstRowLastColumn="0" w:lastRowFirstColumn="0" w:lastRowLastColumn="0"/>
            </w:pPr>
            <w:r>
              <w:t>Two CNN</w:t>
            </w:r>
            <w:r w:rsidR="00785776">
              <w:t>s</w:t>
            </w:r>
            <w:r>
              <w:t xml:space="preserve"> must be created, one using ADAM optimisation, the other using </w:t>
            </w:r>
            <w:proofErr w:type="spellStart"/>
            <w:r>
              <w:t>Adamax</w:t>
            </w:r>
            <w:proofErr w:type="spellEnd"/>
            <w:r>
              <w:t xml:space="preserve"> optimisation</w:t>
            </w:r>
            <w:r w:rsidR="00F61DB1">
              <w:t xml:space="preserve">, to </w:t>
            </w:r>
            <w:r w:rsidR="00D20FEA">
              <w:t>determine</w:t>
            </w:r>
            <w:r w:rsidR="00F61DB1">
              <w:t xml:space="preserve"> the best method</w:t>
            </w:r>
          </w:p>
        </w:tc>
        <w:tc>
          <w:tcPr>
            <w:tcW w:w="1146" w:type="dxa"/>
          </w:tcPr>
          <w:p w14:paraId="204D5756" w14:textId="32D9717E" w:rsidR="008770C9" w:rsidRDefault="00665786"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521C3982" w14:textId="038F202A" w:rsidR="008770C9" w:rsidRDefault="001A4680" w:rsidP="005C5968">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w:t>
            </w:r>
            <w:r w:rsidRPr="008A4B70">
              <w:rPr>
                <w:rFonts w:cstheme="minorHAnsi"/>
                <w:shd w:val="clear" w:color="auto" w:fill="FFFFFF"/>
              </w:rPr>
              <w:t xml:space="preserve"> Rao</w:t>
            </w:r>
            <w:r>
              <w:rPr>
                <w:rFonts w:cstheme="minorHAnsi"/>
                <w:shd w:val="clear" w:color="auto" w:fill="FFFFFF"/>
              </w:rPr>
              <w:t xml:space="preserve"> </w:t>
            </w:r>
            <w:r w:rsidRPr="008A4B70">
              <w:rPr>
                <w:rFonts w:cstheme="minorHAnsi"/>
                <w:shd w:val="clear" w:color="auto" w:fill="FFFFFF"/>
              </w:rPr>
              <w:t>and Vani</w:t>
            </w:r>
            <w:r>
              <w:rPr>
                <w:rFonts w:cstheme="minorHAnsi"/>
                <w:shd w:val="clear" w:color="auto" w:fill="FFFFFF"/>
              </w:rPr>
              <w:t xml:space="preserve"> (2019), and </w:t>
            </w:r>
            <w:r w:rsidRPr="00D17A55">
              <w:rPr>
                <w:rFonts w:eastAsia="Times New Roman" w:cstheme="minorHAnsi"/>
                <w:color w:val="000000"/>
                <w:lang w:eastAsia="en-GB"/>
              </w:rPr>
              <w:t xml:space="preserve"> </w:t>
            </w:r>
            <w:proofErr w:type="spellStart"/>
            <w:r w:rsidRPr="00D17A55">
              <w:rPr>
                <w:rFonts w:eastAsia="Times New Roman" w:cstheme="minorHAnsi"/>
                <w:color w:val="000000"/>
                <w:lang w:eastAsia="en-GB"/>
              </w:rPr>
              <w:t>Arshid</w:t>
            </w:r>
            <w:proofErr w:type="spellEnd"/>
            <w:r>
              <w:rPr>
                <w:rFonts w:eastAsia="Times New Roman" w:cstheme="minorHAnsi"/>
                <w:color w:val="000000"/>
                <w:lang w:eastAsia="en-GB"/>
              </w:rPr>
              <w:t xml:space="preserve"> et al (2020)</w:t>
            </w:r>
          </w:p>
        </w:tc>
      </w:tr>
      <w:tr w:rsidR="008770C9" w14:paraId="05F27C62"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0DFF7348" w14:textId="768B3565" w:rsidR="008770C9" w:rsidRDefault="00785776" w:rsidP="008D15DB">
            <w:r>
              <w:t>AI</w:t>
            </w:r>
            <w:r w:rsidR="008770C9">
              <w:t>9</w:t>
            </w:r>
          </w:p>
        </w:tc>
        <w:tc>
          <w:tcPr>
            <w:tcW w:w="4344" w:type="dxa"/>
          </w:tcPr>
          <w:p w14:paraId="1BF64982" w14:textId="542BA140" w:rsidR="008770C9" w:rsidRDefault="00665786" w:rsidP="008D15DB">
            <w:pPr>
              <w:cnfStyle w:val="000000100000" w:firstRow="0" w:lastRow="0" w:firstColumn="0" w:lastColumn="0" w:oddVBand="0" w:evenVBand="0" w:oddHBand="1" w:evenHBand="0" w:firstRowFirstColumn="0" w:firstRowLastColumn="0" w:lastRowFirstColumn="0" w:lastRowLastColumn="0"/>
            </w:pPr>
            <w:r>
              <w:t xml:space="preserve">The CNN will be able to support full colour images </w:t>
            </w:r>
          </w:p>
        </w:tc>
        <w:tc>
          <w:tcPr>
            <w:tcW w:w="1146" w:type="dxa"/>
          </w:tcPr>
          <w:p w14:paraId="526EBB1F" w14:textId="28D5F309" w:rsidR="008770C9" w:rsidRDefault="00665786" w:rsidP="00471672">
            <w:pPr>
              <w:jc w:val="center"/>
              <w:cnfStyle w:val="000000100000" w:firstRow="0" w:lastRow="0" w:firstColumn="0" w:lastColumn="0" w:oddVBand="0" w:evenVBand="0" w:oddHBand="1" w:evenHBand="0" w:firstRowFirstColumn="0" w:firstRowLastColumn="0" w:lastRowFirstColumn="0" w:lastRowLastColumn="0"/>
            </w:pPr>
            <w:r>
              <w:t>S</w:t>
            </w:r>
          </w:p>
        </w:tc>
        <w:tc>
          <w:tcPr>
            <w:tcW w:w="2964" w:type="dxa"/>
          </w:tcPr>
          <w:p w14:paraId="7D0D6541" w14:textId="08D30FCD" w:rsidR="008770C9" w:rsidRDefault="005C5968" w:rsidP="005C5968">
            <w:pPr>
              <w:jc w:val="center"/>
              <w:cnfStyle w:val="000000100000" w:firstRow="0" w:lastRow="0" w:firstColumn="0" w:lastColumn="0" w:oddVBand="0" w:evenVBand="0" w:oddHBand="1" w:evenHBand="0" w:firstRowFirstColumn="0" w:firstRowLastColumn="0" w:lastRowFirstColumn="0" w:lastRowLastColumn="0"/>
            </w:pPr>
            <w:r>
              <w:t xml:space="preserve">Literature review: </w:t>
            </w:r>
            <w:r>
              <w:rPr>
                <w:rFonts w:cstheme="minorHAnsi"/>
              </w:rPr>
              <w:t xml:space="preserve">Awang </w:t>
            </w:r>
            <w:r w:rsidRPr="005D72B5">
              <w:rPr>
                <w:rStyle w:val="Emphasis"/>
                <w:rFonts w:cstheme="minorHAnsi"/>
                <w:color w:val="000000"/>
                <w:shd w:val="clear" w:color="auto" w:fill="FFFFFF"/>
              </w:rPr>
              <w:t>et al</w:t>
            </w:r>
            <w:r>
              <w:rPr>
                <w:rStyle w:val="Emphasis"/>
                <w:rFonts w:cstheme="minorHAnsi"/>
                <w:color w:val="000000"/>
                <w:shd w:val="clear" w:color="auto" w:fill="FFFFFF"/>
              </w:rPr>
              <w:t>.</w:t>
            </w:r>
            <w:r>
              <w:rPr>
                <w:rFonts w:cstheme="minorHAnsi"/>
              </w:rPr>
              <w:t xml:space="preserve"> (2013)</w:t>
            </w:r>
          </w:p>
        </w:tc>
      </w:tr>
      <w:tr w:rsidR="008770C9" w14:paraId="26F9EE8F"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7B89568E" w14:textId="2929E271" w:rsidR="008770C9" w:rsidRDefault="00785776" w:rsidP="008D15DB">
            <w:r>
              <w:t>AI</w:t>
            </w:r>
            <w:r w:rsidR="008770C9">
              <w:t>10</w:t>
            </w:r>
          </w:p>
        </w:tc>
        <w:tc>
          <w:tcPr>
            <w:tcW w:w="4344" w:type="dxa"/>
          </w:tcPr>
          <w:p w14:paraId="5ECA869C" w14:textId="5A2AD041" w:rsidR="008770C9" w:rsidRDefault="00665786" w:rsidP="008D15DB">
            <w:pPr>
              <w:cnfStyle w:val="000000000000" w:firstRow="0" w:lastRow="0" w:firstColumn="0" w:lastColumn="0" w:oddVBand="0" w:evenVBand="0" w:oddHBand="0" w:evenHBand="0" w:firstRowFirstColumn="0" w:firstRowLastColumn="0" w:lastRowFirstColumn="0" w:lastRowLastColumn="0"/>
            </w:pPr>
            <w:r>
              <w:t>The CNN will be able to be portable and lightweight enough to function o</w:t>
            </w:r>
            <w:r w:rsidR="00CB5A1F">
              <w:t>n</w:t>
            </w:r>
            <w:r>
              <w:t xml:space="preserve"> a mobile platform</w:t>
            </w:r>
          </w:p>
        </w:tc>
        <w:tc>
          <w:tcPr>
            <w:tcW w:w="1146" w:type="dxa"/>
          </w:tcPr>
          <w:p w14:paraId="1A9B06C9" w14:textId="656B8D7B" w:rsidR="008770C9" w:rsidRDefault="00CB5A1F"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48600704" w14:textId="3A38E705" w:rsidR="008770C9"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6D3D3A58" w14:textId="77777777" w:rsidR="00AB7B3F" w:rsidRDefault="00AB7B3F"/>
    <w:p w14:paraId="33BCC609" w14:textId="12EC5BC9" w:rsidR="003523AF" w:rsidRDefault="003523AF">
      <w:r>
        <w:t xml:space="preserve">3.3.2 Functional </w:t>
      </w:r>
      <w:r w:rsidR="00CE0C9B">
        <w:t>R</w:t>
      </w:r>
      <w:r>
        <w:t>equirement</w:t>
      </w:r>
      <w:r w:rsidR="00C87A0B">
        <w:t>s</w:t>
      </w:r>
      <w:r>
        <w:t xml:space="preserve"> of the</w:t>
      </w:r>
      <w:r w:rsidR="002D22C8">
        <w:t xml:space="preserve"> </w:t>
      </w:r>
      <w:r w:rsidR="00CE0C9B">
        <w:t>U</w:t>
      </w:r>
      <w:r w:rsidR="002D22C8">
        <w:t xml:space="preserve">ser </w:t>
      </w:r>
      <w:r w:rsidR="00CE0C9B">
        <w:t>I</w:t>
      </w:r>
      <w:r w:rsidR="002D22C8">
        <w:t xml:space="preserve">nterface </w:t>
      </w:r>
    </w:p>
    <w:tbl>
      <w:tblPr>
        <w:tblStyle w:val="ListTable4-Accent6"/>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4325"/>
        <w:gridCol w:w="1167"/>
        <w:gridCol w:w="2882"/>
      </w:tblGrid>
      <w:tr w:rsidR="005C5968" w14:paraId="7A2CE460"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6" w:type="dxa"/>
            <w:tcBorders>
              <w:top w:val="none" w:sz="0" w:space="0" w:color="auto"/>
              <w:left w:val="none" w:sz="0" w:space="0" w:color="auto"/>
              <w:bottom w:val="none" w:sz="0" w:space="0" w:color="auto"/>
            </w:tcBorders>
          </w:tcPr>
          <w:p w14:paraId="638CB4E2" w14:textId="77777777" w:rsidR="005C5968" w:rsidRDefault="005C5968" w:rsidP="005C5968">
            <w:pPr>
              <w:jc w:val="center"/>
            </w:pPr>
            <w:r>
              <w:t>ID</w:t>
            </w:r>
          </w:p>
        </w:tc>
        <w:tc>
          <w:tcPr>
            <w:tcW w:w="4347" w:type="dxa"/>
            <w:tcBorders>
              <w:top w:val="none" w:sz="0" w:space="0" w:color="auto"/>
              <w:bottom w:val="none" w:sz="0" w:space="0" w:color="auto"/>
            </w:tcBorders>
          </w:tcPr>
          <w:p w14:paraId="28041DD1" w14:textId="77777777"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39" w:type="dxa"/>
            <w:tcBorders>
              <w:top w:val="none" w:sz="0" w:space="0" w:color="auto"/>
              <w:bottom w:val="none" w:sz="0" w:space="0" w:color="auto"/>
            </w:tcBorders>
          </w:tcPr>
          <w:p w14:paraId="40F89AFD" w14:textId="1C67A0E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894" w:type="dxa"/>
            <w:tcBorders>
              <w:top w:val="none" w:sz="0" w:space="0" w:color="auto"/>
              <w:bottom w:val="none" w:sz="0" w:space="0" w:color="auto"/>
              <w:right w:val="none" w:sz="0" w:space="0" w:color="auto"/>
            </w:tcBorders>
          </w:tcPr>
          <w:p w14:paraId="1C5EC15E" w14:textId="51B7F04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5C5968" w14:paraId="570F1FF0"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7421DAE" w14:textId="60FF119B" w:rsidR="005C5968" w:rsidRDefault="005C5968" w:rsidP="005C5968">
            <w:r>
              <w:t>UI1</w:t>
            </w:r>
          </w:p>
        </w:tc>
        <w:tc>
          <w:tcPr>
            <w:tcW w:w="4347" w:type="dxa"/>
          </w:tcPr>
          <w:p w14:paraId="2E7957C8" w14:textId="025FBCBC" w:rsidR="005C5968" w:rsidRDefault="005C5968" w:rsidP="005C5968">
            <w:pPr>
              <w:cnfStyle w:val="000000100000" w:firstRow="0" w:lastRow="0" w:firstColumn="0" w:lastColumn="0" w:oddVBand="0" w:evenVBand="0" w:oddHBand="1" w:evenHBand="0" w:firstRowFirstColumn="0" w:firstRowLastColumn="0" w:lastRowFirstColumn="0" w:lastRowLastColumn="0"/>
            </w:pPr>
            <w:r>
              <w:t xml:space="preserve">The system will require a front-end user interface </w:t>
            </w:r>
          </w:p>
        </w:tc>
        <w:tc>
          <w:tcPr>
            <w:tcW w:w="1139" w:type="dxa"/>
          </w:tcPr>
          <w:p w14:paraId="002956A5" w14:textId="3B7320FF"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4CEDBA41" w14:textId="18890B9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421AEE8"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7A49179F" w14:textId="054CA394" w:rsidR="005C5968" w:rsidRDefault="005C5968" w:rsidP="005C5968">
            <w:r>
              <w:t>UI2</w:t>
            </w:r>
          </w:p>
        </w:tc>
        <w:tc>
          <w:tcPr>
            <w:tcW w:w="4347" w:type="dxa"/>
          </w:tcPr>
          <w:p w14:paraId="611C1C01" w14:textId="7A3BA076"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will need to interface with the neural network </w:t>
            </w:r>
          </w:p>
        </w:tc>
        <w:tc>
          <w:tcPr>
            <w:tcW w:w="1139" w:type="dxa"/>
          </w:tcPr>
          <w:p w14:paraId="0E6B4C46" w14:textId="4AC5ACCE"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4559E136" w14:textId="3471EC53"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0793F4C3"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3B3FCF67" w14:textId="21707BAA" w:rsidR="005C5968" w:rsidRDefault="005C5968" w:rsidP="005C5968">
            <w:r>
              <w:t>UI3</w:t>
            </w:r>
          </w:p>
        </w:tc>
        <w:tc>
          <w:tcPr>
            <w:tcW w:w="4347" w:type="dxa"/>
          </w:tcPr>
          <w:p w14:paraId="1A046315" w14:textId="3C465FE5"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interface with a data base</w:t>
            </w:r>
          </w:p>
        </w:tc>
        <w:tc>
          <w:tcPr>
            <w:tcW w:w="1139" w:type="dxa"/>
          </w:tcPr>
          <w:p w14:paraId="3559ED1A" w14:textId="179374AB" w:rsidR="005C5968" w:rsidRDefault="00CE0C9B"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55E9DB6E" w14:textId="118407F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ABBDDCF"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5221A299" w14:textId="38EEDFDA" w:rsidR="005C5968" w:rsidRDefault="005C5968" w:rsidP="005C5968">
            <w:r>
              <w:t>UI4</w:t>
            </w:r>
          </w:p>
        </w:tc>
        <w:tc>
          <w:tcPr>
            <w:tcW w:w="4347" w:type="dxa"/>
          </w:tcPr>
          <w:p w14:paraId="6F67A58A" w14:textId="4D3E3CC9"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will need to pull relevant plant information from the database, based on the results of the neural network</w:t>
            </w:r>
          </w:p>
        </w:tc>
        <w:tc>
          <w:tcPr>
            <w:tcW w:w="1139" w:type="dxa"/>
          </w:tcPr>
          <w:p w14:paraId="764696CA" w14:textId="1769909D" w:rsidR="005C5968" w:rsidRDefault="00CE0C9B"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0D13C6BC" w14:textId="11316F9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2066CB4A"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4391AEE" w14:textId="2877B61F" w:rsidR="005C5968" w:rsidRDefault="005C5968" w:rsidP="005C5968">
            <w:r>
              <w:t>UI5</w:t>
            </w:r>
          </w:p>
        </w:tc>
        <w:tc>
          <w:tcPr>
            <w:tcW w:w="4347" w:type="dxa"/>
          </w:tcPr>
          <w:p w14:paraId="3DCACFF0" w14:textId="4828B9B1"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allow the user to upload an image to the CNN</w:t>
            </w:r>
          </w:p>
        </w:tc>
        <w:tc>
          <w:tcPr>
            <w:tcW w:w="1139" w:type="dxa"/>
          </w:tcPr>
          <w:p w14:paraId="2897FBDC" w14:textId="48DBA40C"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69A6004F" w14:textId="30928876"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47A0A5D"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291A1A3" w14:textId="7612B49F" w:rsidR="005C5968" w:rsidRDefault="005C5968" w:rsidP="005C5968">
            <w:r>
              <w:lastRenderedPageBreak/>
              <w:t>UI6</w:t>
            </w:r>
          </w:p>
        </w:tc>
        <w:tc>
          <w:tcPr>
            <w:tcW w:w="4347" w:type="dxa"/>
          </w:tcPr>
          <w:p w14:paraId="47F2B631" w14:textId="1B61FAE2"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must allow the user to do repeat submission</w:t>
            </w:r>
            <w:r w:rsidR="00CE0C9B">
              <w:t>s</w:t>
            </w:r>
            <w:r>
              <w:t xml:space="preserve"> of different images to the CNN</w:t>
            </w:r>
          </w:p>
        </w:tc>
        <w:tc>
          <w:tcPr>
            <w:tcW w:w="1139" w:type="dxa"/>
          </w:tcPr>
          <w:p w14:paraId="454456AF" w14:textId="2D313F4C"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69BE4C17" w14:textId="0089EED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6BB56B2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8040D61" w14:textId="634392D8" w:rsidR="005C5968" w:rsidRDefault="005C5968" w:rsidP="005C5968">
            <w:r>
              <w:t>UI7</w:t>
            </w:r>
          </w:p>
        </w:tc>
        <w:tc>
          <w:tcPr>
            <w:tcW w:w="4347" w:type="dxa"/>
          </w:tcPr>
          <w:p w14:paraId="3E820599" w14:textId="67804769"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39" w:type="dxa"/>
          </w:tcPr>
          <w:p w14:paraId="1D1DA3BD" w14:textId="5555FF67"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151F4562" w14:textId="469C44A9"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26382CB"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AF251DC" w14:textId="3E58F47A" w:rsidR="005C5968" w:rsidRDefault="005C5968" w:rsidP="005C5968">
            <w:r>
              <w:t>UI8</w:t>
            </w:r>
          </w:p>
        </w:tc>
        <w:tc>
          <w:tcPr>
            <w:tcW w:w="4347" w:type="dxa"/>
          </w:tcPr>
          <w:p w14:paraId="2D3B2330" w14:textId="3F406AE0"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39" w:type="dxa"/>
          </w:tcPr>
          <w:p w14:paraId="50C1C01A" w14:textId="2E114777"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33F39337" w14:textId="7402D4B8"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4B07466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46826F76" w14:textId="123173B9" w:rsidR="005C5968" w:rsidRDefault="005C5968" w:rsidP="005C5968">
            <w:r>
              <w:t>UI9</w:t>
            </w:r>
          </w:p>
        </w:tc>
        <w:tc>
          <w:tcPr>
            <w:tcW w:w="4347" w:type="dxa"/>
          </w:tcPr>
          <w:p w14:paraId="14FAD2F1" w14:textId="2FAB39C6"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39" w:type="dxa"/>
          </w:tcPr>
          <w:p w14:paraId="757B2F8E" w14:textId="0837D2F4"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11DC49C8" w14:textId="2BA78D88"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60AF1972"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61EE0CCD" w14:textId="71D7276F" w:rsidR="005C5968" w:rsidRDefault="005C5968" w:rsidP="005C5968">
            <w:r>
              <w:t>UI10</w:t>
            </w:r>
          </w:p>
        </w:tc>
        <w:tc>
          <w:tcPr>
            <w:tcW w:w="4347" w:type="dxa"/>
          </w:tcPr>
          <w:p w14:paraId="046DF0A3" w14:textId="0D72ABCF"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39" w:type="dxa"/>
          </w:tcPr>
          <w:p w14:paraId="08B560BB" w14:textId="25DC69FF"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314C8C4C" w14:textId="7A8927C4"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bl>
    <w:p w14:paraId="40143D9E" w14:textId="77777777" w:rsidR="000B0424" w:rsidRDefault="000B0424"/>
    <w:p w14:paraId="383DE395" w14:textId="1F981E8D" w:rsidR="003523AF" w:rsidRDefault="003523AF">
      <w:r>
        <w:t>3.3.</w:t>
      </w:r>
      <w:r w:rsidR="00665786">
        <w:t>4</w:t>
      </w:r>
      <w:r>
        <w:t xml:space="preserve"> Functional </w:t>
      </w:r>
      <w:r w:rsidR="00CE0C9B">
        <w:t>R</w:t>
      </w:r>
      <w:r>
        <w:t>equirement</w:t>
      </w:r>
      <w:r w:rsidR="00C87A0B">
        <w:t>s</w:t>
      </w:r>
      <w:r>
        <w:t xml:space="preserve"> of the </w:t>
      </w:r>
      <w:r w:rsidR="00CE0C9B">
        <w:t>Da</w:t>
      </w:r>
      <w:r>
        <w:t>tabase</w:t>
      </w:r>
    </w:p>
    <w:tbl>
      <w:tblPr>
        <w:tblStyle w:val="ListTable4-Accent3"/>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14"/>
        <w:gridCol w:w="1202"/>
        <w:gridCol w:w="2898"/>
      </w:tblGrid>
      <w:tr w:rsidR="00DF3EB4" w14:paraId="42DFD0A2"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95" w:type="dxa"/>
            <w:tcBorders>
              <w:top w:val="none" w:sz="0" w:space="0" w:color="auto"/>
              <w:left w:val="none" w:sz="0" w:space="0" w:color="auto"/>
              <w:bottom w:val="none" w:sz="0" w:space="0" w:color="auto"/>
            </w:tcBorders>
          </w:tcPr>
          <w:p w14:paraId="18EC5CDE" w14:textId="77777777" w:rsidR="00DF3EB4" w:rsidRDefault="00DF3EB4" w:rsidP="00DF3EB4">
            <w:pPr>
              <w:jc w:val="center"/>
            </w:pPr>
            <w:r>
              <w:t>ID</w:t>
            </w:r>
          </w:p>
        </w:tc>
        <w:tc>
          <w:tcPr>
            <w:tcW w:w="4254" w:type="dxa"/>
            <w:tcBorders>
              <w:top w:val="none" w:sz="0" w:space="0" w:color="auto"/>
              <w:bottom w:val="none" w:sz="0" w:space="0" w:color="auto"/>
            </w:tcBorders>
          </w:tcPr>
          <w:p w14:paraId="3EB36446"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031AB10B" w14:textId="1B81EB30"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921" w:type="dxa"/>
            <w:tcBorders>
              <w:top w:val="none" w:sz="0" w:space="0" w:color="auto"/>
              <w:bottom w:val="none" w:sz="0" w:space="0" w:color="auto"/>
              <w:right w:val="none" w:sz="0" w:space="0" w:color="auto"/>
            </w:tcBorders>
          </w:tcPr>
          <w:p w14:paraId="32069DC8" w14:textId="611FCDD2"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DF3EB4" w14:paraId="0C13CE6E"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1F53B291" w14:textId="68366456" w:rsidR="00DF3EB4" w:rsidRDefault="00DF3EB4" w:rsidP="00DF3EB4">
            <w:r>
              <w:t>DB1</w:t>
            </w:r>
          </w:p>
        </w:tc>
        <w:tc>
          <w:tcPr>
            <w:tcW w:w="4254" w:type="dxa"/>
          </w:tcPr>
          <w:p w14:paraId="68F624BD" w14:textId="100FA88F"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 must be able to store data</w:t>
            </w:r>
          </w:p>
        </w:tc>
        <w:tc>
          <w:tcPr>
            <w:tcW w:w="1146" w:type="dxa"/>
          </w:tcPr>
          <w:p w14:paraId="45EC4C1D" w14:textId="5100F981"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1530CC21" w14:textId="53B73143"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D437EC6"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95" w:type="dxa"/>
          </w:tcPr>
          <w:p w14:paraId="6EE30D87" w14:textId="57705FD3" w:rsidR="00DF3EB4" w:rsidRDefault="00DF3EB4" w:rsidP="00DF3EB4">
            <w:r>
              <w:t>DB2</w:t>
            </w:r>
          </w:p>
        </w:tc>
        <w:tc>
          <w:tcPr>
            <w:tcW w:w="4254" w:type="dxa"/>
          </w:tcPr>
          <w:p w14:paraId="178ADD65" w14:textId="0A4351B4"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The </w:t>
            </w:r>
            <w:r w:rsidR="00AD7CC9">
              <w:t>d</w:t>
            </w:r>
            <w:r>
              <w:t xml:space="preserve">atabase will need a table to store care information about plants </w:t>
            </w:r>
          </w:p>
        </w:tc>
        <w:tc>
          <w:tcPr>
            <w:tcW w:w="1146" w:type="dxa"/>
          </w:tcPr>
          <w:p w14:paraId="455C2E27" w14:textId="579818A6"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7C636C6D" w14:textId="35E9B03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1B7CFC64"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71631811" w14:textId="62F8D624" w:rsidR="00DF3EB4" w:rsidRDefault="00DF3EB4" w:rsidP="00DF3EB4">
            <w:r>
              <w:t>DB3</w:t>
            </w:r>
          </w:p>
        </w:tc>
        <w:tc>
          <w:tcPr>
            <w:tcW w:w="4254" w:type="dxa"/>
          </w:tcPr>
          <w:p w14:paraId="019F2F7A" w14:textId="5DD8DCA0"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plant names</w:t>
            </w:r>
          </w:p>
        </w:tc>
        <w:tc>
          <w:tcPr>
            <w:tcW w:w="1146" w:type="dxa"/>
          </w:tcPr>
          <w:p w14:paraId="52ED12FE" w14:textId="56118D2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6BFE728A" w14:textId="6119A51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1EC3B721"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95" w:type="dxa"/>
          </w:tcPr>
          <w:p w14:paraId="24EB3D4E" w14:textId="6F13EB8E" w:rsidR="00DF3EB4" w:rsidRDefault="00DF3EB4" w:rsidP="00DF3EB4">
            <w:r>
              <w:t>DB4</w:t>
            </w:r>
          </w:p>
        </w:tc>
        <w:tc>
          <w:tcPr>
            <w:tcW w:w="4254" w:type="dxa"/>
          </w:tcPr>
          <w:p w14:paraId="6F9B9CEB" w14:textId="09E4254A"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w:t>
            </w:r>
            <w:r w:rsidR="00AD7CC9">
              <w:t xml:space="preserve"> </w:t>
            </w:r>
            <w:r>
              <w:t>basic</w:t>
            </w:r>
            <w:r w:rsidR="00AD7CC9">
              <w:t xml:space="preserve">  plant </w:t>
            </w:r>
            <w:r>
              <w:t xml:space="preserve"> descriptions</w:t>
            </w:r>
          </w:p>
        </w:tc>
        <w:tc>
          <w:tcPr>
            <w:tcW w:w="1146" w:type="dxa"/>
          </w:tcPr>
          <w:p w14:paraId="3FDFDD6E" w14:textId="2C2A3DC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0A3E9AC2" w14:textId="2FDE3F6A"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731791EC"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5553EBC" w14:textId="37E45C9A" w:rsidR="00DF3EB4" w:rsidRDefault="00DF3EB4" w:rsidP="00DF3EB4">
            <w:r>
              <w:t>DB5</w:t>
            </w:r>
          </w:p>
        </w:tc>
        <w:tc>
          <w:tcPr>
            <w:tcW w:w="4254" w:type="dxa"/>
          </w:tcPr>
          <w:p w14:paraId="425492A8" w14:textId="2208774F"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w:t>
            </w:r>
            <w:r w:rsidR="00056390">
              <w:t xml:space="preserve"> a</w:t>
            </w:r>
            <w:r>
              <w:t xml:space="preserve"> plant</w:t>
            </w:r>
            <w:r w:rsidR="00056390">
              <w:t>s</w:t>
            </w:r>
            <w:r>
              <w:t xml:space="preserve"> ideal light </w:t>
            </w:r>
            <w:proofErr w:type="gramStart"/>
            <w:r>
              <w:t>levels</w:t>
            </w:r>
            <w:proofErr w:type="gramEnd"/>
          </w:p>
        </w:tc>
        <w:tc>
          <w:tcPr>
            <w:tcW w:w="1146" w:type="dxa"/>
          </w:tcPr>
          <w:p w14:paraId="418B0123" w14:textId="23A7E2D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0CB767D8" w14:textId="7C338EDC"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3ECA274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6A45FD5F" w14:textId="78D41155" w:rsidR="00DF3EB4" w:rsidRDefault="00DF3EB4" w:rsidP="00DF3EB4">
            <w:r>
              <w:t>DB6</w:t>
            </w:r>
          </w:p>
        </w:tc>
        <w:tc>
          <w:tcPr>
            <w:tcW w:w="4254" w:type="dxa"/>
          </w:tcPr>
          <w:p w14:paraId="1A16226B" w14:textId="5905A080"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amount of water a plant needs</w:t>
            </w:r>
            <w:r w:rsidR="00056390">
              <w:t>.</w:t>
            </w:r>
          </w:p>
        </w:tc>
        <w:tc>
          <w:tcPr>
            <w:tcW w:w="1146" w:type="dxa"/>
          </w:tcPr>
          <w:p w14:paraId="5E3334D7" w14:textId="4B2AC72D"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6D7F115E" w14:textId="60FC8774"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3B1551C8"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BCB27D3" w14:textId="2AEB05C4" w:rsidR="00DF3EB4" w:rsidRDefault="00DF3EB4" w:rsidP="00DF3EB4">
            <w:r>
              <w:t>DB7</w:t>
            </w:r>
          </w:p>
        </w:tc>
        <w:tc>
          <w:tcPr>
            <w:tcW w:w="4254" w:type="dxa"/>
          </w:tcPr>
          <w:p w14:paraId="1BC3B6FA" w14:textId="20EDCBDC"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ideal temperature for a plant</w:t>
            </w:r>
          </w:p>
        </w:tc>
        <w:tc>
          <w:tcPr>
            <w:tcW w:w="1146" w:type="dxa"/>
          </w:tcPr>
          <w:p w14:paraId="3E4F48D2" w14:textId="75782484"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02A97C61" w14:textId="52E55EF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97C82F4"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41B2785A" w14:textId="43600E97" w:rsidR="00DF3EB4" w:rsidRDefault="00DF3EB4" w:rsidP="00DF3EB4">
            <w:r>
              <w:t>DB8</w:t>
            </w:r>
          </w:p>
        </w:tc>
        <w:tc>
          <w:tcPr>
            <w:tcW w:w="4254" w:type="dxa"/>
          </w:tcPr>
          <w:p w14:paraId="76BFEB16" w14:textId="47F40FE9"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amount of potting space needed</w:t>
            </w:r>
          </w:p>
        </w:tc>
        <w:tc>
          <w:tcPr>
            <w:tcW w:w="1146" w:type="dxa"/>
          </w:tcPr>
          <w:p w14:paraId="3BAA9564" w14:textId="5BA8A1A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1A31F479" w14:textId="4478B379"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040EF842"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31F315E3" w14:textId="7F82DBD7" w:rsidR="00DF3EB4" w:rsidRDefault="00DF3EB4" w:rsidP="00DF3EB4">
            <w:r>
              <w:t>DB9</w:t>
            </w:r>
          </w:p>
        </w:tc>
        <w:tc>
          <w:tcPr>
            <w:tcW w:w="4254" w:type="dxa"/>
          </w:tcPr>
          <w:p w14:paraId="559B67B3" w14:textId="58DA823B"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soil type needed</w:t>
            </w:r>
          </w:p>
        </w:tc>
        <w:tc>
          <w:tcPr>
            <w:tcW w:w="1146" w:type="dxa"/>
          </w:tcPr>
          <w:p w14:paraId="45E62DBF" w14:textId="51952C6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921" w:type="dxa"/>
          </w:tcPr>
          <w:p w14:paraId="2A75CB8F" w14:textId="6589F3F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4519AEB7"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320EE22A" w14:textId="67E5A2D3" w:rsidR="00DF3EB4" w:rsidRDefault="00DF3EB4" w:rsidP="00DF3EB4">
            <w:r>
              <w:t>DB10</w:t>
            </w:r>
          </w:p>
        </w:tc>
        <w:tc>
          <w:tcPr>
            <w:tcW w:w="4254" w:type="dxa"/>
          </w:tcPr>
          <w:p w14:paraId="00073403" w14:textId="7C6482B1"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any plant nutritional requirements</w:t>
            </w:r>
          </w:p>
        </w:tc>
        <w:tc>
          <w:tcPr>
            <w:tcW w:w="1146" w:type="dxa"/>
          </w:tcPr>
          <w:p w14:paraId="2F6306E5" w14:textId="627C06D9"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050C54B1" w14:textId="7860F762"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057C94AB" w14:textId="5BF347B2" w:rsidR="00B10DA2" w:rsidRDefault="00B10DA2"/>
    <w:p w14:paraId="1F1262F7" w14:textId="1F6B5568" w:rsidR="00F511DF" w:rsidRDefault="00F511DF"/>
    <w:p w14:paraId="73B828AE" w14:textId="7AFD9A5C" w:rsidR="00F511DF" w:rsidRDefault="00F511DF"/>
    <w:p w14:paraId="6E17C510" w14:textId="77777777" w:rsidR="00F511DF" w:rsidRDefault="00F511DF"/>
    <w:p w14:paraId="16949E33" w14:textId="4BCD1E2F" w:rsidR="00C361B9" w:rsidRDefault="003523AF" w:rsidP="003523AF">
      <w:r>
        <w:lastRenderedPageBreak/>
        <w:t xml:space="preserve">3.4 </w:t>
      </w:r>
      <w:r w:rsidR="00C361B9">
        <w:t>Non-</w:t>
      </w:r>
      <w:r w:rsidR="003E3A9B">
        <w:t>F</w:t>
      </w:r>
      <w:r w:rsidR="00A51969">
        <w:t xml:space="preserve">unctional </w:t>
      </w:r>
      <w:r w:rsidR="003E3A9B">
        <w:t>R</w:t>
      </w:r>
      <w:r w:rsidR="00A51969">
        <w:t>equirements</w:t>
      </w:r>
      <w:r>
        <w:t xml:space="preserve"> </w:t>
      </w:r>
    </w:p>
    <w:p w14:paraId="25542780" w14:textId="3C3B2B46" w:rsidR="0040635F" w:rsidRDefault="0040635F" w:rsidP="003523AF">
      <w:r>
        <w:t>The following are a sample of non-functional requirements, to view the others, see appendix …</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2"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89"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80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DF3EB4" w14:paraId="5B6ADCC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2" w:type="dxa"/>
          </w:tcPr>
          <w:p w14:paraId="32211D1A" w14:textId="4E80186B" w:rsidR="00DF3EB4" w:rsidRDefault="00DF3EB4" w:rsidP="00DF3EB4">
            <w:r>
              <w:t>NF.AI1</w:t>
            </w:r>
          </w:p>
        </w:tc>
        <w:tc>
          <w:tcPr>
            <w:tcW w:w="4089" w:type="dxa"/>
          </w:tcPr>
          <w:p w14:paraId="3B663C5F" w14:textId="158C9707" w:rsidR="00DF3EB4" w:rsidRDefault="00DF3EB4" w:rsidP="00DF3EB4">
            <w:pPr>
              <w:cnfStyle w:val="000000100000" w:firstRow="0" w:lastRow="0" w:firstColumn="0" w:lastColumn="0" w:oddVBand="0" w:evenVBand="0" w:oddHBand="1" w:evenHBand="0" w:firstRowFirstColumn="0" w:firstRowLastColumn="0" w:lastRowFirstColumn="0" w:lastRowLastColumn="0"/>
            </w:pPr>
            <w:r>
              <w:t>The CNN must have a minimum accuracy of 9</w:t>
            </w:r>
            <w:r w:rsidR="003F0A23">
              <w:t>0</w:t>
            </w:r>
            <w:r>
              <w:t>% on validation data</w:t>
            </w:r>
          </w:p>
        </w:tc>
        <w:tc>
          <w:tcPr>
            <w:tcW w:w="1146" w:type="dxa"/>
          </w:tcPr>
          <w:p w14:paraId="5C26DEC1" w14:textId="00703D1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5A3C6E93" w14:textId="762CE1FF"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 xml:space="preserve">Core functionality &amp; </w:t>
            </w:r>
            <w:r w:rsidR="003E3A9B">
              <w:t xml:space="preserve"> Literature review </w:t>
            </w:r>
            <w:r>
              <w:t xml:space="preserve">: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DF3EB4" w14:paraId="6D0A187A"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972" w:type="dxa"/>
          </w:tcPr>
          <w:p w14:paraId="2DA4EDA0" w14:textId="02EC6EF2" w:rsidR="00DF3EB4" w:rsidRDefault="00DF3EB4" w:rsidP="00DF3EB4">
            <w:r>
              <w:t>NF. AI 2</w:t>
            </w:r>
          </w:p>
        </w:tc>
        <w:tc>
          <w:tcPr>
            <w:tcW w:w="4089" w:type="dxa"/>
          </w:tcPr>
          <w:p w14:paraId="2B3CEE77" w14:textId="022019B4" w:rsidR="00DF3EB4" w:rsidRDefault="00DF3EB4" w:rsidP="00DF3EB4">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146" w:type="dxa"/>
          </w:tcPr>
          <w:p w14:paraId="5B950ED0" w14:textId="38870248"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00663BA0" w14:textId="1B6CFE9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 xml:space="preserve">Core functionality &amp; </w:t>
            </w:r>
            <w:r w:rsidR="003E3A9B">
              <w:t xml:space="preserve"> Literature review</w:t>
            </w:r>
            <w:r w:rsidR="003E3A9B">
              <w:rPr>
                <w:rFonts w:cstheme="minorHAnsi"/>
                <w:noProof/>
              </w:rPr>
              <w:t xml:space="preserve">: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DF3EB4" w14:paraId="35F59EEE"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2" w:type="dxa"/>
          </w:tcPr>
          <w:p w14:paraId="3759F8BB" w14:textId="66A37E18" w:rsidR="00DF3EB4" w:rsidRDefault="00DF3EB4" w:rsidP="00DF3EB4">
            <w:r>
              <w:t>NF. AI 3</w:t>
            </w:r>
          </w:p>
        </w:tc>
        <w:tc>
          <w:tcPr>
            <w:tcW w:w="4089" w:type="dxa"/>
          </w:tcPr>
          <w:p w14:paraId="11A80244" w14:textId="1B7452F8" w:rsidR="00DF3EB4" w:rsidRDefault="00DF3EB4" w:rsidP="00DF3EB4">
            <w:pPr>
              <w:cnfStyle w:val="000000100000" w:firstRow="0" w:lastRow="0" w:firstColumn="0" w:lastColumn="0" w:oddVBand="0" w:evenVBand="0" w:oddHBand="1" w:evenHBand="0" w:firstRowFirstColumn="0" w:firstRowLastColumn="0" w:lastRowFirstColumn="0" w:lastRowLastColumn="0"/>
            </w:pPr>
            <w:r>
              <w:t>The CNN must be able to identify at least 8 different species of common house plants</w:t>
            </w:r>
          </w:p>
        </w:tc>
        <w:tc>
          <w:tcPr>
            <w:tcW w:w="1146" w:type="dxa"/>
          </w:tcPr>
          <w:p w14:paraId="756BA67E" w14:textId="6CAEBA54"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809" w:type="dxa"/>
          </w:tcPr>
          <w:p w14:paraId="3DDF2E07" w14:textId="206FABBD"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7AC6968C"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972" w:type="dxa"/>
          </w:tcPr>
          <w:p w14:paraId="2ADEE8E1" w14:textId="5C20F957" w:rsidR="00DF3EB4" w:rsidRDefault="00DF3EB4" w:rsidP="00DF3EB4">
            <w:r>
              <w:t>NF. AI 4</w:t>
            </w:r>
          </w:p>
        </w:tc>
        <w:tc>
          <w:tcPr>
            <w:tcW w:w="4089" w:type="dxa"/>
          </w:tcPr>
          <w:p w14:paraId="4498C01A" w14:textId="32EB3493" w:rsidR="00DF3EB4" w:rsidRDefault="00DF3EB4" w:rsidP="00DF3EB4">
            <w:pPr>
              <w:cnfStyle w:val="000000000000" w:firstRow="0" w:lastRow="0" w:firstColumn="0" w:lastColumn="0" w:oddVBand="0" w:evenVBand="0" w:oddHBand="0" w:evenHBand="0" w:firstRowFirstColumn="0" w:firstRowLastColumn="0" w:lastRowFirstColumn="0" w:lastRowLastColumn="0"/>
            </w:pPr>
            <w:r>
              <w:t>The CNN must be implemented through TensorFlow Lite, to allow for effective mobile integration</w:t>
            </w:r>
          </w:p>
        </w:tc>
        <w:tc>
          <w:tcPr>
            <w:tcW w:w="1146" w:type="dxa"/>
          </w:tcPr>
          <w:p w14:paraId="330E8069" w14:textId="0953CCD2"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4E610340" w14:textId="5301BEF1"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 xml:space="preserve">Core functionality &amp; </w:t>
            </w:r>
            <w:r w:rsidR="003E3A9B">
              <w:t xml:space="preserve"> Literature review</w:t>
            </w:r>
            <w:r>
              <w:t xml:space="preserve">: </w:t>
            </w:r>
            <w:r w:rsidRPr="00097E82">
              <w:t xml:space="preserve"> </w:t>
            </w:r>
            <w:proofErr w:type="spellStart"/>
            <w:r w:rsidRPr="00097E82">
              <w:t>Alsing</w:t>
            </w:r>
            <w:proofErr w:type="spellEnd"/>
            <w:r>
              <w:t xml:space="preserve"> (2018) &amp; </w:t>
            </w:r>
            <w:r w:rsidRPr="002C583E">
              <w:t xml:space="preserve"> Karthikeyan</w:t>
            </w:r>
            <w:r>
              <w:t xml:space="preserve"> (2018)</w:t>
            </w:r>
          </w:p>
        </w:tc>
      </w:tr>
      <w:tr w:rsidR="00DF3EB4" w14:paraId="4225572F"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2F8A7312" w14:textId="73286943" w:rsidR="00DF3EB4" w:rsidRDefault="00DF3EB4" w:rsidP="00DF3EB4">
            <w:r>
              <w:t>NF.UI1</w:t>
            </w:r>
          </w:p>
        </w:tc>
        <w:tc>
          <w:tcPr>
            <w:tcW w:w="4089" w:type="dxa"/>
          </w:tcPr>
          <w:p w14:paraId="6D6D36E7" w14:textId="044CBA3B" w:rsidR="00DF3EB4" w:rsidRDefault="00DF3EB4" w:rsidP="00DF3EB4">
            <w:pPr>
              <w:cnfStyle w:val="000000100000" w:firstRow="0" w:lastRow="0" w:firstColumn="0" w:lastColumn="0" w:oddVBand="0" w:evenVBand="0" w:oddHBand="1" w:evenHBand="0" w:firstRowFirstColumn="0" w:firstRowLastColumn="0" w:lastRowFirstColumn="0" w:lastRowLastColumn="0"/>
            </w:pPr>
            <w:r>
              <w:t xml:space="preserve">All interactions with the user interface must respond within 1 second of interaction </w:t>
            </w:r>
          </w:p>
        </w:tc>
        <w:tc>
          <w:tcPr>
            <w:tcW w:w="1146" w:type="dxa"/>
          </w:tcPr>
          <w:p w14:paraId="11E0330F" w14:textId="6EE53FD2"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611372BB" w14:textId="62681E2A"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4EABACCF"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972" w:type="dxa"/>
          </w:tcPr>
          <w:p w14:paraId="7E830771" w14:textId="4DD1F958" w:rsidR="00DF3EB4" w:rsidRDefault="00DF3EB4" w:rsidP="00DF3EB4">
            <w:r>
              <w:t>NF.UI2</w:t>
            </w:r>
          </w:p>
        </w:tc>
        <w:tc>
          <w:tcPr>
            <w:tcW w:w="4089" w:type="dxa"/>
          </w:tcPr>
          <w:p w14:paraId="03C16367" w14:textId="73E93EE9" w:rsidR="00DF3EB4" w:rsidRDefault="00DF3EB4" w:rsidP="00DF3EB4">
            <w:pPr>
              <w:cnfStyle w:val="000000000000" w:firstRow="0" w:lastRow="0" w:firstColumn="0" w:lastColumn="0" w:oddVBand="0" w:evenVBand="0" w:oddHBand="0" w:evenHBand="0" w:firstRowFirstColumn="0" w:firstRowLastColumn="0" w:lastRowFirstColumn="0" w:lastRowLastColumn="0"/>
            </w:pPr>
            <w:r>
              <w:t>All information displayed through the app must be in English</w:t>
            </w:r>
          </w:p>
        </w:tc>
        <w:tc>
          <w:tcPr>
            <w:tcW w:w="1146" w:type="dxa"/>
          </w:tcPr>
          <w:p w14:paraId="2D0F28E1" w14:textId="19AB8D03"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39A01E00" w14:textId="4F5A1656"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78EA10E2"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2B114DA1" w14:textId="2C92921D" w:rsidR="00DF3EB4" w:rsidRDefault="00DF3EB4" w:rsidP="00DF3EB4">
            <w:r>
              <w:t>NF.UI3</w:t>
            </w:r>
          </w:p>
        </w:tc>
        <w:tc>
          <w:tcPr>
            <w:tcW w:w="4089" w:type="dxa"/>
          </w:tcPr>
          <w:p w14:paraId="51DBD774" w14:textId="1A299E5C" w:rsidR="00DF3EB4" w:rsidRDefault="00DF3EB4" w:rsidP="00DF3EB4">
            <w:pPr>
              <w:cnfStyle w:val="000000100000" w:firstRow="0" w:lastRow="0" w:firstColumn="0" w:lastColumn="0" w:oddVBand="0" w:evenVBand="0" w:oddHBand="1" w:evenHBand="0" w:firstRowFirstColumn="0" w:firstRowLastColumn="0" w:lastRowFirstColumn="0" w:lastRowLastColumn="0"/>
            </w:pPr>
            <w:r>
              <w:t>All information displayed through the user interface must be clear and readable</w:t>
            </w:r>
          </w:p>
        </w:tc>
        <w:tc>
          <w:tcPr>
            <w:tcW w:w="1146" w:type="dxa"/>
          </w:tcPr>
          <w:p w14:paraId="79E55F4B" w14:textId="654D7478"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6F85BE7F" w14:textId="4E17BC5B"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2E3729F1"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972" w:type="dxa"/>
          </w:tcPr>
          <w:p w14:paraId="4696ACF5" w14:textId="01B34FB5" w:rsidR="00DF3EB4" w:rsidRDefault="00DF3EB4" w:rsidP="00DF3EB4">
            <w:r>
              <w:t>NF.UI4</w:t>
            </w:r>
          </w:p>
        </w:tc>
        <w:tc>
          <w:tcPr>
            <w:tcW w:w="4089" w:type="dxa"/>
          </w:tcPr>
          <w:p w14:paraId="1D75FA6A" w14:textId="0C3DC5C9"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All interaction with the user interface must be clear and understandable </w:t>
            </w:r>
          </w:p>
        </w:tc>
        <w:tc>
          <w:tcPr>
            <w:tcW w:w="1146" w:type="dxa"/>
          </w:tcPr>
          <w:p w14:paraId="52146BF4" w14:textId="677A0B43"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747E595D" w14:textId="7FA1C419"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5333F4BD"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1550BE6C" w14:textId="2617D065" w:rsidR="00DF3EB4" w:rsidRDefault="00DF3EB4" w:rsidP="00DF3EB4">
            <w:r>
              <w:t>NF.DB1</w:t>
            </w:r>
          </w:p>
        </w:tc>
        <w:tc>
          <w:tcPr>
            <w:tcW w:w="4089" w:type="dxa"/>
          </w:tcPr>
          <w:p w14:paraId="55A5EDBB" w14:textId="150032D6" w:rsidR="00DF3EB4" w:rsidRDefault="00DF3EB4" w:rsidP="00DF3EB4">
            <w:pPr>
              <w:cnfStyle w:val="000000100000" w:firstRow="0" w:lastRow="0" w:firstColumn="0" w:lastColumn="0" w:oddVBand="0" w:evenVBand="0" w:oddHBand="1" w:evenHBand="0" w:firstRowFirstColumn="0" w:firstRowLastColumn="0" w:lastRowFirstColumn="0" w:lastRowLastColumn="0"/>
            </w:pPr>
            <w:r>
              <w:t>Once the plant is identified, the database must respond and return the relevant care information within 2 seconds</w:t>
            </w:r>
          </w:p>
        </w:tc>
        <w:tc>
          <w:tcPr>
            <w:tcW w:w="1146" w:type="dxa"/>
          </w:tcPr>
          <w:p w14:paraId="599DF71F" w14:textId="1C1E44D4"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1C1E5873" w14:textId="7BECF980"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729C8662"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6159D751" w14:textId="4F65B85C" w:rsidR="00DF3EB4" w:rsidRDefault="00DF3EB4" w:rsidP="00DF3EB4">
            <w:r>
              <w:t>NF.DB2</w:t>
            </w:r>
          </w:p>
        </w:tc>
        <w:tc>
          <w:tcPr>
            <w:tcW w:w="4089" w:type="dxa"/>
          </w:tcPr>
          <w:p w14:paraId="4EA624A1" w14:textId="0F0CD001"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Any data modification made to the database must be updated to all users within 3 seconds of the update occurring </w:t>
            </w:r>
          </w:p>
        </w:tc>
        <w:tc>
          <w:tcPr>
            <w:tcW w:w="1146" w:type="dxa"/>
          </w:tcPr>
          <w:p w14:paraId="56D80509" w14:textId="0D384A5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38460E3A" w14:textId="4D2C9E9B"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56C3EDDF"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79DC4A18" w14:textId="22A268DF" w:rsidR="00DF3EB4" w:rsidRDefault="00DF3EB4" w:rsidP="00DF3EB4">
            <w:r>
              <w:t>NF.DB3</w:t>
            </w:r>
          </w:p>
        </w:tc>
        <w:tc>
          <w:tcPr>
            <w:tcW w:w="4089" w:type="dxa"/>
          </w:tcPr>
          <w:p w14:paraId="13137B86" w14:textId="5E976D86"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 must be easily maintainable, allowing for new information to be easily added, altered, or deleted</w:t>
            </w:r>
          </w:p>
        </w:tc>
        <w:tc>
          <w:tcPr>
            <w:tcW w:w="1146" w:type="dxa"/>
          </w:tcPr>
          <w:p w14:paraId="6D768072" w14:textId="11D70848"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762A7B2A" w14:textId="43CD8AEF"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52754B34"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35896857" w14:textId="073DB171" w:rsidR="00DF3EB4" w:rsidRDefault="00DF3EB4" w:rsidP="00DF3EB4">
            <w:r>
              <w:t>NF.DB4</w:t>
            </w:r>
          </w:p>
        </w:tc>
        <w:tc>
          <w:tcPr>
            <w:tcW w:w="4089" w:type="dxa"/>
          </w:tcPr>
          <w:p w14:paraId="7374B3C2" w14:textId="6664BED1" w:rsidR="00DF3EB4" w:rsidRDefault="00DF3EB4" w:rsidP="00DF3EB4">
            <w:pPr>
              <w:cnfStyle w:val="000000000000" w:firstRow="0" w:lastRow="0" w:firstColumn="0" w:lastColumn="0" w:oddVBand="0" w:evenVBand="0" w:oddHBand="0" w:evenHBand="0" w:firstRowFirstColumn="0" w:firstRowLastColumn="0" w:lastRowFirstColumn="0" w:lastRowLastColumn="0"/>
            </w:pPr>
            <w:r>
              <w:t>All information delivered from the database will consist of standard English, all spelt correctly</w:t>
            </w:r>
          </w:p>
        </w:tc>
        <w:tc>
          <w:tcPr>
            <w:tcW w:w="1146" w:type="dxa"/>
          </w:tcPr>
          <w:p w14:paraId="5F2117BB" w14:textId="41F93E4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13983D53" w14:textId="3F57B882"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F0A23" w14:paraId="6F6E7E63"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5130D28E" w14:textId="554570C2" w:rsidR="003F0A23" w:rsidRDefault="003F0A23" w:rsidP="00DF3EB4">
            <w:r>
              <w:t>NF.DB5</w:t>
            </w:r>
          </w:p>
        </w:tc>
        <w:tc>
          <w:tcPr>
            <w:tcW w:w="4089" w:type="dxa"/>
          </w:tcPr>
          <w:p w14:paraId="590A602F" w14:textId="034B22D6" w:rsidR="003F0A23" w:rsidRDefault="003F0A23" w:rsidP="00DF3EB4">
            <w:pPr>
              <w:cnfStyle w:val="000000100000" w:firstRow="0" w:lastRow="0" w:firstColumn="0" w:lastColumn="0" w:oddVBand="0" w:evenVBand="0" w:oddHBand="1" w:evenHBand="0" w:firstRowFirstColumn="0" w:firstRowLastColumn="0" w:lastRowFirstColumn="0" w:lastRowLastColumn="0"/>
            </w:pPr>
            <w:r>
              <w:t>The database must be implemented with SQLite, to allow for mobile integration</w:t>
            </w:r>
          </w:p>
        </w:tc>
        <w:tc>
          <w:tcPr>
            <w:tcW w:w="1146" w:type="dxa"/>
          </w:tcPr>
          <w:p w14:paraId="7E18D9AA" w14:textId="65FE7B3E" w:rsidR="003F0A23" w:rsidRDefault="003F0A23"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1A6352DC" w14:textId="7A73D668" w:rsidR="003F0A23" w:rsidRDefault="003F0A23"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2F180911"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67489902" w14:textId="68E29C75" w:rsidR="00DF3EB4" w:rsidRDefault="00DF3EB4" w:rsidP="00DF3EB4">
            <w:r>
              <w:t>NF.All1</w:t>
            </w:r>
          </w:p>
        </w:tc>
        <w:tc>
          <w:tcPr>
            <w:tcW w:w="4089" w:type="dxa"/>
          </w:tcPr>
          <w:p w14:paraId="6722D783" w14:textId="4C76BCBE"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From initial submission of the plant image, the system must return both the plants identity (if it can) and the relevant information from the database within 3 seconds </w:t>
            </w:r>
          </w:p>
        </w:tc>
        <w:tc>
          <w:tcPr>
            <w:tcW w:w="1146" w:type="dxa"/>
          </w:tcPr>
          <w:p w14:paraId="3EB2AB1C" w14:textId="6D12D68C"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675B27F0" w14:textId="234E2A38"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30565FF3"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66190845" w14:textId="4D8817E0" w:rsidR="00DF3EB4" w:rsidRDefault="00DF3EB4" w:rsidP="00DF3EB4">
            <w:r>
              <w:lastRenderedPageBreak/>
              <w:t>NF.All2</w:t>
            </w:r>
          </w:p>
        </w:tc>
        <w:tc>
          <w:tcPr>
            <w:tcW w:w="4089" w:type="dxa"/>
          </w:tcPr>
          <w:p w14:paraId="695F3F44" w14:textId="628C7F9D" w:rsidR="00DF3EB4" w:rsidRDefault="00DF3EB4" w:rsidP="00DF3EB4">
            <w:pPr>
              <w:cnfStyle w:val="000000100000" w:firstRow="0" w:lastRow="0" w:firstColumn="0" w:lastColumn="0" w:oddVBand="0" w:evenVBand="0" w:oddHBand="1" w:evenHBand="0" w:firstRowFirstColumn="0" w:firstRowLastColumn="0" w:lastRowFirstColumn="0" w:lastRowLastColumn="0"/>
            </w:pPr>
            <w:r>
              <w:t>All services, including the CNN, mobile application and the database must have an uptime of over 99%</w:t>
            </w:r>
          </w:p>
        </w:tc>
        <w:tc>
          <w:tcPr>
            <w:tcW w:w="1146" w:type="dxa"/>
          </w:tcPr>
          <w:p w14:paraId="060B0BBE" w14:textId="11A6C4D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70CE2B0C" w14:textId="08B67BC4"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46DD9A9A"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7CABB907" w14:textId="77215B3D" w:rsidR="00DF3EB4" w:rsidRDefault="00DF3EB4" w:rsidP="00DF3EB4">
            <w:r>
              <w:t>NF.All3</w:t>
            </w:r>
          </w:p>
        </w:tc>
        <w:tc>
          <w:tcPr>
            <w:tcW w:w="4089" w:type="dxa"/>
          </w:tcPr>
          <w:p w14:paraId="62E633E2" w14:textId="6750C52A"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All software must be runnable on android devices </w:t>
            </w:r>
          </w:p>
        </w:tc>
        <w:tc>
          <w:tcPr>
            <w:tcW w:w="1146" w:type="dxa"/>
          </w:tcPr>
          <w:p w14:paraId="34614622" w14:textId="20A8C4EF"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12CC68CF" w14:textId="0B327849"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r w:rsidRPr="00097E82">
              <w:t xml:space="preserve"> </w:t>
            </w:r>
          </w:p>
        </w:tc>
      </w:tr>
      <w:tr w:rsidR="00835AC3" w14:paraId="3BB3487D"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64B01339" w14:textId="6D20A3BA" w:rsidR="00835AC3" w:rsidRDefault="00835AC3" w:rsidP="00DF3EB4">
            <w:r>
              <w:t>NF.All4</w:t>
            </w:r>
          </w:p>
        </w:tc>
        <w:tc>
          <w:tcPr>
            <w:tcW w:w="4089" w:type="dxa"/>
          </w:tcPr>
          <w:p w14:paraId="51DE702F" w14:textId="7735EE1F" w:rsidR="00835AC3" w:rsidRDefault="00835AC3" w:rsidP="00DF3EB4">
            <w:pPr>
              <w:cnfStyle w:val="000000100000" w:firstRow="0" w:lastRow="0" w:firstColumn="0" w:lastColumn="0" w:oddVBand="0" w:evenVBand="0" w:oddHBand="1" w:evenHBand="0" w:firstRowFirstColumn="0" w:firstRowLastColumn="0" w:lastRowFirstColumn="0" w:lastRowLastColumn="0"/>
            </w:pPr>
            <w:r>
              <w:t>The application must be able to run on at least 50% of android devices currently on the market</w:t>
            </w:r>
          </w:p>
        </w:tc>
        <w:tc>
          <w:tcPr>
            <w:tcW w:w="1146" w:type="dxa"/>
          </w:tcPr>
          <w:p w14:paraId="5D82AC4A" w14:textId="6AFD244E" w:rsidR="00835AC3" w:rsidRDefault="00835AC3"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809" w:type="dxa"/>
          </w:tcPr>
          <w:p w14:paraId="79187E54" w14:textId="551EFE9C" w:rsidR="00835AC3" w:rsidRDefault="00835AC3"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6E145F95"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1255C880" w14:textId="182362BD" w:rsidR="00DF3EB4" w:rsidRDefault="00DF3EB4" w:rsidP="00DF3EB4">
            <w:r>
              <w:t>NF.All</w:t>
            </w:r>
            <w:r w:rsidR="00835AC3">
              <w:t>5</w:t>
            </w:r>
          </w:p>
        </w:tc>
        <w:tc>
          <w:tcPr>
            <w:tcW w:w="4089" w:type="dxa"/>
          </w:tcPr>
          <w:p w14:paraId="7FF9A266" w14:textId="18933193"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All software must be runnable on </w:t>
            </w:r>
            <w:r w:rsidR="00620E15">
              <w:t>i</w:t>
            </w:r>
            <w:r>
              <w:t xml:space="preserve">OS devices </w:t>
            </w:r>
          </w:p>
        </w:tc>
        <w:tc>
          <w:tcPr>
            <w:tcW w:w="1146" w:type="dxa"/>
          </w:tcPr>
          <w:p w14:paraId="26D82355" w14:textId="1122CE78"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w:t>
            </w:r>
          </w:p>
        </w:tc>
        <w:tc>
          <w:tcPr>
            <w:tcW w:w="2809" w:type="dxa"/>
          </w:tcPr>
          <w:p w14:paraId="4CD04C85" w14:textId="7C4F59BC" w:rsidR="00DF3EB4" w:rsidRDefault="00FD6B94" w:rsidP="00FD6B94">
            <w:pPr>
              <w:jc w:val="center"/>
              <w:cnfStyle w:val="000000000000" w:firstRow="0" w:lastRow="0" w:firstColumn="0" w:lastColumn="0" w:oddVBand="0" w:evenVBand="0" w:oddHBand="0" w:evenHBand="0" w:firstRowFirstColumn="0" w:firstRowLastColumn="0" w:lastRowFirstColumn="0" w:lastRowLastColumn="0"/>
            </w:pPr>
            <w:r>
              <w:t xml:space="preserve">Core functionality </w:t>
            </w:r>
          </w:p>
        </w:tc>
      </w:tr>
      <w:tr w:rsidR="00835AC3" w14:paraId="69524607"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3CBACB7C" w14:textId="1F6780E4" w:rsidR="00835AC3" w:rsidRDefault="00835AC3" w:rsidP="00DF3EB4">
            <w:r>
              <w:t>NF.All6</w:t>
            </w:r>
          </w:p>
        </w:tc>
        <w:tc>
          <w:tcPr>
            <w:tcW w:w="4089" w:type="dxa"/>
          </w:tcPr>
          <w:p w14:paraId="651D3899" w14:textId="4142332C" w:rsidR="00835AC3" w:rsidRDefault="00835AC3" w:rsidP="00DF3EB4">
            <w:pPr>
              <w:cnfStyle w:val="000000100000" w:firstRow="0" w:lastRow="0" w:firstColumn="0" w:lastColumn="0" w:oddVBand="0" w:evenVBand="0" w:oddHBand="1" w:evenHBand="0" w:firstRowFirstColumn="0" w:firstRowLastColumn="0" w:lastRowFirstColumn="0" w:lastRowLastColumn="0"/>
            </w:pPr>
            <w:r>
              <w:t xml:space="preserve">The </w:t>
            </w:r>
            <w:r w:rsidR="00620E15">
              <w:t>a</w:t>
            </w:r>
            <w:r>
              <w:t xml:space="preserve">pplication must be able to run on at least 50% of </w:t>
            </w:r>
            <w:r w:rsidR="00620E15">
              <w:t>i</w:t>
            </w:r>
            <w:r>
              <w:t>OS mobile devices on the market</w:t>
            </w:r>
          </w:p>
        </w:tc>
        <w:tc>
          <w:tcPr>
            <w:tcW w:w="1146" w:type="dxa"/>
          </w:tcPr>
          <w:p w14:paraId="2D113CA5" w14:textId="7A04FC12" w:rsidR="00835AC3" w:rsidRDefault="00620E15" w:rsidP="00DF3EB4">
            <w:pPr>
              <w:jc w:val="center"/>
              <w:cnfStyle w:val="000000100000" w:firstRow="0" w:lastRow="0" w:firstColumn="0" w:lastColumn="0" w:oddVBand="0" w:evenVBand="0" w:oddHBand="1" w:evenHBand="0" w:firstRowFirstColumn="0" w:firstRowLastColumn="0" w:lastRowFirstColumn="0" w:lastRowLastColumn="0"/>
            </w:pPr>
            <w:r>
              <w:t>C</w:t>
            </w:r>
          </w:p>
        </w:tc>
        <w:tc>
          <w:tcPr>
            <w:tcW w:w="2809" w:type="dxa"/>
          </w:tcPr>
          <w:p w14:paraId="09505179" w14:textId="1F76971B" w:rsidR="00835AC3" w:rsidRDefault="00C3285A" w:rsidP="00FD6B94">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255A3EDA" w14:textId="20EFEA94" w:rsidR="005C5968" w:rsidRDefault="005C5968" w:rsidP="003523AF"/>
    <w:p w14:paraId="2F06FBAB" w14:textId="39F1A909" w:rsidR="00F511DF" w:rsidRDefault="00F511DF" w:rsidP="003523AF"/>
    <w:p w14:paraId="06EE96EA" w14:textId="77777777" w:rsidR="00F511DF" w:rsidRDefault="00F511DF" w:rsidP="003523AF"/>
    <w:p w14:paraId="0B03D33D" w14:textId="76012439" w:rsidR="003523AF" w:rsidRDefault="001C21AE" w:rsidP="00917AD4">
      <w:pPr>
        <w:pStyle w:val="ListParagraph"/>
        <w:numPr>
          <w:ilvl w:val="1"/>
          <w:numId w:val="3"/>
        </w:numPr>
      </w:pPr>
      <w:r>
        <w:t xml:space="preserve">Acceptance testing </w:t>
      </w:r>
    </w:p>
    <w:p w14:paraId="24D79612" w14:textId="5029F04C" w:rsidR="00212D8B" w:rsidRDefault="00DE52D8" w:rsidP="00212D8B">
      <w:r>
        <w:t>The following consist of a sample of the acceptance tests</w:t>
      </w: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693"/>
        <w:gridCol w:w="2484"/>
      </w:tblGrid>
      <w:tr w:rsidR="007061B6" w14:paraId="2307025B" w14:textId="2D38AB93" w:rsidTr="007061B6">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63"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9" w:type="dxa"/>
            <w:tcBorders>
              <w:top w:val="none" w:sz="0" w:space="0" w:color="auto"/>
              <w:left w:val="none" w:sz="0" w:space="0" w:color="auto"/>
              <w:bottom w:val="none" w:sz="0" w:space="0" w:color="auto"/>
              <w:right w:val="none" w:sz="0" w:space="0" w:color="auto"/>
            </w:tcBorders>
          </w:tcPr>
          <w:p w14:paraId="3AAEDE67" w14:textId="5C90F1F6"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 xml:space="preserve">Which requirements are being </w:t>
            </w:r>
            <w:r w:rsidR="005F76F3">
              <w:t>tested?</w:t>
            </w:r>
          </w:p>
        </w:tc>
        <w:tc>
          <w:tcPr>
            <w:tcW w:w="2222"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694"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486"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7061B6">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63" w:type="dxa"/>
          </w:tcPr>
          <w:p w14:paraId="5EF2279C" w14:textId="75D78C19" w:rsidR="00476495" w:rsidRDefault="00F23162" w:rsidP="00212D8B">
            <w:r>
              <w:t>AT1</w:t>
            </w:r>
          </w:p>
        </w:tc>
        <w:tc>
          <w:tcPr>
            <w:tcW w:w="2199"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2" w:type="dxa"/>
          </w:tcPr>
          <w:p w14:paraId="480713C4" w14:textId="5C84115D"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r w:rsidR="005F76F3">
              <w:t>through</w:t>
            </w:r>
            <w:r>
              <w:t xml:space="preserve"> the camera, of a plant for the CNN to identify </w:t>
            </w:r>
          </w:p>
        </w:tc>
        <w:tc>
          <w:tcPr>
            <w:tcW w:w="1694" w:type="dxa"/>
          </w:tcPr>
          <w:p w14:paraId="528E14BA" w14:textId="518DCE6B" w:rsidR="00476495" w:rsidRDefault="009F2143" w:rsidP="00212D8B">
            <w:pPr>
              <w:cnfStyle w:val="000000100000" w:firstRow="0" w:lastRow="0" w:firstColumn="0" w:lastColumn="0" w:oddVBand="0" w:evenVBand="0" w:oddHBand="1" w:evenHBand="0" w:firstRowFirstColumn="0" w:firstRowLastColumn="0" w:lastRowFirstColumn="0" w:lastRowLastColumn="0"/>
            </w:pPr>
            <w:r>
              <w:t>System must be running</w:t>
            </w:r>
          </w:p>
        </w:tc>
        <w:tc>
          <w:tcPr>
            <w:tcW w:w="2486"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7061B6">
        <w:trPr>
          <w:trHeight w:val="289"/>
        </w:trPr>
        <w:tc>
          <w:tcPr>
            <w:cnfStyle w:val="001000000000" w:firstRow="0" w:lastRow="0" w:firstColumn="1" w:lastColumn="0" w:oddVBand="0" w:evenVBand="0" w:oddHBand="0" w:evenHBand="0" w:firstRowFirstColumn="0" w:firstRowLastColumn="0" w:lastRowFirstColumn="0" w:lastRowLastColumn="0"/>
            <w:tcW w:w="563" w:type="dxa"/>
          </w:tcPr>
          <w:p w14:paraId="28C05F06" w14:textId="5938C331" w:rsidR="00476495" w:rsidRDefault="00F23162" w:rsidP="00212D8B">
            <w:r>
              <w:t>AT2</w:t>
            </w:r>
          </w:p>
        </w:tc>
        <w:tc>
          <w:tcPr>
            <w:tcW w:w="2199"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2"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694" w:type="dxa"/>
          </w:tcPr>
          <w:p w14:paraId="08A03C52" w14:textId="7E2CB1E0"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System is running and an image </w:t>
            </w:r>
            <w:r w:rsidR="00E74754">
              <w:t>h</w:t>
            </w:r>
            <w:r>
              <w:t>as already be</w:t>
            </w:r>
            <w:r w:rsidR="00E74754">
              <w:t>en</w:t>
            </w:r>
            <w:r>
              <w:t xml:space="preserve"> uploaded to the system</w:t>
            </w:r>
          </w:p>
        </w:tc>
        <w:tc>
          <w:tcPr>
            <w:tcW w:w="2486" w:type="dxa"/>
          </w:tcPr>
          <w:p w14:paraId="064790C9" w14:textId="4313715B"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w:t>
            </w:r>
            <w:r w:rsidR="005F76F3">
              <w:t>information and</w:t>
            </w:r>
            <w:r>
              <w:t xml:space="preserve"> attempt to identify the new image to the best of its ability, displaying the new plant image and its information, determined by the label. </w:t>
            </w:r>
          </w:p>
        </w:tc>
      </w:tr>
      <w:tr w:rsidR="007061B6" w14:paraId="7B5ADF08" w14:textId="1FBC5BC5" w:rsidTr="007061B6">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3" w:type="dxa"/>
          </w:tcPr>
          <w:p w14:paraId="7DBD33EB" w14:textId="4CF3BD8B" w:rsidR="00476495" w:rsidRDefault="00F23162" w:rsidP="00212D8B">
            <w:r>
              <w:t>AT3</w:t>
            </w:r>
          </w:p>
        </w:tc>
        <w:tc>
          <w:tcPr>
            <w:tcW w:w="2199"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2" w:type="dxa"/>
          </w:tcPr>
          <w:p w14:paraId="159DE643" w14:textId="756A1C90" w:rsidR="00476495" w:rsidRDefault="00D02288" w:rsidP="00212D8B">
            <w:pPr>
              <w:cnfStyle w:val="000000100000" w:firstRow="0" w:lastRow="0" w:firstColumn="0" w:lastColumn="0" w:oddVBand="0" w:evenVBand="0" w:oddHBand="1" w:evenHBand="0" w:firstRowFirstColumn="0" w:firstRowLastColumn="0" w:lastRowFirstColumn="0" w:lastRowLastColumn="0"/>
            </w:pPr>
            <w:r>
              <w:t xml:space="preserve">Upload a random image </w:t>
            </w:r>
            <w:r w:rsidR="00E74754">
              <w:t>of</w:t>
            </w:r>
            <w:r>
              <w:t xml:space="preserve"> something that is not a house plant to the system.</w:t>
            </w:r>
          </w:p>
        </w:tc>
        <w:tc>
          <w:tcPr>
            <w:tcW w:w="1694" w:type="dxa"/>
          </w:tcPr>
          <w:p w14:paraId="6597606B" w14:textId="35CEE2B5" w:rsidR="00476495" w:rsidRDefault="00D02288" w:rsidP="00212D8B">
            <w:pPr>
              <w:cnfStyle w:val="000000100000" w:firstRow="0" w:lastRow="0" w:firstColumn="0" w:lastColumn="0" w:oddVBand="0" w:evenVBand="0" w:oddHBand="1" w:evenHBand="0" w:firstRowFirstColumn="0" w:firstRowLastColumn="0" w:lastRowFirstColumn="0" w:lastRowLastColumn="0"/>
            </w:pPr>
            <w:r>
              <w:t>System must be running</w:t>
            </w:r>
          </w:p>
        </w:tc>
        <w:tc>
          <w:tcPr>
            <w:tcW w:w="2486"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 xml:space="preserve">The CNN will attempt to label the image the best it can, returning the label with the highest probability as determined by the CNN, at which point the image and the relevant plant </w:t>
            </w:r>
            <w:r>
              <w:lastRenderedPageBreak/>
              <w:t>data for the label are displayed</w:t>
            </w:r>
          </w:p>
        </w:tc>
      </w:tr>
      <w:tr w:rsidR="007061B6" w14:paraId="2C12AA22" w14:textId="1F32458C" w:rsidTr="007061B6">
        <w:trPr>
          <w:trHeight w:val="289"/>
        </w:trPr>
        <w:tc>
          <w:tcPr>
            <w:cnfStyle w:val="001000000000" w:firstRow="0" w:lastRow="0" w:firstColumn="1" w:lastColumn="0" w:oddVBand="0" w:evenVBand="0" w:oddHBand="0" w:evenHBand="0" w:firstRowFirstColumn="0" w:firstRowLastColumn="0" w:lastRowFirstColumn="0" w:lastRowLastColumn="0"/>
            <w:tcW w:w="563" w:type="dxa"/>
          </w:tcPr>
          <w:p w14:paraId="682B20E7" w14:textId="7C4B4AC2" w:rsidR="00476495" w:rsidRDefault="00F23162" w:rsidP="00212D8B">
            <w:r>
              <w:lastRenderedPageBreak/>
              <w:t>AT4</w:t>
            </w:r>
          </w:p>
        </w:tc>
        <w:tc>
          <w:tcPr>
            <w:tcW w:w="2199"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2" w:type="dxa"/>
          </w:tcPr>
          <w:p w14:paraId="09C1A5CE" w14:textId="3418430D"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r w:rsidR="005F76F3">
              <w:t>identical</w:t>
            </w:r>
            <w:r>
              <w:t xml:space="preserve"> CNN models will be created with two different optimisation algorithms</w:t>
            </w:r>
          </w:p>
        </w:tc>
        <w:tc>
          <w:tcPr>
            <w:tcW w:w="1694"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486" w:type="dxa"/>
          </w:tcPr>
          <w:p w14:paraId="10C584DE" w14:textId="02D6C910" w:rsidR="00476495" w:rsidRDefault="00F165DA" w:rsidP="00212D8B">
            <w:pPr>
              <w:cnfStyle w:val="000000000000" w:firstRow="0" w:lastRow="0" w:firstColumn="0" w:lastColumn="0" w:oddVBand="0" w:evenVBand="0" w:oddHBand="0" w:evenHBand="0" w:firstRowFirstColumn="0" w:firstRowLastColumn="0" w:lastRowFirstColumn="0" w:lastRowLastColumn="0"/>
            </w:pPr>
            <w:r>
              <w:t>The two CNN</w:t>
            </w:r>
            <w:r w:rsidR="00E74754">
              <w:t>s</w:t>
            </w:r>
            <w:r>
              <w:t xml:space="preserve"> will be trained, the method with the highest accuracy and validation accuracy will be chosen and integrated into the application</w:t>
            </w:r>
          </w:p>
        </w:tc>
      </w:tr>
    </w:tbl>
    <w:p w14:paraId="5126FBC4" w14:textId="25823F1B" w:rsidR="001C21AE" w:rsidRDefault="001C21AE" w:rsidP="003523AF"/>
    <w:p w14:paraId="10BBBB2A" w14:textId="1A96E6D7" w:rsidR="00917AD4" w:rsidRDefault="00917AD4" w:rsidP="00917AD4">
      <w:pPr>
        <w:pStyle w:val="ListParagraph"/>
        <w:numPr>
          <w:ilvl w:val="0"/>
          <w:numId w:val="3"/>
        </w:numPr>
      </w:pPr>
      <w:r>
        <w:t>Methodology</w:t>
      </w:r>
    </w:p>
    <w:p w14:paraId="7CC745C6" w14:textId="6B19C24A" w:rsidR="00917AD4" w:rsidRDefault="00EB1F1E" w:rsidP="00917AD4">
      <w:r>
        <w:t xml:space="preserve">A choice of methodology for a project such as this needs to take a few key </w:t>
      </w:r>
      <w:r w:rsidR="000F393C">
        <w:t>criteria</w:t>
      </w:r>
      <w:r w:rsidR="00E74754">
        <w:t xml:space="preserve"> in to consideration. These being, </w:t>
      </w:r>
    </w:p>
    <w:p w14:paraId="1ADF56FE" w14:textId="6C518A30"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myself</w:t>
      </w:r>
    </w:p>
    <w:p w14:paraId="4D67AAC8" w14:textId="77777777" w:rsidR="000F393C" w:rsidRDefault="00EB1F1E" w:rsidP="00BD31FE">
      <w:pPr>
        <w:pStyle w:val="ListParagraph"/>
        <w:numPr>
          <w:ilvl w:val="0"/>
          <w:numId w:val="5"/>
        </w:numPr>
      </w:pPr>
      <w:r>
        <w:t xml:space="preserve">Secondly, the development process must be flexible to allow for </w:t>
      </w:r>
      <w:r w:rsidR="0097638B">
        <w:t>both the completion of this project as well as to ensure this project does not affect the other modules that I am taking</w:t>
      </w:r>
      <w:r w:rsidR="000F393C">
        <w:t>.</w:t>
      </w:r>
    </w:p>
    <w:p w14:paraId="2E7BA9F4" w14:textId="5697E6C0" w:rsidR="000F393C" w:rsidRDefault="000F393C" w:rsidP="00BD31FE">
      <w:pPr>
        <w:pStyle w:val="ListParagraph"/>
        <w:numPr>
          <w:ilvl w:val="0"/>
          <w:numId w:val="5"/>
        </w:numPr>
      </w:pPr>
      <w:r>
        <w:t xml:space="preserve">Thirdly, each component of the methodology, from research to development to testing, must be able to be taken in </w:t>
      </w:r>
      <w:r w:rsidR="00E74754" w:rsidRPr="00E74754">
        <w:t>parallel</w:t>
      </w:r>
      <w:r>
        <w:t xml:space="preserve">, </w:t>
      </w:r>
      <w:r w:rsidR="005F76F3">
        <w:t>i.e.,</w:t>
      </w:r>
      <w:r>
        <w:t xml:space="preserve"> the research for the CNN must be able to synchronise closely with the development of the CNN as well as the testing of the CNN. This is to ensure that </w:t>
      </w:r>
      <w:r w:rsidR="00E74754">
        <w:t xml:space="preserve">a </w:t>
      </w:r>
      <w:r>
        <w:t>project of this scale can run smoothly in the limited time frame provided.</w:t>
      </w:r>
    </w:p>
    <w:p w14:paraId="15A7D918" w14:textId="23EE179B"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urs documentation. This is due to the nature of this project requiring both a report and an a</w:t>
      </w:r>
      <w:r w:rsidR="00DF0F58">
        <w:t>rtefact</w:t>
      </w:r>
      <w:r>
        <w:t xml:space="preserve"> to be implemented</w:t>
      </w:r>
      <w:r w:rsidR="00DF0F58">
        <w:t>, so a methodology that results in large amounts of redundant documentation if changes must be made is not ideal.</w:t>
      </w:r>
      <w:r>
        <w:t xml:space="preserve"> </w:t>
      </w:r>
    </w:p>
    <w:p w14:paraId="6EC8D9ED" w14:textId="74F5E1CC" w:rsidR="00F27D66" w:rsidRDefault="00F27D66" w:rsidP="00F27D66">
      <w:r>
        <w:t xml:space="preserve">As stated by Butler and </w:t>
      </w:r>
      <w:proofErr w:type="spellStart"/>
      <w:r w:rsidRPr="00F27D66">
        <w:t>Vijayasarathy</w:t>
      </w:r>
      <w:proofErr w:type="spellEnd"/>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75EC1EC6" w14:textId="77777777" w:rsidR="005E438B" w:rsidRDefault="005E438B" w:rsidP="00BD31FE"/>
    <w:p w14:paraId="57518D53" w14:textId="715F73D8" w:rsidR="00395B4C" w:rsidRDefault="00395B4C" w:rsidP="00BD31FE">
      <w:r>
        <w:t>4.1 Waterfall</w:t>
      </w:r>
    </w:p>
    <w:p w14:paraId="75A0A038" w14:textId="123C66C0" w:rsidR="00E83E65" w:rsidRDefault="005F7743" w:rsidP="00BD31FE">
      <w:r>
        <w:t xml:space="preserve">Due to the nature of the project, the primary issue that waterfall has, as identified by </w:t>
      </w:r>
      <w:r w:rsidR="001D7541" w:rsidRPr="001D7541">
        <w:t>Agrawal and Chari (2018)</w:t>
      </w:r>
      <w:r>
        <w:t xml:space="preserve">, that the model does not support evolving and changing requirements, can be easily </w:t>
      </w:r>
      <w:r w:rsidRPr="005F7743">
        <w:t>mitigated</w:t>
      </w:r>
      <w:r>
        <w:t xml:space="preserve"> </w:t>
      </w:r>
      <w:r w:rsidR="00F307FF">
        <w:t>with</w:t>
      </w:r>
      <w:r>
        <w:t xml:space="preserve"> effective research and planning, since the primary course of change, that being the client wanting new or different functionality of the system, is not applicable in this scenario. However, this does mean that any changes that need to be made </w:t>
      </w:r>
      <w:r w:rsidR="00F307FF">
        <w:t>later</w:t>
      </w:r>
      <w:r>
        <w:t xml:space="preserve"> in the </w:t>
      </w:r>
      <w:r w:rsidR="00F307FF">
        <w:t>project’s</w:t>
      </w:r>
      <w:r>
        <w:t xml:space="preserve"> life cycle due to new information or potential misunderstandings made at the beginning of the project become very difficult and time consuming to implement. </w:t>
      </w:r>
      <w:r w:rsidR="00F307FF">
        <w:t>Since</w:t>
      </w:r>
      <w:r>
        <w:t xml:space="preserve"> the project does involve the exploration and implementation of new </w:t>
      </w:r>
      <w:r w:rsidR="00F307FF">
        <w:t>t</w:t>
      </w:r>
      <w:r w:rsidR="00F307FF" w:rsidRPr="00F307FF">
        <w:t>echnologies</w:t>
      </w:r>
      <w:r>
        <w:t>, change</w:t>
      </w:r>
      <w:r w:rsidR="00CA70CC">
        <w:t>s</w:t>
      </w:r>
      <w:r>
        <w:t xml:space="preserve"> will need to be made throughout so the project methodology </w:t>
      </w:r>
      <w:r w:rsidR="00F307FF">
        <w:t>must be flexible, something that the linear nature of waterfall</w:t>
      </w:r>
      <w:r w:rsidR="001D7541">
        <w:t xml:space="preserve"> </w:t>
      </w:r>
      <w:r w:rsidR="00F307FF">
        <w:t>does not support.</w:t>
      </w:r>
    </w:p>
    <w:p w14:paraId="2A5F6DCA" w14:textId="3DD3488B" w:rsidR="005D6BDD" w:rsidRDefault="00F307FF" w:rsidP="00BD31FE">
      <w:r>
        <w:t xml:space="preserve">However, due to this </w:t>
      </w:r>
      <w:r w:rsidR="005F1EA9">
        <w:t>project’s</w:t>
      </w:r>
      <w:r>
        <w:t xml:space="preserve"> significant focus on documentation</w:t>
      </w:r>
      <w:r w:rsidR="002A2A62">
        <w:t>, elements of waterfall would be beneficial, due to, as stated by</w:t>
      </w:r>
      <w:r w:rsidR="005F1EA9">
        <w:t xml:space="preserve"> Balaji and </w:t>
      </w:r>
      <w:proofErr w:type="spellStart"/>
      <w:r w:rsidR="005F1EA9">
        <w:t>Murugaiyan</w:t>
      </w:r>
      <w:proofErr w:type="spellEnd"/>
      <w:r w:rsidR="005F1EA9">
        <w:t xml:space="preserve"> (2012)</w:t>
      </w:r>
      <w:r w:rsidR="005F2EA5">
        <w:t>,</w:t>
      </w:r>
      <w:r w:rsidR="005F1EA9">
        <w:t xml:space="preserve"> waterfall </w:t>
      </w:r>
      <w:r w:rsidR="003205F2">
        <w:t>prioritising</w:t>
      </w:r>
      <w:r w:rsidR="005F1EA9">
        <w:t xml:space="preserve"> </w:t>
      </w:r>
      <w:r w:rsidR="005F1EA9" w:rsidRPr="005F1EA9">
        <w:t>thorough</w:t>
      </w:r>
      <w:r w:rsidR="005F1EA9">
        <w:t xml:space="preserve"> documentation after each phase</w:t>
      </w:r>
      <w:r w:rsidR="002A2A62">
        <w:t xml:space="preserve">, </w:t>
      </w:r>
      <w:r w:rsidR="00CA70CC">
        <w:t xml:space="preserve">which </w:t>
      </w:r>
      <w:r w:rsidR="005F1EA9">
        <w:t>allow</w:t>
      </w:r>
      <w:r w:rsidR="00CA70CC">
        <w:t>s</w:t>
      </w:r>
      <w:r w:rsidR="005F1EA9">
        <w:t xml:space="preserve"> for</w:t>
      </w:r>
      <w:r w:rsidR="005F2EA5">
        <w:t xml:space="preserve"> more</w:t>
      </w:r>
      <w:r w:rsidR="005F1EA9">
        <w:t xml:space="preserve"> clarity </w:t>
      </w:r>
      <w:r w:rsidR="005F2EA5">
        <w:t>in</w:t>
      </w:r>
      <w:r w:rsidR="005F1EA9">
        <w:t xml:space="preserve"> later phases</w:t>
      </w:r>
      <w:r w:rsidR="005F2EA5">
        <w:t>, something that would benefit the project greatly.</w:t>
      </w:r>
    </w:p>
    <w:p w14:paraId="2D3EE617" w14:textId="5A1A43ED" w:rsidR="00395B4C" w:rsidRDefault="00395B4C" w:rsidP="00BD31FE">
      <w:r>
        <w:lastRenderedPageBreak/>
        <w:t>4.2 Agile</w:t>
      </w:r>
    </w:p>
    <w:p w14:paraId="44FCCD4A" w14:textId="3C800AD9" w:rsidR="00F65142" w:rsidRDefault="00B1568F" w:rsidP="00BD31FE">
      <w:r>
        <w:t>Agile development</w:t>
      </w:r>
      <w:r w:rsidR="005D726A">
        <w:t xml:space="preserve">, as stated in the </w:t>
      </w:r>
      <w:r w:rsidR="005D726A" w:rsidRPr="005D726A">
        <w:t xml:space="preserve">Manifesto for Agile Software Development </w:t>
      </w:r>
      <w:r w:rsidR="005D726A">
        <w:t xml:space="preserve"> </w:t>
      </w:r>
      <w:r w:rsidR="00A817E4">
        <w:t xml:space="preserve">by </w:t>
      </w:r>
      <w:r w:rsidR="00A817E4" w:rsidRPr="005D726A">
        <w:rPr>
          <w:rFonts w:cstheme="minorHAnsi"/>
        </w:rPr>
        <w:t>Beck et al</w:t>
      </w:r>
      <w:r w:rsidR="00A817E4">
        <w:rPr>
          <w:rFonts w:cstheme="minorHAnsi"/>
        </w:rPr>
        <w:t xml:space="preserve"> (</w:t>
      </w:r>
      <w:r w:rsidR="00A817E4" w:rsidRPr="005D726A">
        <w:rPr>
          <w:rFonts w:cstheme="minorHAnsi"/>
        </w:rPr>
        <w:t>2001)</w:t>
      </w:r>
      <w:r w:rsidR="00A817E4">
        <w:rPr>
          <w:rFonts w:cstheme="minorHAnsi"/>
        </w:rPr>
        <w:t>,</w:t>
      </w:r>
      <w:r w:rsidR="005D726A">
        <w:t xml:space="preserve"> </w:t>
      </w:r>
      <w:r>
        <w:t xml:space="preserve"> primar</w:t>
      </w:r>
      <w:r w:rsidR="00434563">
        <w:t>il</w:t>
      </w:r>
      <w:r>
        <w:t xml:space="preserve">y </w:t>
      </w:r>
      <w:r w:rsidR="00E6203E">
        <w:t>focus</w:t>
      </w:r>
      <w:r w:rsidR="00434563">
        <w:t>es</w:t>
      </w:r>
      <w:r w:rsidR="005D726A">
        <w:t xml:space="preserve"> on the idea that software developments should be focused on creating software quickly that effectively adapts to an ever-changing list of requirements, often done in an iterative process. This allows for a more adaptive and overall faster software development process that more effectively reflects what the customer/user base wants from the software, however, </w:t>
      </w:r>
      <w:r w:rsidR="00F65142">
        <w:t>considering the fact</w:t>
      </w:r>
      <w:r w:rsidR="005D726A">
        <w:t>,</w:t>
      </w:r>
      <w:r w:rsidR="00F65142">
        <w:t xml:space="preserve"> as stated by the</w:t>
      </w:r>
      <w:r w:rsidR="005D726A" w:rsidRPr="005D726A">
        <w:t xml:space="preserve"> Manifesto for Agile Software Development</w:t>
      </w:r>
      <w:r w:rsidR="00A817E4">
        <w:t xml:space="preserve">, </w:t>
      </w:r>
      <w:r w:rsidR="005D726A">
        <w:t>it</w:t>
      </w:r>
      <w:r w:rsidR="00F65142">
        <w:t xml:space="preserve"> </w:t>
      </w:r>
      <w:r w:rsidR="00434563" w:rsidRPr="00434563">
        <w:t>prioritise</w:t>
      </w:r>
      <w:r w:rsidR="00434563">
        <w:t>s</w:t>
      </w:r>
      <w:r w:rsidR="00F65142">
        <w:t xml:space="preserve"> a working product over documentation, which goes against the main criteria of this project which is to produce both a working product and </w:t>
      </w:r>
      <w:r w:rsidR="005D726A">
        <w:t xml:space="preserve">comprehensive and </w:t>
      </w:r>
      <w:r w:rsidR="005D726A" w:rsidRPr="005D726A">
        <w:t xml:space="preserve">thorough </w:t>
      </w:r>
      <w:r w:rsidR="00F65142">
        <w:t>documentation, a hybrid version of agile would need to be used, combining both the effective</w:t>
      </w:r>
      <w:r w:rsidR="005D726A">
        <w:t xml:space="preserve"> and adaptive code development</w:t>
      </w:r>
      <w:r w:rsidR="00F65142">
        <w:t xml:space="preserve"> of </w:t>
      </w:r>
      <w:r w:rsidR="002F41FE">
        <w:t>an</w:t>
      </w:r>
      <w:r w:rsidR="00F65142">
        <w:t xml:space="preserve"> agile approach, with the rigorous documentation provided by traditional software development methods</w:t>
      </w:r>
      <w:r w:rsidR="002F41FE">
        <w:t xml:space="preserve"> such as waterfall to allow for this project to be completed to a high standard</w:t>
      </w:r>
      <w:r w:rsidR="005D726A">
        <w:t>.</w:t>
      </w:r>
    </w:p>
    <w:p w14:paraId="5562CDE1" w14:textId="3098AD20" w:rsidR="0049045E" w:rsidRDefault="00395B4C" w:rsidP="00BD31FE">
      <w:r>
        <w:t xml:space="preserve">As discussed by </w:t>
      </w:r>
      <w:proofErr w:type="spellStart"/>
      <w:r w:rsidR="00443EDA" w:rsidRPr="00443EDA">
        <w:t>Dingsøyr</w:t>
      </w:r>
      <w:proofErr w:type="spellEnd"/>
      <w:r w:rsidR="00443EDA" w:rsidRPr="00443EDA">
        <w:t xml:space="preserve"> and </w:t>
      </w:r>
      <w:proofErr w:type="spellStart"/>
      <w:r w:rsidR="00443EDA" w:rsidRPr="00443EDA">
        <w:t>Dyba</w:t>
      </w:r>
      <w:proofErr w:type="spellEnd"/>
      <w:r w:rsidR="00443EDA">
        <w:t xml:space="preserve"> </w:t>
      </w:r>
      <w:r>
        <w:t>(</w:t>
      </w:r>
      <w:r w:rsidR="00443EDA">
        <w:t>2008</w:t>
      </w:r>
      <w:r>
        <w:t>) Agile software development incorporated multiple different software development methodologies including</w:t>
      </w:r>
      <w:r w:rsidR="00590230">
        <w:t xml:space="preserve"> but are not limited to, Scrum,</w:t>
      </w:r>
      <w:r w:rsidR="00590230" w:rsidRPr="00590230">
        <w:t xml:space="preserve"> Extreme programming</w:t>
      </w:r>
      <w:r w:rsidR="00590230">
        <w:t xml:space="preserve"> (XP), </w:t>
      </w:r>
      <w:r w:rsidR="00590230" w:rsidRPr="00590230">
        <w:t>Dynamic software development method</w:t>
      </w:r>
      <w:r w:rsidR="00590230">
        <w:t xml:space="preserve"> (DSDM)</w:t>
      </w:r>
      <w:r w:rsidR="00443EDA">
        <w:t>,</w:t>
      </w:r>
      <w:r w:rsidR="00590230">
        <w:t xml:space="preserve"> Lean software development</w:t>
      </w:r>
      <w:r w:rsidR="00443EDA">
        <w:t xml:space="preserve"> and </w:t>
      </w:r>
      <w:r w:rsidR="00443EDA" w:rsidRPr="00443EDA">
        <w:t>Feature-driven development</w:t>
      </w:r>
      <w:r w:rsidR="00590230">
        <w:t>.</w:t>
      </w:r>
    </w:p>
    <w:p w14:paraId="545A179C" w14:textId="16987DB1" w:rsidR="0049045E" w:rsidRDefault="0049045E" w:rsidP="00BD31FE">
      <w:r>
        <w:t xml:space="preserve">4.3 Chosen Methodology </w:t>
      </w:r>
    </w:p>
    <w:p w14:paraId="76534A85" w14:textId="2635B9E9" w:rsidR="00E808EE" w:rsidRDefault="00B9454E" w:rsidP="00395B4C">
      <w:r>
        <w:t xml:space="preserve">Based on the above research a hybrid approach will be taken, consisting of scrum with a primary focus on documentation </w:t>
      </w:r>
      <w:r w:rsidR="00B23FE3">
        <w:t>as well as the implementation of</w:t>
      </w:r>
      <w:r>
        <w:t xml:space="preserve"> core functionality</w:t>
      </w:r>
      <w:r w:rsidR="00B23FE3">
        <w:t xml:space="preserve"> i</w:t>
      </w:r>
      <w:r w:rsidR="00C82307">
        <w:t>n</w:t>
      </w:r>
      <w:r w:rsidR="00B23FE3">
        <w:t xml:space="preserve"> a sequential and prototype driven fashion, with each </w:t>
      </w:r>
      <w:r w:rsidR="00841D8F">
        <w:t xml:space="preserve">component </w:t>
      </w:r>
      <w:r w:rsidR="009D06CD">
        <w:t>of both the development and the documentation being</w:t>
      </w:r>
      <w:r w:rsidR="00B23FE3">
        <w:t xml:space="preserve"> broken up into core phases</w:t>
      </w:r>
      <w:r w:rsidR="009D06CD">
        <w:t xml:space="preserve">, with each phase being further broken down </w:t>
      </w:r>
      <w:r w:rsidR="005F76F3">
        <w:t>into</w:t>
      </w:r>
      <w:r w:rsidR="009D06CD">
        <w:t xml:space="preserve"> sprint</w:t>
      </w:r>
      <w:r w:rsidR="0031664B">
        <w:t>s</w:t>
      </w:r>
      <w:r w:rsidR="00841D8F">
        <w:t xml:space="preserve">. These phases will </w:t>
      </w:r>
      <w:r w:rsidR="005F76F3">
        <w:t>consist</w:t>
      </w:r>
      <w:r w:rsidR="00841D8F">
        <w:t xml:space="preserve"> of the following</w:t>
      </w:r>
      <w:r w:rsidR="005F76F3">
        <w:t>,</w:t>
      </w:r>
    </w:p>
    <w:p w14:paraId="2AA755EE" w14:textId="1B0DCD28" w:rsidR="00841D8F" w:rsidRDefault="00841D8F" w:rsidP="00841D8F">
      <w:pPr>
        <w:pStyle w:val="ListParagraph"/>
        <w:numPr>
          <w:ilvl w:val="0"/>
          <w:numId w:val="11"/>
        </w:numPr>
      </w:pPr>
      <w:r>
        <w:t>Research</w:t>
      </w:r>
    </w:p>
    <w:p w14:paraId="7B843D23" w14:textId="6AC16C01" w:rsidR="00841D8F" w:rsidRDefault="009825B8" w:rsidP="00841D8F">
      <w:pPr>
        <w:pStyle w:val="ListParagraph"/>
        <w:numPr>
          <w:ilvl w:val="0"/>
          <w:numId w:val="11"/>
        </w:numPr>
      </w:pPr>
      <w:r>
        <w:t>Requirements</w:t>
      </w:r>
      <w:r w:rsidR="00841D8F">
        <w:t xml:space="preserve"> gathering</w:t>
      </w:r>
    </w:p>
    <w:p w14:paraId="0230DA46" w14:textId="26C3DFEC" w:rsidR="00841D8F" w:rsidRDefault="00841D8F" w:rsidP="00841D8F">
      <w:pPr>
        <w:pStyle w:val="ListParagraph"/>
        <w:numPr>
          <w:ilvl w:val="0"/>
          <w:numId w:val="11"/>
        </w:numPr>
      </w:pPr>
      <w:r>
        <w:t>System Design</w:t>
      </w:r>
    </w:p>
    <w:p w14:paraId="43722538" w14:textId="124A2754" w:rsidR="00841D8F" w:rsidRDefault="00841D8F" w:rsidP="00841D8F">
      <w:pPr>
        <w:pStyle w:val="ListParagraph"/>
        <w:numPr>
          <w:ilvl w:val="0"/>
          <w:numId w:val="11"/>
        </w:numPr>
      </w:pPr>
      <w:r>
        <w:t xml:space="preserve">Choosing a </w:t>
      </w:r>
      <w:r w:rsidR="009825B8">
        <w:t>methodology</w:t>
      </w:r>
    </w:p>
    <w:p w14:paraId="5BE2DA5F" w14:textId="1D6B955C" w:rsidR="00841D8F" w:rsidRDefault="00841D8F" w:rsidP="00841D8F">
      <w:pPr>
        <w:pStyle w:val="ListParagraph"/>
        <w:numPr>
          <w:ilvl w:val="0"/>
          <w:numId w:val="11"/>
        </w:numPr>
      </w:pPr>
      <w:r>
        <w:t xml:space="preserve">Dataset </w:t>
      </w:r>
      <w:r w:rsidRPr="00841D8F">
        <w:t>procurement</w:t>
      </w:r>
      <w:r>
        <w:t xml:space="preserve"> and creation</w:t>
      </w:r>
    </w:p>
    <w:p w14:paraId="434DB234" w14:textId="09818624" w:rsidR="00841D8F" w:rsidRDefault="00841D8F" w:rsidP="00841D8F">
      <w:pPr>
        <w:pStyle w:val="ListParagraph"/>
        <w:numPr>
          <w:ilvl w:val="0"/>
          <w:numId w:val="11"/>
        </w:numPr>
      </w:pPr>
      <w:r>
        <w:t>Implementation of the AI component of the system</w:t>
      </w:r>
    </w:p>
    <w:p w14:paraId="4903D683" w14:textId="34492A89" w:rsidR="00841D8F" w:rsidRDefault="00841D8F" w:rsidP="00841D8F">
      <w:pPr>
        <w:pStyle w:val="ListParagraph"/>
        <w:numPr>
          <w:ilvl w:val="0"/>
          <w:numId w:val="11"/>
        </w:numPr>
      </w:pPr>
      <w:r>
        <w:t>The implementation of the mobile application interface</w:t>
      </w:r>
    </w:p>
    <w:p w14:paraId="75F19705" w14:textId="29330057" w:rsidR="00841D8F" w:rsidRDefault="00841D8F" w:rsidP="00841D8F">
      <w:pPr>
        <w:pStyle w:val="ListParagraph"/>
        <w:numPr>
          <w:ilvl w:val="0"/>
          <w:numId w:val="11"/>
        </w:numPr>
      </w:pPr>
      <w:r>
        <w:t xml:space="preserve">The implementation of </w:t>
      </w:r>
      <w:r w:rsidR="004557A5">
        <w:t xml:space="preserve">the </w:t>
      </w:r>
      <w:r w:rsidR="00EE4B7F">
        <w:t xml:space="preserve">database layer of the application </w:t>
      </w:r>
    </w:p>
    <w:p w14:paraId="0F4C94F5" w14:textId="5268EE48" w:rsidR="001D75A8" w:rsidRDefault="001D75A8" w:rsidP="00841D8F">
      <w:pPr>
        <w:pStyle w:val="ListParagraph"/>
        <w:numPr>
          <w:ilvl w:val="0"/>
          <w:numId w:val="11"/>
        </w:numPr>
      </w:pPr>
      <w:r>
        <w:t>The integration of the AI and database into the mobile application</w:t>
      </w:r>
    </w:p>
    <w:p w14:paraId="1E8A2563" w14:textId="79D4105F" w:rsidR="001D75A8" w:rsidRDefault="001D75A8" w:rsidP="00841D8F">
      <w:pPr>
        <w:pStyle w:val="ListParagraph"/>
        <w:numPr>
          <w:ilvl w:val="0"/>
          <w:numId w:val="11"/>
        </w:numPr>
      </w:pPr>
      <w:r>
        <w:t xml:space="preserve">Overall testing of the artifact and its components </w:t>
      </w:r>
    </w:p>
    <w:p w14:paraId="57850033" w14:textId="2B300C1A" w:rsidR="001D75A8" w:rsidRDefault="001D75A8" w:rsidP="00841D8F">
      <w:pPr>
        <w:pStyle w:val="ListParagraph"/>
        <w:numPr>
          <w:ilvl w:val="0"/>
          <w:numId w:val="11"/>
        </w:numPr>
      </w:pPr>
      <w:r>
        <w:t xml:space="preserve">Project </w:t>
      </w:r>
      <w:r w:rsidR="009825B8">
        <w:t>evaluation</w:t>
      </w:r>
      <w:r>
        <w:t xml:space="preserve"> and improvements</w:t>
      </w:r>
    </w:p>
    <w:p w14:paraId="31A1D8CF" w14:textId="232439B2" w:rsidR="00E808EE" w:rsidRDefault="00E808EE" w:rsidP="00395B4C"/>
    <w:p w14:paraId="3FC633B6" w14:textId="31BAA2FC" w:rsidR="001D75A8" w:rsidRDefault="001D75A8" w:rsidP="00395B4C"/>
    <w:p w14:paraId="600B7D87" w14:textId="33DB9808" w:rsidR="001D75A8" w:rsidRDefault="001D75A8" w:rsidP="00395B4C"/>
    <w:p w14:paraId="0A644BA4" w14:textId="44B69929" w:rsidR="001D75A8" w:rsidRDefault="001D75A8" w:rsidP="00395B4C"/>
    <w:p w14:paraId="2C1E97C8" w14:textId="2CB19DFD" w:rsidR="001D75A8" w:rsidRDefault="001D75A8" w:rsidP="00395B4C"/>
    <w:p w14:paraId="3506AD94" w14:textId="5C3DE938" w:rsidR="001D75A8" w:rsidRDefault="001D75A8" w:rsidP="00395B4C"/>
    <w:p w14:paraId="4E28FD1B" w14:textId="1582E701" w:rsidR="001D75A8" w:rsidRDefault="001D75A8" w:rsidP="00395B4C"/>
    <w:p w14:paraId="59E4BDF2" w14:textId="77777777" w:rsidR="001D75A8" w:rsidRDefault="001D75A8" w:rsidP="00395B4C"/>
    <w:p w14:paraId="2C67A689" w14:textId="48991CBC" w:rsidR="00FD38AE" w:rsidRDefault="00FD38AE" w:rsidP="00395B4C">
      <w:r>
        <w:lastRenderedPageBreak/>
        <w:t>4.</w:t>
      </w:r>
      <w:r w:rsidR="0049045E">
        <w:t>4</w:t>
      </w:r>
      <w:r>
        <w:t xml:space="preserve"> Project Plan and </w:t>
      </w:r>
      <w:r w:rsidR="004557A5">
        <w:t>T</w:t>
      </w:r>
      <w:r>
        <w:t xml:space="preserve">imeline </w:t>
      </w:r>
    </w:p>
    <w:p w14:paraId="62603A23" w14:textId="53430DBD" w:rsidR="00B9454E" w:rsidRDefault="00B9454E" w:rsidP="00395B4C">
      <w:r>
        <w:t xml:space="preserve">The following Gantt chart and hierarchical breakdown of the system were produced to show the estimated time frame and general structure that the project is </w:t>
      </w:r>
      <w:r w:rsidR="00DB0D71">
        <w:t>intended</w:t>
      </w:r>
      <w:r>
        <w:t xml:space="preserve"> to be done in.</w:t>
      </w:r>
    </w:p>
    <w:p w14:paraId="4501A617" w14:textId="57DF0001" w:rsidR="00FD38AE" w:rsidRDefault="00467A02" w:rsidP="00395B4C">
      <w:r>
        <w:rPr>
          <w:noProof/>
        </w:rPr>
        <w:drawing>
          <wp:anchor distT="0" distB="0" distL="114300" distR="114300" simplePos="0" relativeHeight="251677696" behindDoc="1" locked="0" layoutInCell="1" allowOverlap="1" wp14:anchorId="5AC709AF" wp14:editId="7310C458">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49045E">
        <w:t>4</w:t>
      </w:r>
      <w:r w:rsidR="009A0050">
        <w:t>.1 Gantt chart</w:t>
      </w:r>
    </w:p>
    <w:p w14:paraId="6D42B7A5" w14:textId="5721FAF6" w:rsidR="00273F71" w:rsidRDefault="00273F71" w:rsidP="00395B4C">
      <w:r>
        <w:t xml:space="preserve">As shown abo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not only to allow for effective time management, but to also allow for effective integration and testing of each subsystem of the artifact, as the</w:t>
      </w:r>
      <w:r w:rsidR="00874464" w:rsidRPr="00874464">
        <w:t xml:space="preserve"> parallel</w:t>
      </w:r>
      <w:r w:rsidR="00874464">
        <w:t xml:space="preserve"> </w:t>
      </w:r>
      <w:r>
        <w:t>development allows for greater focus to be placed on the smooth implementation and integration of each component.</w:t>
      </w:r>
    </w:p>
    <w:p w14:paraId="27C126E7" w14:textId="1293A9D6" w:rsidR="00DB0D71" w:rsidRDefault="00DB0D71" w:rsidP="00BD31FE">
      <w:pPr>
        <w:rPr>
          <w:noProof/>
        </w:rPr>
      </w:pPr>
      <w:r>
        <w:rPr>
          <w:noProof/>
        </w:rPr>
        <w:t xml:space="preserve"> </w:t>
      </w:r>
    </w:p>
    <w:p w14:paraId="3070B908" w14:textId="48C9F389" w:rsidR="00DB0D71" w:rsidRDefault="00DB0D71" w:rsidP="00BD31FE">
      <w:pPr>
        <w:rPr>
          <w:noProof/>
        </w:rPr>
      </w:pPr>
    </w:p>
    <w:p w14:paraId="0690AB16" w14:textId="77001613" w:rsidR="00DB0D71" w:rsidRDefault="00DB0D71" w:rsidP="00BD31FE">
      <w:pPr>
        <w:rPr>
          <w:noProof/>
        </w:rPr>
      </w:pPr>
    </w:p>
    <w:p w14:paraId="595BC1C0" w14:textId="3024BD7D" w:rsidR="00DB0D71" w:rsidRDefault="00DB0D71" w:rsidP="00BD31FE">
      <w:pPr>
        <w:rPr>
          <w:noProof/>
        </w:rPr>
      </w:pPr>
    </w:p>
    <w:p w14:paraId="0C863CFB" w14:textId="14DE1120" w:rsidR="00DB0D71" w:rsidRDefault="00DB0D71" w:rsidP="00BD31FE">
      <w:pPr>
        <w:rPr>
          <w:noProof/>
        </w:rPr>
      </w:pPr>
    </w:p>
    <w:p w14:paraId="2643A4FC" w14:textId="0C1D1F68" w:rsidR="00DB0D71" w:rsidRDefault="00DB0D71" w:rsidP="00BD31FE">
      <w:pPr>
        <w:rPr>
          <w:noProof/>
        </w:rPr>
      </w:pPr>
    </w:p>
    <w:p w14:paraId="544A93AD" w14:textId="4C1024D8" w:rsidR="00DB0D71" w:rsidRDefault="00DB0D71" w:rsidP="00BD31FE">
      <w:pPr>
        <w:rPr>
          <w:noProof/>
        </w:rPr>
      </w:pPr>
    </w:p>
    <w:p w14:paraId="226259DF" w14:textId="321E8CF7" w:rsidR="00DB0D71" w:rsidRDefault="00DB0D71" w:rsidP="00BD31FE">
      <w:pPr>
        <w:rPr>
          <w:noProof/>
        </w:rPr>
      </w:pPr>
    </w:p>
    <w:p w14:paraId="5912A81C" w14:textId="3BC825D8" w:rsidR="00DB0D71" w:rsidRDefault="00DB0D71" w:rsidP="00BD31FE">
      <w:pPr>
        <w:rPr>
          <w:noProof/>
        </w:rPr>
      </w:pPr>
    </w:p>
    <w:p w14:paraId="0860A9FC" w14:textId="7F65EC34" w:rsidR="00DB0D71" w:rsidRDefault="00DB0D71" w:rsidP="00BD31FE">
      <w:pPr>
        <w:rPr>
          <w:noProof/>
        </w:rPr>
      </w:pPr>
    </w:p>
    <w:p w14:paraId="042387EC" w14:textId="6222141E" w:rsidR="00DB0D71" w:rsidRDefault="00DB0D71" w:rsidP="00BD31FE">
      <w:pPr>
        <w:rPr>
          <w:noProof/>
        </w:rPr>
      </w:pPr>
    </w:p>
    <w:p w14:paraId="506AA341" w14:textId="2605E515" w:rsidR="00DB0D71" w:rsidRDefault="00DB0D71" w:rsidP="00BD31FE">
      <w:pPr>
        <w:rPr>
          <w:noProof/>
        </w:rPr>
      </w:pPr>
    </w:p>
    <w:p w14:paraId="4B3222C1" w14:textId="5D6C34EE" w:rsidR="00DB0D71" w:rsidRDefault="00DB0D71" w:rsidP="00BD31FE">
      <w:pPr>
        <w:rPr>
          <w:noProof/>
        </w:rPr>
      </w:pPr>
    </w:p>
    <w:p w14:paraId="1B37811B" w14:textId="3B6098D7" w:rsidR="00DB0D71" w:rsidRDefault="00DB0D71" w:rsidP="00BD31FE">
      <w:pPr>
        <w:rPr>
          <w:noProof/>
        </w:rPr>
      </w:pPr>
    </w:p>
    <w:p w14:paraId="03D43425" w14:textId="77777777" w:rsidR="00DB0D71" w:rsidRDefault="00DB0D71" w:rsidP="00BD31FE">
      <w:pPr>
        <w:rPr>
          <w:noProof/>
        </w:rPr>
      </w:pPr>
    </w:p>
    <w:p w14:paraId="158BBEE9" w14:textId="0D922D37" w:rsidR="00E71276" w:rsidRDefault="00DB0D71" w:rsidP="00BD31FE">
      <w:r>
        <w:rPr>
          <w:noProof/>
        </w:rPr>
        <w:lastRenderedPageBreak/>
        <w:drawing>
          <wp:anchor distT="0" distB="0" distL="114300" distR="114300" simplePos="0" relativeHeight="251696128" behindDoc="1" locked="0" layoutInCell="1" allowOverlap="1" wp14:anchorId="59694E21" wp14:editId="65494C0B">
            <wp:simplePos x="0" y="0"/>
            <wp:positionH relativeFrom="margin">
              <wp:align>center</wp:align>
            </wp:positionH>
            <wp:positionV relativeFrom="paragraph">
              <wp:posOffset>228600</wp:posOffset>
            </wp:positionV>
            <wp:extent cx="7162253" cy="4162425"/>
            <wp:effectExtent l="0" t="0" r="635" b="0"/>
            <wp:wrapTight wrapText="bothSides">
              <wp:wrapPolygon edited="0">
                <wp:start x="0" y="0"/>
                <wp:lineTo x="0" y="21452"/>
                <wp:lineTo x="21544" y="21452"/>
                <wp:lineTo x="21544" y="0"/>
                <wp:lineTo x="0" y="0"/>
              </wp:wrapPolygon>
            </wp:wrapTight>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62253" cy="416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6">
        <w:t>4.</w:t>
      </w:r>
      <w:r w:rsidR="0049045E">
        <w:t>4</w:t>
      </w:r>
      <w:r w:rsidR="00E71276">
        <w:t>.2</w:t>
      </w:r>
      <w:r w:rsidR="00172E70">
        <w:t xml:space="preserve"> H</w:t>
      </w:r>
      <w:r w:rsidR="00172E70" w:rsidRPr="00172E70">
        <w:t xml:space="preserve">ierarchical </w:t>
      </w:r>
      <w:r w:rsidR="00172E70">
        <w:t>B</w:t>
      </w:r>
      <w:r w:rsidR="00172E70" w:rsidRPr="00172E70">
        <w:t>reakdown</w:t>
      </w:r>
    </w:p>
    <w:p w14:paraId="6CDA3D43" w14:textId="14E0DA8C" w:rsidR="005C68C9" w:rsidRDefault="005C68C9" w:rsidP="00BD31FE"/>
    <w:p w14:paraId="67316F84" w14:textId="72CF162A" w:rsidR="00E71276" w:rsidRDefault="005B5346" w:rsidP="00BD31FE">
      <w:r>
        <w:t>As shown in the hierarchical breakdown</w:t>
      </w:r>
      <w:r w:rsidR="00CD11DD">
        <w:t xml:space="preserve">, </w:t>
      </w:r>
      <w:r w:rsidR="00B359BB">
        <w:t xml:space="preserve">the project is </w:t>
      </w:r>
      <w:r w:rsidR="00DB0D71">
        <w:t>intended</w:t>
      </w:r>
      <w:r w:rsidR="00B359BB">
        <w:t xml:space="preserve"> to be broken down in</w:t>
      </w:r>
      <w:r w:rsidR="00DB0D71">
        <w:t>to</w:t>
      </w:r>
      <w:r w:rsidR="00B359BB">
        <w:t xml:space="preserve">  5 core phases, this being the research stage which contained a heavy focus on documentation, the design phase, with the core focus on the design of each component of the system, including the CNN, the mobile application </w:t>
      </w:r>
      <w:r w:rsidR="003153D3">
        <w:t>interface,</w:t>
      </w:r>
      <w:r w:rsidR="00B359BB">
        <w:t xml:space="preserve"> and the database, as well as the overall structure of the </w:t>
      </w:r>
      <w:r w:rsidR="009406BE">
        <w:t>system</w:t>
      </w:r>
      <w:r w:rsidR="00B359BB">
        <w:t>. The software development phase, consisting of 4 core components with each of the 3 main sub systems of the artifact having the</w:t>
      </w:r>
      <w:r w:rsidR="00DB0D71">
        <w:t>ir</w:t>
      </w:r>
      <w:r w:rsidR="00B359BB">
        <w:t xml:space="preserve"> own subcomponents that must be implemented  before final</w:t>
      </w:r>
      <w:r w:rsidR="00DB0D71">
        <w:t xml:space="preserve"> </w:t>
      </w:r>
      <w:r w:rsidR="00B359BB">
        <w:t xml:space="preserve">integration </w:t>
      </w:r>
      <w:r w:rsidR="00DB0D71">
        <w:t>o</w:t>
      </w:r>
      <w:r w:rsidR="00B359BB">
        <w:t xml:space="preserve">f these subsystems into the final artifact can take place. The testing phase, primarily focused on ensuring the artifact functions as intended and meets all requirements that have been set out in the research phase, if it does not, this is where the </w:t>
      </w:r>
      <w:r w:rsidR="00C47854">
        <w:t>project can safely loop back to any of the previous stages, ensur</w:t>
      </w:r>
      <w:r w:rsidR="00DB0D71">
        <w:t>ing</w:t>
      </w:r>
      <w:r w:rsidR="00C47854">
        <w:t xml:space="preserve"> the agile methodology is adhered to and appropriate changes to the project or the artifact can be made. F</w:t>
      </w:r>
      <w:r w:rsidR="00B359BB">
        <w:t xml:space="preserve">inally, the project </w:t>
      </w:r>
      <w:r w:rsidR="00DB0D71">
        <w:t>closure</w:t>
      </w:r>
      <w:r w:rsidR="00B359BB">
        <w:t xml:space="preserve"> </w:t>
      </w:r>
      <w:r w:rsidR="00C47854">
        <w:t xml:space="preserve">phase will be focused on the final project evaluation, identifying what was achieved in the project, what could be improved in the future as well as where the artifact and the project </w:t>
      </w:r>
      <w:r w:rsidR="009406BE">
        <w:t>can</w:t>
      </w:r>
      <w:r w:rsidR="00C47854">
        <w:t xml:space="preserve"> be taken from here, as well as any </w:t>
      </w:r>
      <w:r w:rsidR="000E1D67">
        <w:t>final</w:t>
      </w:r>
      <w:r w:rsidR="00C47854">
        <w:t xml:space="preserve"> documentation improvements.</w:t>
      </w:r>
    </w:p>
    <w:p w14:paraId="399ADAAC" w14:textId="65D8623B" w:rsidR="00E808EE" w:rsidRDefault="00E808EE" w:rsidP="00BD31FE"/>
    <w:p w14:paraId="4D042930" w14:textId="1A17E220" w:rsidR="005B5346" w:rsidRDefault="005B5346" w:rsidP="00BD31FE"/>
    <w:p w14:paraId="0FB54100" w14:textId="26C1D2B6" w:rsidR="005B5346" w:rsidRDefault="005B5346" w:rsidP="00BD31FE"/>
    <w:p w14:paraId="01D4B4DE" w14:textId="70F79FD0" w:rsidR="00CD11DD" w:rsidRDefault="00CD11DD" w:rsidP="00BD31FE"/>
    <w:p w14:paraId="1A6CC0A4" w14:textId="34FFCC3C" w:rsidR="005C68C9" w:rsidRDefault="005C68C9" w:rsidP="00BD31FE"/>
    <w:p w14:paraId="32118C6A" w14:textId="3FE3665D" w:rsidR="00C92EBD" w:rsidRDefault="00917AD4" w:rsidP="00C92EBD">
      <w:r>
        <w:lastRenderedPageBreak/>
        <w:t xml:space="preserve">5 </w:t>
      </w:r>
      <w:r w:rsidR="00C361B9">
        <w:t>Design</w:t>
      </w:r>
    </w:p>
    <w:p w14:paraId="0481D628" w14:textId="4B1C3965" w:rsidR="00ED78FA" w:rsidRDefault="000E1D67">
      <w:r>
        <w:t>The following section consists of the design of the artifact, this has been split it four core components, the design of the overall system, the design of the CNN, the design of the mobile application and the design o</w:t>
      </w:r>
      <w:r w:rsidR="001B43D7">
        <w:t>f</w:t>
      </w:r>
      <w:r>
        <w:t xml:space="preserve"> the database, with justification</w:t>
      </w:r>
      <w:r w:rsidR="006B5536">
        <w:t>s</w:t>
      </w:r>
      <w:r>
        <w:t xml:space="preserve"> for each design choice made.</w:t>
      </w:r>
    </w:p>
    <w:p w14:paraId="48CDB065" w14:textId="4C28C39D" w:rsidR="00ED78FA" w:rsidRDefault="00ED78FA">
      <w:r>
        <w:t xml:space="preserve">5.1 System Architecture </w:t>
      </w:r>
    </w:p>
    <w:p w14:paraId="52E52FC8" w14:textId="47245DB3" w:rsidR="00BD64B5" w:rsidRDefault="00BD64B5">
      <w:r>
        <w:rPr>
          <w:noProof/>
        </w:rPr>
        <w:drawing>
          <wp:anchor distT="0" distB="0" distL="114300" distR="114300" simplePos="0" relativeHeight="251680768" behindDoc="1" locked="0" layoutInCell="1" allowOverlap="1" wp14:anchorId="1C3A6C71" wp14:editId="47F72760">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708C1BD" w:rsidR="00BD64B5" w:rsidRDefault="00BD64B5"/>
    <w:p w14:paraId="05FD62AE" w14:textId="2E1E1E41" w:rsidR="00BD64B5" w:rsidRDefault="00A641B6">
      <w:r>
        <w:t>The following shows an over</w:t>
      </w:r>
      <w:r w:rsidR="00467A02">
        <w:t>view</w:t>
      </w:r>
      <w:r>
        <w:t xml:space="preserve"> of the overall system</w:t>
      </w:r>
      <w:r w:rsidR="00467A02">
        <w:t xml:space="preserve">, the system is </w:t>
      </w:r>
      <w:r w:rsidR="00874464">
        <w:t>intended</w:t>
      </w:r>
      <w:r w:rsidR="00467A02">
        <w:t xml:space="preserve"> to be structure</w:t>
      </w:r>
      <w:r w:rsidR="00B46BED">
        <w:t>d</w:t>
      </w:r>
      <w:r w:rsidR="00467A02">
        <w:t xml:space="preserve"> to ensure low coupling between components, as shown above with </w:t>
      </w:r>
      <w:r w:rsidR="00AF6B2E">
        <w:t xml:space="preserve">by the TensorFlow lite model and the database having no direct interaction between each other, instead 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 </w:t>
      </w:r>
      <w:r w:rsidR="00467A02">
        <w:t xml:space="preserve"> cohesion, as demonstrated</w:t>
      </w:r>
      <w:r w:rsidR="009825B8">
        <w:t xml:space="preserve"> b</w:t>
      </w:r>
      <w:r w:rsidR="00B46BED">
        <w:t>y</w:t>
      </w:r>
      <w:r w:rsidR="009825B8">
        <w:t xml:space="preserve"> the strong centralisation of data and processing onto the mobile interface.</w:t>
      </w:r>
      <w:r w:rsidR="00AF6B2E">
        <w:t xml:space="preserve"> This is to ensure reduce</w:t>
      </w:r>
      <w:r w:rsidR="00B46BED">
        <w:t>d</w:t>
      </w:r>
      <w:r w:rsidR="00AF6B2E">
        <w:t xml:space="preserve"> complexity i</w:t>
      </w:r>
      <w:r w:rsidR="00B46BED">
        <w:t>n</w:t>
      </w:r>
      <w:r w:rsidR="00AF6B2E">
        <w:t xml:space="preserve"> the system, whi</w:t>
      </w:r>
      <w:r w:rsidR="00B46BED">
        <w:t>l</w:t>
      </w:r>
      <w:r w:rsidR="00AF6B2E">
        <w:t>st also making the development of the system and debugging the system far easier as this reduces potential points of failure as well</w:t>
      </w:r>
      <w:r w:rsidR="00B46BED">
        <w:t xml:space="preserve"> as </w:t>
      </w:r>
      <w:r w:rsidR="00AF6B2E">
        <w:t xml:space="preserve">, when combined with the low coupling, </w:t>
      </w:r>
      <w:r w:rsidR="000E1D67">
        <w:t>makes isolating points of failure a more streamli</w:t>
      </w:r>
      <w:r w:rsidR="00B46BED">
        <w:t>ned</w:t>
      </w:r>
      <w:r w:rsidR="000E1D67">
        <w:t xml:space="preserve"> task. </w:t>
      </w:r>
    </w:p>
    <w:p w14:paraId="1A2556FF" w14:textId="25872C4F" w:rsidR="00131F38" w:rsidRDefault="00131F38"/>
    <w:p w14:paraId="2FE4F718" w14:textId="7DE81979" w:rsidR="003205F2" w:rsidRDefault="003205F2"/>
    <w:p w14:paraId="4C263B48" w14:textId="71BD0A9A" w:rsidR="003205F2" w:rsidRDefault="003205F2"/>
    <w:p w14:paraId="7C4CA0CA" w14:textId="22C1667D" w:rsidR="003205F2" w:rsidRDefault="003205F2"/>
    <w:p w14:paraId="59C2A4E8" w14:textId="77777777" w:rsidR="000E1D67" w:rsidRDefault="000E1D67"/>
    <w:p w14:paraId="3602BFC0" w14:textId="534E0E29" w:rsidR="0052285A" w:rsidRDefault="00346F2A" w:rsidP="00BE0C14">
      <w:r>
        <w:rPr>
          <w:noProof/>
        </w:rPr>
        <w:lastRenderedPageBreak/>
        <w:drawing>
          <wp:anchor distT="0" distB="0" distL="114300" distR="114300" simplePos="0" relativeHeight="251694080" behindDoc="1" locked="0" layoutInCell="1" allowOverlap="1" wp14:anchorId="320F98F7" wp14:editId="6FAE5E7F">
            <wp:simplePos x="0" y="0"/>
            <wp:positionH relativeFrom="column">
              <wp:posOffset>3257550</wp:posOffset>
            </wp:positionH>
            <wp:positionV relativeFrom="paragraph">
              <wp:posOffset>0</wp:posOffset>
            </wp:positionV>
            <wp:extent cx="2715895" cy="8863330"/>
            <wp:effectExtent l="0" t="0" r="8255" b="0"/>
            <wp:wrapTight wrapText="bothSides">
              <wp:wrapPolygon edited="0">
                <wp:start x="0" y="0"/>
                <wp:lineTo x="0" y="21541"/>
                <wp:lineTo x="21514" y="21541"/>
                <wp:lineTo x="21514" y="0"/>
                <wp:lineTo x="0" y="0"/>
              </wp:wrapPolygon>
            </wp:wrapTight>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5895" cy="8863330"/>
                    </a:xfrm>
                    <a:prstGeom prst="rect">
                      <a:avLst/>
                    </a:prstGeom>
                    <a:noFill/>
                    <a:ln>
                      <a:noFill/>
                    </a:ln>
                  </pic:spPr>
                </pic:pic>
              </a:graphicData>
            </a:graphic>
            <wp14:sizeRelH relativeFrom="page">
              <wp14:pctWidth>0</wp14:pctWidth>
            </wp14:sizeRelH>
            <wp14:sizeRelV relativeFrom="page">
              <wp14:pctHeight>0</wp14:pctHeight>
            </wp14:sizeRelV>
          </wp:anchor>
        </w:drawing>
      </w:r>
      <w:r w:rsidR="004A2BC4">
        <w:t xml:space="preserve">5.1 </w:t>
      </w:r>
      <w:r w:rsidR="00BE0C14">
        <w:t xml:space="preserve">Design of the </w:t>
      </w:r>
      <w:r w:rsidR="00383AD0">
        <w:t>N</w:t>
      </w:r>
      <w:r w:rsidR="00BE0C14">
        <w:t xml:space="preserve">eural </w:t>
      </w:r>
      <w:r w:rsidR="00383AD0">
        <w:t>N</w:t>
      </w:r>
      <w:r w:rsidR="00BE0C14">
        <w:t>etwork</w:t>
      </w:r>
      <w:r w:rsidR="009C0CB6">
        <w:t xml:space="preserve"> - </w:t>
      </w:r>
      <w:r w:rsidR="0052285A">
        <w:t>Prototype CNN</w:t>
      </w:r>
    </w:p>
    <w:p w14:paraId="12184634" w14:textId="718A1152" w:rsidR="009C75A2" w:rsidRDefault="003153D3" w:rsidP="00BE0C14">
      <w:r>
        <w:t>The diagram</w:t>
      </w:r>
      <w:r w:rsidR="00346F2A">
        <w:t xml:space="preserve"> to the right</w:t>
      </w:r>
      <w:r>
        <w:t xml:space="preserve"> </w:t>
      </w:r>
      <w:r w:rsidR="009825B8">
        <w:t>shows</w:t>
      </w:r>
      <w:r>
        <w:t xml:space="preserve"> the intended structure of the CNN</w:t>
      </w:r>
      <w:r w:rsidR="009825B8">
        <w:t>,</w:t>
      </w:r>
      <w:r w:rsidR="0012226F">
        <w:t xml:space="preserve"> this will consist of a sequential model that will consist</w:t>
      </w:r>
      <w:r w:rsidR="00346F2A">
        <w:t xml:space="preserve"> of 5 convolutional layers</w:t>
      </w:r>
      <w:r w:rsidR="000C7F0E">
        <w:t xml:space="preserve"> using “</w:t>
      </w:r>
      <w:proofErr w:type="spellStart"/>
      <w:r w:rsidR="000C7F0E">
        <w:t>rulu</w:t>
      </w:r>
      <w:proofErr w:type="spellEnd"/>
      <w:r w:rsidR="000C7F0E">
        <w:t>” activation,</w:t>
      </w:r>
      <w:r w:rsidR="00346F2A">
        <w:t xml:space="preserve"> with the </w:t>
      </w:r>
      <w:r w:rsidR="0012226F">
        <w:t>initial</w:t>
      </w:r>
      <w:r w:rsidR="00346F2A">
        <w:t xml:space="preserve"> input layer reshaping input images into an 180x180 pixel format, </w:t>
      </w:r>
      <w:r w:rsidR="0012226F">
        <w:t>w</w:t>
      </w:r>
      <w:r w:rsidR="00383AD0">
        <w:t>ith</w:t>
      </w:r>
      <w:r w:rsidR="0012226F">
        <w:t xml:space="preserve"> each following convolutional layer doing feature extraction of the relevant image. The final layer will consist of</w:t>
      </w:r>
      <w:r w:rsidR="00383AD0">
        <w:t xml:space="preserve"> a</w:t>
      </w:r>
      <w:r w:rsidR="0012226F">
        <w:t xml:space="preserve"> </w:t>
      </w:r>
      <w:r w:rsidR="000C7F0E">
        <w:t>flattening</w:t>
      </w:r>
      <w:r w:rsidR="0012226F">
        <w:t xml:space="preserve"> layer that will reduce the input data from the previous neurons into a single dimension, in comparison to its previous format which was 2 dimensional, this is to allow for more effective classification based on feature extraction from the previous 5 convolutional layers, this is then to be</w:t>
      </w:r>
      <w:r w:rsidR="000954C3">
        <w:t xml:space="preserve"> followed by a</w:t>
      </w:r>
      <w:r w:rsidR="0012226F">
        <w:t xml:space="preserve"> dense layer using </w:t>
      </w:r>
      <w:r w:rsidR="000C7F0E">
        <w:t>“</w:t>
      </w:r>
      <w:proofErr w:type="spellStart"/>
      <w:r w:rsidR="0012226F">
        <w:t>rulu</w:t>
      </w:r>
      <w:proofErr w:type="spellEnd"/>
      <w:r w:rsidR="000C7F0E">
        <w:t>”</w:t>
      </w:r>
      <w:r w:rsidR="0012226F">
        <w:t xml:space="preserve"> activation where all</w:t>
      </w:r>
      <w:r w:rsidR="000954C3">
        <w:t xml:space="preserve"> previous neuron</w:t>
      </w:r>
      <w:r w:rsidR="00383AD0">
        <w:t>s</w:t>
      </w:r>
      <w:r w:rsidR="000954C3">
        <w:t xml:space="preserve"> will be linked to one dense neuron, this is to be followed by a dropout layer to assist in preventing overfitting, where the model becomes to finely tuned to the datasets resulting in it being unable to be effectively used on any real world data. This will then be followed by a final dense layer using </w:t>
      </w:r>
      <w:r w:rsidR="000C7F0E">
        <w:t>“</w:t>
      </w:r>
      <w:proofErr w:type="spellStart"/>
      <w:r w:rsidR="000954C3">
        <w:t>softmax</w:t>
      </w:r>
      <w:proofErr w:type="spellEnd"/>
      <w:r w:rsidR="000C7F0E">
        <w:t>”</w:t>
      </w:r>
      <w:r w:rsidR="000954C3">
        <w:t xml:space="preserve"> activation which allows for more effective classification of images where there are more th</w:t>
      </w:r>
      <w:r w:rsidR="00383AD0">
        <w:t>an</w:t>
      </w:r>
      <w:r w:rsidR="000954C3">
        <w:t xml:space="preserve"> two labels (</w:t>
      </w:r>
      <w:r w:rsidR="00AB222A">
        <w:t>i.e.,</w:t>
      </w:r>
      <w:r w:rsidR="000954C3">
        <w:t xml:space="preserve"> </w:t>
      </w:r>
      <w:r w:rsidR="00AB222A">
        <w:t xml:space="preserve"> when </w:t>
      </w:r>
      <w:r w:rsidR="000954C3">
        <w:t>the CNN need</w:t>
      </w:r>
      <w:r w:rsidR="00383AD0">
        <w:t>s</w:t>
      </w:r>
      <w:r w:rsidR="000954C3">
        <w:t xml:space="preserve"> to identify more than two different houseplants</w:t>
      </w:r>
      <w:r w:rsidR="00AB222A">
        <w:t>, which is a fundamental requirement of the system</w:t>
      </w:r>
      <w:r w:rsidR="000954C3">
        <w:t>)</w:t>
      </w:r>
      <w:r w:rsidR="000C7F0E">
        <w:t>.</w:t>
      </w:r>
      <w:r w:rsidR="000954C3">
        <w:t xml:space="preserve">   </w:t>
      </w:r>
    </w:p>
    <w:p w14:paraId="57AA1C0F" w14:textId="732A8E43" w:rsidR="009C75A2" w:rsidRDefault="009C75A2" w:rsidP="00BE0C14">
      <w:r>
        <w:t xml:space="preserve">For the choice in optimisation algorithms, the comparison between </w:t>
      </w:r>
      <w:r w:rsidR="00AB30C8">
        <w:t>“</w:t>
      </w:r>
      <w:proofErr w:type="spellStart"/>
      <w:r>
        <w:t>adam</w:t>
      </w:r>
      <w:proofErr w:type="spellEnd"/>
      <w:r w:rsidR="00AB30C8">
        <w:t>”</w:t>
      </w:r>
      <w:r>
        <w:t xml:space="preserve"> and </w:t>
      </w:r>
      <w:r w:rsidR="00AB30C8">
        <w:t>“</w:t>
      </w:r>
      <w:proofErr w:type="spellStart"/>
      <w:r>
        <w:t>adamax</w:t>
      </w:r>
      <w:proofErr w:type="spellEnd"/>
      <w:r w:rsidR="00AB30C8">
        <w:t>”</w:t>
      </w:r>
      <w:r>
        <w:t xml:space="preserve"> will take place in the development phase, using the above CNN structure to conclude which method would result in an overall high</w:t>
      </w:r>
      <w:r w:rsidR="00383AD0">
        <w:t>er</w:t>
      </w:r>
      <w:r>
        <w:t xml:space="preserve"> accuracy, validation accuracy and testing accuracy, with the </w:t>
      </w:r>
      <w:r w:rsidR="00AB30C8">
        <w:t>optimisation algorithm with the highest results being chosen.</w:t>
      </w:r>
    </w:p>
    <w:p w14:paraId="6D8425D6" w14:textId="531EAF7B" w:rsidR="0052285A" w:rsidRDefault="008A6442" w:rsidP="00BE0C14">
      <w:r>
        <w:t xml:space="preserve">The model is then intended to be trained over a minimum of 20 epochs, with </w:t>
      </w:r>
      <w:r w:rsidR="009C0CB6">
        <w:t>an</w:t>
      </w:r>
      <w:r>
        <w:t xml:space="preserve"> 80/20 split of image data, with 80% becoming training data, and the remain</w:t>
      </w:r>
      <w:r w:rsidR="00383AD0">
        <w:t>ing</w:t>
      </w:r>
      <w:r>
        <w:t xml:space="preserve"> 20% being split again, with 10% of the overall data becoming validation data and the remaining overall 10% becoming testing data. </w:t>
      </w:r>
    </w:p>
    <w:p w14:paraId="04B4DC02" w14:textId="13D75E44" w:rsidR="001D541F" w:rsidRDefault="009C0CB6" w:rsidP="00BE0C14">
      <w:r>
        <w:t xml:space="preserve">Note: due to the nature of any neural networks, the exact numbers, such as epochs, and activation algorithms are subject to change to allow for effective fine tuning of the CNN to assist in creating a more effective AI system. </w:t>
      </w:r>
    </w:p>
    <w:p w14:paraId="4C7AD64D" w14:textId="77777777" w:rsidR="009C0CB6" w:rsidRDefault="009C0CB6" w:rsidP="00BE0C14"/>
    <w:p w14:paraId="148FB1D9" w14:textId="533480E9" w:rsidR="004A2BC4" w:rsidRDefault="004A2BC4" w:rsidP="00BE0C14">
      <w:r>
        <w:lastRenderedPageBreak/>
        <w:t xml:space="preserve">5.2 </w:t>
      </w:r>
      <w:r w:rsidR="00BE0C14">
        <w:t xml:space="preserve">Design of the </w:t>
      </w:r>
      <w:r w:rsidR="008F04F3">
        <w:t>M</w:t>
      </w:r>
      <w:r w:rsidR="00BE0C14">
        <w:t xml:space="preserve">obile </w:t>
      </w:r>
      <w:r w:rsidR="008F04F3">
        <w:t>I</w:t>
      </w:r>
      <w:r w:rsidR="00BE0C14">
        <w:t>nterface</w:t>
      </w:r>
    </w:p>
    <w:p w14:paraId="6159212B" w14:textId="1F311716" w:rsidR="00EB1F1E" w:rsidRDefault="004A2BC4" w:rsidP="00BE0C14">
      <w:r>
        <w:t xml:space="preserve">5.2.1 </w:t>
      </w:r>
      <w:r w:rsidR="00574678">
        <w:t>Wireframes</w:t>
      </w:r>
    </w:p>
    <w:p w14:paraId="7CA51EBA" w14:textId="589FE20D" w:rsidR="004A2BC4" w:rsidRDefault="008671F4" w:rsidP="00BE0C14">
      <w:r>
        <w:rPr>
          <w:noProof/>
        </w:rPr>
        <mc:AlternateContent>
          <mc:Choice Requires="wpg">
            <w:drawing>
              <wp:anchor distT="0" distB="0" distL="114300" distR="114300" simplePos="0" relativeHeight="251662336" behindDoc="0" locked="0" layoutInCell="1" allowOverlap="1" wp14:anchorId="1AC6F413" wp14:editId="0F6C1910">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9C7C9D7" id="Group 33" o:spid="_x0000_s1026" style="position:absolute;margin-left:0;margin-top:31.45pt;width:469.1pt;height:203.4pt;z-index:251662336;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rsidR="005200D6">
        <w:t>Initial Mock-ups</w:t>
      </w:r>
    </w:p>
    <w:p w14:paraId="29A94831" w14:textId="2BDFD897" w:rsidR="008671F4" w:rsidRDefault="008671F4" w:rsidP="00BE0C14"/>
    <w:p w14:paraId="719120F5" w14:textId="25A69D84" w:rsidR="0075331A" w:rsidRDefault="0075331A" w:rsidP="00BE0C14">
      <w:r>
        <w:t xml:space="preserve">As shown in the above initial mock ups, the application interface will </w:t>
      </w:r>
      <w:r w:rsidR="00B61257">
        <w:t>consist</w:t>
      </w:r>
      <w:r>
        <w:t xml:space="preserve"> of 3 core components, these includ</w:t>
      </w:r>
      <w:r w:rsidR="00200BDC">
        <w:t>e</w:t>
      </w:r>
      <w:r>
        <w:t xml:space="preserve"> the central image, which is </w:t>
      </w:r>
      <w:r w:rsidR="00B61257">
        <w:t>intended</w:t>
      </w:r>
      <w:r>
        <w:t xml:space="preserve"> to display the </w:t>
      </w:r>
      <w:r w:rsidR="00B61257">
        <w:t>user’s</w:t>
      </w:r>
      <w:r>
        <w:t xml:space="preserve"> plant that they are identify</w:t>
      </w:r>
      <w:r w:rsidR="00200BDC">
        <w:t>ing</w:t>
      </w:r>
      <w:r>
        <w:t xml:space="preserve">, the table/text layout that will display the care information for the identified house plant, and finally the interactions layer, which will be how the user uploads an image of </w:t>
      </w:r>
      <w:r w:rsidR="00B61257">
        <w:t>their</w:t>
      </w:r>
      <w:r>
        <w:t xml:space="preserve"> house plant to the system</w:t>
      </w:r>
      <w:r w:rsidR="00004D0C">
        <w:t xml:space="preserve">. As shown in the wireframe mock ups, image up loading could be done </w:t>
      </w:r>
      <w:r w:rsidR="00B61257">
        <w:t>in</w:t>
      </w:r>
      <w:r w:rsidR="00200BDC">
        <w:t xml:space="preserve"> two</w:t>
      </w:r>
      <w:r w:rsidR="00004D0C">
        <w:t xml:space="preserve"> possible way</w:t>
      </w:r>
      <w:r w:rsidR="00200BDC">
        <w:t>s</w:t>
      </w:r>
      <w:r w:rsidR="00004D0C">
        <w:t xml:space="preserve">, the required option (as stated by the requirements) is to be able to upload the image by letting the user take the image through the application using their phones camera, this would be done </w:t>
      </w:r>
      <w:r w:rsidR="00B61257">
        <w:t>by</w:t>
      </w:r>
      <w:r w:rsidR="00004D0C">
        <w:t xml:space="preserve"> tapping a button ( potentially consisting of</w:t>
      </w:r>
      <w:r w:rsidR="00200BDC">
        <w:t xml:space="preserve"> the</w:t>
      </w:r>
      <w:r w:rsidR="00004D0C">
        <w:t xml:space="preserve"> </w:t>
      </w:r>
      <w:r w:rsidR="00B61257">
        <w:t>central</w:t>
      </w:r>
      <w:r w:rsidR="00004D0C">
        <w:t xml:space="preserve"> image, as shown in the middle wireframe mock up). Furthermore, it would be beneficial to have the option to upload an image from the user</w:t>
      </w:r>
      <w:r w:rsidR="00200BDC">
        <w:t xml:space="preserve">s locally stored </w:t>
      </w:r>
      <w:r w:rsidR="00B61257">
        <w:t>file</w:t>
      </w:r>
      <w:r w:rsidR="00200BDC">
        <w:t>s</w:t>
      </w:r>
      <w:r w:rsidR="001D541F">
        <w:t>.</w:t>
      </w:r>
    </w:p>
    <w:p w14:paraId="39A1D3E8" w14:textId="77777777" w:rsidR="001D541F" w:rsidRDefault="001D541F" w:rsidP="00BE0C14"/>
    <w:p w14:paraId="3359BFEB" w14:textId="77777777" w:rsidR="001D541F" w:rsidRDefault="001D541F" w:rsidP="00BE0C14"/>
    <w:p w14:paraId="2EAE39C7" w14:textId="77777777" w:rsidR="001D541F" w:rsidRDefault="001D541F" w:rsidP="00BE0C14"/>
    <w:p w14:paraId="1CA3EAE8" w14:textId="77777777" w:rsidR="001D541F" w:rsidRDefault="001D541F" w:rsidP="00BE0C14"/>
    <w:p w14:paraId="1EBD4B2F" w14:textId="77777777" w:rsidR="001D541F" w:rsidRDefault="001D541F" w:rsidP="00BE0C14"/>
    <w:p w14:paraId="39BA024A" w14:textId="77777777" w:rsidR="001D541F" w:rsidRDefault="001D541F" w:rsidP="00BE0C14"/>
    <w:p w14:paraId="23625F81" w14:textId="77777777" w:rsidR="001D541F" w:rsidRDefault="001D541F" w:rsidP="00BE0C14"/>
    <w:p w14:paraId="02ECFC05" w14:textId="77777777" w:rsidR="001D541F" w:rsidRDefault="001D541F" w:rsidP="00BE0C14"/>
    <w:p w14:paraId="33503BC0" w14:textId="6700CC96" w:rsidR="001D541F" w:rsidRDefault="001D541F" w:rsidP="00BE0C14"/>
    <w:p w14:paraId="24B58B88" w14:textId="77777777" w:rsidR="00AB30C8" w:rsidRDefault="00AB30C8" w:rsidP="00BE0C14"/>
    <w:p w14:paraId="31E5ECAB" w14:textId="77777777" w:rsidR="008671F4" w:rsidRDefault="008671F4" w:rsidP="00BE0C14"/>
    <w:p w14:paraId="1EFBD0C0" w14:textId="0015E1BC" w:rsidR="005200D6" w:rsidRDefault="005200D6" w:rsidP="00BE0C14">
      <w:r>
        <w:lastRenderedPageBreak/>
        <w:t xml:space="preserve">Final </w:t>
      </w:r>
      <w:r w:rsidR="003B5957">
        <w:t>V</w:t>
      </w:r>
      <w:r>
        <w:t>ersion</w:t>
      </w:r>
    </w:p>
    <w:p w14:paraId="22C9632F" w14:textId="10236AF4" w:rsidR="00126FF4" w:rsidRDefault="00126FF4" w:rsidP="00BE0C14">
      <w:r>
        <w:rPr>
          <w:noProof/>
        </w:rPr>
        <w:drawing>
          <wp:inline distT="0" distB="0" distL="0" distR="0" wp14:anchorId="63CD467B" wp14:editId="410A3615">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6F200042" w14:textId="561060BD" w:rsidR="001D541F" w:rsidRDefault="008671F4" w:rsidP="00BE0C14">
      <w:r>
        <w:t>A</w:t>
      </w:r>
      <w:r w:rsidR="003B5957">
        <w:t>s</w:t>
      </w:r>
      <w:r>
        <w:t xml:space="preserve"> shown in the above wire frame, the application is intended to </w:t>
      </w:r>
      <w:r w:rsidR="009825B8">
        <w:t>consist</w:t>
      </w:r>
      <w:r>
        <w:t xml:space="preserve"> of two primary screen</w:t>
      </w:r>
      <w:r w:rsidR="00B61257">
        <w:t>s</w:t>
      </w:r>
      <w:r>
        <w:t>, a splash screen when the user launche</w:t>
      </w:r>
      <w:r w:rsidR="003B5957">
        <w:t>s</w:t>
      </w:r>
      <w:r>
        <w:t xml:space="preserve"> the application and the main screen, where the user can take a photo of the plant they want identified and upload it to the system</w:t>
      </w:r>
      <w:r w:rsidR="00D216F3">
        <w:t xml:space="preserve"> using the image button</w:t>
      </w:r>
      <w:r>
        <w:t>,</w:t>
      </w:r>
      <w:r w:rsidR="00D216F3">
        <w:t xml:space="preserve"> in addition </w:t>
      </w:r>
      <w:r w:rsidR="003B5957">
        <w:t>the</w:t>
      </w:r>
      <w:r>
        <w:t xml:space="preserve"> care information o</w:t>
      </w:r>
      <w:r w:rsidR="003B5957">
        <w:t>f</w:t>
      </w:r>
      <w:r>
        <w:t xml:space="preserve"> that plant</w:t>
      </w:r>
      <w:r w:rsidR="00D216F3">
        <w:t xml:space="preserve"> </w:t>
      </w:r>
      <w:r>
        <w:t>then be displayed</w:t>
      </w:r>
      <w:r w:rsidR="00D216F3">
        <w:t xml:space="preserve"> i</w:t>
      </w:r>
      <w:r w:rsidR="003B5957">
        <w:t>n</w:t>
      </w:r>
      <w:r w:rsidR="00D216F3">
        <w:t xml:space="preserve"> the </w:t>
      </w:r>
      <w:r w:rsidR="00441017">
        <w:t xml:space="preserve">care </w:t>
      </w:r>
      <w:r w:rsidR="00D216F3">
        <w:t>information table.</w:t>
      </w:r>
    </w:p>
    <w:p w14:paraId="5D8D3004" w14:textId="0BE0B060" w:rsidR="001857AF" w:rsidRDefault="004A2BC4" w:rsidP="00BE0C14">
      <w:r>
        <w:t xml:space="preserve">5.2.2 </w:t>
      </w:r>
      <w:r w:rsidR="001857AF">
        <w:t xml:space="preserve">Colour </w:t>
      </w:r>
      <w:r w:rsidR="00A362E8">
        <w:t>S</w:t>
      </w:r>
      <w:r w:rsidR="001857AF">
        <w:t>chemes</w:t>
      </w:r>
    </w:p>
    <w:p w14:paraId="2F73A6A6" w14:textId="43A1E0FC" w:rsidR="007237CC" w:rsidRDefault="00DD7315" w:rsidP="00BE0C14">
      <w:r>
        <w:rPr>
          <w:noProof/>
        </w:rPr>
        <mc:AlternateContent>
          <mc:Choice Requires="wpg">
            <w:drawing>
              <wp:anchor distT="0" distB="0" distL="114300" distR="114300" simplePos="0" relativeHeight="251692032" behindDoc="0" locked="0" layoutInCell="1" allowOverlap="1" wp14:anchorId="3440FCDD" wp14:editId="3FC9911B">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26" style="position:absolute;margin-left:0;margin-top:22.5pt;width:450.75pt;height:264.75pt;z-index:251692032"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">
                <v:rect id="Rectangle 10" o:spid="_x0000_s1027"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28"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29"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48046062" w:rsidR="00DD7315" w:rsidRDefault="00C84CC9" w:rsidP="00BE0C14">
      <w:r>
        <w:lastRenderedPageBreak/>
        <w:t xml:space="preserve">The above </w:t>
      </w:r>
      <w:r w:rsidR="00B61257">
        <w:t>proposed</w:t>
      </w:r>
      <w:r>
        <w:t xml:space="preserve"> colour scheme is designed around the idea of it being used as a</w:t>
      </w:r>
      <w:r w:rsidR="00327755">
        <w:t xml:space="preserve"> </w:t>
      </w:r>
      <w:r>
        <w:t>p</w:t>
      </w:r>
      <w:r w:rsidR="007237CC">
        <w:t>ossible dark mode</w:t>
      </w:r>
      <w:r>
        <w:t xml:space="preserve"> for the application</w:t>
      </w:r>
      <w:r w:rsidR="00A362E8">
        <w:t>,</w:t>
      </w:r>
      <w:r>
        <w:t xml:space="preserve"> allow</w:t>
      </w:r>
      <w:r w:rsidR="00A362E8">
        <w:t>ing</w:t>
      </w:r>
      <w:r>
        <w:t xml:space="preserve"> the user to </w:t>
      </w:r>
      <w:r w:rsidR="00A362E8">
        <w:t>customise the experience more effectively</w:t>
      </w:r>
      <w:r>
        <w:t xml:space="preserve">, whilst also assisting those with visual impairments to </w:t>
      </w:r>
      <w:r w:rsidR="002803FD">
        <w:t>interact with the application more effectively</w:t>
      </w:r>
      <w:r>
        <w:t xml:space="preserve"> with alternative views to suit their needs.</w:t>
      </w:r>
    </w:p>
    <w:p w14:paraId="400D1E2F" w14:textId="2AD97A30" w:rsidR="005200D6" w:rsidRDefault="005200D6" w:rsidP="00BE0C14">
      <w:r>
        <w:t>Proposed Scheme 2:</w:t>
      </w:r>
    </w:p>
    <w:p w14:paraId="301917FD" w14:textId="3C82A3E9" w:rsidR="004A2BC4" w:rsidRDefault="00C2438C" w:rsidP="00BE0C14">
      <w:r>
        <w:rPr>
          <w:noProof/>
        </w:rPr>
        <mc:AlternateContent>
          <mc:Choice Requires="wps">
            <w:drawing>
              <wp:anchor distT="0" distB="0" distL="114300" distR="114300" simplePos="0" relativeHeight="251673600" behindDoc="0" locked="0" layoutInCell="1" allowOverlap="1" wp14:anchorId="4E88DC2C" wp14:editId="32D08B9B">
                <wp:simplePos x="0" y="0"/>
                <wp:positionH relativeFrom="margin">
                  <wp:align>right</wp:align>
                </wp:positionH>
                <wp:positionV relativeFrom="paragraph">
                  <wp:posOffset>7620</wp:posOffset>
                </wp:positionV>
                <wp:extent cx="5724525" cy="1190625"/>
                <wp:effectExtent l="0" t="0" r="9525" b="9525"/>
                <wp:wrapNone/>
                <wp:docPr id="14" name="Rectangle 14"/>
                <wp:cNvGraphicFramePr/>
                <a:graphic xmlns:a="http://schemas.openxmlformats.org/drawingml/2006/main">
                  <a:graphicData uri="http://schemas.microsoft.com/office/word/2010/wordprocessingShape">
                    <wps:wsp>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88DC2C" id="Rectangle 14" o:spid="_x0000_s1030" style="position:absolute;margin-left:399.55pt;margin-top:.6pt;width:450.75pt;height:93.7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w10:wrap anchorx="margin"/>
              </v:rect>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10A52B5A" w:rsidR="003205F2" w:rsidRDefault="00C2438C" w:rsidP="00BE0C14">
      <w:r>
        <w:rPr>
          <w:noProof/>
        </w:rPr>
        <mc:AlternateContent>
          <mc:Choice Requires="wps">
            <w:drawing>
              <wp:anchor distT="0" distB="0" distL="114300" distR="114300" simplePos="0" relativeHeight="251674624" behindDoc="0" locked="0" layoutInCell="1" allowOverlap="1" wp14:anchorId="21355853" wp14:editId="05888823">
                <wp:simplePos x="0" y="0"/>
                <wp:positionH relativeFrom="margin">
                  <wp:align>right</wp:align>
                </wp:positionH>
                <wp:positionV relativeFrom="paragraph">
                  <wp:posOffset>35560</wp:posOffset>
                </wp:positionV>
                <wp:extent cx="5705475" cy="11525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55853" id="Rectangle 13" o:spid="_x0000_s1031" style="position:absolute;margin-left:398.05pt;margin-top:2.8pt;width:449.25pt;height:90.7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w10:wrap anchorx="margin"/>
              </v:rect>
            </w:pict>
          </mc:Fallback>
        </mc:AlternateContent>
      </w:r>
    </w:p>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576ABC1C" w:rsidR="003205F2" w:rsidRDefault="00C2438C" w:rsidP="00BE0C14">
      <w:r>
        <w:rPr>
          <w:noProof/>
        </w:rPr>
        <mc:AlternateContent>
          <mc:Choice Requires="wps">
            <w:drawing>
              <wp:anchor distT="0" distB="0" distL="114300" distR="114300" simplePos="0" relativeHeight="251672576" behindDoc="0" locked="0" layoutInCell="1" allowOverlap="1" wp14:anchorId="2D6A27BD" wp14:editId="61DB5D7C">
                <wp:simplePos x="0" y="0"/>
                <wp:positionH relativeFrom="margin">
                  <wp:align>right</wp:align>
                </wp:positionH>
                <wp:positionV relativeFrom="paragraph">
                  <wp:posOffset>50800</wp:posOffset>
                </wp:positionV>
                <wp:extent cx="5724525" cy="1143000"/>
                <wp:effectExtent l="0" t="0" r="9525" b="0"/>
                <wp:wrapNone/>
                <wp:docPr id="15" name="Rectangle 15"/>
                <wp:cNvGraphicFramePr/>
                <a:graphic xmlns:a="http://schemas.openxmlformats.org/drawingml/2006/main">
                  <a:graphicData uri="http://schemas.microsoft.com/office/word/2010/wordprocessingShape">
                    <wps:wsp>
                      <wps:cNvSpPr/>
                      <wps:spPr>
                        <a:xfrm>
                          <a:off x="0" y="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A27BD" id="Rectangle 15" o:spid="_x0000_s1032" style="position:absolute;margin-left:399.55pt;margin-top:4pt;width:450.75pt;height:90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w10:wrap anchorx="margin"/>
              </v:rect>
            </w:pict>
          </mc:Fallback>
        </mc:AlternateContent>
      </w:r>
    </w:p>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0EAAD06" w14:textId="278DF9D6" w:rsidR="00C2438C" w:rsidRDefault="000D0E5E" w:rsidP="00BE0C14">
      <w:r>
        <w:t xml:space="preserve">The second </w:t>
      </w:r>
      <w:r w:rsidR="00B61257">
        <w:t>proposed</w:t>
      </w:r>
      <w:r>
        <w:t xml:space="preserve"> colour scheme would ideally be used for a light mode in the application</w:t>
      </w:r>
      <w:r w:rsidR="004E2211">
        <w:t>, with bright contrasting colour</w:t>
      </w:r>
      <w:r w:rsidR="00693CF2">
        <w:t>s,</w:t>
      </w:r>
      <w:r w:rsidR="004E2211">
        <w:t xml:space="preserve"> whilst keeping the plant aesthetic</w:t>
      </w:r>
      <w:r w:rsidR="00693CF2">
        <w:t>,</w:t>
      </w:r>
      <w:r w:rsidR="004E2211">
        <w:t xml:space="preserve"> mak</w:t>
      </w:r>
      <w:r w:rsidR="00693CF2">
        <w:t>es</w:t>
      </w:r>
      <w:r w:rsidR="004E2211">
        <w:t xml:space="preserve"> this suitable for those with the most common forms of colour blindness assisting in making the application more accessible as well as assisting in making the user experience more pleasant and customisable, due the fact the user could choose which colour scheme they would prefer</w:t>
      </w:r>
      <w:r>
        <w:t>.</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0988A65D" w14:textId="5A62E14D" w:rsidR="008671F4" w:rsidRDefault="008671F4" w:rsidP="00BE0C14"/>
    <w:p w14:paraId="23971CF4" w14:textId="11C099BE" w:rsidR="000D0E5E" w:rsidRDefault="000D0E5E" w:rsidP="00BE0C14"/>
    <w:p w14:paraId="24D6C4B9" w14:textId="77777777" w:rsidR="004E2211" w:rsidRDefault="004E2211" w:rsidP="00BE0C14"/>
    <w:p w14:paraId="4C10555F" w14:textId="2871059D" w:rsidR="00480CE3" w:rsidRDefault="00AE2620" w:rsidP="00AE2620">
      <w:r>
        <w:lastRenderedPageBreak/>
        <w:t xml:space="preserve">5.2.3 </w:t>
      </w:r>
      <w:r w:rsidRPr="00AE2620">
        <w:t>Composites</w:t>
      </w:r>
      <w:r w:rsidR="00480CE3">
        <w:t xml:space="preserve">/ </w:t>
      </w:r>
      <w:r w:rsidR="00700C61">
        <w:t>I</w:t>
      </w:r>
      <w:r w:rsidR="00480CE3">
        <w:t xml:space="preserve">nitial </w:t>
      </w:r>
      <w:r w:rsidR="00B6757B">
        <w:t>mock-up</w:t>
      </w:r>
    </w:p>
    <w:p w14:paraId="0107A747" w14:textId="658C0BD1" w:rsidR="00B6757B" w:rsidRDefault="003E5E28" w:rsidP="00BE0C14">
      <w:r>
        <w:rPr>
          <w:noProof/>
        </w:rPr>
        <w:drawing>
          <wp:anchor distT="0" distB="0" distL="114300" distR="114300" simplePos="0" relativeHeight="251693056" behindDoc="1" locked="0" layoutInCell="1" allowOverlap="1" wp14:anchorId="32AECE06" wp14:editId="379E55C8">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9B139C">
        <w:t xml:space="preserve">The following consists of the composites for the mobile application. Please note that this is not the final design of the application, these </w:t>
      </w:r>
      <w:r w:rsidR="00B6757B">
        <w:t>composites</w:t>
      </w:r>
      <w:r w:rsidR="009B139C">
        <w:t xml:space="preserve"> are to demonstrate both the layout and colour scheme of the application, meaning every other part of this composite is subject to change.</w:t>
      </w:r>
    </w:p>
    <w:p w14:paraId="300F1883" w14:textId="77777777" w:rsidR="00B6757B" w:rsidRDefault="00B6757B" w:rsidP="00BE0C14"/>
    <w:p w14:paraId="547527C1" w14:textId="73EDFF25" w:rsidR="00B6757B" w:rsidRDefault="00B6757B" w:rsidP="00BE0C14">
      <w:r>
        <w:t>As shown above, the application is intended to work with minimal input from the user, once the photo is uploaded to the application, all</w:t>
      </w:r>
      <w:r w:rsidR="00744F13">
        <w:t xml:space="preserve"> the</w:t>
      </w:r>
      <w:r>
        <w:t xml:space="preserve"> work</w:t>
      </w:r>
      <w:r w:rsidR="00744F13">
        <w:t xml:space="preserve"> </w:t>
      </w:r>
      <w:r>
        <w:t>done</w:t>
      </w:r>
      <w:r w:rsidR="00744F13">
        <w:t xml:space="preserve"> in the system is done</w:t>
      </w:r>
      <w:r>
        <w:t xml:space="preserve"> by the CNN and the database</w:t>
      </w:r>
      <w:r w:rsidR="00744F13">
        <w:t xml:space="preserve">, which is </w:t>
      </w:r>
      <w:r>
        <w:t>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as quickly and with as little effort as possible, making the use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3841ACF4" w14:textId="4A94E668" w:rsidR="007D3B67" w:rsidRDefault="007D3B67" w:rsidP="00BE0C14"/>
    <w:p w14:paraId="4D57EE7C" w14:textId="4164E88F" w:rsidR="007D3B67" w:rsidRDefault="007D3B67" w:rsidP="00BE0C14"/>
    <w:p w14:paraId="5A44EBA4" w14:textId="77777777" w:rsidR="003E5E28" w:rsidRDefault="003E5E28" w:rsidP="00BE0C14"/>
    <w:p w14:paraId="54612F9C" w14:textId="77C8F140" w:rsidR="004A2BC4" w:rsidRDefault="004A2BC4" w:rsidP="00BE0C14">
      <w:r>
        <w:lastRenderedPageBreak/>
        <w:t>5.2.</w:t>
      </w:r>
      <w:r w:rsidR="00AE2620">
        <w:t>4</w:t>
      </w:r>
      <w:r>
        <w:t xml:space="preserve"> Assets</w:t>
      </w:r>
    </w:p>
    <w:p w14:paraId="5779BF37" w14:textId="1508F5DD" w:rsidR="003205F2" w:rsidRDefault="003C1C28" w:rsidP="00BE0C14">
      <w:r>
        <w:t xml:space="preserve">The following section consists of design work done for each </w:t>
      </w:r>
      <w:r w:rsidRPr="003C1C28">
        <w:t>asset</w:t>
      </w:r>
      <w:r>
        <w:t xml:space="preserve"> of the application</w:t>
      </w:r>
      <w:r w:rsidR="006C4DF5">
        <w:t xml:space="preserve"> interface</w:t>
      </w:r>
      <w:r w:rsidR="000D0E5E">
        <w:t>.</w:t>
      </w:r>
    </w:p>
    <w:p w14:paraId="79F44C60" w14:textId="443FDA72" w:rsidR="003C1C28" w:rsidRDefault="003C1C28" w:rsidP="00BE0C14">
      <w:r>
        <w:t>5.2.</w:t>
      </w:r>
      <w:r w:rsidR="00AE2620">
        <w:t>4</w:t>
      </w:r>
      <w:r>
        <w:t>.1 Logo</w:t>
      </w:r>
    </w:p>
    <w:p w14:paraId="6372D290" w14:textId="603DD760" w:rsidR="003C1C28" w:rsidRDefault="003C1C28" w:rsidP="00BE0C14">
      <w:r>
        <w:t>Logo</w:t>
      </w:r>
      <w:r w:rsidR="005E2D16">
        <w:t xml:space="preserve"> Initial</w:t>
      </w:r>
      <w:r w:rsidR="005862EA">
        <w:t xml:space="preserve"> </w:t>
      </w:r>
      <w:r w:rsidR="00213BA9">
        <w:t>digital</w:t>
      </w:r>
      <w:r>
        <w:t xml:space="preserve"> mock-ups:</w:t>
      </w:r>
    </w:p>
    <w:p w14:paraId="035E7BA9" w14:textId="56D6664D" w:rsidR="005E2D16" w:rsidRDefault="001351DD" w:rsidP="00BE0C14">
      <w:r>
        <w:rPr>
          <w:noProof/>
        </w:rPr>
        <mc:AlternateContent>
          <mc:Choice Requires="wpg">
            <w:drawing>
              <wp:anchor distT="0" distB="0" distL="114300" distR="114300" simplePos="0" relativeHeight="251686912" behindDoc="0" locked="0" layoutInCell="1" allowOverlap="1" wp14:anchorId="31DCFA1F" wp14:editId="504DBD89">
                <wp:simplePos x="0" y="0"/>
                <wp:positionH relativeFrom="column">
                  <wp:posOffset>171450</wp:posOffset>
                </wp:positionH>
                <wp:positionV relativeFrom="paragraph">
                  <wp:posOffset>6985</wp:posOffset>
                </wp:positionV>
                <wp:extent cx="5615305" cy="2609850"/>
                <wp:effectExtent l="0" t="0" r="4445" b="0"/>
                <wp:wrapTight wrapText="bothSides">
                  <wp:wrapPolygon edited="0">
                    <wp:start x="3957" y="0"/>
                    <wp:lineTo x="3151" y="2523"/>
                    <wp:lineTo x="1319" y="5518"/>
                    <wp:lineTo x="440" y="7568"/>
                    <wp:lineTo x="0" y="10091"/>
                    <wp:lineTo x="0" y="15136"/>
                    <wp:lineTo x="586" y="17658"/>
                    <wp:lineTo x="586" y="17816"/>
                    <wp:lineTo x="1759" y="20339"/>
                    <wp:lineTo x="3078" y="21442"/>
                    <wp:lineTo x="3224" y="21442"/>
                    <wp:lineTo x="20591" y="21442"/>
                    <wp:lineTo x="20738" y="21442"/>
                    <wp:lineTo x="21397" y="20339"/>
                    <wp:lineTo x="21544" y="19393"/>
                    <wp:lineTo x="21544" y="3784"/>
                    <wp:lineTo x="20958" y="2207"/>
                    <wp:lineTo x="4323" y="0"/>
                    <wp:lineTo x="3957" y="0"/>
                  </wp:wrapPolygon>
                </wp:wrapTight>
                <wp:docPr id="29" name="Group 29"/>
                <wp:cNvGraphicFramePr/>
                <a:graphic xmlns:a="http://schemas.openxmlformats.org/drawingml/2006/main">
                  <a:graphicData uri="http://schemas.microsoft.com/office/word/2010/wordprocessingGroup">
                    <wpg:wgp>
                      <wpg:cNvGrpSpPr/>
                      <wpg:grpSpPr>
                        <a:xfrm>
                          <a:off x="0" y="0"/>
                          <a:ext cx="5615305" cy="2609850"/>
                          <a:chOff x="0" y="0"/>
                          <a:chExt cx="5615305" cy="2609850"/>
                        </a:xfrm>
                      </wpg:grpSpPr>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62810" cy="2600325"/>
                          </a:xfrm>
                          <a:prstGeom prst="rect">
                            <a:avLst/>
                          </a:prstGeom>
                        </pic:spPr>
                      </pic:pic>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209925" y="285750"/>
                            <a:ext cx="2405380" cy="2324100"/>
                          </a:xfrm>
                          <a:prstGeom prst="rect">
                            <a:avLst/>
                          </a:prstGeom>
                        </pic:spPr>
                      </pic:pic>
                    </wpg:wgp>
                  </a:graphicData>
                </a:graphic>
              </wp:anchor>
            </w:drawing>
          </mc:Choice>
          <mc:Fallback>
            <w:pict>
              <v:group w14:anchorId="52D33424" id="Group 29" o:spid="_x0000_s1026" style="position:absolute;margin-left:13.5pt;margin-top:.55pt;width:442.15pt;height:205.5pt;z-index:251686912" coordsize="56153,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">
                <v:shape id="Picture 26" o:spid="_x0000_s1027" type="#_x0000_t75" alt="Logo&#10;&#10;Description automatically generated" style="position:absolute;width:21628;height:26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">
                  <v:imagedata r:id="rId19" o:title="Logo&#10;&#10;Description automatically generated"/>
                </v:shape>
                <v:shape id="Picture 27" o:spid="_x0000_s1028" type="#_x0000_t75" alt="A picture containing diagram&#10;&#10;Description automatically generated" style="position:absolute;left:32099;top:2857;width:24054;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">
                  <v:imagedata r:id="rId20" o:title="A picture containing diagram&#10;&#10;Description automatically generated"/>
                </v:shape>
                <w10:wrap type="tight"/>
              </v:group>
            </w:pict>
          </mc:Fallback>
        </mc:AlternateContent>
      </w:r>
    </w:p>
    <w:p w14:paraId="47C33EFA" w14:textId="066E76F6" w:rsidR="005E2D16" w:rsidRDefault="005E2D16" w:rsidP="00BE0C14"/>
    <w:p w14:paraId="33BADEEE" w14:textId="5F300FEB" w:rsidR="005E2D16" w:rsidRDefault="005E2D16" w:rsidP="00BE0C14"/>
    <w:p w14:paraId="62597B63" w14:textId="4DD06037" w:rsidR="005E2D16" w:rsidRDefault="005E2D16" w:rsidP="00BE0C14"/>
    <w:p w14:paraId="4F848DCF" w14:textId="2A8908B5" w:rsidR="005E2D16" w:rsidRDefault="005E2D16" w:rsidP="00BE0C14"/>
    <w:p w14:paraId="53F1FA50" w14:textId="3C8C6AD9" w:rsidR="003205F2" w:rsidRDefault="001351DD" w:rsidP="00BE0C14">
      <w:r>
        <w:t>The initial logo designs consist of simplistic stylised representation</w:t>
      </w:r>
      <w:r w:rsidR="0025053E">
        <w:t>s</w:t>
      </w:r>
      <w:r>
        <w:t xml:space="preserve"> of a cylinder snake plant</w:t>
      </w:r>
      <w:r w:rsidR="00B01B23">
        <w:t xml:space="preserve">, assisting in </w:t>
      </w:r>
      <w:r w:rsidR="0025053E">
        <w:t>demonstrating</w:t>
      </w:r>
      <w:r w:rsidR="00B01B23">
        <w:t xml:space="preserve"> the core premise of the application in a fun and stylised manner</w:t>
      </w:r>
      <w:r w:rsidR="00232E45">
        <w:t>.</w:t>
      </w:r>
      <w:r w:rsidR="00C313A0">
        <w:t xml:space="preserve"> The second design expands upon this </w:t>
      </w:r>
      <w:r w:rsidR="009D01B9">
        <w:t>idea with the addition of the magnifying glass, including a small zoom in effect that make</w:t>
      </w:r>
      <w:r w:rsidR="0025053E">
        <w:t>s</w:t>
      </w:r>
      <w:r w:rsidR="009D01B9">
        <w:t xml:space="preserve"> the </w:t>
      </w:r>
      <w:r w:rsidR="0025053E">
        <w:t>premise of</w:t>
      </w:r>
      <w:r w:rsidR="009D01B9">
        <w:t xml:space="preserve"> the application</w:t>
      </w:r>
      <w:r w:rsidR="0025053E">
        <w:t xml:space="preserve"> which is</w:t>
      </w:r>
      <w:r w:rsidR="009D01B9">
        <w:t xml:space="preserve"> identify</w:t>
      </w:r>
      <w:r w:rsidR="0025053E">
        <w:t>ing</w:t>
      </w:r>
      <w:r w:rsidR="009D01B9">
        <w:t xml:space="preserve"> plants more explicit to the user </w:t>
      </w:r>
      <w:r w:rsidR="0025053E">
        <w:t>at</w:t>
      </w:r>
      <w:r w:rsidR="009D01B9">
        <w:t xml:space="preserve"> a passing glance.</w:t>
      </w:r>
    </w:p>
    <w:p w14:paraId="3959535D" w14:textId="6FF3EF71" w:rsidR="004A2BC4" w:rsidRDefault="004A2BC4" w:rsidP="00BE0C14">
      <w:r>
        <w:t>Logo</w:t>
      </w:r>
      <w:r w:rsidR="003C1C28">
        <w:t xml:space="preserve"> Design 1:</w:t>
      </w:r>
      <w:r>
        <w:t xml:space="preserve"> </w:t>
      </w:r>
    </w:p>
    <w:p w14:paraId="6B429232" w14:textId="516A50D0" w:rsidR="004A2BC4" w:rsidRDefault="004A2BC4" w:rsidP="00BE0C14"/>
    <w:p w14:paraId="4D41DF65" w14:textId="49ED6CB5" w:rsidR="006C4DF5" w:rsidRDefault="00974AA5" w:rsidP="00BE0C14">
      <w:r>
        <w:rPr>
          <w:noProof/>
        </w:rPr>
        <mc:AlternateContent>
          <mc:Choice Requires="wps">
            <w:drawing>
              <wp:anchor distT="0" distB="0" distL="114300" distR="114300" simplePos="0" relativeHeight="251695104" behindDoc="0" locked="0" layoutInCell="1" allowOverlap="1" wp14:anchorId="04841CE5" wp14:editId="516D0F7A">
                <wp:simplePos x="0" y="0"/>
                <wp:positionH relativeFrom="margin">
                  <wp:align>right</wp:align>
                </wp:positionH>
                <wp:positionV relativeFrom="paragraph">
                  <wp:posOffset>6350</wp:posOffset>
                </wp:positionV>
                <wp:extent cx="2838450" cy="2333625"/>
                <wp:effectExtent l="0" t="0" r="0" b="9525"/>
                <wp:wrapNone/>
                <wp:docPr id="18" name="Text Box 18"/>
                <wp:cNvGraphicFramePr/>
                <a:graphic xmlns:a="http://schemas.openxmlformats.org/drawingml/2006/main">
                  <a:graphicData uri="http://schemas.microsoft.com/office/word/2010/wordprocessingShape">
                    <wps:wsp>
                      <wps:cNvSpPr txBox="1"/>
                      <wps:spPr>
                        <a:xfrm>
                          <a:off x="0" y="0"/>
                          <a:ext cx="2838450" cy="2333625"/>
                        </a:xfrm>
                        <a:prstGeom prst="rect">
                          <a:avLst/>
                        </a:prstGeom>
                        <a:solidFill>
                          <a:schemeClr val="lt1"/>
                        </a:solidFill>
                        <a:ln w="6350">
                          <a:noFill/>
                        </a:ln>
                      </wps:spPr>
                      <wps:txbx>
                        <w:txbxContent>
                          <w:p w14:paraId="39058481" w14:textId="1E219E5E" w:rsidR="006C4DF5" w:rsidRDefault="009D7160">
                            <w:r>
                              <w:t xml:space="preserve">The diagram on the right has been further expanded upon from its 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inally, colour has been added to the log</w:t>
                            </w:r>
                            <w:r w:rsidR="00E00AAF">
                              <w:t xml:space="preserve">o assisting in </w:t>
                            </w:r>
                            <w:r w:rsidR="00336224">
                              <w:t>making</w:t>
                            </w:r>
                            <w:r w:rsidR="00E00AAF">
                              <w:t xml:space="preserve"> the logo more visually interesting as well as assisting the user in better identify</w:t>
                            </w:r>
                            <w:r w:rsidR="00336224">
                              <w:t>ing</w:t>
                            </w:r>
                            <w:r w:rsidR="00E00AAF">
                              <w:t xml:space="preserve"> the applications purpose from a g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841CE5" id="_x0000_t202" coordsize="21600,21600" o:spt="202" path="m,l,21600r21600,l21600,xe">
                <v:stroke joinstyle="miter"/>
                <v:path gradientshapeok="t" o:connecttype="rect"/>
              </v:shapetype>
              <v:shape id="Text Box 18" o:spid="_x0000_s1033" type="#_x0000_t202" style="position:absolute;margin-left:172.3pt;margin-top:.5pt;width:223.5pt;height:183.75pt;z-index:251695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" fillcolor="white [3201]" stroked="f" strokeweight=".5pt">
                <v:textbox>
                  <w:txbxContent>
                    <w:p w14:paraId="39058481" w14:textId="1E219E5E" w:rsidR="006C4DF5" w:rsidRDefault="009D7160">
                      <w:r>
                        <w:t xml:space="preserve">The diagram on the right has been further expanded upon from its 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inally, colour has been added to the log</w:t>
                      </w:r>
                      <w:r w:rsidR="00E00AAF">
                        <w:t xml:space="preserve">o assisting in </w:t>
                      </w:r>
                      <w:r w:rsidR="00336224">
                        <w:t>making</w:t>
                      </w:r>
                      <w:r w:rsidR="00E00AAF">
                        <w:t xml:space="preserve"> the logo more visually interesting as well as assisting the user in better identify</w:t>
                      </w:r>
                      <w:r w:rsidR="00336224">
                        <w:t>ing</w:t>
                      </w:r>
                      <w:r w:rsidR="00E00AAF">
                        <w:t xml:space="preserve"> the applications purpose from a glance.</w:t>
                      </w:r>
                    </w:p>
                  </w:txbxContent>
                </v:textbox>
                <w10:wrap anchorx="margin"/>
              </v:shape>
            </w:pict>
          </mc:Fallback>
        </mc:AlternateContent>
      </w:r>
      <w:r w:rsidRPr="004A2BC4">
        <w:rPr>
          <w:noProof/>
        </w:rPr>
        <w:drawing>
          <wp:anchor distT="0" distB="0" distL="114300" distR="114300" simplePos="0" relativeHeight="251654144" behindDoc="1" locked="0" layoutInCell="1" allowOverlap="1" wp14:anchorId="04F005D4" wp14:editId="5FF7ABF0">
            <wp:simplePos x="0" y="0"/>
            <wp:positionH relativeFrom="margin">
              <wp:align>left</wp:align>
            </wp:positionH>
            <wp:positionV relativeFrom="paragraph">
              <wp:posOffset>-420370</wp:posOffset>
            </wp:positionV>
            <wp:extent cx="2633980" cy="3750945"/>
            <wp:effectExtent l="0" t="0" r="0" b="1905"/>
            <wp:wrapTight wrapText="bothSides">
              <wp:wrapPolygon edited="0">
                <wp:start x="10311" y="0"/>
                <wp:lineTo x="9998" y="1755"/>
                <wp:lineTo x="8280" y="1975"/>
                <wp:lineTo x="7186" y="2743"/>
                <wp:lineTo x="7186" y="3510"/>
                <wp:lineTo x="6093" y="3840"/>
                <wp:lineTo x="3437" y="5156"/>
                <wp:lineTo x="1562" y="7021"/>
                <wp:lineTo x="469" y="8776"/>
                <wp:lineTo x="0" y="10202"/>
                <wp:lineTo x="0" y="14261"/>
                <wp:lineTo x="469" y="15797"/>
                <wp:lineTo x="1562" y="17552"/>
                <wp:lineTo x="3124" y="19307"/>
                <wp:lineTo x="6561" y="21062"/>
                <wp:lineTo x="8748" y="21501"/>
                <wp:lineTo x="9061" y="21501"/>
                <wp:lineTo x="12498" y="21501"/>
                <wp:lineTo x="12810" y="21501"/>
                <wp:lineTo x="14841" y="21062"/>
                <wp:lineTo x="18122" y="19417"/>
                <wp:lineTo x="20152" y="17552"/>
                <wp:lineTo x="21090" y="15797"/>
                <wp:lineTo x="21402" y="14151"/>
                <wp:lineTo x="21402" y="10092"/>
                <wp:lineTo x="20933" y="8776"/>
                <wp:lineTo x="19840" y="7021"/>
                <wp:lineTo x="18122" y="5156"/>
                <wp:lineTo x="15310" y="3840"/>
                <wp:lineTo x="14216" y="3510"/>
                <wp:lineTo x="14372" y="2852"/>
                <wp:lineTo x="12966" y="1865"/>
                <wp:lineTo x="11404" y="1755"/>
                <wp:lineTo x="11092" y="0"/>
                <wp:lineTo x="10311" y="0"/>
              </wp:wrapPolygon>
            </wp:wrapTight>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633980" cy="3750945"/>
                    </a:xfrm>
                    <a:prstGeom prst="rect">
                      <a:avLst/>
                    </a:prstGeom>
                  </pic:spPr>
                </pic:pic>
              </a:graphicData>
            </a:graphic>
            <wp14:sizeRelH relativeFrom="page">
              <wp14:pctWidth>0</wp14:pctWidth>
            </wp14:sizeRelH>
            <wp14:sizeRelV relativeFrom="page">
              <wp14:pctHeight>0</wp14:pctHeight>
            </wp14:sizeRelV>
          </wp:anchor>
        </w:drawing>
      </w:r>
    </w:p>
    <w:p w14:paraId="46C2764F" w14:textId="077F42CF" w:rsidR="004A2BC4" w:rsidRDefault="006C4DF5" w:rsidP="00BE0C14">
      <w:r>
        <w:tab/>
      </w:r>
      <w:r>
        <w:tab/>
      </w:r>
    </w:p>
    <w:p w14:paraId="44D2AF27" w14:textId="4A0B63C3"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7323FC15" w:rsidR="003205F2" w:rsidRDefault="003205F2" w:rsidP="00BE0C14"/>
    <w:p w14:paraId="468A9C07" w14:textId="4E908FAF" w:rsidR="006C4DF5" w:rsidRDefault="006C4DF5" w:rsidP="00BE0C14"/>
    <w:p w14:paraId="1AE50FEF" w14:textId="77777777" w:rsidR="006C4DF5" w:rsidRDefault="006C4DF5" w:rsidP="00BE0C14"/>
    <w:p w14:paraId="676C1E80" w14:textId="77777777" w:rsidR="00700C61" w:rsidRDefault="00700C61" w:rsidP="00BE0C14"/>
    <w:p w14:paraId="5828D605" w14:textId="16D3AD5A" w:rsidR="003C1C28" w:rsidRDefault="00974AA5" w:rsidP="00BE0C14">
      <w:r w:rsidRPr="004A2BC4">
        <w:rPr>
          <w:noProof/>
        </w:rPr>
        <w:lastRenderedPageBreak/>
        <w:drawing>
          <wp:anchor distT="0" distB="0" distL="114300" distR="114300" simplePos="0" relativeHeight="251655168" behindDoc="1" locked="0" layoutInCell="1" allowOverlap="1" wp14:anchorId="64A94805" wp14:editId="3B8BF040">
            <wp:simplePos x="0" y="0"/>
            <wp:positionH relativeFrom="margin">
              <wp:align>right</wp:align>
            </wp:positionH>
            <wp:positionV relativeFrom="paragraph">
              <wp:posOffset>10160</wp:posOffset>
            </wp:positionV>
            <wp:extent cx="3164840" cy="3061970"/>
            <wp:effectExtent l="0" t="0" r="0" b="5080"/>
            <wp:wrapTight wrapText="bothSides">
              <wp:wrapPolygon edited="0">
                <wp:start x="2340" y="0"/>
                <wp:lineTo x="1430" y="403"/>
                <wp:lineTo x="0" y="1747"/>
                <wp:lineTo x="0" y="19754"/>
                <wp:lineTo x="1950" y="21501"/>
                <wp:lineTo x="2470" y="21501"/>
                <wp:lineTo x="18982" y="21501"/>
                <wp:lineTo x="19502" y="21501"/>
                <wp:lineTo x="21453" y="19754"/>
                <wp:lineTo x="21453" y="1747"/>
                <wp:lineTo x="20022" y="403"/>
                <wp:lineTo x="19112" y="0"/>
                <wp:lineTo x="2340" y="0"/>
              </wp:wrapPolygon>
            </wp:wrapTight>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a:graphicData>
            </a:graphic>
            <wp14:sizeRelH relativeFrom="page">
              <wp14:pctWidth>0</wp14:pctWidth>
            </wp14:sizeRelH>
            <wp14:sizeRelV relativeFrom="page">
              <wp14:pctHeight>0</wp14:pctHeight>
            </wp14:sizeRelV>
          </wp:anchor>
        </w:drawing>
      </w:r>
      <w:r w:rsidR="003C1C28">
        <w:t>Logo Design 2:</w:t>
      </w:r>
    </w:p>
    <w:p w14:paraId="7DFCC121" w14:textId="426771CC" w:rsidR="003C1C28" w:rsidRDefault="009D7160" w:rsidP="00BE0C14">
      <w:r>
        <w:t>The logo on the right</w:t>
      </w:r>
      <w:r w:rsidR="00197F48">
        <w:t>s</w:t>
      </w:r>
      <w:r w:rsidR="00E00AAF">
        <w:t xml:space="preserve"> main improvement is the addition of more colour to the image, making it look more vibrant than </w:t>
      </w:r>
      <w:r w:rsidR="00974AA5">
        <w:t>its</w:t>
      </w:r>
      <w:r w:rsidR="00E00AAF">
        <w:t xml:space="preserve"> </w:t>
      </w:r>
      <w:r w:rsidR="00974AA5">
        <w:t>original</w:t>
      </w:r>
      <w:r w:rsidR="00E00AAF">
        <w:t xml:space="preserve"> counterpart. This logo </w:t>
      </w:r>
      <w:r w:rsidR="00974AA5">
        <w:t xml:space="preserve">benefits from a </w:t>
      </w:r>
      <w:r w:rsidR="00F81E10">
        <w:t>squarer</w:t>
      </w:r>
      <w:r w:rsidR="00974AA5">
        <w:t xml:space="preserve"> design making it more suitable as a standard icon, due to the way both android and iOS devices display app icons as small squares with circular edges.</w:t>
      </w:r>
    </w:p>
    <w:p w14:paraId="1D08B87C" w14:textId="002ABB92" w:rsidR="003C1C28" w:rsidRDefault="003C1C28" w:rsidP="00BE0C14"/>
    <w:p w14:paraId="20038DA7" w14:textId="3432E3C5" w:rsidR="003C1C28" w:rsidRDefault="003C1C28" w:rsidP="00BE0C14"/>
    <w:p w14:paraId="08FD44D2" w14:textId="7745DF76" w:rsidR="003C1C28" w:rsidRDefault="003C1C28" w:rsidP="00BE0C14"/>
    <w:p w14:paraId="4E9AB464" w14:textId="1F94C8CB" w:rsidR="003C1C28" w:rsidRDefault="003C1C28" w:rsidP="00BE0C14"/>
    <w:p w14:paraId="72CBE069" w14:textId="457D9A14" w:rsidR="002F0817" w:rsidRDefault="002F0817" w:rsidP="00BE0C14"/>
    <w:p w14:paraId="69667C43" w14:textId="24A7F79C" w:rsidR="00B01B23" w:rsidRDefault="00B01B23" w:rsidP="00BE0C14">
      <w:r>
        <w:t xml:space="preserve">Note these assets are not finalised and are subject to minor changes </w:t>
      </w:r>
      <w:proofErr w:type="spellStart"/>
      <w:r>
        <w:t>where</w:t>
      </w:r>
      <w:proofErr w:type="spellEnd"/>
      <w:r>
        <w:t xml:space="preserve"> deemed needed.</w:t>
      </w:r>
    </w:p>
    <w:p w14:paraId="29B0EA3E" w14:textId="01144582" w:rsidR="00BE0C14" w:rsidRDefault="004A2BC4" w:rsidP="00BE0C14">
      <w:r>
        <w:t xml:space="preserve">5.3 </w:t>
      </w:r>
      <w:r w:rsidR="00BE0C14">
        <w:t xml:space="preserve">Design of the </w:t>
      </w:r>
      <w:r w:rsidR="00C95BC7">
        <w:t>D</w:t>
      </w:r>
      <w:r w:rsidR="00BE0C14">
        <w:t>atabase</w:t>
      </w:r>
    </w:p>
    <w:p w14:paraId="43F5DDAC" w14:textId="4288A387" w:rsidR="00213BA9" w:rsidRDefault="009D7160" w:rsidP="00BE0C14">
      <w:r>
        <w:rPr>
          <w:noProof/>
        </w:rPr>
        <w:drawing>
          <wp:anchor distT="0" distB="0" distL="114300" distR="114300" simplePos="0" relativeHeight="251683840" behindDoc="1" locked="0" layoutInCell="1" allowOverlap="1" wp14:anchorId="0175C362" wp14:editId="028CADD5">
            <wp:simplePos x="0" y="0"/>
            <wp:positionH relativeFrom="margin">
              <wp:align>center</wp:align>
            </wp:positionH>
            <wp:positionV relativeFrom="paragraph">
              <wp:posOffset>11430</wp:posOffset>
            </wp:positionV>
            <wp:extent cx="2676525" cy="2581275"/>
            <wp:effectExtent l="0" t="0" r="9525" b="9525"/>
            <wp:wrapTight wrapText="bothSides">
              <wp:wrapPolygon edited="0">
                <wp:start x="0" y="0"/>
                <wp:lineTo x="0" y="21520"/>
                <wp:lineTo x="21523" y="21520"/>
                <wp:lineTo x="21523" y="0"/>
                <wp:lineTo x="0" y="0"/>
              </wp:wrapPolygon>
            </wp:wrapTight>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6AEBC3" w14:textId="654B753D" w:rsidR="00BE0C14" w:rsidRDefault="00BE0C14" w:rsidP="00BE0C14"/>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704E31F4" w14:textId="02DF5DEC" w:rsidR="00213BA9" w:rsidRDefault="00213BA9" w:rsidP="00BE0C14"/>
    <w:p w14:paraId="4CC3650A" w14:textId="77777777" w:rsidR="009D7160" w:rsidRDefault="009D7160"/>
    <w:p w14:paraId="04959777" w14:textId="57E31948" w:rsidR="002F0817" w:rsidRDefault="0048630A" w:rsidP="00F81E10">
      <w:r>
        <w:t xml:space="preserve">As shown above, due to the nature of the system, the database will consist of a small, one-table SQLite database, integrated internally into the mobile application. The rationale behind this decision </w:t>
      </w:r>
      <w:r w:rsidR="00C95BC7">
        <w:t>is</w:t>
      </w:r>
      <w:r>
        <w:t xml:space="preserve"> that firstly,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 for the application to have an internet connection, allowing for plant identification no matter where the user is. Furthermore, for this database to require new entries, the CNN would need to be able</w:t>
      </w:r>
      <w:r w:rsidR="00C95BC7">
        <w:t xml:space="preserve"> to identify</w:t>
      </w:r>
      <w:r>
        <w:t xml:space="preserve"> a new houseplant, so updating the database is only relevant when a major change to the AI model is made, which would require a full software update of the application, so the database would therefore need to </w:t>
      </w:r>
      <w:r w:rsidR="000C7F0E">
        <w:t>be updated</w:t>
      </w:r>
      <w:r>
        <w:t xml:space="preserve"> in tandem, resulting in remote updates becoming unnecessary.    </w:t>
      </w:r>
    </w:p>
    <w:p w14:paraId="3B128CA5" w14:textId="17A92400" w:rsidR="0093515A" w:rsidRDefault="005200D6" w:rsidP="005200D6">
      <w:r>
        <w:lastRenderedPageBreak/>
        <w:t>6. Implementation &amp; Testing</w:t>
      </w:r>
    </w:p>
    <w:p w14:paraId="084904DE" w14:textId="4B40745C" w:rsidR="005200D6" w:rsidRDefault="005200D6" w:rsidP="005200D6">
      <w:r>
        <w:t>6.1 CNN Implementation</w:t>
      </w:r>
    </w:p>
    <w:p w14:paraId="2AB945C8" w14:textId="51AA5EC5" w:rsidR="005200D6" w:rsidRDefault="00512B26" w:rsidP="005200D6">
      <w:r>
        <w:t xml:space="preserve">6.1.1 </w:t>
      </w:r>
      <w:r w:rsidR="005200D6">
        <w:t>Overview</w:t>
      </w:r>
    </w:p>
    <w:p w14:paraId="2B028C7B" w14:textId="4E10D928" w:rsidR="0093515A" w:rsidRDefault="00042544" w:rsidP="005200D6">
      <w:r>
        <w:t xml:space="preserve">In this stage of the project the CNN component of the system was created, this was planned to be broken down into 6 core sprints, obtaining the datasets needed to train the CNN, Image pre-processing, the initial creation of the CNN, the evaluation of optimisation algorithms , AI fine tuning and optimisation.  </w:t>
      </w:r>
    </w:p>
    <w:p w14:paraId="317EFD66" w14:textId="2D4A85B8" w:rsidR="0093515A" w:rsidRDefault="0093515A" w:rsidP="005200D6">
      <w:r>
        <w:t>6.</w:t>
      </w:r>
      <w:r w:rsidR="00C42578">
        <w:t>1</w:t>
      </w:r>
      <w:r>
        <w:t>.</w:t>
      </w:r>
      <w:r w:rsidR="00C42578">
        <w:t>2</w:t>
      </w:r>
      <w:r>
        <w:t xml:space="preserve"> Datasets </w:t>
      </w:r>
    </w:p>
    <w:p w14:paraId="428EAC4C" w14:textId="1C0157DB" w:rsidR="0093515A" w:rsidRPr="002E44D8" w:rsidRDefault="002E44D8" w:rsidP="005200D6">
      <w:r w:rsidRPr="002E44D8">
        <w:t xml:space="preserve">6.1.2.1 </w:t>
      </w:r>
      <w:r w:rsidR="00874464" w:rsidRPr="002E44D8">
        <w:t>Pre-existing</w:t>
      </w:r>
      <w:r w:rsidR="003D2249" w:rsidRPr="002E44D8">
        <w:t xml:space="preserve"> datasets</w:t>
      </w:r>
    </w:p>
    <w:p w14:paraId="7414E6EE" w14:textId="0281AED5" w:rsidR="00B55667" w:rsidRDefault="00C42578" w:rsidP="00B55667">
      <w:r>
        <w:t xml:space="preserve">The initial intend for this project was to use </w:t>
      </w:r>
      <w:r w:rsidR="00042544">
        <w:t>pre-existing</w:t>
      </w:r>
      <w:r>
        <w:t xml:space="preserve"> datasets to train the CNN model however, upon further research it was concluded that this was not a viable solution, as after in depth searching only one dataset consisting of 4 different species of house plant were found.</w:t>
      </w:r>
      <w:r w:rsidR="00B55667">
        <w:t xml:space="preserve"> This lack of pre-existing specialised datasets specifically for houseplants meant that a choice between two design decisions has to be made, either expand the scope of the project to include other plants, such as different types of wild plants and non-indoor plants, which went against the core idea and purpose of the project which was to explore AI houseplant identification, something that has not been covered in much detail in the scientific field, as the primary focus has been on </w:t>
      </w:r>
      <w:r w:rsidR="005D78ED">
        <w:t>edible</w:t>
      </w:r>
      <w:r w:rsidR="00B55667">
        <w:t xml:space="preserve"> plant identification, wild plant identification and </w:t>
      </w:r>
      <w:r w:rsidR="005D78ED">
        <w:t>plant disease identification,</w:t>
      </w:r>
      <w:r w:rsidR="00B55667">
        <w:t xml:space="preserve"> or create the dataset</w:t>
      </w:r>
      <w:r w:rsidR="005D78ED">
        <w:t>s needed from</w:t>
      </w:r>
      <w:r w:rsidR="00B55667">
        <w:t xml:space="preserve"> scratch</w:t>
      </w:r>
      <w:r w:rsidR="005D78ED">
        <w:t>, which came with its own set of challenges, those being the fact that firstly these images would need to be gathered, a time consuming task which to do effectively required a large amount of expert knowledge, and access to a large amount of different houseplants of the same species whilst ensuring that variant of that species are also covered e.g. nerve plants nerve like structure on the leaves can come in multiple different colour, and to ensure that these plants can be identified the datasets will need to take this into account .</w:t>
      </w:r>
    </w:p>
    <w:p w14:paraId="31C5550B" w14:textId="6624323B" w:rsidR="00F13DF2" w:rsidRDefault="00601161" w:rsidP="005200D6">
      <w:r>
        <w:t>To ensure the purpose of the project was adhered to as well as allow for experience to be gained, it was concluded that the best cause of action was to create the remaining houseplant datasets for the project.</w:t>
      </w:r>
    </w:p>
    <w:p w14:paraId="62C4D82C" w14:textId="4D02E876" w:rsidR="00B151C1" w:rsidRPr="002E44D8" w:rsidRDefault="002E44D8" w:rsidP="005200D6">
      <w:r w:rsidRPr="002E44D8">
        <w:t>6.1.2.</w:t>
      </w:r>
      <w:r>
        <w:t xml:space="preserve">2 </w:t>
      </w:r>
      <w:r w:rsidR="009A7572" w:rsidRPr="002E44D8">
        <w:t>Creating datasets</w:t>
      </w:r>
    </w:p>
    <w:p w14:paraId="27694391" w14:textId="1BDF5AF3" w:rsidR="00A67A0A" w:rsidRDefault="00A67A0A" w:rsidP="005200D6">
      <w:r>
        <w:t xml:space="preserve">To </w:t>
      </w:r>
      <w:r w:rsidR="00B151C1">
        <w:t xml:space="preserve">obtain images to </w:t>
      </w:r>
      <w:r>
        <w:t xml:space="preserve">create these new datasets, the primary way of doing this was to take images of houseplants from the authors own private collection of houseplants, this laid the ground work of the different species of houseplants the CNN at the end of the project would be able to identify, however to use only these plants would limit the effectiveness the AI as due plant variations in the same species, as stated above with nerve plants, using the limited yet extensive collection of houseplant the author had to hand was no ideal, as using the same </w:t>
      </w:r>
      <w:r w:rsidR="00A7197D">
        <w:t>specimen</w:t>
      </w:r>
      <w:r>
        <w:t xml:space="preserve"> of plant would significantly </w:t>
      </w:r>
      <w:r w:rsidR="00A7197D">
        <w:t>decrease the accuracy of the AI when it would attempt to identify other plants of the same species, due the lack of variety that would be in the training data.</w:t>
      </w:r>
      <w:r>
        <w:t xml:space="preserve"> </w:t>
      </w:r>
      <w:r w:rsidR="00A7197D">
        <w:t xml:space="preserve">To supplement this, excursions to local plant nurseries and garden centres were made to obtain addition samples to ensure the variety of plants of the same species in the final dataset </w:t>
      </w:r>
      <w:r w:rsidR="00B151C1">
        <w:t>was extensive enough to be effective. Finally,</w:t>
      </w:r>
      <w:r w:rsidR="00A7197D">
        <w:t xml:space="preserve"> to ensure that the was enough </w:t>
      </w:r>
      <w:r w:rsidR="00A7197D" w:rsidRPr="00A7197D">
        <w:t>variety</w:t>
      </w:r>
      <w:r w:rsidR="00A7197D">
        <w:t xml:space="preserve"> of specimens  for each species o</w:t>
      </w:r>
      <w:r w:rsidR="00B151C1">
        <w:t>f houseplant was sufficiently these datasets were bolstered with plant images obtained through free</w:t>
      </w:r>
      <w:r w:rsidR="00C415FE">
        <w:t>, open access</w:t>
      </w:r>
      <w:r w:rsidR="00B151C1">
        <w:t xml:space="preserve"> online repositories </w:t>
      </w:r>
      <w:r w:rsidR="00C415FE">
        <w:t xml:space="preserve">which allowed an individual to use their images for non-commercial purposes.  </w:t>
      </w:r>
    </w:p>
    <w:p w14:paraId="7723080A" w14:textId="296D50B6" w:rsidR="003D2249" w:rsidRDefault="009F7536" w:rsidP="005200D6">
      <w:r>
        <w:lastRenderedPageBreak/>
        <w:t xml:space="preserve">At the end of this process there were 4 </w:t>
      </w:r>
      <w:proofErr w:type="spellStart"/>
      <w:r>
        <w:t>pre exist</w:t>
      </w:r>
      <w:proofErr w:type="spellEnd"/>
      <w:r>
        <w:t xml:space="preserve"> plant species data sets </w:t>
      </w:r>
      <w:r w:rsidR="00C415FE">
        <w:t>all containing 150 images per species of plant</w:t>
      </w:r>
      <w:r>
        <w:t xml:space="preserve"> and 7 </w:t>
      </w:r>
      <w:proofErr w:type="spellStart"/>
      <w:r>
        <w:t>hand made</w:t>
      </w:r>
      <w:proofErr w:type="spellEnd"/>
      <w:r>
        <w:t xml:space="preserve"> plant species data sets </w:t>
      </w:r>
      <w:r w:rsidR="00C415FE">
        <w:t>containing 100 images per species of plant,</w:t>
      </w:r>
      <w:r>
        <w:t xml:space="preserve"> resulting in the final version of the CNN for this project, however this does leave plenty of room to expand upon, however due to time constrains and lack</w:t>
      </w:r>
      <w:r w:rsidR="00C415FE">
        <w:t xml:space="preserve"> of processing power, datasets of a greater number with more images are not viable for this project. </w:t>
      </w:r>
    </w:p>
    <w:p w14:paraId="268D1CE6" w14:textId="698764A0" w:rsidR="00C42578" w:rsidRDefault="00C42578" w:rsidP="00C42578">
      <w:r>
        <w:t>6.1.3 Image pre processing</w:t>
      </w:r>
    </w:p>
    <w:p w14:paraId="0DC721A2" w14:textId="629E4809" w:rsidR="00A31E3D" w:rsidRDefault="00F721B0" w:rsidP="005200D6">
      <w:r>
        <w:t>Firstly, to ensure effective training, the datasets had to be balanced with each species of plant have the exact same number of images. The reason behind this is t</w:t>
      </w:r>
      <w:r w:rsidR="009761E1">
        <w:t>o assist in making the CNN be more effective at identify each plant to an equal amount, giving it an overall higher accuracy as, as concluded by</w:t>
      </w:r>
      <w:r w:rsidR="00AB0A4F">
        <w:t xml:space="preserve"> </w:t>
      </w:r>
      <w:proofErr w:type="spellStart"/>
      <w:r w:rsidR="00AB0A4F" w:rsidRPr="00AB0A4F">
        <w:t>Lalithnarayan</w:t>
      </w:r>
      <w:proofErr w:type="spellEnd"/>
      <w:r w:rsidR="00AB0A4F" w:rsidRPr="00AB0A4F">
        <w:t xml:space="preserve"> </w:t>
      </w:r>
      <w:r w:rsidR="00AB0A4F">
        <w:t>(2020)</w:t>
      </w:r>
      <w:r w:rsidR="009761E1">
        <w:t xml:space="preserve"> an </w:t>
      </w:r>
      <w:r w:rsidR="00AB0A4F">
        <w:t>imbalanced</w:t>
      </w:r>
      <w:r w:rsidR="009761E1">
        <w:t xml:space="preserve"> dataset results in lower overall accuracy </w:t>
      </w:r>
      <w:r w:rsidR="00AB0A4F">
        <w:t>and the CNN having a natural bias toward predicting the input classed (the different time of plants) with the higher number of images</w:t>
      </w:r>
      <w:r w:rsidR="009761E1">
        <w:t>.</w:t>
      </w:r>
      <w:r w:rsidR="00EF0F0F">
        <w:t xml:space="preserve"> The result was all plants classes (both handmade and prebuilt) being</w:t>
      </w:r>
      <w:r w:rsidR="006E5056">
        <w:t>, initially,</w:t>
      </w:r>
      <w:r w:rsidR="00EF0F0F">
        <w:t xml:space="preserve"> cut down to 100 images each</w:t>
      </w:r>
      <w:r w:rsidR="006E5056">
        <w:t>, this was later cut down further as discussed in the problems and challenged section</w:t>
      </w:r>
      <w:r w:rsidR="00EF0F0F">
        <w:t>.</w:t>
      </w:r>
    </w:p>
    <w:p w14:paraId="679C6BB9" w14:textId="0E26A8C8" w:rsidR="00A31E3D" w:rsidRDefault="00A31E3D" w:rsidP="005200D6">
      <w:r>
        <w:t>6.</w:t>
      </w:r>
      <w:r w:rsidR="00C42578">
        <w:t>1</w:t>
      </w:r>
      <w:r>
        <w:t>.</w:t>
      </w:r>
      <w:r w:rsidR="00C42578">
        <w:t>4</w:t>
      </w:r>
      <w:r>
        <w:t xml:space="preserve"> Optimisation algorithm comparison </w:t>
      </w:r>
    </w:p>
    <w:p w14:paraId="7C25CA3C" w14:textId="32ED0FB1" w:rsidR="002775D3" w:rsidRDefault="002775D3" w:rsidP="005200D6">
      <w:r>
        <w:t>In this sprint, a rudimentary CNN</w:t>
      </w:r>
      <w:r w:rsidR="00B216FF">
        <w:t>, in accordance the CNN designed in the design section,</w:t>
      </w:r>
      <w:r>
        <w:t xml:space="preserve"> was created to allow for the testing on the two optimisation algorithms.</w:t>
      </w:r>
      <w:r w:rsidR="00101E12">
        <w:t xml:space="preserve"> Each CNN was trained on 4 pre-existing datasets, 100 images each.</w:t>
      </w:r>
    </w:p>
    <w:p w14:paraId="3F05AFCC" w14:textId="763B6F71" w:rsidR="00B216FF" w:rsidRDefault="00723121" w:rsidP="005200D6">
      <w:r>
        <w:rPr>
          <w:noProof/>
        </w:rPr>
        <mc:AlternateContent>
          <mc:Choice Requires="wps">
            <w:drawing>
              <wp:anchor distT="0" distB="0" distL="114300" distR="114300" simplePos="0" relativeHeight="251711488" behindDoc="1" locked="0" layoutInCell="1" allowOverlap="1" wp14:anchorId="612F2BFF" wp14:editId="52305094">
                <wp:simplePos x="0" y="0"/>
                <wp:positionH relativeFrom="column">
                  <wp:posOffset>465455</wp:posOffset>
                </wp:positionH>
                <wp:positionV relativeFrom="paragraph">
                  <wp:posOffset>4753610</wp:posOffset>
                </wp:positionV>
                <wp:extent cx="480060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7FF1467C" w14:textId="182D18E9" w:rsidR="00723121" w:rsidRPr="00AA46E2" w:rsidRDefault="00723121" w:rsidP="00723121">
                            <w:pPr>
                              <w:pStyle w:val="Caption"/>
                              <w:rPr>
                                <w:noProof/>
                              </w:rPr>
                            </w:pPr>
                            <w:r>
                              <w:t xml:space="preserve">Figure </w:t>
                            </w:r>
                            <w:fldSimple w:instr=" SEQ Figure \* ARABIC ">
                              <w:r>
                                <w:rPr>
                                  <w:noProof/>
                                </w:rPr>
                                <w:t>1</w:t>
                              </w:r>
                            </w:fldSimple>
                            <w:r>
                              <w:t>: Prototype CNN Model for optimisation algorithm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F2BFF" id="Text Box 53" o:spid="_x0000_s1034" type="#_x0000_t202" style="position:absolute;margin-left:36.65pt;margin-top:374.3pt;width:378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" stroked="f">
                <v:textbox style="mso-fit-shape-to-text:t" inset="0,0,0,0">
                  <w:txbxContent>
                    <w:p w14:paraId="7FF1467C" w14:textId="182D18E9" w:rsidR="00723121" w:rsidRPr="00AA46E2" w:rsidRDefault="00723121" w:rsidP="00723121">
                      <w:pPr>
                        <w:pStyle w:val="Caption"/>
                        <w:rPr>
                          <w:noProof/>
                        </w:rPr>
                      </w:pPr>
                      <w:r>
                        <w:t xml:space="preserve">Figure </w:t>
                      </w:r>
                      <w:fldSimple w:instr=" SEQ Figure \* ARABIC ">
                        <w:r>
                          <w:rPr>
                            <w:noProof/>
                          </w:rPr>
                          <w:t>1</w:t>
                        </w:r>
                      </w:fldSimple>
                      <w:r>
                        <w:t>: Prototype CNN Model for optimisation algorithm  testing</w:t>
                      </w:r>
                    </w:p>
                  </w:txbxContent>
                </v:textbox>
                <w10:wrap type="tight"/>
              </v:shape>
            </w:pict>
          </mc:Fallback>
        </mc:AlternateContent>
      </w:r>
      <w:r w:rsidR="00B216FF">
        <w:rPr>
          <w:noProof/>
        </w:rPr>
        <w:drawing>
          <wp:anchor distT="0" distB="0" distL="114300" distR="114300" simplePos="0" relativeHeight="251709440" behindDoc="1" locked="0" layoutInCell="1" allowOverlap="1" wp14:anchorId="13212DE8" wp14:editId="43F9E797">
            <wp:simplePos x="0" y="0"/>
            <wp:positionH relativeFrom="margin">
              <wp:align>center</wp:align>
            </wp:positionH>
            <wp:positionV relativeFrom="paragraph">
              <wp:posOffset>10160</wp:posOffset>
            </wp:positionV>
            <wp:extent cx="4800600" cy="4760259"/>
            <wp:effectExtent l="0" t="0" r="0" b="2540"/>
            <wp:wrapTight wrapText="bothSides">
              <wp:wrapPolygon edited="0">
                <wp:start x="0" y="0"/>
                <wp:lineTo x="0" y="21525"/>
                <wp:lineTo x="21514" y="21525"/>
                <wp:lineTo x="21514" y="0"/>
                <wp:lineTo x="0" y="0"/>
              </wp:wrapPolygon>
            </wp:wrapTight>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00600" cy="4760259"/>
                    </a:xfrm>
                    <a:prstGeom prst="rect">
                      <a:avLst/>
                    </a:prstGeom>
                  </pic:spPr>
                </pic:pic>
              </a:graphicData>
            </a:graphic>
            <wp14:sizeRelH relativeFrom="page">
              <wp14:pctWidth>0</wp14:pctWidth>
            </wp14:sizeRelH>
            <wp14:sizeRelV relativeFrom="page">
              <wp14:pctHeight>0</wp14:pctHeight>
            </wp14:sizeRelV>
          </wp:anchor>
        </w:drawing>
      </w:r>
    </w:p>
    <w:p w14:paraId="29D609B6" w14:textId="77777777" w:rsidR="00B216FF" w:rsidRDefault="00B216FF" w:rsidP="005200D6"/>
    <w:p w14:paraId="7ECF422D" w14:textId="77777777" w:rsidR="00B216FF" w:rsidRDefault="00B216FF" w:rsidP="005200D6"/>
    <w:p w14:paraId="32C5C1A9" w14:textId="77777777" w:rsidR="00B216FF" w:rsidRDefault="00B216FF" w:rsidP="005200D6"/>
    <w:p w14:paraId="7B27D6B6" w14:textId="77777777" w:rsidR="00B216FF" w:rsidRDefault="00B216FF" w:rsidP="005200D6"/>
    <w:p w14:paraId="37F65473" w14:textId="77777777" w:rsidR="00B216FF" w:rsidRDefault="00B216FF" w:rsidP="005200D6"/>
    <w:p w14:paraId="660EE363" w14:textId="5AEBDAD4" w:rsidR="00B216FF" w:rsidRDefault="00B216FF" w:rsidP="005200D6"/>
    <w:p w14:paraId="0D3C237C" w14:textId="5F71C9FD" w:rsidR="00B216FF" w:rsidRDefault="00B216FF" w:rsidP="005200D6"/>
    <w:p w14:paraId="005F3350" w14:textId="7EEC7E51" w:rsidR="00B216FF" w:rsidRDefault="00B216FF" w:rsidP="005200D6"/>
    <w:p w14:paraId="3F1DC99B" w14:textId="05509A5B" w:rsidR="00B216FF" w:rsidRDefault="00B216FF" w:rsidP="005200D6"/>
    <w:p w14:paraId="3B1D5278" w14:textId="77777777" w:rsidR="00B216FF" w:rsidRDefault="00B216FF" w:rsidP="005200D6"/>
    <w:p w14:paraId="44730E89" w14:textId="3F3FAFAB" w:rsidR="00B216FF" w:rsidRDefault="00B216FF" w:rsidP="005200D6"/>
    <w:p w14:paraId="09B00BDE" w14:textId="77777777" w:rsidR="00B216FF" w:rsidRDefault="00B216FF" w:rsidP="005200D6"/>
    <w:p w14:paraId="17E081CC" w14:textId="77777777" w:rsidR="00B216FF" w:rsidRDefault="00B216FF" w:rsidP="005200D6"/>
    <w:p w14:paraId="25509282" w14:textId="77777777" w:rsidR="00B216FF" w:rsidRDefault="00B216FF" w:rsidP="005200D6"/>
    <w:p w14:paraId="7684B759" w14:textId="3FD077E4" w:rsidR="00B216FF" w:rsidRDefault="00B216FF" w:rsidP="005200D6"/>
    <w:p w14:paraId="6CEDDBB9" w14:textId="77777777" w:rsidR="00B216FF" w:rsidRDefault="00B216FF" w:rsidP="005200D6"/>
    <w:p w14:paraId="117C24D9" w14:textId="77777777" w:rsidR="00B216FF" w:rsidRDefault="00B216FF" w:rsidP="005200D6"/>
    <w:p w14:paraId="5BB2CED4" w14:textId="276CECBF" w:rsidR="00A31E3D" w:rsidRDefault="001B1D24" w:rsidP="005200D6">
      <w:r>
        <w:lastRenderedPageBreak/>
        <w:t xml:space="preserve">6.1.4.1 </w:t>
      </w:r>
      <w:r w:rsidR="00A31E3D">
        <w:t>Adam</w:t>
      </w:r>
      <w:r>
        <w:t xml:space="preserve"> optimisation </w:t>
      </w:r>
      <w:r w:rsidR="00F13DF2">
        <w:t>:</w:t>
      </w:r>
    </w:p>
    <w:p w14:paraId="2F2C5A88" w14:textId="62C3B3CF" w:rsidR="00A31E3D" w:rsidRDefault="0042241E" w:rsidP="005200D6">
      <w:r>
        <w:rPr>
          <w:noProof/>
        </w:rPr>
        <w:drawing>
          <wp:inline distT="0" distB="0" distL="0" distR="0" wp14:anchorId="144EDB66" wp14:editId="0AA7CF2D">
            <wp:extent cx="5731510" cy="1074420"/>
            <wp:effectExtent l="0" t="0" r="254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23"/>
                    <a:stretch>
                      <a:fillRect/>
                    </a:stretch>
                  </pic:blipFill>
                  <pic:spPr>
                    <a:xfrm>
                      <a:off x="0" y="0"/>
                      <a:ext cx="5731510" cy="1074420"/>
                    </a:xfrm>
                    <a:prstGeom prst="rect">
                      <a:avLst/>
                    </a:prstGeom>
                  </pic:spPr>
                </pic:pic>
              </a:graphicData>
            </a:graphic>
          </wp:inline>
        </w:drawing>
      </w:r>
    </w:p>
    <w:p w14:paraId="08D5EA76" w14:textId="362DA16F" w:rsidR="0042241E" w:rsidRDefault="001F0609" w:rsidP="005200D6">
      <w:r>
        <w:rPr>
          <w:noProof/>
        </w:rPr>
        <w:drawing>
          <wp:inline distT="0" distB="0" distL="0" distR="0" wp14:anchorId="0F96E217" wp14:editId="49928256">
            <wp:extent cx="5731510" cy="257175"/>
            <wp:effectExtent l="0" t="0" r="254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57175"/>
                    </a:xfrm>
                    <a:prstGeom prst="rect">
                      <a:avLst/>
                    </a:prstGeom>
                  </pic:spPr>
                </pic:pic>
              </a:graphicData>
            </a:graphic>
          </wp:inline>
        </w:drawing>
      </w:r>
    </w:p>
    <w:p w14:paraId="6E4BF446" w14:textId="77777777" w:rsidR="0042241E" w:rsidRDefault="0042241E" w:rsidP="005200D6"/>
    <w:p w14:paraId="297A6AFE" w14:textId="4B715418" w:rsidR="00A31E3D" w:rsidRDefault="001B1D24" w:rsidP="005200D6">
      <w:r>
        <w:t xml:space="preserve">6.1.4.2 </w:t>
      </w:r>
      <w:proofErr w:type="spellStart"/>
      <w:r w:rsidR="00A31E3D">
        <w:t>Adamax</w:t>
      </w:r>
      <w:proofErr w:type="spellEnd"/>
      <w:r>
        <w:t xml:space="preserve"> optimisation</w:t>
      </w:r>
      <w:r w:rsidR="00F13DF2">
        <w:t>:</w:t>
      </w:r>
    </w:p>
    <w:p w14:paraId="610D8CD1" w14:textId="5CDDEAF0" w:rsidR="00A31E3D" w:rsidRDefault="00B216FF" w:rsidP="005200D6">
      <w:r>
        <w:rPr>
          <w:noProof/>
        </w:rPr>
        <w:drawing>
          <wp:inline distT="0" distB="0" distL="0" distR="0" wp14:anchorId="687FADB1" wp14:editId="5566EAC7">
            <wp:extent cx="5731510" cy="827405"/>
            <wp:effectExtent l="0" t="0" r="254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25"/>
                    <a:stretch>
                      <a:fillRect/>
                    </a:stretch>
                  </pic:blipFill>
                  <pic:spPr>
                    <a:xfrm>
                      <a:off x="0" y="0"/>
                      <a:ext cx="5731510" cy="827405"/>
                    </a:xfrm>
                    <a:prstGeom prst="rect">
                      <a:avLst/>
                    </a:prstGeom>
                  </pic:spPr>
                </pic:pic>
              </a:graphicData>
            </a:graphic>
          </wp:inline>
        </w:drawing>
      </w:r>
    </w:p>
    <w:p w14:paraId="181F455C" w14:textId="48C3479A" w:rsidR="0042241E" w:rsidRDefault="001F0609" w:rsidP="005200D6">
      <w:r>
        <w:rPr>
          <w:noProof/>
        </w:rPr>
        <w:drawing>
          <wp:inline distT="0" distB="0" distL="0" distR="0" wp14:anchorId="4801330B" wp14:editId="483C95ED">
            <wp:extent cx="5731510" cy="24892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8920"/>
                    </a:xfrm>
                    <a:prstGeom prst="rect">
                      <a:avLst/>
                    </a:prstGeom>
                  </pic:spPr>
                </pic:pic>
              </a:graphicData>
            </a:graphic>
          </wp:inline>
        </w:drawing>
      </w:r>
    </w:p>
    <w:p w14:paraId="35B580E7" w14:textId="6D832643" w:rsidR="00A31E3D" w:rsidRDefault="00A31E3D" w:rsidP="005200D6">
      <w:r>
        <w:t>Conclusion</w:t>
      </w:r>
    </w:p>
    <w:p w14:paraId="68AC5ADC" w14:textId="5A527F71" w:rsidR="00C42578" w:rsidRDefault="00BE0E12" w:rsidP="005200D6">
      <w:r>
        <w:t>As shown above, the “</w:t>
      </w:r>
      <w:proofErr w:type="spellStart"/>
      <w:r>
        <w:t>Adamax</w:t>
      </w:r>
      <w:proofErr w:type="spellEnd"/>
      <w:r>
        <w:t>” optimiser outperforms the “</w:t>
      </w:r>
      <w:r w:rsidR="00947ED0">
        <w:t>A</w:t>
      </w:r>
      <w:r>
        <w:t xml:space="preserve">dam” optimiser for the specific use case </w:t>
      </w:r>
    </w:p>
    <w:p w14:paraId="7E5FF81E" w14:textId="7957E0C9" w:rsidR="000311DB" w:rsidRDefault="00C42578" w:rsidP="005200D6">
      <w:r>
        <w:t xml:space="preserve">6.1.5 </w:t>
      </w:r>
      <w:r w:rsidR="000311DB">
        <w:t>Initial CNN trained on all plants</w:t>
      </w:r>
    </w:p>
    <w:p w14:paraId="6C7103D6" w14:textId="6CF5EF29" w:rsidR="000311DB" w:rsidRDefault="000311DB" w:rsidP="005200D6">
      <w:r>
        <w:rPr>
          <w:noProof/>
        </w:rPr>
        <w:drawing>
          <wp:inline distT="0" distB="0" distL="0" distR="0" wp14:anchorId="56E6B068" wp14:editId="69F56B0A">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7"/>
                    <a:stretch>
                      <a:fillRect/>
                    </a:stretch>
                  </pic:blipFill>
                  <pic:spPr>
                    <a:xfrm>
                      <a:off x="0" y="0"/>
                      <a:ext cx="5731510" cy="866140"/>
                    </a:xfrm>
                    <a:prstGeom prst="rect">
                      <a:avLst/>
                    </a:prstGeom>
                  </pic:spPr>
                </pic:pic>
              </a:graphicData>
            </a:graphic>
          </wp:inline>
        </w:drawing>
      </w:r>
    </w:p>
    <w:p w14:paraId="31E4E1EB" w14:textId="34BBCF1C" w:rsidR="0008330C" w:rsidRDefault="0008330C" w:rsidP="005200D6"/>
    <w:p w14:paraId="5E28A7DF" w14:textId="06E5B7A9" w:rsidR="0008330C" w:rsidRDefault="0008330C" w:rsidP="005200D6"/>
    <w:p w14:paraId="35C39128" w14:textId="77777777" w:rsidR="00C42578" w:rsidRDefault="00C42578" w:rsidP="005200D6"/>
    <w:p w14:paraId="7B2E277C" w14:textId="35816749" w:rsidR="000311DB" w:rsidRDefault="0008330C" w:rsidP="005200D6">
      <w:r>
        <w:t>Second attempt, now with validation data and more epochs</w:t>
      </w:r>
    </w:p>
    <w:p w14:paraId="42ABED9C" w14:textId="3C48C496" w:rsidR="0008330C" w:rsidRDefault="0008330C" w:rsidP="005200D6">
      <w:r>
        <w:rPr>
          <w:noProof/>
        </w:rPr>
        <w:drawing>
          <wp:inline distT="0" distB="0" distL="0" distR="0" wp14:anchorId="4EAA7227" wp14:editId="0718545A">
            <wp:extent cx="6124575" cy="566588"/>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80628" cy="571774"/>
                    </a:xfrm>
                    <a:prstGeom prst="rect">
                      <a:avLst/>
                    </a:prstGeom>
                  </pic:spPr>
                </pic:pic>
              </a:graphicData>
            </a:graphic>
          </wp:inline>
        </w:drawing>
      </w:r>
    </w:p>
    <w:p w14:paraId="242218EB" w14:textId="4B22BFD8" w:rsidR="000311DB" w:rsidRDefault="000311DB" w:rsidP="005200D6"/>
    <w:p w14:paraId="0F269E75" w14:textId="77777777" w:rsidR="000311DB" w:rsidRDefault="000311DB" w:rsidP="005200D6"/>
    <w:p w14:paraId="3E472AC7" w14:textId="742D37A6" w:rsidR="005200D6" w:rsidRDefault="00512B26" w:rsidP="005200D6">
      <w:r>
        <w:t>6.1.</w:t>
      </w:r>
      <w:r w:rsidR="00C42578">
        <w:t>6</w:t>
      </w:r>
      <w:r>
        <w:t xml:space="preserve"> </w:t>
      </w:r>
      <w:r w:rsidR="005200D6">
        <w:t>Final product</w:t>
      </w:r>
    </w:p>
    <w:p w14:paraId="7E5AFC8A" w14:textId="77777777" w:rsidR="00C42578" w:rsidRDefault="00C42578" w:rsidP="005200D6"/>
    <w:p w14:paraId="57F3B89D" w14:textId="36DE0462" w:rsidR="005200D6" w:rsidRDefault="00512B26" w:rsidP="005200D6">
      <w:r>
        <w:lastRenderedPageBreak/>
        <w:t>6.1.</w:t>
      </w:r>
      <w:r w:rsidR="00C42578">
        <w:t>7</w:t>
      </w:r>
      <w:r>
        <w:t xml:space="preserve"> </w:t>
      </w:r>
      <w:r w:rsidR="005200D6">
        <w:t>Problems and challenges</w:t>
      </w:r>
    </w:p>
    <w:p w14:paraId="12D85A50" w14:textId="24A3E8CC" w:rsidR="00166CE5" w:rsidRDefault="006E5056" w:rsidP="005200D6">
      <w:r>
        <w:t xml:space="preserve">One problem with this section of the project was that training times for the CNN, even with a small number of epochs, were substantial. This is primarily due to the insufficient hardware available for training, as the CNN was being trained on a laptop with </w:t>
      </w:r>
      <w:r w:rsidR="00457D0B" w:rsidRPr="00457D0B">
        <w:t>Intel</w:t>
      </w:r>
      <w:r w:rsidR="00457D0B">
        <w:t xml:space="preserve"> </w:t>
      </w:r>
      <w:r w:rsidR="00457D0B" w:rsidRPr="00457D0B">
        <w:t xml:space="preserve">i5-8250U CPU @ 1.60GHz, 1800 </w:t>
      </w:r>
      <w:proofErr w:type="spellStart"/>
      <w:r w:rsidR="00457D0B" w:rsidRPr="00457D0B">
        <w:t>Mhz</w:t>
      </w:r>
      <w:proofErr w:type="spellEnd"/>
      <w:r w:rsidR="00457D0B" w:rsidRPr="00457D0B">
        <w:t>, 4 Core(s), 8 Logical Processor(s)</w:t>
      </w:r>
      <w:r w:rsidR="00457D0B">
        <w:t>, a</w:t>
      </w:r>
      <w:r w:rsidR="003E27AF">
        <w:t xml:space="preserve"> </w:t>
      </w:r>
      <w:r w:rsidR="003E27AF" w:rsidRPr="003E27AF">
        <w:t>NVidia</w:t>
      </w:r>
      <w:r w:rsidR="00457D0B">
        <w:t xml:space="preserve"> GTX 1050 with 2GB of </w:t>
      </w:r>
      <w:proofErr w:type="spellStart"/>
      <w:r w:rsidR="00457D0B">
        <w:t>Vram</w:t>
      </w:r>
      <w:proofErr w:type="spellEnd"/>
      <w:r w:rsidR="00457D0B">
        <w:t>, and 8GB of 2400Mhz DDR</w:t>
      </w:r>
      <w:r w:rsidR="00AB038C">
        <w:t>4 ram. At the beginning of the project this was not the plan, as the AI component was intended to be trained on a desktop</w:t>
      </w:r>
      <w:r w:rsidR="003E27AF">
        <w:t xml:space="preserve"> PC</w:t>
      </w:r>
      <w:r w:rsidR="00AB038C">
        <w:t xml:space="preserve"> with </w:t>
      </w:r>
      <w:r w:rsidR="00B07A0C">
        <w:t>an</w:t>
      </w:r>
      <w:r w:rsidR="003E27AF">
        <w:t xml:space="preserve"> Intel </w:t>
      </w:r>
      <w:r w:rsidR="003E27AF" w:rsidRPr="003E27AF">
        <w:t>i7 6700K</w:t>
      </w:r>
      <w:r w:rsidR="003E27AF">
        <w:t xml:space="preserve"> CPU @ </w:t>
      </w:r>
      <w:r w:rsidR="003E27AF" w:rsidRPr="003E27AF">
        <w:t>4 GHz, 4 Core, 8 Threads</w:t>
      </w:r>
      <w:r w:rsidR="003E27AF">
        <w:t xml:space="preserve">, a </w:t>
      </w:r>
      <w:r w:rsidR="003E27AF" w:rsidRPr="003E27AF">
        <w:t>NVidia</w:t>
      </w:r>
      <w:r w:rsidR="003E27AF">
        <w:t xml:space="preserve"> GTX 1060ti with 6GB of </w:t>
      </w:r>
      <w:proofErr w:type="spellStart"/>
      <w:r w:rsidR="003E27AF">
        <w:t>Vram</w:t>
      </w:r>
      <w:proofErr w:type="spellEnd"/>
      <w:r w:rsidR="003E27AF">
        <w:t xml:space="preserve"> and 16GB of </w:t>
      </w:r>
      <w:r w:rsidR="003E27AF" w:rsidRPr="003E27AF">
        <w:t>DDR4 3000 MHz</w:t>
      </w:r>
      <w:r w:rsidR="003E27AF">
        <w:t xml:space="preserve">, however due to </w:t>
      </w:r>
      <w:r w:rsidR="00FD3B19">
        <w:t>time constraints and lack of access to the PC due to</w:t>
      </w:r>
      <w:r w:rsidR="006E34E0">
        <w:t xml:space="preserve"> not having access to it outside of the holidays,</w:t>
      </w:r>
      <w:r w:rsidR="00FD3B19">
        <w:t xml:space="preserve"> this was not possible. There two potential solutions to this, the first one being would be to limit the amount of training data, this would speed up the training time significantly at the cost of making the AI system less effective. The second potential solution was to use G</w:t>
      </w:r>
      <w:r w:rsidR="00FD3B19" w:rsidRPr="00FD3B19">
        <w:t xml:space="preserve">oogle </w:t>
      </w:r>
      <w:proofErr w:type="spellStart"/>
      <w:r w:rsidR="00C31D85">
        <w:t>C</w:t>
      </w:r>
      <w:r w:rsidR="00FD3B19" w:rsidRPr="00FD3B19">
        <w:t>ola</w:t>
      </w:r>
      <w:r w:rsidR="0012043F">
        <w:t>b</w:t>
      </w:r>
      <w:proofErr w:type="spellEnd"/>
      <w:r w:rsidR="0012043F">
        <w:t>, this would</w:t>
      </w:r>
      <w:r w:rsidR="00166CE5">
        <w:t xml:space="preserve"> allow for the training of the AI component to be done on external google servers,</w:t>
      </w:r>
      <w:r w:rsidR="0012043F">
        <w:t xml:space="preserve"> </w:t>
      </w:r>
      <w:r w:rsidR="006E34E0">
        <w:t>however,</w:t>
      </w:r>
      <w:r w:rsidR="00166CE5">
        <w:t xml:space="preserve"> to get access to good hardware and to prevent the system from timing out (the free version having very limited hardware and timing out after 24 hours of training)</w:t>
      </w:r>
      <w:r w:rsidR="002F078F">
        <w:t xml:space="preserve"> it would require a monthly subscription</w:t>
      </w:r>
      <w:r w:rsidR="00166CE5">
        <w:t>.</w:t>
      </w:r>
    </w:p>
    <w:p w14:paraId="4D7B0C69" w14:textId="78A0CDE9" w:rsidR="00166CE5" w:rsidRDefault="00166CE5" w:rsidP="005200D6">
      <w:r>
        <w:t>It was decided that the</w:t>
      </w:r>
      <w:r w:rsidR="002F078F">
        <w:t xml:space="preserve"> due the finical cost, cutting down the number of images for each specimen in the system was the most viable solution giving the current the lack of hardware. </w:t>
      </w:r>
    </w:p>
    <w:p w14:paraId="42D4BCD7" w14:textId="03972B47" w:rsidR="00A31E3D" w:rsidRDefault="00A31E3D" w:rsidP="005200D6"/>
    <w:p w14:paraId="5964010F" w14:textId="6C89741D" w:rsidR="00C42578" w:rsidRDefault="00C42578" w:rsidP="005200D6"/>
    <w:p w14:paraId="70386A4D" w14:textId="3F531039" w:rsidR="00C42578" w:rsidRDefault="00C42578" w:rsidP="005200D6"/>
    <w:p w14:paraId="70A2251C" w14:textId="17768B2D" w:rsidR="00C42578" w:rsidRDefault="00C42578" w:rsidP="005200D6"/>
    <w:p w14:paraId="39C5F552" w14:textId="7A611890" w:rsidR="00C42578" w:rsidRDefault="00C42578" w:rsidP="005200D6"/>
    <w:p w14:paraId="79F83AFA" w14:textId="42FB93F6" w:rsidR="00C42578" w:rsidRDefault="00C42578" w:rsidP="005200D6"/>
    <w:p w14:paraId="48682A0B" w14:textId="5F21D47E" w:rsidR="00C42578" w:rsidRDefault="00C42578" w:rsidP="005200D6"/>
    <w:p w14:paraId="2FE1C037" w14:textId="0297BAAD" w:rsidR="00C42578" w:rsidRDefault="00C42578" w:rsidP="005200D6"/>
    <w:p w14:paraId="11E13746" w14:textId="0812234B" w:rsidR="00C42578" w:rsidRDefault="00C42578" w:rsidP="005200D6"/>
    <w:p w14:paraId="3AE0BAD4" w14:textId="5A6C34E6" w:rsidR="00C42578" w:rsidRDefault="00C42578" w:rsidP="005200D6"/>
    <w:p w14:paraId="04364C40" w14:textId="3217EDEC" w:rsidR="00C42578" w:rsidRDefault="00C42578" w:rsidP="005200D6"/>
    <w:p w14:paraId="5B0F32D3" w14:textId="711DBC6A" w:rsidR="00C42578" w:rsidRDefault="00C42578" w:rsidP="005200D6"/>
    <w:p w14:paraId="1CD220B3" w14:textId="443D45F9" w:rsidR="00C42578" w:rsidRDefault="00C42578" w:rsidP="005200D6"/>
    <w:p w14:paraId="7DB23E37" w14:textId="3A09BF3D" w:rsidR="00C42578" w:rsidRDefault="00C42578" w:rsidP="005200D6"/>
    <w:p w14:paraId="22FA595C" w14:textId="7942DBDC" w:rsidR="00C42578" w:rsidRDefault="00C42578" w:rsidP="005200D6"/>
    <w:p w14:paraId="24024A36" w14:textId="77777777" w:rsidR="00C42578" w:rsidRDefault="00C42578" w:rsidP="005200D6"/>
    <w:p w14:paraId="72B2467A" w14:textId="76BAFAF8" w:rsidR="00512B26" w:rsidRDefault="005200D6" w:rsidP="00512B26">
      <w:r>
        <w:t xml:space="preserve">6.2 Mobile application Implementation </w:t>
      </w:r>
    </w:p>
    <w:p w14:paraId="126A8957" w14:textId="4C422568" w:rsidR="00BA5B47" w:rsidRDefault="00BA5B47" w:rsidP="00BA5B47">
      <w:r>
        <w:t>6.2.1 Overview</w:t>
      </w:r>
    </w:p>
    <w:p w14:paraId="1C2382AF" w14:textId="27C4D649" w:rsidR="00BA5B47" w:rsidRDefault="005945D8" w:rsidP="00BA5B47">
      <w:r>
        <w:lastRenderedPageBreak/>
        <w:t xml:space="preserve">In this stage of the project the mobile application interface was created, this split up into 2 key sprints, the first being creating the layout and visual components of the application in accordance </w:t>
      </w:r>
      <w:proofErr w:type="gramStart"/>
      <w:r>
        <w:t>to</w:t>
      </w:r>
      <w:proofErr w:type="gramEnd"/>
      <w:r>
        <w:t xml:space="preserve"> the composites and wireframes, the second was implementing the camera functionality ensuring input images were displayed as intended. </w:t>
      </w:r>
    </w:p>
    <w:p w14:paraId="19593045" w14:textId="5FB0EBCC" w:rsidR="00BA5B47" w:rsidRDefault="00BA5B47" w:rsidP="00BA5B47">
      <w:r>
        <w:t xml:space="preserve">6.2.2 Creating the mobile application </w:t>
      </w:r>
    </w:p>
    <w:p w14:paraId="577CE99F" w14:textId="77777777" w:rsidR="00FB64AE" w:rsidRDefault="00FB64AE" w:rsidP="00BA5B47"/>
    <w:p w14:paraId="0D9D7F7E" w14:textId="1009FB05" w:rsidR="00BA5B47" w:rsidRDefault="00FB64AE" w:rsidP="00BA5B47">
      <w:r>
        <w:rPr>
          <w:noProof/>
        </w:rPr>
        <w:drawing>
          <wp:inline distT="0" distB="0" distL="0" distR="0" wp14:anchorId="69EFBB64" wp14:editId="4B68B286">
            <wp:extent cx="5731510" cy="4867910"/>
            <wp:effectExtent l="0" t="0" r="2540" b="889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29"/>
                    <a:stretch>
                      <a:fillRect/>
                    </a:stretch>
                  </pic:blipFill>
                  <pic:spPr>
                    <a:xfrm>
                      <a:off x="0" y="0"/>
                      <a:ext cx="5731510" cy="4867910"/>
                    </a:xfrm>
                    <a:prstGeom prst="rect">
                      <a:avLst/>
                    </a:prstGeom>
                  </pic:spPr>
                </pic:pic>
              </a:graphicData>
            </a:graphic>
          </wp:inline>
        </w:drawing>
      </w:r>
    </w:p>
    <w:p w14:paraId="5717A152" w14:textId="2448596B" w:rsidR="00FB64AE" w:rsidRDefault="00FB64AE" w:rsidP="00BA5B47"/>
    <w:p w14:paraId="069B1F23" w14:textId="08063D36" w:rsidR="00E67B5E" w:rsidRDefault="00E67B5E" w:rsidP="00BA5B47"/>
    <w:p w14:paraId="7266FCA2" w14:textId="73F6BFA5" w:rsidR="00E67B5E" w:rsidRDefault="00E67B5E" w:rsidP="00BA5B47"/>
    <w:p w14:paraId="5C231340" w14:textId="48A67742" w:rsidR="00E67B5E" w:rsidRDefault="00E67B5E" w:rsidP="00BA5B47"/>
    <w:p w14:paraId="353A063B" w14:textId="0E0DC474" w:rsidR="00E67B5E" w:rsidRDefault="00E67B5E" w:rsidP="00BA5B47"/>
    <w:p w14:paraId="41364067" w14:textId="595173FA" w:rsidR="00E67B5E" w:rsidRDefault="00E67B5E" w:rsidP="00BA5B47"/>
    <w:p w14:paraId="24DB1F61" w14:textId="77777777" w:rsidR="00E67B5E" w:rsidRDefault="00E67B5E" w:rsidP="00BA5B47"/>
    <w:p w14:paraId="6E30AFA1" w14:textId="163374DE" w:rsidR="00BA5B47" w:rsidRDefault="00BA5B47" w:rsidP="00BA5B47">
      <w:r>
        <w:t>6.2.3 Final product</w:t>
      </w:r>
    </w:p>
    <w:p w14:paraId="5CCEAFCB" w14:textId="4F17293C" w:rsidR="00BA5B47" w:rsidRDefault="00A23479" w:rsidP="00BA5B47">
      <w:r>
        <w:rPr>
          <w:noProof/>
        </w:rPr>
        <w:lastRenderedPageBreak/>
        <mc:AlternateContent>
          <mc:Choice Requires="wpg">
            <w:drawing>
              <wp:anchor distT="0" distB="0" distL="114300" distR="114300" simplePos="0" relativeHeight="251700224" behindDoc="0" locked="0" layoutInCell="1" allowOverlap="1" wp14:anchorId="37C5F454" wp14:editId="5027B02C">
                <wp:simplePos x="0" y="0"/>
                <wp:positionH relativeFrom="margin">
                  <wp:align>left</wp:align>
                </wp:positionH>
                <wp:positionV relativeFrom="paragraph">
                  <wp:posOffset>9525</wp:posOffset>
                </wp:positionV>
                <wp:extent cx="2618740" cy="5901690"/>
                <wp:effectExtent l="0" t="0" r="0" b="3810"/>
                <wp:wrapTight wrapText="bothSides">
                  <wp:wrapPolygon edited="0">
                    <wp:start x="0" y="0"/>
                    <wp:lineTo x="0" y="21544"/>
                    <wp:lineTo x="21370" y="21544"/>
                    <wp:lineTo x="21370" y="0"/>
                    <wp:lineTo x="0" y="0"/>
                  </wp:wrapPolygon>
                </wp:wrapTight>
                <wp:docPr id="39" name="Group 39"/>
                <wp:cNvGraphicFramePr/>
                <a:graphic xmlns:a="http://schemas.openxmlformats.org/drawingml/2006/main">
                  <a:graphicData uri="http://schemas.microsoft.com/office/word/2010/wordprocessingGroup">
                    <wpg:wgp>
                      <wpg:cNvGrpSpPr/>
                      <wpg:grpSpPr>
                        <a:xfrm>
                          <a:off x="0" y="0"/>
                          <a:ext cx="2618740" cy="5901690"/>
                          <a:chOff x="0" y="0"/>
                          <a:chExt cx="2447290" cy="5901690"/>
                        </a:xfrm>
                      </wpg:grpSpPr>
                      <pic:pic xmlns:pic="http://schemas.openxmlformats.org/drawingml/2006/picture">
                        <pic:nvPicPr>
                          <pic:cNvPr id="37" name="Picture 37" descr="Graphical user interface, website&#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47290" cy="5438775"/>
                          </a:xfrm>
                          <a:prstGeom prst="rect">
                            <a:avLst/>
                          </a:prstGeom>
                          <a:noFill/>
                          <a:ln>
                            <a:noFill/>
                          </a:ln>
                        </pic:spPr>
                      </pic:pic>
                      <wps:wsp>
                        <wps:cNvPr id="38" name="Text Box 38"/>
                        <wps:cNvSpPr txBox="1"/>
                        <wps:spPr>
                          <a:xfrm>
                            <a:off x="0" y="5495925"/>
                            <a:ext cx="2447290" cy="405765"/>
                          </a:xfrm>
                          <a:prstGeom prst="rect">
                            <a:avLst/>
                          </a:prstGeom>
                          <a:solidFill>
                            <a:prstClr val="white"/>
                          </a:solidFill>
                          <a:ln>
                            <a:noFill/>
                          </a:ln>
                        </wps:spPr>
                        <wps:txbx>
                          <w:txbxContent>
                            <w:p w14:paraId="317DFCE8" w14:textId="2C1A88F8" w:rsidR="00E67B5E" w:rsidRPr="00210B5E" w:rsidRDefault="00E67B5E" w:rsidP="00E67B5E">
                              <w:pPr>
                                <w:pStyle w:val="Caption"/>
                                <w:rPr>
                                  <w:noProof/>
                                </w:rPr>
                              </w:pPr>
                              <w:r>
                                <w:t xml:space="preserve">Figure </w:t>
                              </w:r>
                              <w:r w:rsidR="008C2C75">
                                <w:t>N</w:t>
                              </w:r>
                              <w:r>
                                <w:t>: Screen shot of application user interface running  on</w:t>
                              </w:r>
                              <w:r w:rsidR="008C2C75">
                                <w:t xml:space="preserve"> a Samsung S10 Li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7C5F454" id="Group 39" o:spid="_x0000_s1035" style="position:absolute;margin-left:0;margin-top:.75pt;width:206.2pt;height:464.7pt;z-index:251700224;mso-position-horizontal:left;mso-position-horizontal-relative:margin;mso-width-relative:margin" coordsize="24472,590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36" type="#_x0000_t75" alt="Graphical user interface, website&#10;&#10;Description automatically generated" style="position:absolute;width:24472;height:54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">
                  <v:imagedata r:id="rId31" o:title="Graphical user interface, website&#10;&#10;Description automatically generated"/>
                </v:shape>
                <v:shape id="Text Box 38" o:spid="_x0000_s1037" type="#_x0000_t202" style="position:absolute;top:54959;width:24472;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317DFCE8" w14:textId="2C1A88F8" w:rsidR="00E67B5E" w:rsidRPr="00210B5E" w:rsidRDefault="00E67B5E" w:rsidP="00E67B5E">
                        <w:pPr>
                          <w:pStyle w:val="Caption"/>
                          <w:rPr>
                            <w:noProof/>
                          </w:rPr>
                        </w:pPr>
                        <w:r>
                          <w:t xml:space="preserve">Figure </w:t>
                        </w:r>
                        <w:r w:rsidR="008C2C75">
                          <w:t>N</w:t>
                        </w:r>
                        <w:r>
                          <w:t>: Screen shot of application user interface running  on</w:t>
                        </w:r>
                        <w:r w:rsidR="008C2C75">
                          <w:t xml:space="preserve"> a Samsung S10 Lite</w:t>
                        </w:r>
                      </w:p>
                    </w:txbxContent>
                  </v:textbox>
                </v:shape>
                <w10:wrap type="tight" anchorx="margin"/>
              </v:group>
            </w:pict>
          </mc:Fallback>
        </mc:AlternateContent>
      </w:r>
    </w:p>
    <w:p w14:paraId="605DA78E" w14:textId="03F1D33F" w:rsidR="00E67B5E" w:rsidRDefault="00E67B5E" w:rsidP="00BA5B47"/>
    <w:p w14:paraId="6F41D780" w14:textId="4BF52B81" w:rsidR="00E67B5E" w:rsidRDefault="00E67B5E" w:rsidP="00BA5B47"/>
    <w:p w14:paraId="1792E42F" w14:textId="79489D43" w:rsidR="00E67B5E" w:rsidRDefault="00E67B5E" w:rsidP="00BA5B47"/>
    <w:p w14:paraId="71C60A66" w14:textId="7295B78D" w:rsidR="00E67B5E" w:rsidRDefault="00E67B5E" w:rsidP="00BA5B47"/>
    <w:p w14:paraId="74AF923B" w14:textId="0E89E4F0" w:rsidR="00E67B5E" w:rsidRDefault="00E67B5E" w:rsidP="00BA5B47"/>
    <w:p w14:paraId="5B207645" w14:textId="07661FEB" w:rsidR="00E67B5E" w:rsidRDefault="00E67B5E" w:rsidP="00BA5B47"/>
    <w:p w14:paraId="73E32E98" w14:textId="6D7F6E35" w:rsidR="00E67B5E" w:rsidRDefault="00E67B5E" w:rsidP="00BA5B47"/>
    <w:p w14:paraId="4CB3E429" w14:textId="2C44CAF1" w:rsidR="00E67B5E" w:rsidRDefault="00E67B5E" w:rsidP="00BA5B47"/>
    <w:p w14:paraId="662A556B" w14:textId="011BC9DC" w:rsidR="00E67B5E" w:rsidRDefault="00E67B5E" w:rsidP="00BA5B47"/>
    <w:p w14:paraId="221BA430" w14:textId="19767FCF" w:rsidR="00E67B5E" w:rsidRDefault="00E67B5E" w:rsidP="00BA5B47"/>
    <w:p w14:paraId="7211FA48" w14:textId="36BB88B1" w:rsidR="00E67B5E" w:rsidRDefault="00E67B5E" w:rsidP="00BA5B47"/>
    <w:p w14:paraId="5377B927" w14:textId="3306F89E" w:rsidR="00E67B5E" w:rsidRDefault="00E67B5E" w:rsidP="00BA5B47"/>
    <w:p w14:paraId="2D7C8B02" w14:textId="1DED9BC1" w:rsidR="00E67B5E" w:rsidRDefault="00E67B5E" w:rsidP="00BA5B47"/>
    <w:p w14:paraId="3F7CEE4A" w14:textId="36CE690C" w:rsidR="00E67B5E" w:rsidRDefault="00E67B5E" w:rsidP="00BA5B47"/>
    <w:p w14:paraId="27A0B4DF" w14:textId="5B479BBD" w:rsidR="00E67B5E" w:rsidRDefault="00E67B5E" w:rsidP="00BA5B47"/>
    <w:p w14:paraId="652E7B7F" w14:textId="4344AF2C" w:rsidR="00E67B5E" w:rsidRDefault="00E67B5E" w:rsidP="00BA5B47"/>
    <w:p w14:paraId="3D010460" w14:textId="6B11A519" w:rsidR="00E67B5E" w:rsidRDefault="00E67B5E" w:rsidP="00BA5B47"/>
    <w:p w14:paraId="1EF7A233" w14:textId="1D164A95" w:rsidR="00E67B5E" w:rsidRDefault="00E67B5E" w:rsidP="00BA5B47"/>
    <w:p w14:paraId="7B37F79D" w14:textId="2D2338CC" w:rsidR="00E67B5E" w:rsidRDefault="00E67B5E" w:rsidP="00BA5B47"/>
    <w:p w14:paraId="3B46C034" w14:textId="77777777" w:rsidR="00E67B5E" w:rsidRDefault="00E67B5E" w:rsidP="00BA5B47"/>
    <w:p w14:paraId="003AE5C7" w14:textId="68FE33EB" w:rsidR="00BA5B47" w:rsidRDefault="00BA5B47" w:rsidP="00BA5B47">
      <w:r>
        <w:t>6.2.4 Problems and challenges</w:t>
      </w:r>
    </w:p>
    <w:p w14:paraId="0F9DBEA1" w14:textId="58BE311E" w:rsidR="00165DF0" w:rsidRDefault="00512B26" w:rsidP="005200D6">
      <w:r>
        <w:t>Issue 1:</w:t>
      </w:r>
    </w:p>
    <w:p w14:paraId="6B9CAC87" w14:textId="6564403E" w:rsidR="00165DF0" w:rsidRDefault="00165DF0" w:rsidP="005200D6">
      <w:r>
        <w:t>Issues: Any image taken in portrait through the application is displayed incorrectly</w:t>
      </w:r>
      <w:r w:rsidR="0091760A">
        <w:t>.</w:t>
      </w:r>
    </w:p>
    <w:p w14:paraId="00C0CB51" w14:textId="4B47397B" w:rsidR="00165DF0" w:rsidRDefault="00165DF0" w:rsidP="005200D6">
      <w:r>
        <w:t>Evidence:</w:t>
      </w:r>
    </w:p>
    <w:p w14:paraId="5FAB12B8" w14:textId="00BD3F90" w:rsidR="00165DF0" w:rsidRDefault="00165DF0" w:rsidP="00DA741E">
      <w:pPr>
        <w:jc w:val="center"/>
      </w:pPr>
      <w:r>
        <w:rPr>
          <w:noProof/>
        </w:rPr>
        <w:lastRenderedPageBreak/>
        <w:drawing>
          <wp:inline distT="0" distB="0" distL="0" distR="0" wp14:anchorId="71F88A1D" wp14:editId="26D565D4">
            <wp:extent cx="1701165" cy="1933575"/>
            <wp:effectExtent l="0" t="0" r="0" b="952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5040" b="43813"/>
                    <a:stretch/>
                  </pic:blipFill>
                  <pic:spPr bwMode="auto">
                    <a:xfrm>
                      <a:off x="0" y="0"/>
                      <a:ext cx="1704852" cy="1937766"/>
                    </a:xfrm>
                    <a:prstGeom prst="rect">
                      <a:avLst/>
                    </a:prstGeom>
                    <a:noFill/>
                    <a:ln>
                      <a:noFill/>
                    </a:ln>
                    <a:extLst>
                      <a:ext uri="{53640926-AAD7-44D8-BBD7-CCE9431645EC}">
                        <a14:shadowObscured xmlns:a14="http://schemas.microsoft.com/office/drawing/2010/main"/>
                      </a:ext>
                    </a:extLst>
                  </pic:spPr>
                </pic:pic>
              </a:graphicData>
            </a:graphic>
          </wp:inline>
        </w:drawing>
      </w:r>
    </w:p>
    <w:p w14:paraId="218D5AE7" w14:textId="60C40970" w:rsidR="00165DF0" w:rsidRDefault="00165DF0" w:rsidP="005200D6">
      <w:r>
        <w:t>Solution: reformate all images inputted by 90 degrees</w:t>
      </w:r>
    </w:p>
    <w:p w14:paraId="18AC8871" w14:textId="77777777" w:rsidR="00165DF0" w:rsidRDefault="00165DF0" w:rsidP="005200D6">
      <w:r>
        <w:t>Evidence:</w:t>
      </w:r>
    </w:p>
    <w:p w14:paraId="354604AA" w14:textId="7CF7CE77" w:rsidR="00165DF0" w:rsidRDefault="00165DF0" w:rsidP="00776C64">
      <w:pPr>
        <w:jc w:val="center"/>
      </w:pPr>
      <w:r>
        <w:rPr>
          <w:noProof/>
        </w:rPr>
        <w:drawing>
          <wp:inline distT="0" distB="0" distL="0" distR="0" wp14:anchorId="3B25F3BA" wp14:editId="63B03BFF">
            <wp:extent cx="1735455" cy="2009775"/>
            <wp:effectExtent l="0" t="0" r="0" b="9525"/>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4198" b="43689"/>
                    <a:stretch/>
                  </pic:blipFill>
                  <pic:spPr bwMode="auto">
                    <a:xfrm>
                      <a:off x="0" y="0"/>
                      <a:ext cx="1747923" cy="2024214"/>
                    </a:xfrm>
                    <a:prstGeom prst="rect">
                      <a:avLst/>
                    </a:prstGeom>
                    <a:noFill/>
                    <a:ln>
                      <a:noFill/>
                    </a:ln>
                    <a:extLst>
                      <a:ext uri="{53640926-AAD7-44D8-BBD7-CCE9431645EC}">
                        <a14:shadowObscured xmlns:a14="http://schemas.microsoft.com/office/drawing/2010/main"/>
                      </a:ext>
                    </a:extLst>
                  </pic:spPr>
                </pic:pic>
              </a:graphicData>
            </a:graphic>
          </wp:inline>
        </w:drawing>
      </w:r>
    </w:p>
    <w:p w14:paraId="32AFEF04" w14:textId="22712BE2" w:rsidR="00165DF0" w:rsidRDefault="00165DF0" w:rsidP="005200D6"/>
    <w:p w14:paraId="6AAD3A81" w14:textId="6605C1A7" w:rsidR="00165DF0" w:rsidRDefault="0048630A" w:rsidP="005200D6">
      <w:r>
        <w:t>The i</w:t>
      </w:r>
      <w:r w:rsidR="00165DF0">
        <w:t xml:space="preserve">ssue with this solution: This </w:t>
      </w:r>
      <w:r>
        <w:t>h</w:t>
      </w:r>
      <w:r w:rsidR="00165DF0">
        <w:t>as resulted in any images taken in landscape now no longer display</w:t>
      </w:r>
      <w:r w:rsidR="0091760A">
        <w:t>ing</w:t>
      </w:r>
      <w:r w:rsidR="00165DF0">
        <w:t xml:space="preserve"> at all</w:t>
      </w:r>
      <w:r w:rsidR="00776C64">
        <w:t>.</w:t>
      </w:r>
    </w:p>
    <w:p w14:paraId="13968B2E" w14:textId="4A0ACA4B" w:rsidR="00340581" w:rsidRDefault="00776C64" w:rsidP="005200D6">
      <w:r>
        <w:t>Solution:</w:t>
      </w:r>
      <w:r w:rsidR="00F151C8">
        <w:t xml:space="preserve"> The </w:t>
      </w:r>
      <w:r w:rsidR="00340581">
        <w:t>actual</w:t>
      </w:r>
      <w:r w:rsidR="00F151C8">
        <w:t xml:space="preserve"> issue was with how android restarts the applications when transition</w:t>
      </w:r>
      <w:r w:rsidR="0091760A">
        <w:t>ing the phone</w:t>
      </w:r>
      <w:r w:rsidR="00F151C8">
        <w:t xml:space="preserve"> from portrait to landscape and visa verse. There </w:t>
      </w:r>
      <w:r w:rsidR="00D605C8">
        <w:t>were</w:t>
      </w:r>
      <w:r w:rsidR="00F151C8">
        <w:t xml:space="preserve"> two possible solutions for this, the first and most complicated solution was to save the state of the application before the transition from portrait to landscape,</w:t>
      </w:r>
      <w:r w:rsidR="00D605C8">
        <w:t xml:space="preserve"> </w:t>
      </w:r>
      <w:r w:rsidR="00340581">
        <w:t xml:space="preserve">this would be done by taking the current state of the activity running on the android application and then saving it to be displayed once the rotation has taken place. </w:t>
      </w:r>
      <w:r w:rsidR="007E07CA">
        <w:t>However,</w:t>
      </w:r>
      <w:r w:rsidR="00340581">
        <w:t xml:space="preserve"> this solution brought forward an </w:t>
      </w:r>
      <w:r w:rsidR="006D014D">
        <w:t>issue</w:t>
      </w:r>
      <w:r w:rsidR="00340581">
        <w:t xml:space="preserve"> with how the application was displayed, resulting in the landscape version of the application be</w:t>
      </w:r>
      <w:r w:rsidR="0048630A">
        <w:t>ing</w:t>
      </w:r>
      <w:r w:rsidR="00340581">
        <w:t xml:space="preserve"> </w:t>
      </w:r>
      <w:r w:rsidR="00E25E18">
        <w:t>difficult to read as well as unpleasant to look at, to fix this</w:t>
      </w:r>
      <w:r w:rsidR="00340581">
        <w:t xml:space="preserve"> </w:t>
      </w:r>
      <w:r w:rsidR="00E25E18">
        <w:t xml:space="preserve">the application would need </w:t>
      </w:r>
      <w:r w:rsidR="00340581">
        <w:t>to have two separate layouts, one for portrait, and one for landscape</w:t>
      </w:r>
      <w:r w:rsidR="00E25E18">
        <w:t xml:space="preserve">, a </w:t>
      </w:r>
      <w:r w:rsidR="0091760A">
        <w:t>time-consuming</w:t>
      </w:r>
      <w:r w:rsidR="00E25E18">
        <w:t xml:space="preserve"> task that offered little benefit to the functionality of the application.</w:t>
      </w:r>
    </w:p>
    <w:p w14:paraId="7938717D" w14:textId="747889A4" w:rsidR="00A956E9" w:rsidRDefault="00F151C8" w:rsidP="005200D6">
      <w:r>
        <w:t>The second solution was to not allow the application to be able to display in any other manner other than portrait. This solution was implemented however resulting in the same issue of image</w:t>
      </w:r>
      <w:r w:rsidR="00A532A4">
        <w:t>s</w:t>
      </w:r>
      <w:r>
        <w:t xml:space="preserve"> not being displayed properly. This was solved by </w:t>
      </w:r>
      <w:r w:rsidR="00D605C8">
        <w:t xml:space="preserve">using the </w:t>
      </w:r>
      <w:r w:rsidR="00D605C8" w:rsidRPr="00D605C8">
        <w:t>EXIF</w:t>
      </w:r>
      <w:r w:rsidR="00D605C8">
        <w:t xml:space="preserve"> tags</w:t>
      </w:r>
      <w:r w:rsidR="00D605C8" w:rsidRPr="00D605C8">
        <w:t xml:space="preserve"> </w:t>
      </w:r>
      <w:r w:rsidR="00D605C8">
        <w:t>,</w:t>
      </w:r>
      <w:r w:rsidR="00D605C8" w:rsidRPr="00D605C8">
        <w:t xml:space="preserve"> "Exchangeable Image File Format</w:t>
      </w:r>
      <w:r w:rsidR="00D605C8">
        <w:t>”, of the taken image which included the angle of the phone when the image was taken, once this angle is known, the image can then be rotated accordingly and displayed in the intended manner</w:t>
      </w:r>
      <w:r w:rsidR="000E1989">
        <w:t>, this was achieved with the code below,</w:t>
      </w:r>
      <w:r w:rsidR="00A956E9">
        <w:t xml:space="preserve"> </w:t>
      </w:r>
    </w:p>
    <w:p w14:paraId="33EA46BA" w14:textId="188FA561" w:rsidR="005200D6" w:rsidRDefault="00A956E9" w:rsidP="005200D6">
      <w:r>
        <w:rPr>
          <w:noProof/>
        </w:rPr>
        <w:lastRenderedPageBreak/>
        <w:drawing>
          <wp:inline distT="0" distB="0" distL="0" distR="0" wp14:anchorId="59C82685" wp14:editId="35385EA0">
            <wp:extent cx="5731510" cy="3213100"/>
            <wp:effectExtent l="0" t="0" r="254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4"/>
                    <a:stretch>
                      <a:fillRect/>
                    </a:stretch>
                  </pic:blipFill>
                  <pic:spPr>
                    <a:xfrm>
                      <a:off x="0" y="0"/>
                      <a:ext cx="5731510" cy="3213100"/>
                    </a:xfrm>
                    <a:prstGeom prst="rect">
                      <a:avLst/>
                    </a:prstGeom>
                  </pic:spPr>
                </pic:pic>
              </a:graphicData>
            </a:graphic>
          </wp:inline>
        </w:drawing>
      </w:r>
      <w:r w:rsidR="00FB64AE">
        <w:t xml:space="preserve"> </w:t>
      </w:r>
    </w:p>
    <w:p w14:paraId="776CD3C5" w14:textId="2505250E" w:rsidR="005200D6" w:rsidRDefault="005200D6" w:rsidP="005200D6"/>
    <w:p w14:paraId="516B408F" w14:textId="25F314A6" w:rsidR="005200D6" w:rsidRDefault="005200D6" w:rsidP="005200D6">
      <w:r>
        <w:t>6.3 Database Implementation</w:t>
      </w:r>
    </w:p>
    <w:p w14:paraId="6F48121B" w14:textId="3259F228" w:rsidR="00603227" w:rsidRDefault="00603227" w:rsidP="00603227">
      <w:r>
        <w:t>6.3.1 Overview</w:t>
      </w:r>
    </w:p>
    <w:p w14:paraId="3AEB8AD9" w14:textId="3D6D99F8" w:rsidR="00603227" w:rsidRDefault="00C650F4" w:rsidP="00603227">
      <w:r>
        <w:t>Th</w:t>
      </w:r>
      <w:r w:rsidR="000A3B86">
        <w:t>is</w:t>
      </w:r>
      <w:r>
        <w:t xml:space="preserve"> stage of the project was focus on the creation of the SQLite database. This was split into two core sprints, these being firstly the creation of the core database, the second sprint being the implementation of plant care data into the database. </w:t>
      </w:r>
    </w:p>
    <w:p w14:paraId="793A762E" w14:textId="3B8EA536" w:rsidR="00603227" w:rsidRDefault="00603227" w:rsidP="00603227">
      <w:r>
        <w:t xml:space="preserve">6.3.2 Creating the SQLite database </w:t>
      </w:r>
    </w:p>
    <w:p w14:paraId="1A0EBB7A" w14:textId="612C9016" w:rsidR="00585E85" w:rsidRDefault="004E4274" w:rsidP="00603227">
      <w:r>
        <w:t>In the sprint a</w:t>
      </w:r>
      <w:r w:rsidR="009469E9">
        <w:t xml:space="preserve"> simple</w:t>
      </w:r>
      <w:r>
        <w:t xml:space="preserve"> python programme </w:t>
      </w:r>
      <w:r w:rsidR="009469E9">
        <w:t>CreatePlantDatabase.py was created, this</w:t>
      </w:r>
      <w:r w:rsidR="00995194">
        <w:t xml:space="preserve"> programme using the sqlite3 python library to </w:t>
      </w:r>
      <w:r w:rsidR="00524D3D">
        <w:t>create the initial table in the database and populate each header in each column with the appropriate fields, these being the plant name (which acts as the primary key for table), the plants description, how much water the plant requires</w:t>
      </w:r>
      <w:r w:rsidR="003D7DF3">
        <w:t xml:space="preserve">, the required light levels, the ideal temperature, the ideal humidity, how often the plant requires to be fertilized and the final column that contains any unique care information about the plant. </w:t>
      </w:r>
    </w:p>
    <w:p w14:paraId="05A09096" w14:textId="77777777" w:rsidR="003D7DF3" w:rsidRDefault="003D7DF3" w:rsidP="00603227"/>
    <w:p w14:paraId="61E55CC2" w14:textId="61B4960F" w:rsidR="001C17CF" w:rsidRDefault="001C17CF" w:rsidP="00603227">
      <w:r>
        <w:t>6.3.3 Implementing plant data into the database</w:t>
      </w:r>
    </w:p>
    <w:p w14:paraId="0DBC4AC2" w14:textId="3D40A447" w:rsidR="00AA54EA" w:rsidRDefault="00995194" w:rsidP="00603227">
      <w:r>
        <w:t xml:space="preserve">In this sprint the plant information for each </w:t>
      </w:r>
      <w:r w:rsidR="003A57EA">
        <w:t>species of plant the CNN could identify was added to the database. This was a simple process of adding each plants details</w:t>
      </w:r>
      <w:r w:rsidR="00AA54EA">
        <w:t xml:space="preserve"> manually to the database using the </w:t>
      </w:r>
      <w:proofErr w:type="spellStart"/>
      <w:r w:rsidR="00AA54EA">
        <w:t>cursor.execute</w:t>
      </w:r>
      <w:proofErr w:type="spellEnd"/>
      <w:r w:rsidR="00AA54EA">
        <w:t>() command using the column structure implemented in the previous sprint.</w:t>
      </w:r>
    </w:p>
    <w:p w14:paraId="22E9C61C" w14:textId="2080F178" w:rsidR="003A57EA" w:rsidRDefault="003A57EA" w:rsidP="00603227">
      <w:r>
        <w:rPr>
          <w:noProof/>
        </w:rPr>
        <w:lastRenderedPageBreak/>
        <mc:AlternateContent>
          <mc:Choice Requires="wpg">
            <w:drawing>
              <wp:anchor distT="0" distB="0" distL="114300" distR="114300" simplePos="0" relativeHeight="251704320" behindDoc="0" locked="0" layoutInCell="1" allowOverlap="1" wp14:anchorId="6830A471" wp14:editId="691BE45E">
                <wp:simplePos x="0" y="0"/>
                <wp:positionH relativeFrom="margin">
                  <wp:align>right</wp:align>
                </wp:positionH>
                <wp:positionV relativeFrom="paragraph">
                  <wp:posOffset>230505</wp:posOffset>
                </wp:positionV>
                <wp:extent cx="5731510" cy="2828925"/>
                <wp:effectExtent l="0" t="0" r="2540" b="9525"/>
                <wp:wrapTight wrapText="bothSides">
                  <wp:wrapPolygon edited="0">
                    <wp:start x="0" y="0"/>
                    <wp:lineTo x="0" y="21527"/>
                    <wp:lineTo x="21538" y="21527"/>
                    <wp:lineTo x="21538" y="0"/>
                    <wp:lineTo x="0" y="0"/>
                  </wp:wrapPolygon>
                </wp:wrapTight>
                <wp:docPr id="42" name="Group 42"/>
                <wp:cNvGraphicFramePr/>
                <a:graphic xmlns:a="http://schemas.openxmlformats.org/drawingml/2006/main">
                  <a:graphicData uri="http://schemas.microsoft.com/office/word/2010/wordprocessingGroup">
                    <wpg:wgp>
                      <wpg:cNvGrpSpPr/>
                      <wpg:grpSpPr>
                        <a:xfrm>
                          <a:off x="0" y="0"/>
                          <a:ext cx="5731510" cy="2828925"/>
                          <a:chOff x="0" y="0"/>
                          <a:chExt cx="5731510" cy="2828925"/>
                        </a:xfrm>
                      </wpg:grpSpPr>
                      <pic:pic xmlns:pic="http://schemas.openxmlformats.org/drawingml/2006/picture">
                        <pic:nvPicPr>
                          <pic:cNvPr id="40" name="Picture 40" descr="Text&#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2503170"/>
                          </a:xfrm>
                          <a:prstGeom prst="rect">
                            <a:avLst/>
                          </a:prstGeom>
                        </pic:spPr>
                      </pic:pic>
                      <wps:wsp>
                        <wps:cNvPr id="41" name="Text Box 41"/>
                        <wps:cNvSpPr txBox="1"/>
                        <wps:spPr>
                          <a:xfrm>
                            <a:off x="0" y="2562225"/>
                            <a:ext cx="5731510" cy="266700"/>
                          </a:xfrm>
                          <a:prstGeom prst="rect">
                            <a:avLst/>
                          </a:prstGeom>
                          <a:solidFill>
                            <a:prstClr val="white"/>
                          </a:solidFill>
                          <a:ln>
                            <a:noFill/>
                          </a:ln>
                        </wps:spPr>
                        <wps:txbx>
                          <w:txbxContent>
                            <w:p w14:paraId="27DE2DFB" w14:textId="2B77E541" w:rsidR="00585E85" w:rsidRPr="005258AD" w:rsidRDefault="00585E85" w:rsidP="00585E85">
                              <w:pPr>
                                <w:pStyle w:val="Caption"/>
                                <w:rPr>
                                  <w:noProof/>
                                </w:rPr>
                              </w:pPr>
                              <w:r>
                                <w:t xml:space="preserve">Figure </w:t>
                              </w:r>
                              <w:r w:rsidR="00723121">
                                <w:fldChar w:fldCharType="begin"/>
                              </w:r>
                              <w:r w:rsidR="00723121">
                                <w:instrText xml:space="preserve"> SEQ Figure \* ARABIC </w:instrText>
                              </w:r>
                              <w:r w:rsidR="00723121">
                                <w:fldChar w:fldCharType="separate"/>
                              </w:r>
                              <w:r w:rsidR="00723121">
                                <w:rPr>
                                  <w:noProof/>
                                </w:rPr>
                                <w:t>2</w:t>
                              </w:r>
                              <w:r w:rsidR="00723121">
                                <w:rPr>
                                  <w:noProof/>
                                </w:rPr>
                                <w:fldChar w:fldCharType="end"/>
                              </w:r>
                              <w:r>
                                <w:t>: Database creati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830A471" id="Group 42" o:spid="_x0000_s1038" style="position:absolute;margin-left:400.1pt;margin-top:18.15pt;width:451.3pt;height:222.75pt;z-index:251704320;mso-position-horizontal:right;mso-position-horizontal-relative:margin" coordsize="57315,28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">
                <v:shape id="Picture 40" o:spid="_x0000_s1039" type="#_x0000_t75" alt="Text&#10;&#10;Description automatically generated" style="position:absolute;width:57315;height:25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">
                  <v:imagedata r:id="rId36" o:title="Text&#10;&#10;Description automatically generated"/>
                </v:shape>
                <v:shape id="Text Box 41" o:spid="_x0000_s1040" type="#_x0000_t202" style="position:absolute;top:25622;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27DE2DFB" w14:textId="2B77E541" w:rsidR="00585E85" w:rsidRPr="005258AD" w:rsidRDefault="00585E85" w:rsidP="00585E85">
                        <w:pPr>
                          <w:pStyle w:val="Caption"/>
                          <w:rPr>
                            <w:noProof/>
                          </w:rPr>
                        </w:pPr>
                        <w:r>
                          <w:t xml:space="preserve">Figure </w:t>
                        </w:r>
                        <w:r w:rsidR="00723121">
                          <w:fldChar w:fldCharType="begin"/>
                        </w:r>
                        <w:r w:rsidR="00723121">
                          <w:instrText xml:space="preserve"> SEQ Figure \* ARABIC </w:instrText>
                        </w:r>
                        <w:r w:rsidR="00723121">
                          <w:fldChar w:fldCharType="separate"/>
                        </w:r>
                        <w:r w:rsidR="00723121">
                          <w:rPr>
                            <w:noProof/>
                          </w:rPr>
                          <w:t>2</w:t>
                        </w:r>
                        <w:r w:rsidR="00723121">
                          <w:rPr>
                            <w:noProof/>
                          </w:rPr>
                          <w:fldChar w:fldCharType="end"/>
                        </w:r>
                        <w:r>
                          <w:t>: Database creation code</w:t>
                        </w:r>
                      </w:p>
                    </w:txbxContent>
                  </v:textbox>
                </v:shape>
                <w10:wrap type="tight" anchorx="margin"/>
              </v:group>
            </w:pict>
          </mc:Fallback>
        </mc:AlternateContent>
      </w:r>
    </w:p>
    <w:p w14:paraId="4394A761" w14:textId="2B749E8B" w:rsidR="00603227" w:rsidRDefault="00603227" w:rsidP="00603227">
      <w:r>
        <w:t>6.3.</w:t>
      </w:r>
      <w:r w:rsidR="001C17CF">
        <w:t>4</w:t>
      </w:r>
      <w:r>
        <w:t xml:space="preserve"> Final product</w:t>
      </w:r>
    </w:p>
    <w:p w14:paraId="27CE9D58" w14:textId="5E85E7EB" w:rsidR="003A57EA" w:rsidRDefault="00DF28D1" w:rsidP="00603227">
      <w:r>
        <w:t>As shown in the diagram below, the database has been successfully created containing all the relevant plant data…</w:t>
      </w:r>
    </w:p>
    <w:p w14:paraId="60A4EA3F" w14:textId="70412C16" w:rsidR="003A57EA" w:rsidRDefault="003A57EA" w:rsidP="00603227">
      <w:r>
        <w:rPr>
          <w:noProof/>
        </w:rPr>
        <mc:AlternateContent>
          <mc:Choice Requires="wpg">
            <w:drawing>
              <wp:anchor distT="0" distB="0" distL="114300" distR="114300" simplePos="0" relativeHeight="251708416" behindDoc="0" locked="0" layoutInCell="1" allowOverlap="1" wp14:anchorId="2B2FCBFF" wp14:editId="1BFDBCD0">
                <wp:simplePos x="0" y="0"/>
                <wp:positionH relativeFrom="margin">
                  <wp:align>right</wp:align>
                </wp:positionH>
                <wp:positionV relativeFrom="paragraph">
                  <wp:posOffset>0</wp:posOffset>
                </wp:positionV>
                <wp:extent cx="5731510" cy="3790950"/>
                <wp:effectExtent l="0" t="0" r="2540" b="0"/>
                <wp:wrapTight wrapText="bothSides">
                  <wp:wrapPolygon edited="0">
                    <wp:start x="0" y="0"/>
                    <wp:lineTo x="0" y="21491"/>
                    <wp:lineTo x="21538" y="21491"/>
                    <wp:lineTo x="21538" y="0"/>
                    <wp:lineTo x="0" y="0"/>
                  </wp:wrapPolygon>
                </wp:wrapTight>
                <wp:docPr id="45" name="Group 45"/>
                <wp:cNvGraphicFramePr/>
                <a:graphic xmlns:a="http://schemas.openxmlformats.org/drawingml/2006/main">
                  <a:graphicData uri="http://schemas.microsoft.com/office/word/2010/wordprocessingGroup">
                    <wpg:wgp>
                      <wpg:cNvGrpSpPr/>
                      <wpg:grpSpPr>
                        <a:xfrm>
                          <a:off x="0" y="0"/>
                          <a:ext cx="5731510" cy="3790950"/>
                          <a:chOff x="0" y="0"/>
                          <a:chExt cx="5731510" cy="3790950"/>
                        </a:xfrm>
                      </wpg:grpSpPr>
                      <pic:pic xmlns:pic="http://schemas.openxmlformats.org/drawingml/2006/picture">
                        <pic:nvPicPr>
                          <pic:cNvPr id="43" name="Picture 43" descr="Graphical user interface, application, table, email&#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731510" cy="3467100"/>
                          </a:xfrm>
                          <a:prstGeom prst="rect">
                            <a:avLst/>
                          </a:prstGeom>
                        </pic:spPr>
                      </pic:pic>
                      <wps:wsp>
                        <wps:cNvPr id="44" name="Text Box 44"/>
                        <wps:cNvSpPr txBox="1"/>
                        <wps:spPr>
                          <a:xfrm>
                            <a:off x="0" y="3524250"/>
                            <a:ext cx="5731510" cy="266700"/>
                          </a:xfrm>
                          <a:prstGeom prst="rect">
                            <a:avLst/>
                          </a:prstGeom>
                          <a:solidFill>
                            <a:prstClr val="white"/>
                          </a:solidFill>
                          <a:ln>
                            <a:noFill/>
                          </a:ln>
                        </wps:spPr>
                        <wps:txbx>
                          <w:txbxContent>
                            <w:p w14:paraId="1249B35E" w14:textId="1F4575AA" w:rsidR="00585E85" w:rsidRPr="009F6388" w:rsidRDefault="00585E85" w:rsidP="00585E85">
                              <w:pPr>
                                <w:pStyle w:val="Caption"/>
                                <w:rPr>
                                  <w:noProof/>
                                </w:rPr>
                              </w:pPr>
                              <w:r>
                                <w:t xml:space="preserve">Figure </w:t>
                              </w:r>
                              <w:r w:rsidR="00723121">
                                <w:fldChar w:fldCharType="begin"/>
                              </w:r>
                              <w:r w:rsidR="00723121">
                                <w:instrText xml:space="preserve"> SEQ Figure \* ARABIC </w:instrText>
                              </w:r>
                              <w:r w:rsidR="00723121">
                                <w:fldChar w:fldCharType="separate"/>
                              </w:r>
                              <w:r w:rsidR="00723121">
                                <w:rPr>
                                  <w:noProof/>
                                </w:rPr>
                                <w:t>3</w:t>
                              </w:r>
                              <w:r w:rsidR="00723121">
                                <w:rPr>
                                  <w:noProof/>
                                </w:rPr>
                                <w:fldChar w:fldCharType="end"/>
                              </w:r>
                              <w:r>
                                <w:t xml:space="preserve">: Plant information and care database visualised using </w:t>
                              </w:r>
                              <w:r w:rsidRPr="00594730">
                                <w:t>SQLite View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B2FCBFF" id="Group 45" o:spid="_x0000_s1041" style="position:absolute;margin-left:400.1pt;margin-top:0;width:451.3pt;height:298.5pt;z-index:251708416;mso-position-horizontal:right;mso-position-horizontal-relative:margin" coordsize="57315,37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">
                <v:shape id="Picture 43" o:spid="_x0000_s1042" type="#_x0000_t75" alt="Graphical user interface, application, table, email&#10;&#10;Description automatically generated" style="position:absolute;width:57315;height:34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">
                  <v:imagedata r:id="rId38" o:title="Graphical user interface, application, table, email&#10;&#10;Description automatically generated"/>
                </v:shape>
                <v:shape id="Text Box 44" o:spid="_x0000_s1043" type="#_x0000_t202" style="position:absolute;top:35242;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" stroked="f">
                  <v:textbox style="mso-fit-shape-to-text:t" inset="0,0,0,0">
                    <w:txbxContent>
                      <w:p w14:paraId="1249B35E" w14:textId="1F4575AA" w:rsidR="00585E85" w:rsidRPr="009F6388" w:rsidRDefault="00585E85" w:rsidP="00585E85">
                        <w:pPr>
                          <w:pStyle w:val="Caption"/>
                          <w:rPr>
                            <w:noProof/>
                          </w:rPr>
                        </w:pPr>
                        <w:r>
                          <w:t xml:space="preserve">Figure </w:t>
                        </w:r>
                        <w:r w:rsidR="00723121">
                          <w:fldChar w:fldCharType="begin"/>
                        </w:r>
                        <w:r w:rsidR="00723121">
                          <w:instrText xml:space="preserve"> SEQ Figure \* ARABIC </w:instrText>
                        </w:r>
                        <w:r w:rsidR="00723121">
                          <w:fldChar w:fldCharType="separate"/>
                        </w:r>
                        <w:r w:rsidR="00723121">
                          <w:rPr>
                            <w:noProof/>
                          </w:rPr>
                          <w:t>3</w:t>
                        </w:r>
                        <w:r w:rsidR="00723121">
                          <w:rPr>
                            <w:noProof/>
                          </w:rPr>
                          <w:fldChar w:fldCharType="end"/>
                        </w:r>
                        <w:r>
                          <w:t xml:space="preserve">: Plant information and care database visualised using </w:t>
                        </w:r>
                        <w:r w:rsidRPr="00594730">
                          <w:t>SQLite Viewer</w:t>
                        </w:r>
                      </w:p>
                    </w:txbxContent>
                  </v:textbox>
                </v:shape>
                <w10:wrap type="tight" anchorx="margin"/>
              </v:group>
            </w:pict>
          </mc:Fallback>
        </mc:AlternateContent>
      </w:r>
    </w:p>
    <w:p w14:paraId="6AF39B3D" w14:textId="62A65F04" w:rsidR="00603227" w:rsidRDefault="00603227" w:rsidP="00603227">
      <w:r>
        <w:t>6.3.</w:t>
      </w:r>
      <w:r w:rsidR="001C17CF">
        <w:t>5</w:t>
      </w:r>
      <w:r>
        <w:t xml:space="preserve"> Problems and challenges</w:t>
      </w:r>
    </w:p>
    <w:p w14:paraId="60DB40D9" w14:textId="7C0B4455" w:rsidR="00B273B7" w:rsidRDefault="003A57EA" w:rsidP="00DA741E">
      <w:r>
        <w:t xml:space="preserve">Due to the simplicity of the stage of the project, no issues were encountered. </w:t>
      </w:r>
    </w:p>
    <w:p w14:paraId="0CAD683B" w14:textId="77777777" w:rsidR="005200D6" w:rsidRDefault="005200D6" w:rsidP="005200D6"/>
    <w:p w14:paraId="4BDF874F" w14:textId="77777777" w:rsidR="0023730D" w:rsidRDefault="005200D6" w:rsidP="005200D6">
      <w:r>
        <w:t>6.4 Component integration</w:t>
      </w:r>
    </w:p>
    <w:p w14:paraId="51930851" w14:textId="467D0AAB" w:rsidR="00603227" w:rsidRDefault="00603227" w:rsidP="00603227">
      <w:r>
        <w:t>6.4.1 Overview</w:t>
      </w:r>
    </w:p>
    <w:p w14:paraId="10B2E232" w14:textId="3E6F9E77" w:rsidR="00603227" w:rsidRDefault="000A3B86" w:rsidP="00603227">
      <w:r>
        <w:t xml:space="preserve">This stage of development was focus on integrating each core component of system into the mobile application. This was split up into 2 sprints, the first being the integration of the CNN into the application and making it provide predictions based on input images, the second was the integration of the database in the application, making the database provide the correct information based on the prediction made by the CNN. </w:t>
      </w:r>
    </w:p>
    <w:p w14:paraId="3FC6C11C" w14:textId="0B3FC0ED" w:rsidR="00603227" w:rsidRDefault="00603227" w:rsidP="00603227">
      <w:r>
        <w:t>6.4.2 Integrating the CNN into the mobile application</w:t>
      </w:r>
    </w:p>
    <w:p w14:paraId="399C58AE" w14:textId="47C88836" w:rsidR="00603227" w:rsidRDefault="00603227" w:rsidP="00603227">
      <w:r>
        <w:t xml:space="preserve"> </w:t>
      </w:r>
      <w:r w:rsidR="002C406D">
        <w:t>This sprint consisted of….</w:t>
      </w:r>
    </w:p>
    <w:p w14:paraId="3E02CDBF" w14:textId="49843C2A" w:rsidR="00603227" w:rsidRDefault="00603227" w:rsidP="00603227">
      <w:r>
        <w:t xml:space="preserve">6.4.3 Integrating the database into the mobile application </w:t>
      </w:r>
    </w:p>
    <w:p w14:paraId="0ABD5B3B" w14:textId="77777777" w:rsidR="002C406D" w:rsidRDefault="002C406D" w:rsidP="00603227"/>
    <w:p w14:paraId="0C9BFD9E" w14:textId="5DED09DB" w:rsidR="00603227" w:rsidRDefault="00603227" w:rsidP="00603227">
      <w:r>
        <w:t>6.4.4 Final product</w:t>
      </w:r>
    </w:p>
    <w:p w14:paraId="575D5915" w14:textId="77777777" w:rsidR="00603227" w:rsidRDefault="00603227" w:rsidP="00603227"/>
    <w:p w14:paraId="332F6DCB" w14:textId="77777777" w:rsidR="00603227" w:rsidRDefault="00603227" w:rsidP="00603227">
      <w:r>
        <w:t>6.3.4 Problems and challenges</w:t>
      </w:r>
    </w:p>
    <w:p w14:paraId="448251D6" w14:textId="77777777" w:rsidR="00603227" w:rsidRDefault="00603227" w:rsidP="00603227">
      <w:r>
        <w:t>Problem: can’t find the plant information table in data base</w:t>
      </w:r>
    </w:p>
    <w:p w14:paraId="568A4553" w14:textId="77777777" w:rsidR="00603227" w:rsidRDefault="00603227" w:rsidP="00603227">
      <w:r>
        <w:rPr>
          <w:noProof/>
        </w:rPr>
        <w:drawing>
          <wp:inline distT="0" distB="0" distL="0" distR="0" wp14:anchorId="44ED8570" wp14:editId="3283DD25">
            <wp:extent cx="5731510" cy="2164080"/>
            <wp:effectExtent l="0" t="0" r="2540" b="762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9"/>
                    <a:stretch>
                      <a:fillRect/>
                    </a:stretch>
                  </pic:blipFill>
                  <pic:spPr>
                    <a:xfrm>
                      <a:off x="0" y="0"/>
                      <a:ext cx="5731510" cy="2164080"/>
                    </a:xfrm>
                    <a:prstGeom prst="rect">
                      <a:avLst/>
                    </a:prstGeom>
                  </pic:spPr>
                </pic:pic>
              </a:graphicData>
            </a:graphic>
          </wp:inline>
        </w:drawing>
      </w:r>
    </w:p>
    <w:p w14:paraId="11925F0A" w14:textId="77777777" w:rsidR="00603227" w:rsidRDefault="00603227" w:rsidP="00603227"/>
    <w:p w14:paraId="3754CCF6" w14:textId="77777777" w:rsidR="00603227" w:rsidRDefault="00603227" w:rsidP="00603227">
      <w:pPr>
        <w:keepNext/>
      </w:pPr>
      <w:r>
        <w:rPr>
          <w:noProof/>
        </w:rPr>
        <w:drawing>
          <wp:inline distT="0" distB="0" distL="0" distR="0" wp14:anchorId="0D468EBF" wp14:editId="07C7ACC9">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40"/>
                    <a:stretch>
                      <a:fillRect/>
                    </a:stretch>
                  </pic:blipFill>
                  <pic:spPr>
                    <a:xfrm>
                      <a:off x="0" y="0"/>
                      <a:ext cx="5731510" cy="1624965"/>
                    </a:xfrm>
                    <a:prstGeom prst="rect">
                      <a:avLst/>
                    </a:prstGeom>
                  </pic:spPr>
                </pic:pic>
              </a:graphicData>
            </a:graphic>
          </wp:inline>
        </w:drawing>
      </w:r>
    </w:p>
    <w:p w14:paraId="4B47DA66" w14:textId="2B16BE00" w:rsidR="00603227" w:rsidRDefault="002C406D" w:rsidP="00603227">
      <w:pPr>
        <w:pStyle w:val="Caption"/>
      </w:pPr>
      <w:fldSimple w:instr=" SEQ Figure \* ARABIC ">
        <w:r w:rsidR="00723121">
          <w:rPr>
            <w:noProof/>
          </w:rPr>
          <w:t>4</w:t>
        </w:r>
      </w:fldSimple>
      <w:r w:rsidR="00603227">
        <w:t xml:space="preserve"> Database made in python before porting over</w:t>
      </w:r>
    </w:p>
    <w:p w14:paraId="1E925D83" w14:textId="77777777" w:rsidR="00603227" w:rsidRDefault="00603227" w:rsidP="00603227"/>
    <w:p w14:paraId="701A37FD" w14:textId="77777777" w:rsidR="00603227" w:rsidRDefault="00603227" w:rsidP="00603227">
      <w:pPr>
        <w:keepNext/>
      </w:pPr>
      <w:r>
        <w:rPr>
          <w:noProof/>
        </w:rPr>
        <w:drawing>
          <wp:inline distT="0" distB="0" distL="0" distR="0" wp14:anchorId="131EFADD" wp14:editId="123C546B">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41"/>
                    <a:stretch>
                      <a:fillRect/>
                    </a:stretch>
                  </pic:blipFill>
                  <pic:spPr>
                    <a:xfrm>
                      <a:off x="0" y="0"/>
                      <a:ext cx="5731510" cy="1003935"/>
                    </a:xfrm>
                    <a:prstGeom prst="rect">
                      <a:avLst/>
                    </a:prstGeom>
                  </pic:spPr>
                </pic:pic>
              </a:graphicData>
            </a:graphic>
          </wp:inline>
        </w:drawing>
      </w:r>
    </w:p>
    <w:p w14:paraId="38E2D71A" w14:textId="502596CC" w:rsidR="00603227" w:rsidRDefault="002C406D" w:rsidP="00603227">
      <w:pPr>
        <w:pStyle w:val="Caption"/>
      </w:pPr>
      <w:fldSimple w:instr=" SEQ Figure \* ARABIC ">
        <w:r w:rsidR="00723121">
          <w:rPr>
            <w:noProof/>
          </w:rPr>
          <w:t>5</w:t>
        </w:r>
      </w:fldSimple>
      <w:r w:rsidR="00603227">
        <w:t xml:space="preserve"> Exported database that was being open by the android application</w:t>
      </w:r>
    </w:p>
    <w:p w14:paraId="7162D363" w14:textId="77777777" w:rsidR="00603227" w:rsidRDefault="00603227" w:rsidP="00603227"/>
    <w:p w14:paraId="77548016" w14:textId="77777777" w:rsidR="00603227" w:rsidRDefault="00603227" w:rsidP="00603227">
      <w:r>
        <w:t xml:space="preserve">As shown here, it was determined that in the process of the application opening the database from the assets folder the contents were being wiped. </w:t>
      </w:r>
    </w:p>
    <w:p w14:paraId="7FC2C765" w14:textId="77777777" w:rsidR="00603227" w:rsidRDefault="00603227" w:rsidP="00603227">
      <w:r>
        <w:t xml:space="preserve">The initial conclusion was the database in the assets files was broken, however it was later concluded that the database was fine and contained all the relevant data, further supporting the argument that something was going wrong when the application opens the database, with data not being translated over properly . </w:t>
      </w:r>
    </w:p>
    <w:p w14:paraId="6E68742F" w14:textId="77777777" w:rsidR="00603227" w:rsidRDefault="00603227" w:rsidP="00603227"/>
    <w:p w14:paraId="0FFC725C" w14:textId="34314302" w:rsidR="00603227" w:rsidRDefault="00603227" w:rsidP="005200D6">
      <w:r>
        <w:t>Solution: due to limitations with android you cannot read from a database in the assets folder, and therefore a temporary copy of that database inside the code must be made, which is done using the following code here, …..</w:t>
      </w:r>
    </w:p>
    <w:p w14:paraId="633AE569" w14:textId="77777777" w:rsidR="0007685F" w:rsidRDefault="0007685F" w:rsidP="005200D6"/>
    <w:p w14:paraId="03E747E6" w14:textId="12D7288A" w:rsidR="0023730D" w:rsidRDefault="00DA741E" w:rsidP="005200D6">
      <w:r>
        <w:t>6.5 System Testing</w:t>
      </w:r>
    </w:p>
    <w:p w14:paraId="44410654" w14:textId="2C8B0EFF" w:rsidR="0023730D" w:rsidRDefault="00DE1864" w:rsidP="005200D6">
      <w:r>
        <w:t xml:space="preserve">6.5.1 Acceptance Testing </w:t>
      </w:r>
    </w:p>
    <w:tbl>
      <w:tblPr>
        <w:tblStyle w:val="GridTable1Light"/>
        <w:tblpPr w:leftFromText="180" w:rightFromText="180" w:vertAnchor="text" w:tblpY="18"/>
        <w:tblW w:w="0" w:type="auto"/>
        <w:tblLook w:val="04A0" w:firstRow="1" w:lastRow="0" w:firstColumn="1" w:lastColumn="0" w:noHBand="0" w:noVBand="1"/>
      </w:tblPr>
      <w:tblGrid>
        <w:gridCol w:w="3005"/>
        <w:gridCol w:w="1243"/>
        <w:gridCol w:w="4768"/>
      </w:tblGrid>
      <w:tr w:rsidR="008142E2" w14:paraId="450D81B2" w14:textId="77777777" w:rsidTr="00814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5EECC8E" w14:textId="77777777" w:rsidR="008142E2" w:rsidRDefault="008142E2" w:rsidP="008142E2">
            <w:pPr>
              <w:jc w:val="center"/>
            </w:pPr>
            <w:r>
              <w:t>Acceptance Test Being tested</w:t>
            </w:r>
          </w:p>
        </w:tc>
        <w:tc>
          <w:tcPr>
            <w:tcW w:w="1243" w:type="dxa"/>
          </w:tcPr>
          <w:p w14:paraId="352A26A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Pass or fail</w:t>
            </w:r>
          </w:p>
        </w:tc>
        <w:tc>
          <w:tcPr>
            <w:tcW w:w="4768" w:type="dxa"/>
          </w:tcPr>
          <w:p w14:paraId="2D197796" w14:textId="77777777" w:rsidR="008142E2" w:rsidRDefault="008142E2" w:rsidP="008142E2">
            <w:pPr>
              <w:jc w:val="center"/>
              <w:cnfStyle w:val="100000000000" w:firstRow="1" w:lastRow="0" w:firstColumn="0" w:lastColumn="0" w:oddVBand="0" w:evenVBand="0" w:oddHBand="0" w:evenHBand="0" w:firstRowFirstColumn="0" w:firstRowLastColumn="0" w:lastRowFirstColumn="0" w:lastRowLastColumn="0"/>
            </w:pPr>
            <w:r>
              <w:t>Comments</w:t>
            </w:r>
          </w:p>
        </w:tc>
      </w:tr>
      <w:tr w:rsidR="008142E2" w14:paraId="4BD868EF"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32355917" w14:textId="77777777" w:rsidR="008142E2" w:rsidRDefault="008142E2" w:rsidP="008142E2">
            <w:pPr>
              <w:jc w:val="center"/>
            </w:pPr>
            <w:r>
              <w:t>AT1</w:t>
            </w:r>
          </w:p>
        </w:tc>
        <w:tc>
          <w:tcPr>
            <w:tcW w:w="1243" w:type="dxa"/>
          </w:tcPr>
          <w:p w14:paraId="43A78F83"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ed</w:t>
            </w:r>
          </w:p>
        </w:tc>
        <w:tc>
          <w:tcPr>
            <w:tcW w:w="4768" w:type="dxa"/>
          </w:tcPr>
          <w:p w14:paraId="0E396B5C"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1A0341AE"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483E81B9" w14:textId="77777777" w:rsidR="008142E2" w:rsidRDefault="008142E2" w:rsidP="008142E2">
            <w:pPr>
              <w:jc w:val="center"/>
            </w:pPr>
            <w:r>
              <w:t>AT2</w:t>
            </w:r>
          </w:p>
        </w:tc>
        <w:tc>
          <w:tcPr>
            <w:tcW w:w="1243" w:type="dxa"/>
          </w:tcPr>
          <w:p w14:paraId="21037B7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ed</w:t>
            </w:r>
          </w:p>
        </w:tc>
        <w:tc>
          <w:tcPr>
            <w:tcW w:w="4768" w:type="dxa"/>
          </w:tcPr>
          <w:p w14:paraId="1DA33A60"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AC0D0E6"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09FB6AA9" w14:textId="77777777" w:rsidR="008142E2" w:rsidRDefault="008142E2" w:rsidP="008142E2">
            <w:pPr>
              <w:jc w:val="center"/>
            </w:pPr>
            <w:r>
              <w:t>AT3</w:t>
            </w:r>
          </w:p>
        </w:tc>
        <w:tc>
          <w:tcPr>
            <w:tcW w:w="1243" w:type="dxa"/>
          </w:tcPr>
          <w:p w14:paraId="0D377C96"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ed</w:t>
            </w:r>
          </w:p>
        </w:tc>
        <w:tc>
          <w:tcPr>
            <w:tcW w:w="4768" w:type="dxa"/>
          </w:tcPr>
          <w:p w14:paraId="24B339E5"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r w:rsidR="008142E2" w14:paraId="0C047CD8" w14:textId="77777777" w:rsidTr="008142E2">
        <w:tc>
          <w:tcPr>
            <w:cnfStyle w:val="001000000000" w:firstRow="0" w:lastRow="0" w:firstColumn="1" w:lastColumn="0" w:oddVBand="0" w:evenVBand="0" w:oddHBand="0" w:evenHBand="0" w:firstRowFirstColumn="0" w:firstRowLastColumn="0" w:lastRowFirstColumn="0" w:lastRowLastColumn="0"/>
            <w:tcW w:w="3005" w:type="dxa"/>
          </w:tcPr>
          <w:p w14:paraId="221ABEB4" w14:textId="77777777" w:rsidR="008142E2" w:rsidRDefault="008142E2" w:rsidP="008142E2">
            <w:pPr>
              <w:jc w:val="center"/>
            </w:pPr>
            <w:r>
              <w:t>AT4</w:t>
            </w:r>
          </w:p>
        </w:tc>
        <w:tc>
          <w:tcPr>
            <w:tcW w:w="1243" w:type="dxa"/>
          </w:tcPr>
          <w:p w14:paraId="7712CD3D"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r>
              <w:t>Passed</w:t>
            </w:r>
          </w:p>
        </w:tc>
        <w:tc>
          <w:tcPr>
            <w:tcW w:w="4768" w:type="dxa"/>
          </w:tcPr>
          <w:p w14:paraId="275892CD" w14:textId="77777777" w:rsidR="008142E2" w:rsidRDefault="008142E2" w:rsidP="008142E2">
            <w:pPr>
              <w:jc w:val="center"/>
              <w:cnfStyle w:val="000000000000" w:firstRow="0" w:lastRow="0" w:firstColumn="0" w:lastColumn="0" w:oddVBand="0" w:evenVBand="0" w:oddHBand="0" w:evenHBand="0" w:firstRowFirstColumn="0" w:firstRowLastColumn="0" w:lastRowFirstColumn="0" w:lastRowLastColumn="0"/>
            </w:pPr>
          </w:p>
        </w:tc>
      </w:tr>
    </w:tbl>
    <w:p w14:paraId="6B111762" w14:textId="77777777" w:rsidR="00DE1864" w:rsidRDefault="00DE1864" w:rsidP="005200D6"/>
    <w:p w14:paraId="4D0C33E0" w14:textId="77777777" w:rsidR="0023730D" w:rsidRDefault="0023730D" w:rsidP="005200D6"/>
    <w:p w14:paraId="6DC1061F" w14:textId="77777777" w:rsidR="0023730D" w:rsidRDefault="0023730D" w:rsidP="005200D6"/>
    <w:p w14:paraId="2741E5E9" w14:textId="136E1441" w:rsidR="00917AD4" w:rsidRDefault="00917AD4"/>
    <w:p w14:paraId="010BC9D9" w14:textId="657FDE96" w:rsidR="00DA741E" w:rsidRDefault="00DA741E"/>
    <w:p w14:paraId="758AFA7A" w14:textId="6FB8204A" w:rsidR="0007685F" w:rsidRDefault="0007685F"/>
    <w:p w14:paraId="05BBAE66" w14:textId="0C1E27BF" w:rsidR="0007685F" w:rsidRDefault="0007685F"/>
    <w:p w14:paraId="7BE76FB3" w14:textId="78B51165" w:rsidR="0007685F" w:rsidRDefault="0007685F"/>
    <w:p w14:paraId="706A7A28" w14:textId="2336310E" w:rsidR="0007685F" w:rsidRDefault="0007685F"/>
    <w:p w14:paraId="71049D9B" w14:textId="77777777" w:rsidR="008142E2" w:rsidRDefault="008142E2"/>
    <w:p w14:paraId="631264BE" w14:textId="57108D67" w:rsidR="00917AD4" w:rsidRDefault="00917AD4" w:rsidP="005200D6">
      <w:r>
        <w:lastRenderedPageBreak/>
        <w:t>7</w:t>
      </w:r>
      <w:r w:rsidR="00DE1215">
        <w:t>.</w:t>
      </w:r>
      <w:r>
        <w:t xml:space="preserve"> Project evaluation</w:t>
      </w:r>
    </w:p>
    <w:p w14:paraId="37A1DB39" w14:textId="5763EC94" w:rsidR="00917AD4" w:rsidRDefault="00917AD4" w:rsidP="005200D6"/>
    <w:p w14:paraId="2F77BF8F" w14:textId="1FFCA9F7" w:rsidR="00917AD4" w:rsidRDefault="00917AD4" w:rsidP="005200D6"/>
    <w:p w14:paraId="5D01FF41" w14:textId="7D257B79" w:rsidR="0078480E" w:rsidRDefault="00917AD4" w:rsidP="005200D6">
      <w:r>
        <w:t>8</w:t>
      </w:r>
      <w:r w:rsidR="00DE1215">
        <w:t>.</w:t>
      </w:r>
      <w:r>
        <w:t xml:space="preserve"> </w:t>
      </w:r>
      <w:r w:rsidR="00A51969">
        <w:t>conclusions</w:t>
      </w:r>
    </w:p>
    <w:p w14:paraId="21FEB97C" w14:textId="2A9D903A" w:rsidR="0097638B" w:rsidRDefault="0097638B"/>
    <w:p w14:paraId="77188C93" w14:textId="7019A181" w:rsidR="00025A67" w:rsidRDefault="00025A67" w:rsidP="00971903"/>
    <w:p w14:paraId="2255CE65" w14:textId="50DBCE55" w:rsidR="000319B8" w:rsidRDefault="000319B8" w:rsidP="00971903"/>
    <w:p w14:paraId="1B878453" w14:textId="38EC17C7" w:rsidR="000319B8" w:rsidRDefault="000319B8" w:rsidP="00971903"/>
    <w:p w14:paraId="54590CE7" w14:textId="7750CB10" w:rsidR="000319B8" w:rsidRDefault="000319B8" w:rsidP="00971903"/>
    <w:p w14:paraId="718B1A26" w14:textId="00770F08" w:rsidR="000319B8" w:rsidRDefault="000319B8" w:rsidP="00971903"/>
    <w:p w14:paraId="728856AF" w14:textId="73725AED" w:rsidR="000319B8" w:rsidRDefault="000319B8" w:rsidP="00971903"/>
    <w:p w14:paraId="05173C4C" w14:textId="6770EF5F" w:rsidR="000319B8" w:rsidRDefault="000319B8" w:rsidP="00971903"/>
    <w:p w14:paraId="729BFF74" w14:textId="65A3ED37" w:rsidR="000319B8" w:rsidRDefault="000319B8" w:rsidP="00971903"/>
    <w:p w14:paraId="5CD03C5B" w14:textId="3BA8660C" w:rsidR="000319B8" w:rsidRDefault="000319B8" w:rsidP="00971903"/>
    <w:p w14:paraId="465F9EEB" w14:textId="5D607EED" w:rsidR="000319B8" w:rsidRDefault="000319B8" w:rsidP="00971903"/>
    <w:p w14:paraId="59F236F8" w14:textId="3C339F03" w:rsidR="000319B8" w:rsidRDefault="000319B8" w:rsidP="00971903"/>
    <w:p w14:paraId="2368048B" w14:textId="688302CA" w:rsidR="000319B8" w:rsidRDefault="000319B8" w:rsidP="00971903"/>
    <w:p w14:paraId="050EE55D" w14:textId="2781DC6E" w:rsidR="000319B8" w:rsidRDefault="000319B8" w:rsidP="00971903"/>
    <w:p w14:paraId="3BF231EA" w14:textId="5571C290" w:rsidR="000319B8" w:rsidRDefault="000319B8" w:rsidP="00971903"/>
    <w:p w14:paraId="0841DF04" w14:textId="6215419E" w:rsidR="000319B8" w:rsidRDefault="000319B8" w:rsidP="00971903"/>
    <w:p w14:paraId="648327D5" w14:textId="169C03A1" w:rsidR="000319B8" w:rsidRDefault="000319B8" w:rsidP="00971903"/>
    <w:p w14:paraId="7A43E484" w14:textId="19A2A287" w:rsidR="000319B8" w:rsidRDefault="000319B8" w:rsidP="00971903"/>
    <w:p w14:paraId="0F41D137" w14:textId="6B03D8FC" w:rsidR="000319B8" w:rsidRDefault="000319B8" w:rsidP="00971903"/>
    <w:p w14:paraId="0DA8299F" w14:textId="075165CC" w:rsidR="000319B8" w:rsidRDefault="000319B8" w:rsidP="00971903"/>
    <w:p w14:paraId="58BAFCF4" w14:textId="1886FF2D" w:rsidR="000319B8" w:rsidRDefault="000319B8" w:rsidP="00971903"/>
    <w:p w14:paraId="0DF80F5B" w14:textId="0071DDC5" w:rsidR="000319B8" w:rsidRDefault="000319B8" w:rsidP="00971903"/>
    <w:p w14:paraId="2B557B86" w14:textId="09709CED" w:rsidR="000319B8" w:rsidRDefault="000319B8" w:rsidP="00971903"/>
    <w:p w14:paraId="4040D586" w14:textId="124C5853" w:rsidR="000319B8" w:rsidRDefault="000319B8" w:rsidP="00971903"/>
    <w:p w14:paraId="15E533D5" w14:textId="15023764" w:rsidR="000319B8" w:rsidRDefault="000319B8" w:rsidP="00971903"/>
    <w:p w14:paraId="1113B5F9" w14:textId="3C38BF3D" w:rsidR="000319B8" w:rsidRDefault="000319B8" w:rsidP="00971903"/>
    <w:p w14:paraId="680D6053" w14:textId="77777777" w:rsidR="000319B8" w:rsidRDefault="000319B8" w:rsidP="00971903"/>
    <w:p w14:paraId="7396B50F" w14:textId="0CCEDD9D" w:rsidR="00971903" w:rsidRDefault="00917AD4" w:rsidP="00971903">
      <w:r>
        <w:lastRenderedPageBreak/>
        <w:t>9</w:t>
      </w:r>
      <w:r w:rsidR="00DE1215">
        <w:t>.</w:t>
      </w:r>
      <w:r>
        <w:t xml:space="preserve"> </w:t>
      </w:r>
      <w:r w:rsidRPr="00917AD4">
        <w:t>References / Bibliography</w:t>
      </w:r>
    </w:p>
    <w:p w14:paraId="470D951E" w14:textId="77777777" w:rsidR="00B94BB9" w:rsidRDefault="00B94BB9" w:rsidP="00266265">
      <w:pPr>
        <w:pStyle w:val="ListParagraph"/>
        <w:numPr>
          <w:ilvl w:val="0"/>
          <w:numId w:val="9"/>
        </w:numPr>
        <w:rPr>
          <w:rFonts w:cstheme="minorHAnsi"/>
        </w:rPr>
      </w:pPr>
      <w:proofErr w:type="spellStart"/>
      <w:r w:rsidRPr="0029562B">
        <w:rPr>
          <w:rFonts w:cstheme="minorHAnsi"/>
        </w:rPr>
        <w:t>Aakif</w:t>
      </w:r>
      <w:proofErr w:type="spellEnd"/>
      <w:r w:rsidRPr="0029562B">
        <w:rPr>
          <w:rFonts w:cstheme="minorHAnsi"/>
        </w:rPr>
        <w:t xml:space="preserve">, </w:t>
      </w:r>
      <w:proofErr w:type="gramStart"/>
      <w:r w:rsidRPr="0029562B">
        <w:rPr>
          <w:rFonts w:cstheme="minorHAnsi"/>
        </w:rPr>
        <w:t>A.</w:t>
      </w:r>
      <w:proofErr w:type="gramEnd"/>
      <w:r w:rsidRPr="0029562B">
        <w:rPr>
          <w:rFonts w:cstheme="minorHAnsi"/>
        </w:rPr>
        <w:t xml:space="preserve"> and Khan, M.F. (2015) Automatic Classification of Plants Based on Their Leaves. Biosystems Engineering [online]. 139 (1), pp. 66-75. [Accessed 25 January 2022].</w:t>
      </w:r>
    </w:p>
    <w:p w14:paraId="6F1E8486" w14:textId="77777777" w:rsidR="00B94BB9" w:rsidRDefault="00B94BB9" w:rsidP="00266265">
      <w:pPr>
        <w:pStyle w:val="ListParagraph"/>
        <w:numPr>
          <w:ilvl w:val="0"/>
          <w:numId w:val="9"/>
        </w:numPr>
        <w:rPr>
          <w:rFonts w:cstheme="minorHAnsi"/>
          <w:shd w:val="clear" w:color="auto" w:fill="FFFFFF"/>
        </w:rPr>
      </w:pPr>
      <w:r w:rsidRPr="0029562B">
        <w:rPr>
          <w:rFonts w:cstheme="minorHAnsi"/>
        </w:rPr>
        <w:t xml:space="preserve">Abdullah S. M., </w:t>
      </w:r>
      <w:proofErr w:type="spellStart"/>
      <w:r w:rsidRPr="0029562B">
        <w:rPr>
          <w:rFonts w:cstheme="minorHAnsi"/>
        </w:rPr>
        <w:t>Halimi</w:t>
      </w:r>
      <w:proofErr w:type="spellEnd"/>
      <w:r w:rsidRPr="0029562B">
        <w:rPr>
          <w:rFonts w:cstheme="minorHAnsi"/>
        </w:rPr>
        <w:t xml:space="preserve"> M.,  </w:t>
      </w:r>
      <w:proofErr w:type="spellStart"/>
      <w:r w:rsidRPr="0029562B">
        <w:rPr>
          <w:rFonts w:cstheme="minorHAnsi"/>
        </w:rPr>
        <w:t>Karamizadeh</w:t>
      </w:r>
      <w:proofErr w:type="spellEnd"/>
      <w:r w:rsidRPr="0029562B">
        <w:rPr>
          <w:rFonts w:cstheme="minorHAnsi"/>
        </w:rPr>
        <w:t xml:space="preserve"> S.,  </w:t>
      </w:r>
      <w:proofErr w:type="spellStart"/>
      <w:r w:rsidRPr="0029562B">
        <w:rPr>
          <w:rFonts w:cstheme="minorHAnsi"/>
        </w:rPr>
        <w:t>Rajabi</w:t>
      </w:r>
      <w:proofErr w:type="spellEnd"/>
      <w:r w:rsidRPr="0029562B">
        <w:rPr>
          <w:rFonts w:cstheme="minorHAnsi"/>
        </w:rPr>
        <w:t xml:space="preserve"> M. </w:t>
      </w:r>
      <w:proofErr w:type="gramStart"/>
      <w:r w:rsidRPr="0029562B">
        <w:rPr>
          <w:rFonts w:cstheme="minorHAnsi"/>
        </w:rPr>
        <w:t>J.</w:t>
      </w:r>
      <w:proofErr w:type="gramEnd"/>
      <w:r w:rsidRPr="0029562B">
        <w:rPr>
          <w:rFonts w:cstheme="minorHAnsi"/>
        </w:rPr>
        <w:t xml:space="preserve"> and </w:t>
      </w:r>
      <w:proofErr w:type="spellStart"/>
      <w:r w:rsidRPr="0029562B">
        <w:rPr>
          <w:rFonts w:cstheme="minorHAnsi"/>
        </w:rPr>
        <w:t>Shayan</w:t>
      </w:r>
      <w:proofErr w:type="spellEnd"/>
      <w:r w:rsidRPr="0029562B">
        <w:rPr>
          <w:rFonts w:cstheme="minorHAnsi"/>
        </w:rPr>
        <w:t xml:space="preserve">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00CF06B7" w14:textId="77777777" w:rsidR="00B94BB9" w:rsidRDefault="00B94BB9" w:rsidP="001D7541">
      <w:pPr>
        <w:pStyle w:val="ListParagraph"/>
        <w:numPr>
          <w:ilvl w:val="0"/>
          <w:numId w:val="9"/>
        </w:numPr>
      </w:pPr>
      <w:r w:rsidRPr="001D7541">
        <w:t>Agrawal, M. and Chari, K. (2018) Impact of Incorrect and New Requirements on Waterfall Software Project Outcomes. Empirical Software Engineering [online]. 23 (3), pp. 165-185. [Accessed 31 January 2022].</w:t>
      </w:r>
    </w:p>
    <w:p w14:paraId="21413BAD" w14:textId="77777777" w:rsidR="00B94BB9" w:rsidRDefault="00B94BB9" w:rsidP="00266265">
      <w:pPr>
        <w:pStyle w:val="ListParagraph"/>
        <w:numPr>
          <w:ilvl w:val="0"/>
          <w:numId w:val="9"/>
        </w:numPr>
        <w:rPr>
          <w:rFonts w:cstheme="minorHAnsi"/>
        </w:rPr>
      </w:pPr>
      <w:proofErr w:type="spellStart"/>
      <w:r w:rsidRPr="0029562B">
        <w:rPr>
          <w:rFonts w:cstheme="minorHAnsi"/>
        </w:rPr>
        <w:t>Akata</w:t>
      </w:r>
      <w:proofErr w:type="spellEnd"/>
      <w:r w:rsidRPr="0029562B">
        <w:rPr>
          <w:rFonts w:cstheme="minorHAnsi"/>
        </w:rPr>
        <w:t xml:space="preserve">, Z., </w:t>
      </w:r>
      <w:proofErr w:type="spellStart"/>
      <w:r w:rsidRPr="0029562B">
        <w:rPr>
          <w:rFonts w:cstheme="minorHAnsi"/>
        </w:rPr>
        <w:t>Harchaoui</w:t>
      </w:r>
      <w:proofErr w:type="spellEnd"/>
      <w:r w:rsidRPr="0029562B">
        <w:rPr>
          <w:rFonts w:cstheme="minorHAnsi"/>
        </w:rPr>
        <w:t xml:space="preserve">, Z., </w:t>
      </w:r>
      <w:proofErr w:type="spellStart"/>
      <w:r w:rsidRPr="0029562B">
        <w:rPr>
          <w:rFonts w:cstheme="minorHAnsi"/>
        </w:rPr>
        <w:t>Perronnin</w:t>
      </w:r>
      <w:proofErr w:type="spellEnd"/>
      <w:r w:rsidRPr="0029562B">
        <w:rPr>
          <w:rFonts w:cstheme="minorHAnsi"/>
        </w:rPr>
        <w:t xml:space="preserve">, F. and Schmid, C. (2014) Good Practice in Large-scale Learning </w:t>
      </w:r>
      <w:proofErr w:type="gramStart"/>
      <w:r w:rsidRPr="0029562B">
        <w:rPr>
          <w:rFonts w:cstheme="minorHAnsi"/>
        </w:rPr>
        <w:t>For</w:t>
      </w:r>
      <w:proofErr w:type="gramEnd"/>
      <w:r w:rsidRPr="0029562B">
        <w:rPr>
          <w:rFonts w:cstheme="minorHAnsi"/>
        </w:rPr>
        <w:t xml:space="preserve"> Image Classification. Transactions on Pattern Analysis and Machine Intelligence [online]. 36 (3), pp. 507-520. [Accessed 28 January 2022].</w:t>
      </w:r>
    </w:p>
    <w:p w14:paraId="5E9B213B" w14:textId="77777777" w:rsidR="00B94BB9" w:rsidRDefault="00B94BB9" w:rsidP="00266265">
      <w:pPr>
        <w:pStyle w:val="ListParagraph"/>
        <w:numPr>
          <w:ilvl w:val="0"/>
          <w:numId w:val="9"/>
        </w:numPr>
        <w:rPr>
          <w:rFonts w:cstheme="minorHAnsi"/>
        </w:rPr>
      </w:pPr>
      <w:r w:rsidRPr="0029562B">
        <w:rPr>
          <w:rFonts w:cstheme="minorHAnsi"/>
        </w:rPr>
        <w:t xml:space="preserve">Al-Murad A. , Islam K. T., and Raj R. G. (2017) Performance of SVM, CNN, and ANN with </w:t>
      </w:r>
      <w:proofErr w:type="spellStart"/>
      <w:r w:rsidRPr="0029562B">
        <w:rPr>
          <w:rFonts w:cstheme="minorHAnsi"/>
        </w:rPr>
        <w:t>BoW</w:t>
      </w:r>
      <w:proofErr w:type="spellEnd"/>
      <w:r w:rsidRPr="0029562B">
        <w:rPr>
          <w:rFonts w:cstheme="minorHAnsi"/>
        </w:rPr>
        <w:t xml:space="preserve">, HOG, and Image Pixels in Face Recognition. In : (Unknow editor) ed. 2017 2nd International Conference on Electrical   Electronic Engineering (ICEEE).  </w:t>
      </w:r>
      <w:proofErr w:type="spellStart"/>
      <w:r w:rsidRPr="0029562B">
        <w:rPr>
          <w:rFonts w:cstheme="minorHAnsi"/>
        </w:rPr>
        <w:t>Rajshahi</w:t>
      </w:r>
      <w:proofErr w:type="spellEnd"/>
      <w:r w:rsidRPr="0029562B">
        <w:rPr>
          <w:rFonts w:cstheme="minorHAnsi"/>
        </w:rPr>
        <w:t>, Bangladesh, 27-29 Dec. IEEE, pp. 1-4</w:t>
      </w:r>
    </w:p>
    <w:p w14:paraId="0056C16C" w14:textId="77777777" w:rsidR="00B94BB9" w:rsidRPr="0078480E" w:rsidRDefault="00B94BB9" w:rsidP="009E072A">
      <w:pPr>
        <w:pStyle w:val="ListParagraph"/>
        <w:numPr>
          <w:ilvl w:val="0"/>
          <w:numId w:val="9"/>
        </w:numPr>
        <w:rPr>
          <w:rFonts w:cstheme="minorHAnsi"/>
        </w:rPr>
      </w:pPr>
      <w:proofErr w:type="spellStart"/>
      <w:r w:rsidRPr="009E072A">
        <w:rPr>
          <w:rFonts w:cstheme="minorHAnsi"/>
        </w:rPr>
        <w:t>Alsing</w:t>
      </w:r>
      <w:proofErr w:type="spellEnd"/>
      <w:r w:rsidRPr="009E072A">
        <w:rPr>
          <w:rFonts w:cstheme="minorHAnsi"/>
        </w:rPr>
        <w:t xml:space="preserve">,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1B46F419" w14:textId="77777777" w:rsidR="00B94BB9" w:rsidRDefault="00B94BB9"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ptoula</w:t>
      </w:r>
      <w:proofErr w:type="spellEnd"/>
      <w:r w:rsidRPr="0029562B">
        <w:rPr>
          <w:rFonts w:cstheme="minorHAnsi"/>
        </w:rPr>
        <w:t xml:space="preserve">, E., Ghazi, M.M. and </w:t>
      </w:r>
      <w:proofErr w:type="spellStart"/>
      <w:r w:rsidRPr="0029562B">
        <w:rPr>
          <w:rFonts w:cstheme="minorHAnsi"/>
        </w:rPr>
        <w:t>Yanikoglu</w:t>
      </w:r>
      <w:proofErr w:type="spellEnd"/>
      <w:r w:rsidRPr="0029562B">
        <w:rPr>
          <w:rFonts w:cstheme="minorHAnsi"/>
        </w:rPr>
        <w:t>, B. (2017) Plant Identification Using Deep Neural Networks Via Optimization of Transfer learning Parameters. Neurocomputing [online]. 235 (1), pp. 228-235. [Accessed 23 October 2021].</w:t>
      </w:r>
    </w:p>
    <w:p w14:paraId="0C0F2ED7" w14:textId="77777777" w:rsidR="00B94BB9" w:rsidRDefault="00B94BB9"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rfin</w:t>
      </w:r>
      <w:proofErr w:type="spellEnd"/>
      <w:r w:rsidRPr="0029562B">
        <w:rPr>
          <w:rFonts w:cstheme="minorHAnsi"/>
        </w:rPr>
        <w:t xml:space="preserve"> M. H. R., Hossain S. A., Islam M. M.,  and </w:t>
      </w:r>
      <w:proofErr w:type="spellStart"/>
      <w:r w:rsidRPr="0029562B">
        <w:rPr>
          <w:rFonts w:cstheme="minorHAnsi"/>
        </w:rPr>
        <w:t>Rabby</w:t>
      </w:r>
      <w:proofErr w:type="spellEnd"/>
      <w:r w:rsidRPr="0029562B">
        <w:rPr>
          <w:rFonts w:cstheme="minorHAnsi"/>
        </w:rPr>
        <w:t xml:space="preserve"> S. A. (2019) </w:t>
      </w:r>
      <w:proofErr w:type="spellStart"/>
      <w:r w:rsidRPr="0029562B">
        <w:rPr>
          <w:rFonts w:cstheme="minorHAnsi"/>
        </w:rPr>
        <w:t>PataNET</w:t>
      </w:r>
      <w:proofErr w:type="spellEnd"/>
      <w:r w:rsidRPr="0029562B">
        <w:rPr>
          <w:rFonts w:cstheme="minorHAnsi"/>
        </w:rPr>
        <w: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3D84A21B" w14:textId="77777777" w:rsidR="00B94BB9" w:rsidRDefault="00B94BB9" w:rsidP="00266265">
      <w:pPr>
        <w:pStyle w:val="ListParagraph"/>
        <w:numPr>
          <w:ilvl w:val="0"/>
          <w:numId w:val="9"/>
        </w:numPr>
        <w:rPr>
          <w:rFonts w:cstheme="minorHAnsi"/>
        </w:rPr>
      </w:pPr>
      <w:r w:rsidRPr="0029562B">
        <w:rPr>
          <w:rFonts w:cstheme="minorHAnsi"/>
        </w:rPr>
        <w:t xml:space="preserve">Arora, S. and </w:t>
      </w:r>
      <w:proofErr w:type="spellStart"/>
      <w:r w:rsidRPr="0029562B">
        <w:rPr>
          <w:rFonts w:cstheme="minorHAnsi"/>
        </w:rPr>
        <w:t>Kour</w:t>
      </w:r>
      <w:proofErr w:type="spellEnd"/>
      <w:r w:rsidRPr="0029562B">
        <w:rPr>
          <w:rFonts w:cstheme="minorHAnsi"/>
        </w:rPr>
        <w:t>, V.P.(2019) Particle Swarm Optimization Based Support Vector Machine (P-</w:t>
      </w:r>
      <w:proofErr w:type="spellStart"/>
      <w:r w:rsidRPr="0029562B">
        <w:rPr>
          <w:rFonts w:cstheme="minorHAnsi"/>
        </w:rPr>
        <w:t>svm</w:t>
      </w:r>
      <w:proofErr w:type="spellEnd"/>
      <w:r w:rsidRPr="0029562B">
        <w:rPr>
          <w:rFonts w:cstheme="minorHAnsi"/>
        </w:rPr>
        <w:t xml:space="preserve">) For the Segmentation and Classification of Plants. </w:t>
      </w:r>
      <w:proofErr w:type="spellStart"/>
      <w:r w:rsidRPr="0029562B">
        <w:rPr>
          <w:rFonts w:cstheme="minorHAnsi"/>
        </w:rPr>
        <w:t>Ieee</w:t>
      </w:r>
      <w:proofErr w:type="spellEnd"/>
      <w:r w:rsidRPr="0029562B">
        <w:rPr>
          <w:rFonts w:cstheme="minorHAnsi"/>
        </w:rPr>
        <w:t xml:space="preserve"> Access [online]. 7 (1), pp. 29374-29385. [Accessed 22 January 2022].</w:t>
      </w:r>
    </w:p>
    <w:p w14:paraId="244BC1E6" w14:textId="77777777" w:rsidR="00B94BB9" w:rsidRDefault="00B94BB9"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proofErr w:type="spellStart"/>
      <w:r w:rsidRPr="0029562B">
        <w:rPr>
          <w:rFonts w:eastAsia="Times New Roman" w:cstheme="minorHAnsi"/>
          <w:color w:val="000000"/>
          <w:lang w:eastAsia="en-GB"/>
        </w:rPr>
        <w:t>Arshid</w:t>
      </w:r>
      <w:proofErr w:type="spellEnd"/>
      <w:r w:rsidRPr="0029562B">
        <w:rPr>
          <w:rFonts w:eastAsia="Times New Roman" w:cstheme="minorHAnsi"/>
          <w:color w:val="000000"/>
          <w:lang w:eastAsia="en-GB"/>
        </w:rPr>
        <w:t xml:space="preserve">, K., Feng, J., Jia, K., Mehmood, A., Rehman, Z.U., </w:t>
      </w:r>
      <w:proofErr w:type="spellStart"/>
      <w:r w:rsidRPr="0029562B">
        <w:rPr>
          <w:rFonts w:eastAsia="Times New Roman" w:cstheme="minorHAnsi"/>
          <w:color w:val="000000"/>
          <w:lang w:eastAsia="en-GB"/>
        </w:rPr>
        <w:t>Yaqub</w:t>
      </w:r>
      <w:proofErr w:type="spellEnd"/>
      <w:r w:rsidRPr="0029562B">
        <w:rPr>
          <w:rFonts w:eastAsia="Times New Roman" w:cstheme="minorHAnsi"/>
          <w:color w:val="000000"/>
          <w:lang w:eastAsia="en-GB"/>
        </w:rPr>
        <w:t xml:space="preserve">, M. and Zia, M.S. (2020) State-of-the-art </w:t>
      </w:r>
      <w:proofErr w:type="spellStart"/>
      <w:r w:rsidRPr="0029562B">
        <w:rPr>
          <w:rFonts w:eastAsia="Times New Roman" w:cstheme="minorHAnsi"/>
          <w:color w:val="000000"/>
          <w:lang w:eastAsia="en-GB"/>
        </w:rPr>
        <w:t>Cnn</w:t>
      </w:r>
      <w:proofErr w:type="spellEnd"/>
      <w:r w:rsidRPr="0029562B">
        <w:rPr>
          <w:rFonts w:eastAsia="Times New Roman" w:cstheme="minorHAnsi"/>
          <w:color w:val="000000"/>
          <w:lang w:eastAsia="en-GB"/>
        </w:rPr>
        <w:t xml:space="preserve"> Optimizer </w:t>
      </w:r>
      <w:proofErr w:type="gramStart"/>
      <w:r w:rsidRPr="0029562B">
        <w:rPr>
          <w:rFonts w:eastAsia="Times New Roman" w:cstheme="minorHAnsi"/>
          <w:color w:val="000000"/>
          <w:lang w:eastAsia="en-GB"/>
        </w:rPr>
        <w:t>For</w:t>
      </w:r>
      <w:proofErr w:type="gramEnd"/>
      <w:r w:rsidRPr="0029562B">
        <w:rPr>
          <w:rFonts w:eastAsia="Times New Roman" w:cstheme="minorHAnsi"/>
          <w:color w:val="000000"/>
          <w:lang w:eastAsia="en-GB"/>
        </w:rPr>
        <w:t xml:space="preserve"> Brain </w:t>
      </w:r>
      <w:proofErr w:type="spellStart"/>
      <w:r w:rsidRPr="0029562B">
        <w:rPr>
          <w:rFonts w:eastAsia="Times New Roman" w:cstheme="minorHAnsi"/>
          <w:color w:val="000000"/>
          <w:lang w:eastAsia="en-GB"/>
        </w:rPr>
        <w:t>Tumor</w:t>
      </w:r>
      <w:proofErr w:type="spellEnd"/>
      <w:r w:rsidRPr="0029562B">
        <w:rPr>
          <w:rFonts w:eastAsia="Times New Roman" w:cstheme="minorHAnsi"/>
          <w:color w:val="000000"/>
          <w:lang w:eastAsia="en-GB"/>
        </w:rPr>
        <w:t xml:space="preserve"> Segmentation in Magnetic Resonance Images. Brain Sciences [online]. 10 (7), pp. 427-447. [Accessed 29 January 2022].‌</w:t>
      </w:r>
    </w:p>
    <w:p w14:paraId="095A511A" w14:textId="77777777" w:rsidR="00B94BB9" w:rsidRPr="00413B62" w:rsidRDefault="00B94BB9" w:rsidP="00266265">
      <w:pPr>
        <w:pStyle w:val="ListParagraph"/>
        <w:numPr>
          <w:ilvl w:val="0"/>
          <w:numId w:val="9"/>
        </w:numPr>
        <w:rPr>
          <w:rFonts w:cstheme="minorHAnsi"/>
        </w:rPr>
      </w:pPr>
      <w:r w:rsidRPr="0029562B">
        <w:rPr>
          <w:rFonts w:cstheme="minorHAnsi"/>
        </w:rPr>
        <w:t xml:space="preserve">Awang, K, Che </w:t>
      </w:r>
      <w:proofErr w:type="spellStart"/>
      <w:r w:rsidRPr="0029562B">
        <w:rPr>
          <w:rFonts w:cstheme="minorHAnsi"/>
        </w:rPr>
        <w:t>Hussin</w:t>
      </w:r>
      <w:proofErr w:type="spellEnd"/>
      <w:r w:rsidRPr="0029562B">
        <w:rPr>
          <w:rFonts w:cstheme="minorHAnsi"/>
        </w:rPr>
        <w:t xml:space="preserve">, N.A., Jamil, N. and </w:t>
      </w:r>
      <w:proofErr w:type="spellStart"/>
      <w:r w:rsidRPr="0029562B">
        <w:rPr>
          <w:rFonts w:cstheme="minorHAnsi"/>
        </w:rPr>
        <w:t>Nordin</w:t>
      </w:r>
      <w:proofErr w:type="spellEnd"/>
      <w:r w:rsidRPr="0029562B">
        <w:rPr>
          <w:rFonts w:cstheme="minorHAnsi"/>
        </w:rPr>
        <w:t xml:space="preserve">,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68E5FCED" w14:textId="77777777" w:rsidR="00B94BB9" w:rsidRDefault="00B94BB9" w:rsidP="00971903">
      <w:pPr>
        <w:pStyle w:val="ListParagraph"/>
        <w:numPr>
          <w:ilvl w:val="0"/>
          <w:numId w:val="9"/>
        </w:numPr>
      </w:pPr>
      <w:r w:rsidRPr="005F1EA9">
        <w:t xml:space="preserve">Balaji, S. and </w:t>
      </w:r>
      <w:proofErr w:type="spellStart"/>
      <w:r w:rsidRPr="005F1EA9">
        <w:t>Murugaiyan</w:t>
      </w:r>
      <w:proofErr w:type="spellEnd"/>
      <w:r w:rsidRPr="005F1EA9">
        <w:t>, M. (2012) Waterfall</w:t>
      </w:r>
      <w:r>
        <w:t xml:space="preserve"> V</w:t>
      </w:r>
      <w:r w:rsidRPr="005F1EA9">
        <w:t>s V-model Vs Agile: A Comparative Study on S</w:t>
      </w:r>
      <w:r>
        <w:t>DLC</w:t>
      </w:r>
      <w:r w:rsidRPr="005F1EA9">
        <w:t>. International Journal of Information Technology and Business Management [online]. 2 (1), pp. 26-30. [Accessed 31 January 2022].</w:t>
      </w:r>
    </w:p>
    <w:p w14:paraId="5A250FED" w14:textId="77777777" w:rsidR="00B94BB9" w:rsidRDefault="00B94BB9" w:rsidP="00266265">
      <w:pPr>
        <w:pStyle w:val="ListParagraph"/>
        <w:numPr>
          <w:ilvl w:val="0"/>
          <w:numId w:val="9"/>
        </w:numPr>
        <w:rPr>
          <w:rFonts w:cstheme="minorHAnsi"/>
          <w:shd w:val="clear" w:color="auto" w:fill="FFFFFF"/>
        </w:rPr>
      </w:pPr>
      <w:proofErr w:type="spellStart"/>
      <w:r w:rsidRPr="0029562B">
        <w:rPr>
          <w:rFonts w:cstheme="minorHAnsi"/>
        </w:rPr>
        <w:t>Balasaravanan</w:t>
      </w:r>
      <w:proofErr w:type="spellEnd"/>
      <w:r w:rsidRPr="0029562B">
        <w:rPr>
          <w:rFonts w:cstheme="minorHAnsi"/>
        </w:rPr>
        <w:t xml:space="preserve"> T., Priya C.A, and </w:t>
      </w:r>
      <w:proofErr w:type="spellStart"/>
      <w:r w:rsidRPr="0029562B">
        <w:rPr>
          <w:rFonts w:cstheme="minorHAnsi"/>
        </w:rPr>
        <w:t>Thanamani</w:t>
      </w:r>
      <w:proofErr w:type="spellEnd"/>
      <w:r w:rsidRPr="0029562B">
        <w:rPr>
          <w:rFonts w:cstheme="minorHAnsi"/>
        </w:rPr>
        <w:t xml:space="preserve"> A.S. (2012) An efficient leaf recognition algorithm for plant classification using support vector machine . In: (Unknown Editor), ed. International Conference on Pattern Recognition, Informatics and Medical Engineering (PRIME-2012). </w:t>
      </w:r>
      <w:r w:rsidRPr="0029562B">
        <w:rPr>
          <w:rFonts w:cstheme="minorHAnsi"/>
          <w:shd w:val="clear" w:color="auto" w:fill="FFFFFF"/>
        </w:rPr>
        <w:t>Salem, India, 21-23 March. IEEE, pp. 428-432</w:t>
      </w:r>
    </w:p>
    <w:p w14:paraId="5AE0CC4A" w14:textId="77777777" w:rsidR="00B94BB9" w:rsidRPr="005F2EA5" w:rsidRDefault="00B94BB9" w:rsidP="005D726A">
      <w:pPr>
        <w:pStyle w:val="ListParagraph"/>
        <w:numPr>
          <w:ilvl w:val="0"/>
          <w:numId w:val="9"/>
        </w:numPr>
        <w:rPr>
          <w:rFonts w:cstheme="minorHAnsi"/>
        </w:rPr>
      </w:pPr>
      <w:r w:rsidRPr="005D726A">
        <w:rPr>
          <w:rFonts w:cstheme="minorHAnsi"/>
        </w:rPr>
        <w:t xml:space="preserve">Beck, K., et al. (2001) Manifesto for Agile Software Development. </w:t>
      </w:r>
      <w:r w:rsidRPr="005D726A">
        <w:rPr>
          <w:rFonts w:cstheme="minorHAnsi"/>
          <w:color w:val="000000"/>
          <w:shd w:val="clear" w:color="auto" w:fill="FFFFFF"/>
        </w:rPr>
        <w:t>Available from: https://agilemanifesto.org/ [Accessed 31 January 2022].</w:t>
      </w:r>
    </w:p>
    <w:p w14:paraId="7D0A20E0" w14:textId="77777777" w:rsidR="00B94BB9" w:rsidRDefault="00B94BB9" w:rsidP="00266265">
      <w:pPr>
        <w:pStyle w:val="ListParagraph"/>
        <w:numPr>
          <w:ilvl w:val="0"/>
          <w:numId w:val="9"/>
        </w:numPr>
        <w:rPr>
          <w:rFonts w:cstheme="minorHAnsi"/>
        </w:rPr>
      </w:pPr>
      <w:proofErr w:type="spellStart"/>
      <w:r w:rsidRPr="0029562B">
        <w:rPr>
          <w:rFonts w:cstheme="minorHAnsi"/>
        </w:rPr>
        <w:lastRenderedPageBreak/>
        <w:t>Bringslimark</w:t>
      </w:r>
      <w:proofErr w:type="spellEnd"/>
      <w:r w:rsidRPr="0029562B">
        <w:rPr>
          <w:rFonts w:cstheme="minorHAnsi"/>
        </w:rPr>
        <w:t xml:space="preserve">, T., </w:t>
      </w:r>
      <w:proofErr w:type="spellStart"/>
      <w:r w:rsidRPr="0029562B">
        <w:rPr>
          <w:rFonts w:cstheme="minorHAnsi"/>
        </w:rPr>
        <w:t>Hartig</w:t>
      </w:r>
      <w:proofErr w:type="spellEnd"/>
      <w:r w:rsidRPr="0029562B">
        <w:rPr>
          <w:rFonts w:cstheme="minorHAnsi"/>
        </w:rPr>
        <w:t>, T., and Patil, G.G., (2009) The Psychological Benefits of Indoor Plants: A Critical Review of the Experimental Literature. Journal of Environmental Psychology [online]. 29 (4), pp. 422-433. [Accessed 01 January 2022].</w:t>
      </w:r>
    </w:p>
    <w:p w14:paraId="089C2418" w14:textId="77777777" w:rsidR="00B94BB9" w:rsidRDefault="00B94BB9" w:rsidP="00A817E4">
      <w:pPr>
        <w:pStyle w:val="ListParagraph"/>
        <w:numPr>
          <w:ilvl w:val="0"/>
          <w:numId w:val="9"/>
        </w:numPr>
      </w:pPr>
      <w:r w:rsidRPr="00F27D66">
        <w:t xml:space="preserve">Butler, C.W. and </w:t>
      </w:r>
      <w:proofErr w:type="spellStart"/>
      <w:r w:rsidRPr="00F27D66">
        <w:t>Vijayasarathy</w:t>
      </w:r>
      <w:proofErr w:type="spellEnd"/>
      <w:r w:rsidRPr="00F27D66">
        <w:t xml:space="preserve">, L.R. (2016) Choice of Software Development Methodologies: Do Organizational, Project, and Team Characteristics Matter?. </w:t>
      </w:r>
      <w:proofErr w:type="spellStart"/>
      <w:r w:rsidRPr="00F27D66">
        <w:t>Ieee</w:t>
      </w:r>
      <w:proofErr w:type="spellEnd"/>
      <w:r w:rsidRPr="00F27D66">
        <w:t xml:space="preserve"> Software [online]. 33 (5), pp. 86-94. [Accessed 31 January 2022].</w:t>
      </w:r>
    </w:p>
    <w:p w14:paraId="692163CA" w14:textId="77777777" w:rsidR="00B94BB9" w:rsidRDefault="00B94BB9" w:rsidP="00266265">
      <w:pPr>
        <w:pStyle w:val="ListParagraph"/>
        <w:numPr>
          <w:ilvl w:val="0"/>
          <w:numId w:val="9"/>
        </w:numPr>
        <w:rPr>
          <w:rFonts w:cstheme="minorHAnsi"/>
        </w:rPr>
      </w:pPr>
      <w:r w:rsidRPr="0029562B">
        <w:rPr>
          <w:rFonts w:cstheme="minorHAnsi"/>
        </w:rPr>
        <w:t>Cham, W.K., Chan, S.S.F., Chu, L.M. and Zhao, C. (2015) Plant Identification Using Leaf Shapes—a Pattern Counting Approach. Pattern Recognition [online]. 48 (10), pp. 3203-3215. [Accessed 21 January 2022].</w:t>
      </w:r>
    </w:p>
    <w:p w14:paraId="40FE29A1" w14:textId="77777777" w:rsidR="00B94BB9" w:rsidRDefault="00B94BB9" w:rsidP="00266265">
      <w:pPr>
        <w:pStyle w:val="ListParagraph"/>
        <w:numPr>
          <w:ilvl w:val="0"/>
          <w:numId w:val="9"/>
        </w:numPr>
        <w:tabs>
          <w:tab w:val="left" w:pos="318"/>
        </w:tabs>
        <w:spacing w:after="0" w:line="240" w:lineRule="auto"/>
        <w:rPr>
          <w:rFonts w:cstheme="minorHAnsi"/>
        </w:rPr>
      </w:pPr>
      <w:r w:rsidRPr="0029562B">
        <w:rPr>
          <w:rFonts w:cstheme="minorHAnsi"/>
        </w:rPr>
        <w:t xml:space="preserve">Chan C. S., Lee H., </w:t>
      </w:r>
      <w:proofErr w:type="spellStart"/>
      <w:r w:rsidRPr="0029562B">
        <w:rPr>
          <w:rFonts w:cstheme="minorHAnsi"/>
        </w:rPr>
        <w:t>Remagnino</w:t>
      </w:r>
      <w:proofErr w:type="spellEnd"/>
      <w:r w:rsidRPr="0029562B">
        <w:rPr>
          <w:rFonts w:cstheme="minorHAnsi"/>
        </w:rPr>
        <w:t xml:space="preserve"> P., and  Wilkin P. (2015) </w:t>
      </w:r>
      <w:proofErr w:type="gramStart"/>
      <w:r w:rsidRPr="0029562B">
        <w:rPr>
          <w:rFonts w:cstheme="minorHAnsi"/>
        </w:rPr>
        <w:t>Deep-plant</w:t>
      </w:r>
      <w:proofErr w:type="gramEnd"/>
      <w:r w:rsidRPr="0029562B">
        <w:rPr>
          <w:rFonts w:cstheme="minorHAnsi"/>
        </w:rPr>
        <w: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718FD8E1" w14:textId="77777777" w:rsidR="00B94BB9" w:rsidRDefault="00B94BB9" w:rsidP="00266265">
      <w:pPr>
        <w:pStyle w:val="ListParagraph"/>
        <w:numPr>
          <w:ilvl w:val="0"/>
          <w:numId w:val="9"/>
        </w:numPr>
        <w:tabs>
          <w:tab w:val="left" w:pos="318"/>
        </w:tabs>
        <w:rPr>
          <w:rFonts w:cstheme="minorHAnsi"/>
        </w:rPr>
      </w:pPr>
      <w:r w:rsidRPr="0029562B">
        <w:rPr>
          <w:rFonts w:cstheme="minorHAnsi"/>
        </w:rPr>
        <w:t xml:space="preserve">Chao, X., Li, Y. and </w:t>
      </w:r>
      <w:proofErr w:type="spellStart"/>
      <w:r w:rsidRPr="0029562B">
        <w:rPr>
          <w:rFonts w:cstheme="minorHAnsi"/>
        </w:rPr>
        <w:t>Nie</w:t>
      </w:r>
      <w:proofErr w:type="spellEnd"/>
      <w:r w:rsidRPr="0029562B">
        <w:rPr>
          <w:rFonts w:cstheme="minorHAnsi"/>
        </w:rPr>
        <w:t xml:space="preserve">, J. (2020) Do We Really Need Deep </w:t>
      </w:r>
      <w:proofErr w:type="spellStart"/>
      <w:r w:rsidRPr="0029562B">
        <w:rPr>
          <w:rFonts w:cstheme="minorHAnsi"/>
        </w:rPr>
        <w:t>Cnn</w:t>
      </w:r>
      <w:proofErr w:type="spellEnd"/>
      <w:r w:rsidRPr="0029562B">
        <w:rPr>
          <w:rFonts w:cstheme="minorHAnsi"/>
        </w:rPr>
        <w:t xml:space="preserve"> </w:t>
      </w:r>
      <w:proofErr w:type="gramStart"/>
      <w:r w:rsidRPr="0029562B">
        <w:rPr>
          <w:rFonts w:cstheme="minorHAnsi"/>
        </w:rPr>
        <w:t>For</w:t>
      </w:r>
      <w:proofErr w:type="gramEnd"/>
      <w:r w:rsidRPr="0029562B">
        <w:rPr>
          <w:rFonts w:cstheme="minorHAnsi"/>
        </w:rPr>
        <w:t xml:space="preserve"> Plant Diseases Identification?. Computers and Electronics in Agriculture [online]. 178 (1), pp. 1-7. [Accessed 28 January 2022].</w:t>
      </w:r>
    </w:p>
    <w:p w14:paraId="3680364F" w14:textId="77777777" w:rsidR="00B94BB9" w:rsidRDefault="00B94BB9" w:rsidP="00266265">
      <w:pPr>
        <w:pStyle w:val="ListParagraph"/>
        <w:numPr>
          <w:ilvl w:val="0"/>
          <w:numId w:val="9"/>
        </w:numPr>
        <w:rPr>
          <w:rFonts w:cstheme="minorHAnsi"/>
        </w:rPr>
      </w:pPr>
      <w:r w:rsidRPr="0029562B">
        <w:rPr>
          <w:rFonts w:cstheme="minorHAnsi"/>
        </w:rPr>
        <w:t xml:space="preserve">Choo K.R., Huang F., Liu P. and Wang L. (2017) </w:t>
      </w:r>
      <w:proofErr w:type="spellStart"/>
      <w:r w:rsidRPr="0029562B">
        <w:rPr>
          <w:rFonts w:cstheme="minorHAnsi"/>
        </w:rPr>
        <w:t>Svm</w:t>
      </w:r>
      <w:proofErr w:type="spellEnd"/>
      <w:r w:rsidRPr="0029562B">
        <w:rPr>
          <w:rFonts w:cstheme="minorHAnsi"/>
        </w:rPr>
        <w:t xml:space="preserve"> </w:t>
      </w:r>
      <w:proofErr w:type="gramStart"/>
      <w:r w:rsidRPr="0029562B">
        <w:rPr>
          <w:rFonts w:cstheme="minorHAnsi"/>
        </w:rPr>
        <w:t>Or</w:t>
      </w:r>
      <w:proofErr w:type="gramEnd"/>
      <w:r w:rsidRPr="0029562B">
        <w:rPr>
          <w:rFonts w:cstheme="minorHAnsi"/>
        </w:rPr>
        <w:t xml:space="preserve"> Deep Learning? a Comparative Study on Remote Sensing Image Classification. Soft Computing [online]. 21 (1), pp. 7053-7065. [Accessed 25 January 2022].</w:t>
      </w:r>
    </w:p>
    <w:p w14:paraId="6FB0573A" w14:textId="77777777" w:rsidR="00B94BB9" w:rsidRDefault="00B94BB9" w:rsidP="00443EDA">
      <w:pPr>
        <w:pStyle w:val="ListParagraph"/>
        <w:numPr>
          <w:ilvl w:val="0"/>
          <w:numId w:val="9"/>
        </w:numPr>
      </w:pPr>
      <w:proofErr w:type="spellStart"/>
      <w:r w:rsidRPr="00443EDA">
        <w:t>Dingsøyr</w:t>
      </w:r>
      <w:proofErr w:type="spellEnd"/>
      <w:r w:rsidRPr="00443EDA">
        <w:t xml:space="preserve">, T. and </w:t>
      </w:r>
      <w:proofErr w:type="spellStart"/>
      <w:r w:rsidRPr="00443EDA">
        <w:t>Dyba</w:t>
      </w:r>
      <w:proofErr w:type="spellEnd"/>
      <w:r w:rsidRPr="00443EDA">
        <w:t>, T. (2008) Empirical Studies of Agile Software Development: A Systematic Review. Information and Software Technology [online]. 50 (10), pp. 833-859. [Accessed 31 January 2022].</w:t>
      </w:r>
    </w:p>
    <w:p w14:paraId="5B0F46CD" w14:textId="77777777" w:rsidR="00B94BB9" w:rsidRDefault="00B94BB9"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Gajjar</w:t>
      </w:r>
      <w:proofErr w:type="spellEnd"/>
      <w:r w:rsidRPr="0029562B">
        <w:rPr>
          <w:rFonts w:cstheme="minorHAnsi"/>
        </w:rPr>
        <w:t xml:space="preserve">, R., </w:t>
      </w:r>
      <w:proofErr w:type="spellStart"/>
      <w:r w:rsidRPr="0029562B">
        <w:rPr>
          <w:rFonts w:cstheme="minorHAnsi"/>
        </w:rPr>
        <w:t>Gajjar</w:t>
      </w:r>
      <w:proofErr w:type="spellEnd"/>
      <w:r w:rsidRPr="0029562B">
        <w:rPr>
          <w:rFonts w:cstheme="minorHAnsi"/>
        </w:rPr>
        <w:t xml:space="preserve">, N., Patel, N.P., </w:t>
      </w:r>
      <w:proofErr w:type="spellStart"/>
      <w:r w:rsidRPr="0029562B">
        <w:rPr>
          <w:rFonts w:cstheme="minorHAnsi"/>
        </w:rPr>
        <w:t>Thakor</w:t>
      </w:r>
      <w:proofErr w:type="spellEnd"/>
      <w:r w:rsidRPr="0029562B">
        <w:rPr>
          <w:rFonts w:cstheme="minorHAnsi"/>
        </w:rPr>
        <w:t xml:space="preserve">, V.J. and </w:t>
      </w:r>
      <w:proofErr w:type="spellStart"/>
      <w:r w:rsidRPr="0029562B">
        <w:rPr>
          <w:rFonts w:cstheme="minorHAnsi"/>
        </w:rPr>
        <w:t>Ruparelia</w:t>
      </w:r>
      <w:proofErr w:type="spellEnd"/>
      <w:r w:rsidRPr="0029562B">
        <w:rPr>
          <w:rFonts w:cstheme="minorHAnsi"/>
        </w:rPr>
        <w:t>, S. (2021) Real-time Detection and Identification of Plant Leaf Diseases Using Convolutional Neural Networks on an Embedded Platform. The Visual Computer [online]. 1 (1), pp. 1-16. [Accessed 26 October 2021].</w:t>
      </w:r>
    </w:p>
    <w:p w14:paraId="741C14B0" w14:textId="77777777" w:rsidR="00B94BB9" w:rsidRDefault="00B94BB9" w:rsidP="009839FE">
      <w:pPr>
        <w:pStyle w:val="ListParagraph"/>
        <w:numPr>
          <w:ilvl w:val="0"/>
          <w:numId w:val="9"/>
        </w:numPr>
      </w:pPr>
      <w:proofErr w:type="spellStart"/>
      <w:r w:rsidRPr="00333D28">
        <w:t>Garleanu</w:t>
      </w:r>
      <w:proofErr w:type="spellEnd"/>
      <w:r>
        <w:t xml:space="preserve">, A., </w:t>
      </w:r>
      <w:proofErr w:type="spellStart"/>
      <w:r w:rsidRPr="00333D28">
        <w:t>Mărzan</w:t>
      </w:r>
      <w:proofErr w:type="spellEnd"/>
      <w:r>
        <w:t>, M.,</w:t>
      </w:r>
      <w:r w:rsidRPr="00333D28">
        <w:t xml:space="preserve"> Paul</w:t>
      </w:r>
      <w:r>
        <w:t xml:space="preserve">, C., </w:t>
      </w:r>
      <w:r w:rsidRPr="00333D28">
        <w:t xml:space="preserve"> </w:t>
      </w:r>
      <w:proofErr w:type="spellStart"/>
      <w:r w:rsidRPr="00333D28">
        <w:t>Spiru</w:t>
      </w:r>
      <w:proofErr w:type="spellEnd"/>
      <w:r>
        <w:t xml:space="preserve">, L., and </w:t>
      </w:r>
      <w:proofErr w:type="spellStart"/>
      <w:r w:rsidRPr="00333D28">
        <w:t>Velciu</w:t>
      </w:r>
      <w:proofErr w:type="spellEnd"/>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proofErr w:type="spellStart"/>
      <w:r w:rsidRPr="0073339F">
        <w:t>Inderscience</w:t>
      </w:r>
      <w:proofErr w:type="spellEnd"/>
      <w:r w:rsidRPr="0073339F">
        <w:t xml:space="preserve"> Publishers</w:t>
      </w:r>
      <w:r>
        <w:t>, pp. 75- 81.</w:t>
      </w:r>
    </w:p>
    <w:p w14:paraId="7452AB8E" w14:textId="77777777" w:rsidR="00B94BB9" w:rsidRDefault="00B94BB9" w:rsidP="00266265">
      <w:pPr>
        <w:pStyle w:val="ListParagraph"/>
        <w:numPr>
          <w:ilvl w:val="0"/>
          <w:numId w:val="9"/>
        </w:numPr>
        <w:rPr>
          <w:rFonts w:cstheme="minorHAnsi"/>
        </w:rPr>
      </w:pPr>
      <w:r w:rsidRPr="0029562B">
        <w:rPr>
          <w:rFonts w:cstheme="minorHAnsi"/>
        </w:rPr>
        <w:t xml:space="preserve">Jones, D.D., Meyer, G.E., Neto, J.C. and </w:t>
      </w:r>
      <w:proofErr w:type="spellStart"/>
      <w:r w:rsidRPr="0029562B">
        <w:rPr>
          <w:rFonts w:cstheme="minorHAnsi"/>
        </w:rPr>
        <w:t>Samal</w:t>
      </w:r>
      <w:proofErr w:type="spellEnd"/>
      <w:r w:rsidRPr="0029562B">
        <w:rPr>
          <w:rFonts w:cstheme="minorHAnsi"/>
        </w:rPr>
        <w:t>, A.K. (2006) Plant Species Identification Using Elliptic Fourier Leaf Shape Analysis. Computers and Electronics in Agriculture [online]. 50 (2), pp. 121-134. [Accessed 21 January 2022].</w:t>
      </w:r>
    </w:p>
    <w:p w14:paraId="228C5E19" w14:textId="77777777" w:rsidR="00B94BB9" w:rsidRPr="002B1490" w:rsidRDefault="00B94BB9"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 xml:space="preserve">[online]. Birmingham: </w:t>
      </w:r>
      <w:proofErr w:type="spellStart"/>
      <w:r w:rsidRPr="009F5F9F">
        <w:rPr>
          <w:rFonts w:cstheme="minorHAnsi"/>
          <w:color w:val="000000"/>
          <w:shd w:val="clear" w:color="auto" w:fill="FFFFFF"/>
        </w:rPr>
        <w:t>Packt</w:t>
      </w:r>
      <w:proofErr w:type="spellEnd"/>
      <w:r w:rsidRPr="009F5F9F">
        <w:rPr>
          <w:rFonts w:cstheme="minorHAnsi"/>
          <w:color w:val="000000"/>
          <w:shd w:val="clear" w:color="auto" w:fill="FFFFFF"/>
        </w:rPr>
        <w:t xml:space="preserve"> Publishing Ltd. [Accessed 30 January 2022]</w:t>
      </w:r>
    </w:p>
    <w:p w14:paraId="7E02B421" w14:textId="77777777" w:rsidR="00B94BB9" w:rsidRPr="006B27C1" w:rsidRDefault="00B94BB9" w:rsidP="006B27C1">
      <w:pPr>
        <w:pStyle w:val="ListParagraph"/>
        <w:numPr>
          <w:ilvl w:val="0"/>
          <w:numId w:val="9"/>
        </w:numPr>
        <w:rPr>
          <w:rFonts w:cstheme="minorHAnsi"/>
        </w:rPr>
      </w:pPr>
      <w:proofErr w:type="spellStart"/>
      <w:r w:rsidRPr="006B27C1">
        <w:rPr>
          <w:rFonts w:cstheme="minorHAnsi"/>
        </w:rPr>
        <w:t>Lalithnarayan</w:t>
      </w:r>
      <w:proofErr w:type="spellEnd"/>
      <w:r w:rsidRPr="006B27C1">
        <w:rPr>
          <w:rFonts w:cstheme="minorHAnsi"/>
        </w:rPr>
        <w:t xml:space="preserve">, C. (2020) Handling Imbalanced Datasets in Machine Learning. </w:t>
      </w:r>
      <w:r w:rsidRPr="006B27C1">
        <w:rPr>
          <w:rFonts w:cstheme="minorHAnsi"/>
          <w:color w:val="000000"/>
          <w:shd w:val="clear" w:color="auto" w:fill="FFFFFF"/>
        </w:rPr>
        <w:t>Available from: https://www.section.io/engineering-education/imbalanced-data-in-ml/ [Accessed 13 February 2022].</w:t>
      </w:r>
    </w:p>
    <w:p w14:paraId="48C54807" w14:textId="77777777" w:rsidR="00B94BB9" w:rsidRPr="0029562B" w:rsidRDefault="00B94BB9"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53692010" w14:textId="77777777" w:rsidR="00B94BB9" w:rsidRPr="002B1490" w:rsidRDefault="00B94BB9" w:rsidP="00266265">
      <w:pPr>
        <w:pStyle w:val="ListParagraph"/>
        <w:numPr>
          <w:ilvl w:val="0"/>
          <w:numId w:val="9"/>
        </w:numPr>
        <w:rPr>
          <w:rFonts w:cstheme="minorHAnsi"/>
        </w:rPr>
      </w:pPr>
      <w:proofErr w:type="spellStart"/>
      <w:r w:rsidRPr="0029562B">
        <w:rPr>
          <w:rFonts w:cstheme="minorHAnsi"/>
        </w:rPr>
        <w:t>Macario</w:t>
      </w:r>
      <w:proofErr w:type="spellEnd"/>
      <w:r w:rsidRPr="0029562B">
        <w:rPr>
          <w:rFonts w:cstheme="minorHAnsi"/>
        </w:rPr>
        <w:t xml:space="preserve"> V., Oliveira J. F. L., and </w:t>
      </w:r>
      <w:proofErr w:type="spellStart"/>
      <w:r w:rsidRPr="0029562B">
        <w:rPr>
          <w:rFonts w:cstheme="minorHAnsi"/>
        </w:rPr>
        <w:t>Pacifico</w:t>
      </w:r>
      <w:proofErr w:type="spellEnd"/>
      <w:r w:rsidRPr="0029562B">
        <w:rPr>
          <w:rFonts w:cstheme="minorHAnsi"/>
        </w:rPr>
        <w:t xml:space="preserve">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02FFF8C2" w14:textId="77777777" w:rsidR="00B94BB9" w:rsidRDefault="00B94BB9"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w:t>
      </w:r>
      <w:r w:rsidRPr="003F45C4">
        <w:rPr>
          <w:rFonts w:cstheme="minorHAnsi"/>
        </w:rPr>
        <w:lastRenderedPageBreak/>
        <w:t xml:space="preserve">Multimedia. </w:t>
      </w:r>
      <w:r w:rsidRPr="003F45C4">
        <w:rPr>
          <w:rFonts w:cstheme="minorHAnsi"/>
          <w:color w:val="333333"/>
          <w:shd w:val="clear" w:color="auto" w:fill="FAFAFA"/>
        </w:rPr>
        <w:t>Amsterdam, The Netherlands</w:t>
      </w:r>
      <w:r w:rsidRPr="003F45C4">
        <w:rPr>
          <w:rFonts w:cstheme="minorHAnsi"/>
          <w:noProof/>
        </w:rPr>
        <w:t xml:space="preserve"> , October 15 – 19. Association for Computing Machinery, pp. 362–366</w:t>
      </w:r>
    </w:p>
    <w:p w14:paraId="30F6D004" w14:textId="77777777" w:rsidR="00B94BB9" w:rsidRDefault="00B94BB9" w:rsidP="00266265">
      <w:pPr>
        <w:pStyle w:val="ListParagraph"/>
        <w:numPr>
          <w:ilvl w:val="0"/>
          <w:numId w:val="9"/>
        </w:numPr>
        <w:rPr>
          <w:rFonts w:cstheme="minorHAnsi"/>
        </w:rPr>
      </w:pPr>
      <w:proofErr w:type="spellStart"/>
      <w:r w:rsidRPr="0029562B">
        <w:rPr>
          <w:rFonts w:cstheme="minorHAnsi"/>
        </w:rPr>
        <w:t>Patle</w:t>
      </w:r>
      <w:proofErr w:type="spellEnd"/>
      <w:r w:rsidRPr="0029562B">
        <w:rPr>
          <w:rFonts w:cstheme="minorHAnsi"/>
        </w:rPr>
        <w:t xml:space="preserve">, A. and Prajapati, G. L. (2010) On Performing Classification Using SVM with Radial Basis and Polynomial Kernel Functions In: (Unknow editor) ed. 2010 3rd International Conference on Emerging Trends in Engineering and Technology.  </w:t>
      </w:r>
      <w:r w:rsidRPr="0029562B">
        <w:rPr>
          <w:rFonts w:cstheme="minorHAnsi"/>
          <w:shd w:val="clear" w:color="auto" w:fill="FFFFFF"/>
        </w:rPr>
        <w:t>Goa, India , 19-21 Nov.</w:t>
      </w:r>
      <w:r w:rsidRPr="0029562B">
        <w:rPr>
          <w:rFonts w:cstheme="minorHAnsi"/>
        </w:rPr>
        <w:t xml:space="preserve"> IEEE, pp. 512-515</w:t>
      </w:r>
    </w:p>
    <w:p w14:paraId="07970360" w14:textId="77777777" w:rsidR="00B94BB9" w:rsidRDefault="00B94BB9" w:rsidP="008B7FD9">
      <w:pPr>
        <w:pStyle w:val="ListParagraph"/>
        <w:numPr>
          <w:ilvl w:val="0"/>
          <w:numId w:val="9"/>
        </w:numPr>
        <w:rPr>
          <w:rFonts w:cstheme="minorHAnsi"/>
        </w:rPr>
      </w:pPr>
      <w:r w:rsidRPr="0029562B">
        <w:rPr>
          <w:rFonts w:cstheme="minorHAnsi"/>
          <w:shd w:val="clear" w:color="auto" w:fill="FFFFFF"/>
        </w:rPr>
        <w:t xml:space="preserve">Rao, T. V. M.  and Vani, S. (2019) An Experimental Approach towards the Performance Assessment of Various Optimizers on Convolutional Neural Network </w:t>
      </w:r>
      <w:r w:rsidRPr="0029562B">
        <w:rPr>
          <w:rFonts w:cstheme="minorHAnsi"/>
        </w:rPr>
        <w:t>In: (Unknow editor) ed. 2019 3rd International Conference on Trends in Electronics and Informatics (ICOEI). Tirunelveli, India, 23-25 April. IEEE, pp. 331-336.</w:t>
      </w:r>
    </w:p>
    <w:p w14:paraId="47691CCB" w14:textId="77777777" w:rsidR="00B94BB9" w:rsidRPr="002B1490" w:rsidRDefault="00B94BB9"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268263F3" w14:textId="77777777" w:rsidR="00B94BB9" w:rsidRDefault="00B94BB9" w:rsidP="00266265">
      <w:pPr>
        <w:pStyle w:val="ListParagraph"/>
        <w:numPr>
          <w:ilvl w:val="0"/>
          <w:numId w:val="9"/>
        </w:numPr>
        <w:rPr>
          <w:rFonts w:cstheme="minorHAnsi"/>
        </w:rPr>
      </w:pPr>
      <w:r w:rsidRPr="0029562B">
        <w:rPr>
          <w:rFonts w:cstheme="minorHAnsi"/>
        </w:rPr>
        <w:t>Zhang, Z. (2018)  Improved Adam Optimizer for Deep Neural Networks. In: (unknown editor) ed. 2018 IEEE/ACM 26th International Symposium on Quality of Service (</w:t>
      </w:r>
      <w:proofErr w:type="spellStart"/>
      <w:r w:rsidRPr="0029562B">
        <w:rPr>
          <w:rFonts w:cstheme="minorHAnsi"/>
        </w:rPr>
        <w:t>IWQoS</w:t>
      </w:r>
      <w:proofErr w:type="spellEnd"/>
      <w:r w:rsidRPr="0029562B">
        <w:rPr>
          <w:rFonts w:cstheme="minorHAnsi"/>
        </w:rPr>
        <w:t>). Banff, AB, Canada, 4-6 June. IEEE, pp. 1-2.</w:t>
      </w:r>
    </w:p>
    <w:p w14:paraId="76E57EAA" w14:textId="77777777" w:rsidR="006B27C1" w:rsidRDefault="006B27C1" w:rsidP="00266265">
      <w:pPr>
        <w:pStyle w:val="ListParagraph"/>
        <w:numPr>
          <w:ilvl w:val="0"/>
          <w:numId w:val="9"/>
        </w:numPr>
        <w:rPr>
          <w:rFonts w:cstheme="minorHAnsi"/>
        </w:rPr>
      </w:pPr>
    </w:p>
    <w:p w14:paraId="6B1E7596" w14:textId="0E66A99F" w:rsidR="00A817E4" w:rsidRDefault="00A817E4" w:rsidP="006B27C1">
      <w:pPr>
        <w:rPr>
          <w:rFonts w:cstheme="minorHAnsi"/>
        </w:rPr>
      </w:pPr>
    </w:p>
    <w:p w14:paraId="13860438" w14:textId="175C8873" w:rsidR="006B27C1" w:rsidRDefault="006B27C1" w:rsidP="006B27C1">
      <w:pPr>
        <w:rPr>
          <w:rFonts w:cstheme="minorHAnsi"/>
        </w:rPr>
      </w:pPr>
    </w:p>
    <w:p w14:paraId="53EB6EC8" w14:textId="0A05C1AE" w:rsidR="006B27C1" w:rsidRDefault="006B27C1" w:rsidP="006B27C1">
      <w:pPr>
        <w:rPr>
          <w:rFonts w:cstheme="minorHAnsi"/>
        </w:rPr>
      </w:pPr>
    </w:p>
    <w:p w14:paraId="19E3ED94" w14:textId="77777777" w:rsidR="006B27C1" w:rsidRPr="006B27C1" w:rsidRDefault="006B27C1" w:rsidP="006B27C1">
      <w:pPr>
        <w:rPr>
          <w:rFonts w:cstheme="minorHAnsi"/>
        </w:rPr>
      </w:pPr>
    </w:p>
    <w:p w14:paraId="77588294" w14:textId="77777777" w:rsidR="005946D6" w:rsidRPr="005D726A" w:rsidRDefault="005946D6" w:rsidP="005D726A">
      <w:pPr>
        <w:rPr>
          <w:rFonts w:cstheme="minorHAnsi"/>
        </w:rPr>
      </w:pPr>
    </w:p>
    <w:p w14:paraId="0D3417E1" w14:textId="77777777" w:rsidR="008B7FD9" w:rsidRPr="0029562B" w:rsidRDefault="008B7FD9" w:rsidP="003F45C4">
      <w:pPr>
        <w:pStyle w:val="ListParagraph"/>
        <w:rPr>
          <w:rFonts w:cstheme="minorHAnsi"/>
        </w:rPr>
      </w:pPr>
    </w:p>
    <w:p w14:paraId="53505879" w14:textId="77777777" w:rsidR="00266265" w:rsidRPr="00266265" w:rsidRDefault="00266265" w:rsidP="00266265">
      <w:pPr>
        <w:rPr>
          <w:rFonts w:cstheme="minorHAnsi"/>
        </w:rPr>
      </w:pPr>
    </w:p>
    <w:p w14:paraId="3853D13B" w14:textId="028EA480" w:rsidR="00917AD4" w:rsidRDefault="00917AD4"/>
    <w:p w14:paraId="3549615F" w14:textId="5B294D0F" w:rsidR="00917AD4" w:rsidRDefault="00917AD4"/>
    <w:p w14:paraId="4A256355" w14:textId="31775459" w:rsidR="00917AD4" w:rsidRDefault="00917AD4"/>
    <w:p w14:paraId="3789D210" w14:textId="24BB93C0" w:rsidR="002B1490" w:rsidRDefault="002B1490"/>
    <w:p w14:paraId="4B1FF488" w14:textId="23F4DFB2" w:rsidR="00F81E10" w:rsidRDefault="00F81E10"/>
    <w:p w14:paraId="043684C9" w14:textId="3A90D3AF" w:rsidR="00F81E10" w:rsidRDefault="00F81E10"/>
    <w:p w14:paraId="6115B10C" w14:textId="1835F659" w:rsidR="00F81E10" w:rsidRDefault="00F81E10"/>
    <w:p w14:paraId="693877C4" w14:textId="36578653" w:rsidR="00F81E10" w:rsidRDefault="00F81E10"/>
    <w:p w14:paraId="56C8FC1D" w14:textId="777CB5D4" w:rsidR="00F81E10" w:rsidRDefault="00F81E10"/>
    <w:p w14:paraId="0658894B" w14:textId="0D97BEB7" w:rsidR="00F81E10" w:rsidRDefault="00F81E10"/>
    <w:p w14:paraId="117C3C5D" w14:textId="66247301" w:rsidR="00F81E10" w:rsidRDefault="00F81E10"/>
    <w:p w14:paraId="1F5CE88C" w14:textId="4A520E03" w:rsidR="00F81E10" w:rsidRDefault="00F81E10"/>
    <w:p w14:paraId="66EB9C4C" w14:textId="77777777" w:rsidR="00422DF7" w:rsidRDefault="00422DF7"/>
    <w:p w14:paraId="45A877BC" w14:textId="1FB7BD73" w:rsidR="00917AD4" w:rsidRDefault="00917AD4">
      <w:r>
        <w:lastRenderedPageBreak/>
        <w:t xml:space="preserve">10 Appendix </w:t>
      </w:r>
    </w:p>
    <w:p w14:paraId="54D6F2B7" w14:textId="77777777" w:rsidR="00917AD4" w:rsidRDefault="00917AD4"/>
    <w:p w14:paraId="2103AAEF" w14:textId="24C150B8" w:rsidR="00C361B9" w:rsidRDefault="00C361B9"/>
    <w:p w14:paraId="78C6EA48" w14:textId="324580F2" w:rsidR="00C361B9" w:rsidRDefault="00530C4D">
      <w:r>
        <w:rPr>
          <w:noProof/>
        </w:rPr>
        <w:drawing>
          <wp:inline distT="0" distB="0" distL="0" distR="0" wp14:anchorId="2F70839B" wp14:editId="2F7F4598">
            <wp:extent cx="2761615" cy="5651500"/>
            <wp:effectExtent l="0" t="0" r="635" b="635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61615" cy="5651500"/>
                    </a:xfrm>
                    <a:prstGeom prst="rect">
                      <a:avLst/>
                    </a:prstGeom>
                    <a:noFill/>
                  </pic:spPr>
                </pic:pic>
              </a:graphicData>
            </a:graphic>
          </wp:inline>
        </w:drawing>
      </w:r>
    </w:p>
    <w:p w14:paraId="3F7F9909" w14:textId="158C5C2B" w:rsidR="00C361B9" w:rsidRDefault="00214F4C">
      <w:r>
        <w:rPr>
          <w:noProof/>
        </w:rPr>
        <w:lastRenderedPageBreak/>
        <w:drawing>
          <wp:anchor distT="0" distB="0" distL="114300" distR="114300" simplePos="0" relativeHeight="251679744" behindDoc="1" locked="0" layoutInCell="1" allowOverlap="1" wp14:anchorId="39D2CC8B" wp14:editId="409D9EF4">
            <wp:simplePos x="0" y="0"/>
            <wp:positionH relativeFrom="margin">
              <wp:posOffset>-525145</wp:posOffset>
            </wp:positionH>
            <wp:positionV relativeFrom="paragraph">
              <wp:posOffset>228600</wp:posOffset>
            </wp:positionV>
            <wp:extent cx="6591300" cy="2366010"/>
            <wp:effectExtent l="0" t="0" r="0" b="0"/>
            <wp:wrapTight wrapText="bothSides">
              <wp:wrapPolygon edited="0">
                <wp:start x="0" y="0"/>
                <wp:lineTo x="0" y="21391"/>
                <wp:lineTo x="21538" y="21391"/>
                <wp:lineTo x="21538" y="0"/>
                <wp:lineTo x="0" y="0"/>
              </wp:wrapPolygon>
            </wp:wrapTight>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591300" cy="2366010"/>
                    </a:xfrm>
                    <a:prstGeom prst="rect">
                      <a:avLst/>
                    </a:prstGeom>
                  </pic:spPr>
                </pic:pic>
              </a:graphicData>
            </a:graphic>
            <wp14:sizeRelH relativeFrom="page">
              <wp14:pctWidth>0</wp14:pctWidth>
            </wp14:sizeRelH>
            <wp14:sizeRelV relativeFrom="page">
              <wp14:pctHeight>0</wp14:pctHeight>
            </wp14:sizeRelV>
          </wp:anchor>
        </w:drawing>
      </w:r>
    </w:p>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9"/>
  </w:num>
  <w:num w:numId="4">
    <w:abstractNumId w:val="4"/>
  </w:num>
  <w:num w:numId="5">
    <w:abstractNumId w:val="11"/>
  </w:num>
  <w:num w:numId="6">
    <w:abstractNumId w:val="7"/>
  </w:num>
  <w:num w:numId="7">
    <w:abstractNumId w:val="5"/>
  </w:num>
  <w:num w:numId="8">
    <w:abstractNumId w:val="0"/>
  </w:num>
  <w:num w:numId="9">
    <w:abstractNumId w:val="1"/>
  </w:num>
  <w:num w:numId="10">
    <w:abstractNumId w:val="6"/>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kwM68FABp3gyItAAAA"/>
  </w:docVars>
  <w:rsids>
    <w:rsidRoot w:val="00C361B9"/>
    <w:rsid w:val="00004D0C"/>
    <w:rsid w:val="00011FA6"/>
    <w:rsid w:val="00013847"/>
    <w:rsid w:val="0001585A"/>
    <w:rsid w:val="00017F88"/>
    <w:rsid w:val="00025A67"/>
    <w:rsid w:val="000311DB"/>
    <w:rsid w:val="000319B8"/>
    <w:rsid w:val="00034188"/>
    <w:rsid w:val="0003602A"/>
    <w:rsid w:val="00040570"/>
    <w:rsid w:val="00042220"/>
    <w:rsid w:val="00042544"/>
    <w:rsid w:val="00042D4F"/>
    <w:rsid w:val="000462F6"/>
    <w:rsid w:val="00056390"/>
    <w:rsid w:val="00063702"/>
    <w:rsid w:val="00066621"/>
    <w:rsid w:val="0006744E"/>
    <w:rsid w:val="000678A6"/>
    <w:rsid w:val="000714E4"/>
    <w:rsid w:val="0007685F"/>
    <w:rsid w:val="00077CBB"/>
    <w:rsid w:val="0008330C"/>
    <w:rsid w:val="0008598C"/>
    <w:rsid w:val="000954C3"/>
    <w:rsid w:val="00097E82"/>
    <w:rsid w:val="000A3863"/>
    <w:rsid w:val="000A3B86"/>
    <w:rsid w:val="000A4378"/>
    <w:rsid w:val="000B0424"/>
    <w:rsid w:val="000B169D"/>
    <w:rsid w:val="000B21E4"/>
    <w:rsid w:val="000B387C"/>
    <w:rsid w:val="000B724A"/>
    <w:rsid w:val="000C2C0D"/>
    <w:rsid w:val="000C4866"/>
    <w:rsid w:val="000C5A5B"/>
    <w:rsid w:val="000C6363"/>
    <w:rsid w:val="000C79BB"/>
    <w:rsid w:val="000C7F0E"/>
    <w:rsid w:val="000D0E5E"/>
    <w:rsid w:val="000D6085"/>
    <w:rsid w:val="000D6BEC"/>
    <w:rsid w:val="000D7A3D"/>
    <w:rsid w:val="000E1989"/>
    <w:rsid w:val="000E1D67"/>
    <w:rsid w:val="000F393C"/>
    <w:rsid w:val="000F72A0"/>
    <w:rsid w:val="00101E12"/>
    <w:rsid w:val="00105C45"/>
    <w:rsid w:val="001071B5"/>
    <w:rsid w:val="00111FEC"/>
    <w:rsid w:val="0012043F"/>
    <w:rsid w:val="0012226F"/>
    <w:rsid w:val="00125D60"/>
    <w:rsid w:val="00126FF4"/>
    <w:rsid w:val="00131F38"/>
    <w:rsid w:val="001351DD"/>
    <w:rsid w:val="00164546"/>
    <w:rsid w:val="001653E3"/>
    <w:rsid w:val="00165DF0"/>
    <w:rsid w:val="001666B6"/>
    <w:rsid w:val="00166CE5"/>
    <w:rsid w:val="00172E70"/>
    <w:rsid w:val="00173FEC"/>
    <w:rsid w:val="0017531C"/>
    <w:rsid w:val="001772CF"/>
    <w:rsid w:val="00180A14"/>
    <w:rsid w:val="001842E2"/>
    <w:rsid w:val="001857AF"/>
    <w:rsid w:val="001968A5"/>
    <w:rsid w:val="00197F48"/>
    <w:rsid w:val="001A2975"/>
    <w:rsid w:val="001A4680"/>
    <w:rsid w:val="001B1D24"/>
    <w:rsid w:val="001B43D7"/>
    <w:rsid w:val="001C17CF"/>
    <w:rsid w:val="001C21AE"/>
    <w:rsid w:val="001C2205"/>
    <w:rsid w:val="001D22F2"/>
    <w:rsid w:val="001D2BBF"/>
    <w:rsid w:val="001D541F"/>
    <w:rsid w:val="001D68FE"/>
    <w:rsid w:val="001D7541"/>
    <w:rsid w:val="001D75A8"/>
    <w:rsid w:val="001D7F35"/>
    <w:rsid w:val="001E2836"/>
    <w:rsid w:val="001F0609"/>
    <w:rsid w:val="001F0693"/>
    <w:rsid w:val="001F0E26"/>
    <w:rsid w:val="00200BDC"/>
    <w:rsid w:val="00203CFF"/>
    <w:rsid w:val="00205AA6"/>
    <w:rsid w:val="00206588"/>
    <w:rsid w:val="00212D8B"/>
    <w:rsid w:val="002138BC"/>
    <w:rsid w:val="00213BA9"/>
    <w:rsid w:val="00214F4C"/>
    <w:rsid w:val="00226E78"/>
    <w:rsid w:val="00230A99"/>
    <w:rsid w:val="00232E45"/>
    <w:rsid w:val="002335E4"/>
    <w:rsid w:val="002345C4"/>
    <w:rsid w:val="0023730D"/>
    <w:rsid w:val="00246BB4"/>
    <w:rsid w:val="0025053E"/>
    <w:rsid w:val="00252AFB"/>
    <w:rsid w:val="00261367"/>
    <w:rsid w:val="00264503"/>
    <w:rsid w:val="00266265"/>
    <w:rsid w:val="00267754"/>
    <w:rsid w:val="00270D7A"/>
    <w:rsid w:val="00273F71"/>
    <w:rsid w:val="002775D3"/>
    <w:rsid w:val="002803FD"/>
    <w:rsid w:val="0029562B"/>
    <w:rsid w:val="00296530"/>
    <w:rsid w:val="002A21E9"/>
    <w:rsid w:val="002A2A62"/>
    <w:rsid w:val="002A57B9"/>
    <w:rsid w:val="002B1490"/>
    <w:rsid w:val="002B4381"/>
    <w:rsid w:val="002B623B"/>
    <w:rsid w:val="002C406D"/>
    <w:rsid w:val="002C583E"/>
    <w:rsid w:val="002D22C8"/>
    <w:rsid w:val="002E3A72"/>
    <w:rsid w:val="002E3AA4"/>
    <w:rsid w:val="002E3DB3"/>
    <w:rsid w:val="002E44D8"/>
    <w:rsid w:val="002E569D"/>
    <w:rsid w:val="002F0653"/>
    <w:rsid w:val="002F078F"/>
    <w:rsid w:val="002F0817"/>
    <w:rsid w:val="002F41FE"/>
    <w:rsid w:val="002F53D3"/>
    <w:rsid w:val="00311684"/>
    <w:rsid w:val="00314B9C"/>
    <w:rsid w:val="003153D3"/>
    <w:rsid w:val="0031664B"/>
    <w:rsid w:val="003169D0"/>
    <w:rsid w:val="0031761D"/>
    <w:rsid w:val="003205F2"/>
    <w:rsid w:val="003221E4"/>
    <w:rsid w:val="00323A9E"/>
    <w:rsid w:val="00326228"/>
    <w:rsid w:val="00326E37"/>
    <w:rsid w:val="00327755"/>
    <w:rsid w:val="003302E0"/>
    <w:rsid w:val="00333D28"/>
    <w:rsid w:val="00335CC1"/>
    <w:rsid w:val="00336224"/>
    <w:rsid w:val="00340581"/>
    <w:rsid w:val="0034682E"/>
    <w:rsid w:val="00346F2A"/>
    <w:rsid w:val="00350A01"/>
    <w:rsid w:val="003523AF"/>
    <w:rsid w:val="00352C1B"/>
    <w:rsid w:val="003574FC"/>
    <w:rsid w:val="00367387"/>
    <w:rsid w:val="00372FD8"/>
    <w:rsid w:val="00373E57"/>
    <w:rsid w:val="00376ABE"/>
    <w:rsid w:val="00380404"/>
    <w:rsid w:val="00383AD0"/>
    <w:rsid w:val="00395B4C"/>
    <w:rsid w:val="00397F21"/>
    <w:rsid w:val="003A4249"/>
    <w:rsid w:val="003A51DC"/>
    <w:rsid w:val="003A57EA"/>
    <w:rsid w:val="003B5957"/>
    <w:rsid w:val="003B5DAA"/>
    <w:rsid w:val="003B6F93"/>
    <w:rsid w:val="003C1C28"/>
    <w:rsid w:val="003D2249"/>
    <w:rsid w:val="003D7DF3"/>
    <w:rsid w:val="003E27AF"/>
    <w:rsid w:val="003E3A9B"/>
    <w:rsid w:val="003E5E28"/>
    <w:rsid w:val="003F0A23"/>
    <w:rsid w:val="003F207F"/>
    <w:rsid w:val="003F45C4"/>
    <w:rsid w:val="00402310"/>
    <w:rsid w:val="0040635F"/>
    <w:rsid w:val="00411D15"/>
    <w:rsid w:val="00412C04"/>
    <w:rsid w:val="00413B62"/>
    <w:rsid w:val="004207F2"/>
    <w:rsid w:val="0042241E"/>
    <w:rsid w:val="00422DF7"/>
    <w:rsid w:val="004304D4"/>
    <w:rsid w:val="00431239"/>
    <w:rsid w:val="00434563"/>
    <w:rsid w:val="00440B32"/>
    <w:rsid w:val="00441017"/>
    <w:rsid w:val="004417DA"/>
    <w:rsid w:val="00443232"/>
    <w:rsid w:val="00443EDA"/>
    <w:rsid w:val="004557A5"/>
    <w:rsid w:val="00455F3A"/>
    <w:rsid w:val="00457D0B"/>
    <w:rsid w:val="00467922"/>
    <w:rsid w:val="00467A02"/>
    <w:rsid w:val="00471672"/>
    <w:rsid w:val="00476495"/>
    <w:rsid w:val="00480CE3"/>
    <w:rsid w:val="0048630A"/>
    <w:rsid w:val="0049045E"/>
    <w:rsid w:val="00494933"/>
    <w:rsid w:val="004A2BC4"/>
    <w:rsid w:val="004A3231"/>
    <w:rsid w:val="004A456B"/>
    <w:rsid w:val="004A5316"/>
    <w:rsid w:val="004A553A"/>
    <w:rsid w:val="004A646F"/>
    <w:rsid w:val="004B429F"/>
    <w:rsid w:val="004B68D2"/>
    <w:rsid w:val="004C0F50"/>
    <w:rsid w:val="004C5986"/>
    <w:rsid w:val="004C5B2C"/>
    <w:rsid w:val="004E2211"/>
    <w:rsid w:val="004E4274"/>
    <w:rsid w:val="004F112F"/>
    <w:rsid w:val="004F1AC1"/>
    <w:rsid w:val="004F261C"/>
    <w:rsid w:val="004F2EBF"/>
    <w:rsid w:val="00501894"/>
    <w:rsid w:val="00503DE5"/>
    <w:rsid w:val="00505881"/>
    <w:rsid w:val="00506308"/>
    <w:rsid w:val="00512B26"/>
    <w:rsid w:val="005200D6"/>
    <w:rsid w:val="00521BCD"/>
    <w:rsid w:val="0052285A"/>
    <w:rsid w:val="00524D3D"/>
    <w:rsid w:val="00530C4D"/>
    <w:rsid w:val="00536C20"/>
    <w:rsid w:val="00537A67"/>
    <w:rsid w:val="00541E17"/>
    <w:rsid w:val="00545628"/>
    <w:rsid w:val="00547064"/>
    <w:rsid w:val="005478E1"/>
    <w:rsid w:val="00547C33"/>
    <w:rsid w:val="00550D08"/>
    <w:rsid w:val="0056505E"/>
    <w:rsid w:val="00572779"/>
    <w:rsid w:val="00574678"/>
    <w:rsid w:val="00575CE7"/>
    <w:rsid w:val="00576623"/>
    <w:rsid w:val="00576B64"/>
    <w:rsid w:val="00581545"/>
    <w:rsid w:val="0058214B"/>
    <w:rsid w:val="00585E85"/>
    <w:rsid w:val="005862EA"/>
    <w:rsid w:val="00590230"/>
    <w:rsid w:val="005945D8"/>
    <w:rsid w:val="005946D6"/>
    <w:rsid w:val="005A2602"/>
    <w:rsid w:val="005B315E"/>
    <w:rsid w:val="005B5346"/>
    <w:rsid w:val="005B7C13"/>
    <w:rsid w:val="005C14B0"/>
    <w:rsid w:val="005C5968"/>
    <w:rsid w:val="005C68C9"/>
    <w:rsid w:val="005D2C93"/>
    <w:rsid w:val="005D3E7B"/>
    <w:rsid w:val="005D6BDD"/>
    <w:rsid w:val="005D726A"/>
    <w:rsid w:val="005D72B5"/>
    <w:rsid w:val="005D735A"/>
    <w:rsid w:val="005D78ED"/>
    <w:rsid w:val="005E2D16"/>
    <w:rsid w:val="005E3C2B"/>
    <w:rsid w:val="005E438B"/>
    <w:rsid w:val="005E63EF"/>
    <w:rsid w:val="005F1EA9"/>
    <w:rsid w:val="005F2EA5"/>
    <w:rsid w:val="005F35CF"/>
    <w:rsid w:val="005F76F3"/>
    <w:rsid w:val="005F7743"/>
    <w:rsid w:val="00601161"/>
    <w:rsid w:val="00603227"/>
    <w:rsid w:val="00606517"/>
    <w:rsid w:val="00606DB6"/>
    <w:rsid w:val="0061384F"/>
    <w:rsid w:val="0061492F"/>
    <w:rsid w:val="006156C6"/>
    <w:rsid w:val="00620479"/>
    <w:rsid w:val="00620E15"/>
    <w:rsid w:val="006333A4"/>
    <w:rsid w:val="00633CD4"/>
    <w:rsid w:val="006349B9"/>
    <w:rsid w:val="0064400A"/>
    <w:rsid w:val="00651040"/>
    <w:rsid w:val="0065438B"/>
    <w:rsid w:val="00665786"/>
    <w:rsid w:val="006670F8"/>
    <w:rsid w:val="00675DD4"/>
    <w:rsid w:val="0068253A"/>
    <w:rsid w:val="00684A63"/>
    <w:rsid w:val="00686431"/>
    <w:rsid w:val="006907AB"/>
    <w:rsid w:val="00693CF2"/>
    <w:rsid w:val="00693E47"/>
    <w:rsid w:val="006A3193"/>
    <w:rsid w:val="006B27C1"/>
    <w:rsid w:val="006B5536"/>
    <w:rsid w:val="006C00B1"/>
    <w:rsid w:val="006C4DF5"/>
    <w:rsid w:val="006C75C2"/>
    <w:rsid w:val="006D014D"/>
    <w:rsid w:val="006D6016"/>
    <w:rsid w:val="006E34E0"/>
    <w:rsid w:val="006E5056"/>
    <w:rsid w:val="006E7AC3"/>
    <w:rsid w:val="006F0BEB"/>
    <w:rsid w:val="006F133C"/>
    <w:rsid w:val="00700C61"/>
    <w:rsid w:val="007018E2"/>
    <w:rsid w:val="007061B6"/>
    <w:rsid w:val="00706247"/>
    <w:rsid w:val="00710572"/>
    <w:rsid w:val="00716591"/>
    <w:rsid w:val="00722BEF"/>
    <w:rsid w:val="00723121"/>
    <w:rsid w:val="007237CC"/>
    <w:rsid w:val="007246EE"/>
    <w:rsid w:val="007264EF"/>
    <w:rsid w:val="0073339F"/>
    <w:rsid w:val="00744AFC"/>
    <w:rsid w:val="00744F13"/>
    <w:rsid w:val="007512AF"/>
    <w:rsid w:val="00751839"/>
    <w:rsid w:val="00751969"/>
    <w:rsid w:val="0075331A"/>
    <w:rsid w:val="00775368"/>
    <w:rsid w:val="00776C64"/>
    <w:rsid w:val="0078480E"/>
    <w:rsid w:val="00785776"/>
    <w:rsid w:val="007927C2"/>
    <w:rsid w:val="00793DFD"/>
    <w:rsid w:val="007A69F3"/>
    <w:rsid w:val="007C4862"/>
    <w:rsid w:val="007D2061"/>
    <w:rsid w:val="007D3B67"/>
    <w:rsid w:val="007D4B06"/>
    <w:rsid w:val="007D5A4D"/>
    <w:rsid w:val="007E07CA"/>
    <w:rsid w:val="007E3382"/>
    <w:rsid w:val="007E67DC"/>
    <w:rsid w:val="007F0AD0"/>
    <w:rsid w:val="007F163D"/>
    <w:rsid w:val="007F7135"/>
    <w:rsid w:val="00805A9A"/>
    <w:rsid w:val="00812DDD"/>
    <w:rsid w:val="008131E1"/>
    <w:rsid w:val="008142E2"/>
    <w:rsid w:val="00820A3E"/>
    <w:rsid w:val="00820E44"/>
    <w:rsid w:val="00823538"/>
    <w:rsid w:val="00823CF7"/>
    <w:rsid w:val="00835AC3"/>
    <w:rsid w:val="00841D8F"/>
    <w:rsid w:val="0084302F"/>
    <w:rsid w:val="00845644"/>
    <w:rsid w:val="00863726"/>
    <w:rsid w:val="008671F4"/>
    <w:rsid w:val="00874464"/>
    <w:rsid w:val="00874C6C"/>
    <w:rsid w:val="008770C9"/>
    <w:rsid w:val="00880C65"/>
    <w:rsid w:val="00881824"/>
    <w:rsid w:val="0088512A"/>
    <w:rsid w:val="00886353"/>
    <w:rsid w:val="00886EEF"/>
    <w:rsid w:val="008907EF"/>
    <w:rsid w:val="008A1943"/>
    <w:rsid w:val="008A4B70"/>
    <w:rsid w:val="008A6442"/>
    <w:rsid w:val="008A647E"/>
    <w:rsid w:val="008B7FD9"/>
    <w:rsid w:val="008C1CE8"/>
    <w:rsid w:val="008C2C75"/>
    <w:rsid w:val="008D12B2"/>
    <w:rsid w:val="008D39F9"/>
    <w:rsid w:val="008D74DB"/>
    <w:rsid w:val="008F024E"/>
    <w:rsid w:val="008F04F3"/>
    <w:rsid w:val="00902BFF"/>
    <w:rsid w:val="009036FB"/>
    <w:rsid w:val="009142B2"/>
    <w:rsid w:val="0091760A"/>
    <w:rsid w:val="00917AD4"/>
    <w:rsid w:val="00924844"/>
    <w:rsid w:val="00934467"/>
    <w:rsid w:val="0093515A"/>
    <w:rsid w:val="00935E6D"/>
    <w:rsid w:val="009406BE"/>
    <w:rsid w:val="00940F6A"/>
    <w:rsid w:val="009469E9"/>
    <w:rsid w:val="00947ED0"/>
    <w:rsid w:val="00961600"/>
    <w:rsid w:val="00971903"/>
    <w:rsid w:val="00974973"/>
    <w:rsid w:val="00974AA5"/>
    <w:rsid w:val="009761E1"/>
    <w:rsid w:val="0097638B"/>
    <w:rsid w:val="009809C3"/>
    <w:rsid w:val="00981D2A"/>
    <w:rsid w:val="009825B8"/>
    <w:rsid w:val="00982D89"/>
    <w:rsid w:val="009839FE"/>
    <w:rsid w:val="00987163"/>
    <w:rsid w:val="00995194"/>
    <w:rsid w:val="009A0050"/>
    <w:rsid w:val="009A44A7"/>
    <w:rsid w:val="009A7572"/>
    <w:rsid w:val="009B0408"/>
    <w:rsid w:val="009B139C"/>
    <w:rsid w:val="009B39A3"/>
    <w:rsid w:val="009B7D13"/>
    <w:rsid w:val="009C0CB6"/>
    <w:rsid w:val="009C5606"/>
    <w:rsid w:val="009C75A2"/>
    <w:rsid w:val="009D01B9"/>
    <w:rsid w:val="009D06CD"/>
    <w:rsid w:val="009D5F69"/>
    <w:rsid w:val="009D7160"/>
    <w:rsid w:val="009E072A"/>
    <w:rsid w:val="009E4932"/>
    <w:rsid w:val="009F0749"/>
    <w:rsid w:val="009F2143"/>
    <w:rsid w:val="009F35B0"/>
    <w:rsid w:val="009F5F9F"/>
    <w:rsid w:val="009F6E2C"/>
    <w:rsid w:val="009F7536"/>
    <w:rsid w:val="00A015E5"/>
    <w:rsid w:val="00A017DC"/>
    <w:rsid w:val="00A01A94"/>
    <w:rsid w:val="00A11373"/>
    <w:rsid w:val="00A131AB"/>
    <w:rsid w:val="00A144A0"/>
    <w:rsid w:val="00A15E99"/>
    <w:rsid w:val="00A16C41"/>
    <w:rsid w:val="00A22CF0"/>
    <w:rsid w:val="00A23479"/>
    <w:rsid w:val="00A256F1"/>
    <w:rsid w:val="00A31E3D"/>
    <w:rsid w:val="00A362E8"/>
    <w:rsid w:val="00A3754A"/>
    <w:rsid w:val="00A37F44"/>
    <w:rsid w:val="00A40399"/>
    <w:rsid w:val="00A41634"/>
    <w:rsid w:val="00A421D0"/>
    <w:rsid w:val="00A43F88"/>
    <w:rsid w:val="00A51969"/>
    <w:rsid w:val="00A532A4"/>
    <w:rsid w:val="00A55CE5"/>
    <w:rsid w:val="00A641B6"/>
    <w:rsid w:val="00A64DF8"/>
    <w:rsid w:val="00A6607C"/>
    <w:rsid w:val="00A67A0A"/>
    <w:rsid w:val="00A70DED"/>
    <w:rsid w:val="00A7197D"/>
    <w:rsid w:val="00A817E4"/>
    <w:rsid w:val="00A8493E"/>
    <w:rsid w:val="00A956E9"/>
    <w:rsid w:val="00A95FD7"/>
    <w:rsid w:val="00AA37CF"/>
    <w:rsid w:val="00AA54EA"/>
    <w:rsid w:val="00AA7876"/>
    <w:rsid w:val="00AB008F"/>
    <w:rsid w:val="00AB038C"/>
    <w:rsid w:val="00AB0A4F"/>
    <w:rsid w:val="00AB222A"/>
    <w:rsid w:val="00AB30C8"/>
    <w:rsid w:val="00AB5D64"/>
    <w:rsid w:val="00AB7B3F"/>
    <w:rsid w:val="00AB7F39"/>
    <w:rsid w:val="00AC3DAA"/>
    <w:rsid w:val="00AD3957"/>
    <w:rsid w:val="00AD7CC9"/>
    <w:rsid w:val="00AE2620"/>
    <w:rsid w:val="00AF64C8"/>
    <w:rsid w:val="00AF6B2E"/>
    <w:rsid w:val="00B01B23"/>
    <w:rsid w:val="00B07A0C"/>
    <w:rsid w:val="00B10DA2"/>
    <w:rsid w:val="00B151C1"/>
    <w:rsid w:val="00B155E0"/>
    <w:rsid w:val="00B1568F"/>
    <w:rsid w:val="00B158A5"/>
    <w:rsid w:val="00B216FF"/>
    <w:rsid w:val="00B23FE3"/>
    <w:rsid w:val="00B25674"/>
    <w:rsid w:val="00B273B7"/>
    <w:rsid w:val="00B30E13"/>
    <w:rsid w:val="00B359BB"/>
    <w:rsid w:val="00B3767D"/>
    <w:rsid w:val="00B46BED"/>
    <w:rsid w:val="00B55667"/>
    <w:rsid w:val="00B568A9"/>
    <w:rsid w:val="00B57B74"/>
    <w:rsid w:val="00B61257"/>
    <w:rsid w:val="00B6757B"/>
    <w:rsid w:val="00B70EAB"/>
    <w:rsid w:val="00B74727"/>
    <w:rsid w:val="00B75F90"/>
    <w:rsid w:val="00B84B14"/>
    <w:rsid w:val="00B92EC1"/>
    <w:rsid w:val="00B9454E"/>
    <w:rsid w:val="00B945A4"/>
    <w:rsid w:val="00B94BB9"/>
    <w:rsid w:val="00BA2182"/>
    <w:rsid w:val="00BA53D3"/>
    <w:rsid w:val="00BA5B47"/>
    <w:rsid w:val="00BB60BC"/>
    <w:rsid w:val="00BC2C81"/>
    <w:rsid w:val="00BC37AD"/>
    <w:rsid w:val="00BD31FE"/>
    <w:rsid w:val="00BD64B5"/>
    <w:rsid w:val="00BE0C14"/>
    <w:rsid w:val="00BE0E12"/>
    <w:rsid w:val="00BE2C3E"/>
    <w:rsid w:val="00BE46FB"/>
    <w:rsid w:val="00BE75BF"/>
    <w:rsid w:val="00BF01B9"/>
    <w:rsid w:val="00BF3254"/>
    <w:rsid w:val="00BF3608"/>
    <w:rsid w:val="00BF65C6"/>
    <w:rsid w:val="00BF723F"/>
    <w:rsid w:val="00C1162E"/>
    <w:rsid w:val="00C14011"/>
    <w:rsid w:val="00C140F3"/>
    <w:rsid w:val="00C21D3C"/>
    <w:rsid w:val="00C23697"/>
    <w:rsid w:val="00C2438C"/>
    <w:rsid w:val="00C24C53"/>
    <w:rsid w:val="00C26F5E"/>
    <w:rsid w:val="00C30160"/>
    <w:rsid w:val="00C313A0"/>
    <w:rsid w:val="00C31D85"/>
    <w:rsid w:val="00C3285A"/>
    <w:rsid w:val="00C361B9"/>
    <w:rsid w:val="00C415FE"/>
    <w:rsid w:val="00C42578"/>
    <w:rsid w:val="00C431BB"/>
    <w:rsid w:val="00C46CA8"/>
    <w:rsid w:val="00C47854"/>
    <w:rsid w:val="00C47896"/>
    <w:rsid w:val="00C55C4E"/>
    <w:rsid w:val="00C650F4"/>
    <w:rsid w:val="00C658EC"/>
    <w:rsid w:val="00C6789E"/>
    <w:rsid w:val="00C7700D"/>
    <w:rsid w:val="00C82307"/>
    <w:rsid w:val="00C83F70"/>
    <w:rsid w:val="00C84CC9"/>
    <w:rsid w:val="00C8643D"/>
    <w:rsid w:val="00C87A0B"/>
    <w:rsid w:val="00C919AE"/>
    <w:rsid w:val="00C92EBD"/>
    <w:rsid w:val="00C95BC7"/>
    <w:rsid w:val="00CA0BE8"/>
    <w:rsid w:val="00CA1E5C"/>
    <w:rsid w:val="00CA5587"/>
    <w:rsid w:val="00CA70CC"/>
    <w:rsid w:val="00CB29AA"/>
    <w:rsid w:val="00CB5A1F"/>
    <w:rsid w:val="00CC2B92"/>
    <w:rsid w:val="00CC6947"/>
    <w:rsid w:val="00CD11DD"/>
    <w:rsid w:val="00CD18A9"/>
    <w:rsid w:val="00CD413A"/>
    <w:rsid w:val="00CE0C9B"/>
    <w:rsid w:val="00CF799C"/>
    <w:rsid w:val="00D02288"/>
    <w:rsid w:val="00D0432A"/>
    <w:rsid w:val="00D17A55"/>
    <w:rsid w:val="00D20FEA"/>
    <w:rsid w:val="00D216F3"/>
    <w:rsid w:val="00D33B43"/>
    <w:rsid w:val="00D5165A"/>
    <w:rsid w:val="00D55183"/>
    <w:rsid w:val="00D605C8"/>
    <w:rsid w:val="00D642F7"/>
    <w:rsid w:val="00D66F4D"/>
    <w:rsid w:val="00D747D1"/>
    <w:rsid w:val="00D8006D"/>
    <w:rsid w:val="00D80DE1"/>
    <w:rsid w:val="00D84335"/>
    <w:rsid w:val="00D920B1"/>
    <w:rsid w:val="00D936AB"/>
    <w:rsid w:val="00D952F1"/>
    <w:rsid w:val="00DA53C7"/>
    <w:rsid w:val="00DA741E"/>
    <w:rsid w:val="00DB0D71"/>
    <w:rsid w:val="00DC4677"/>
    <w:rsid w:val="00DC6FE6"/>
    <w:rsid w:val="00DD4A6B"/>
    <w:rsid w:val="00DD7315"/>
    <w:rsid w:val="00DE0D4B"/>
    <w:rsid w:val="00DE1215"/>
    <w:rsid w:val="00DE1864"/>
    <w:rsid w:val="00DE467C"/>
    <w:rsid w:val="00DE52D8"/>
    <w:rsid w:val="00DF0F58"/>
    <w:rsid w:val="00DF26BE"/>
    <w:rsid w:val="00DF28D1"/>
    <w:rsid w:val="00DF3EB4"/>
    <w:rsid w:val="00E00AAF"/>
    <w:rsid w:val="00E0620E"/>
    <w:rsid w:val="00E1006C"/>
    <w:rsid w:val="00E1377E"/>
    <w:rsid w:val="00E148DE"/>
    <w:rsid w:val="00E172FA"/>
    <w:rsid w:val="00E25E18"/>
    <w:rsid w:val="00E34A65"/>
    <w:rsid w:val="00E42024"/>
    <w:rsid w:val="00E526BF"/>
    <w:rsid w:val="00E52DFC"/>
    <w:rsid w:val="00E5368B"/>
    <w:rsid w:val="00E6203E"/>
    <w:rsid w:val="00E65546"/>
    <w:rsid w:val="00E67B5E"/>
    <w:rsid w:val="00E71276"/>
    <w:rsid w:val="00E74754"/>
    <w:rsid w:val="00E808EE"/>
    <w:rsid w:val="00E82B6B"/>
    <w:rsid w:val="00E83E65"/>
    <w:rsid w:val="00E93005"/>
    <w:rsid w:val="00E96CEA"/>
    <w:rsid w:val="00EA027E"/>
    <w:rsid w:val="00EB16A2"/>
    <w:rsid w:val="00EB1F1E"/>
    <w:rsid w:val="00EB47F0"/>
    <w:rsid w:val="00EC1454"/>
    <w:rsid w:val="00ED4D95"/>
    <w:rsid w:val="00ED78FA"/>
    <w:rsid w:val="00EE251C"/>
    <w:rsid w:val="00EE4B7F"/>
    <w:rsid w:val="00EF0E94"/>
    <w:rsid w:val="00EF0F0F"/>
    <w:rsid w:val="00EF2ED8"/>
    <w:rsid w:val="00EF46A0"/>
    <w:rsid w:val="00F044A6"/>
    <w:rsid w:val="00F06C97"/>
    <w:rsid w:val="00F12222"/>
    <w:rsid w:val="00F13DF2"/>
    <w:rsid w:val="00F151C8"/>
    <w:rsid w:val="00F15963"/>
    <w:rsid w:val="00F165DA"/>
    <w:rsid w:val="00F23162"/>
    <w:rsid w:val="00F27D66"/>
    <w:rsid w:val="00F307FF"/>
    <w:rsid w:val="00F3319A"/>
    <w:rsid w:val="00F46C79"/>
    <w:rsid w:val="00F511DF"/>
    <w:rsid w:val="00F54C8C"/>
    <w:rsid w:val="00F61AF9"/>
    <w:rsid w:val="00F61DB1"/>
    <w:rsid w:val="00F65142"/>
    <w:rsid w:val="00F66C43"/>
    <w:rsid w:val="00F6792B"/>
    <w:rsid w:val="00F721B0"/>
    <w:rsid w:val="00F75AC9"/>
    <w:rsid w:val="00F81E10"/>
    <w:rsid w:val="00F8791E"/>
    <w:rsid w:val="00FA1B13"/>
    <w:rsid w:val="00FA7511"/>
    <w:rsid w:val="00FB51B7"/>
    <w:rsid w:val="00FB64AE"/>
    <w:rsid w:val="00FC1F5E"/>
    <w:rsid w:val="00FD1AAB"/>
    <w:rsid w:val="00FD236F"/>
    <w:rsid w:val="00FD33C9"/>
    <w:rsid w:val="00FD38AE"/>
    <w:rsid w:val="00FD3B19"/>
    <w:rsid w:val="00FD6B94"/>
    <w:rsid w:val="00FE5AC2"/>
    <w:rsid w:val="00FE7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142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
    <w:name w:val="Grid Table 1 Light"/>
    <w:basedOn w:val="TableNormal"/>
    <w:uiPriority w:val="46"/>
    <w:rsid w:val="00814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52969147">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07008486">
      <w:bodyDiv w:val="1"/>
      <w:marLeft w:val="0"/>
      <w:marRight w:val="0"/>
      <w:marTop w:val="0"/>
      <w:marBottom w:val="0"/>
      <w:divBdr>
        <w:top w:val="none" w:sz="0" w:space="0" w:color="auto"/>
        <w:left w:val="none" w:sz="0" w:space="0" w:color="auto"/>
        <w:bottom w:val="none" w:sz="0" w:space="0" w:color="auto"/>
        <w:right w:val="none" w:sz="0" w:space="0" w:color="auto"/>
      </w:divBdr>
      <w:divsChild>
        <w:div w:id="1650552520">
          <w:marLeft w:val="0"/>
          <w:marRight w:val="0"/>
          <w:marTop w:val="0"/>
          <w:marBottom w:val="0"/>
          <w:divBdr>
            <w:top w:val="none" w:sz="0" w:space="0" w:color="auto"/>
            <w:left w:val="none" w:sz="0" w:space="0" w:color="auto"/>
            <w:bottom w:val="none" w:sz="0" w:space="0" w:color="auto"/>
            <w:right w:val="none" w:sz="0" w:space="0" w:color="auto"/>
          </w:divBdr>
          <w:divsChild>
            <w:div w:id="747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971717831">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412240114">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01835190">
      <w:bodyDiv w:val="1"/>
      <w:marLeft w:val="0"/>
      <w:marRight w:val="0"/>
      <w:marTop w:val="0"/>
      <w:marBottom w:val="0"/>
      <w:divBdr>
        <w:top w:val="none" w:sz="0" w:space="0" w:color="auto"/>
        <w:left w:val="none" w:sz="0" w:space="0" w:color="auto"/>
        <w:bottom w:val="none" w:sz="0" w:space="0" w:color="auto"/>
        <w:right w:val="none" w:sz="0" w:space="0" w:color="auto"/>
      </w:divBdr>
      <w:divsChild>
        <w:div w:id="1824004060">
          <w:marLeft w:val="0"/>
          <w:marRight w:val="0"/>
          <w:marTop w:val="0"/>
          <w:marBottom w:val="0"/>
          <w:divBdr>
            <w:top w:val="none" w:sz="0" w:space="0" w:color="auto"/>
            <w:left w:val="none" w:sz="0" w:space="0" w:color="auto"/>
            <w:bottom w:val="none" w:sz="0" w:space="0" w:color="auto"/>
            <w:right w:val="none" w:sz="0" w:space="0" w:color="auto"/>
          </w:divBdr>
          <w:divsChild>
            <w:div w:id="18911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4.jpe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8.png"/><Relationship Id="rId32" Type="http://schemas.openxmlformats.org/officeDocument/2006/relationships/image" Target="media/image26.jpe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e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image" Target="media/image32.png"/><Relationship Id="rId20" Type="http://schemas.openxmlformats.org/officeDocument/2006/relationships/image" Target="media/image15.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8</TotalTime>
  <Pages>43</Pages>
  <Words>9530</Words>
  <Characters>54325</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468</cp:revision>
  <dcterms:created xsi:type="dcterms:W3CDTF">2021-11-11T11:12:00Z</dcterms:created>
  <dcterms:modified xsi:type="dcterms:W3CDTF">2022-03-16T11:07:00Z</dcterms:modified>
</cp:coreProperties>
</file>